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A9BCDE" w14:textId="6D871C88" w:rsidR="004048B0" w:rsidRPr="00F30B50" w:rsidRDefault="004048B0" w:rsidP="008F1ABD">
      <w:pPr>
        <w:pStyle w:val="Forsideinfo"/>
        <w:spacing w:before="0"/>
        <w:jc w:val="left"/>
        <w:rPr>
          <w:noProof/>
          <w:lang w:eastAsia="en-AU"/>
        </w:rPr>
      </w:pPr>
    </w:p>
    <w:tbl>
      <w:tblPr>
        <w:tblW w:w="10800" w:type="dxa"/>
        <w:tblLayout w:type="fixed"/>
        <w:tblLook w:val="04A0" w:firstRow="1" w:lastRow="0" w:firstColumn="1" w:lastColumn="0" w:noHBand="0" w:noVBand="1"/>
      </w:tblPr>
      <w:tblGrid>
        <w:gridCol w:w="10800"/>
      </w:tblGrid>
      <w:tr w:rsidR="004048B0" w:rsidRPr="00F30B50" w14:paraId="61A16C5D" w14:textId="77777777" w:rsidTr="008F5534">
        <w:trPr>
          <w:trHeight w:val="4320"/>
        </w:trPr>
        <w:tc>
          <w:tcPr>
            <w:tcW w:w="10800" w:type="dxa"/>
            <w:tcBorders>
              <w:top w:val="single" w:sz="4" w:space="0" w:color="auto"/>
              <w:left w:val="single" w:sz="4" w:space="0" w:color="auto"/>
              <w:bottom w:val="single" w:sz="4" w:space="0" w:color="auto"/>
              <w:right w:val="single" w:sz="4" w:space="0" w:color="auto"/>
            </w:tcBorders>
          </w:tcPr>
          <w:p w14:paraId="03BF6C11" w14:textId="6BC48979" w:rsidR="004048B0" w:rsidRPr="00F30B50" w:rsidRDefault="004048B0" w:rsidP="004048B0">
            <w:pPr>
              <w:jc w:val="center"/>
              <w:outlineLvl w:val="0"/>
              <w:rPr>
                <w:rFonts w:asciiTheme="majorHAnsi" w:hAnsiTheme="majorHAnsi" w:cstheme="majorHAnsi"/>
                <w:caps/>
                <w:color w:val="FFFFFF" w:themeColor="background1"/>
                <w:sz w:val="96"/>
                <w:szCs w:val="96"/>
              </w:rPr>
            </w:pPr>
          </w:p>
        </w:tc>
      </w:tr>
      <w:tr w:rsidR="004048B0" w:rsidRPr="00F30B50" w14:paraId="5A658C4C" w14:textId="77777777" w:rsidTr="008F5534">
        <w:trPr>
          <w:trHeight w:val="944"/>
        </w:trPr>
        <w:tc>
          <w:tcPr>
            <w:tcW w:w="10800" w:type="dxa"/>
            <w:tcBorders>
              <w:top w:val="single" w:sz="4" w:space="0" w:color="auto"/>
              <w:left w:val="single" w:sz="4" w:space="0" w:color="auto"/>
              <w:bottom w:val="single" w:sz="4" w:space="0" w:color="auto"/>
              <w:right w:val="single" w:sz="4" w:space="0" w:color="auto"/>
            </w:tcBorders>
            <w:vAlign w:val="center"/>
          </w:tcPr>
          <w:p w14:paraId="08C721BA" w14:textId="7EA00F63" w:rsidR="004048B0" w:rsidRPr="00F30B50" w:rsidRDefault="006B6BCE" w:rsidP="004048B0">
            <w:pPr>
              <w:pStyle w:val="Tittel"/>
              <w:rPr>
                <w:color w:val="auto"/>
              </w:rPr>
            </w:pPr>
            <w:r w:rsidRPr="00F30B50">
              <w:rPr>
                <w:color w:val="auto"/>
              </w:rPr>
              <w:t>ProsjektRapport</w:t>
            </w:r>
          </w:p>
        </w:tc>
      </w:tr>
      <w:tr w:rsidR="004048B0" w:rsidRPr="00F30B50" w14:paraId="761ED3C2" w14:textId="77777777" w:rsidTr="008F5534">
        <w:trPr>
          <w:trHeight w:val="1528"/>
        </w:trPr>
        <w:tc>
          <w:tcPr>
            <w:tcW w:w="10800" w:type="dxa"/>
            <w:tcBorders>
              <w:top w:val="single" w:sz="4" w:space="0" w:color="auto"/>
              <w:left w:val="single" w:sz="4" w:space="0" w:color="auto"/>
              <w:bottom w:val="single" w:sz="4" w:space="0" w:color="auto"/>
              <w:right w:val="single" w:sz="4" w:space="0" w:color="auto"/>
            </w:tcBorders>
            <w:vAlign w:val="center"/>
          </w:tcPr>
          <w:p w14:paraId="04C43480" w14:textId="70391212" w:rsidR="004048B0" w:rsidRPr="00F30B50" w:rsidRDefault="008D3075" w:rsidP="004048B0">
            <w:pPr>
              <w:pStyle w:val="Undertittel"/>
              <w:framePr w:wrap="auto" w:vAnchor="margin" w:hAnchor="text" w:yAlign="inline"/>
            </w:pPr>
            <w:r w:rsidRPr="00F30B50">
              <w:t xml:space="preserve">  </w:t>
            </w:r>
            <w:r w:rsidR="006B6BCE" w:rsidRPr="00F30B50">
              <w:rPr>
                <w:color w:val="auto"/>
              </w:rPr>
              <w:t>Biscuit Clicker 2.0</w:t>
            </w:r>
          </w:p>
        </w:tc>
      </w:tr>
      <w:tr w:rsidR="004048B0" w:rsidRPr="00F30B50" w14:paraId="2649AC32" w14:textId="77777777" w:rsidTr="00137631">
        <w:trPr>
          <w:trHeight w:val="6491"/>
        </w:trPr>
        <w:tc>
          <w:tcPr>
            <w:tcW w:w="10800" w:type="dxa"/>
            <w:tcBorders>
              <w:top w:val="single" w:sz="4" w:space="0" w:color="auto"/>
              <w:left w:val="single" w:sz="4" w:space="0" w:color="auto"/>
              <w:bottom w:val="single" w:sz="4" w:space="0" w:color="auto"/>
              <w:right w:val="single" w:sz="4" w:space="0" w:color="auto"/>
            </w:tcBorders>
            <w:vAlign w:val="bottom"/>
          </w:tcPr>
          <w:p w14:paraId="17AEC1B3" w14:textId="7AC4607D" w:rsidR="004048B0" w:rsidRPr="00F30B50" w:rsidRDefault="008A4907" w:rsidP="004048B0">
            <w:pPr>
              <w:pStyle w:val="Forsideinfo"/>
              <w:rPr>
                <w:noProof/>
              </w:rPr>
            </w:pPr>
            <w:r w:rsidRPr="00F30B50">
              <w:rPr>
                <w:noProof/>
                <w:color w:val="auto"/>
                <w:lang w:bidi="nb-NO"/>
              </w:rPr>
              <w:drawing>
                <wp:anchor distT="0" distB="0" distL="114300" distR="114300" simplePos="0" relativeHeight="251678719" behindDoc="1" locked="0" layoutInCell="1" allowOverlap="1" wp14:anchorId="2E2B1700" wp14:editId="0AFC8D68">
                  <wp:simplePos x="0" y="0"/>
                  <wp:positionH relativeFrom="column">
                    <wp:posOffset>2059940</wp:posOffset>
                  </wp:positionH>
                  <wp:positionV relativeFrom="paragraph">
                    <wp:posOffset>-3559810</wp:posOffset>
                  </wp:positionV>
                  <wp:extent cx="2709545" cy="2719070"/>
                  <wp:effectExtent l="0" t="0" r="0" b="5080"/>
                  <wp:wrapNone/>
                  <wp:docPr id="1424148300" name="Bil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09545" cy="27190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63694" w:rsidRPr="00F30B50">
              <w:rPr>
                <w:noProof/>
                <w:color w:val="auto"/>
              </w:rPr>
              <w:t>Adrian Paul Limapiado Balunan</w:t>
            </w:r>
            <w:r w:rsidR="004048B0" w:rsidRPr="00F30B50">
              <w:rPr>
                <w:noProof/>
                <w:color w:val="auto"/>
                <w:lang w:bidi="nb-NO"/>
              </w:rPr>
              <w:t xml:space="preserve"> </w:t>
            </w:r>
            <w:sdt>
              <w:sdtPr>
                <w:rPr>
                  <w:noProof/>
                  <w:color w:val="auto"/>
                </w:rPr>
                <w:id w:val="-1690362417"/>
                <w:placeholder>
                  <w:docPart w:val="10408F935DDC44AE897A534B61717D8C"/>
                </w:placeholder>
                <w:temporary/>
                <w:showingPlcHdr/>
                <w15:appearance w15:val="hidden"/>
              </w:sdtPr>
              <w:sdtContent>
                <w:r w:rsidR="004048B0" w:rsidRPr="00F30B50">
                  <w:rPr>
                    <w:noProof/>
                    <w:color w:val="auto"/>
                    <w:lang w:bidi="nb-NO"/>
                  </w:rPr>
                  <w:t>|</w:t>
                </w:r>
              </w:sdtContent>
            </w:sdt>
            <w:r w:rsidR="004048B0" w:rsidRPr="00F30B50">
              <w:rPr>
                <w:noProof/>
                <w:color w:val="auto"/>
                <w:lang w:bidi="nb-NO"/>
              </w:rPr>
              <w:t xml:space="preserve"> </w:t>
            </w:r>
            <w:r w:rsidR="00463694" w:rsidRPr="00F30B50">
              <w:rPr>
                <w:noProof/>
                <w:color w:val="auto"/>
              </w:rPr>
              <w:t>22.01.2024</w:t>
            </w:r>
          </w:p>
        </w:tc>
      </w:tr>
    </w:tbl>
    <w:p w14:paraId="3D83257A" w14:textId="77777777" w:rsidR="00E92204" w:rsidRPr="00F30B50" w:rsidRDefault="00E92204" w:rsidP="00B155C7">
      <w:pPr>
        <w:pStyle w:val="Forsideinfo"/>
        <w:jc w:val="left"/>
        <w:sectPr w:rsidR="00E92204" w:rsidRPr="00F30B50" w:rsidSect="00463694">
          <w:footerReference w:type="default" r:id="rId12"/>
          <w:footerReference w:type="first" r:id="rId13"/>
          <w:pgSz w:w="11906" w:h="16838" w:code="9"/>
          <w:pgMar w:top="720" w:right="539" w:bottom="720" w:left="539" w:header="289" w:footer="289" w:gutter="0"/>
          <w:cols w:space="720"/>
          <w:titlePg/>
          <w:docGrid w:linePitch="360"/>
        </w:sectPr>
      </w:pPr>
    </w:p>
    <w:p w14:paraId="6B418CB7" w14:textId="62ECCF4C" w:rsidR="009C1C87" w:rsidRPr="00F30B50" w:rsidRDefault="009C1C87"/>
    <w:tbl>
      <w:tblPr>
        <w:tblW w:w="9201" w:type="dxa"/>
        <w:tblLook w:val="04A0" w:firstRow="1" w:lastRow="0" w:firstColumn="1" w:lastColumn="0" w:noHBand="0" w:noVBand="1"/>
      </w:tblPr>
      <w:tblGrid>
        <w:gridCol w:w="222"/>
        <w:gridCol w:w="9837"/>
      </w:tblGrid>
      <w:tr w:rsidR="00517D36" w:rsidRPr="00F30B50" w14:paraId="2AAA9871" w14:textId="77777777" w:rsidTr="00B155C7">
        <w:trPr>
          <w:trHeight w:val="3152"/>
        </w:trPr>
        <w:tc>
          <w:tcPr>
            <w:tcW w:w="195" w:type="dxa"/>
            <w:vMerge w:val="restart"/>
            <w:tcBorders>
              <w:right w:val="single" w:sz="4" w:space="0" w:color="auto"/>
            </w:tcBorders>
          </w:tcPr>
          <w:p w14:paraId="4CC028B0" w14:textId="77777777" w:rsidR="00C17936" w:rsidRPr="00F30B50" w:rsidRDefault="00C17936" w:rsidP="00E92204">
            <w:pPr>
              <w:pStyle w:val="Forsideinfo"/>
              <w:spacing w:before="0"/>
            </w:pPr>
          </w:p>
          <w:p w14:paraId="02E5CA79" w14:textId="77777777" w:rsidR="00517D36" w:rsidRPr="00F30B50" w:rsidRDefault="00517D36" w:rsidP="00D51608"/>
        </w:tc>
        <w:tc>
          <w:tcPr>
            <w:tcW w:w="9006" w:type="dxa"/>
            <w:tcBorders>
              <w:top w:val="single" w:sz="4" w:space="0" w:color="auto"/>
              <w:left w:val="single" w:sz="4" w:space="0" w:color="auto"/>
              <w:bottom w:val="single" w:sz="4" w:space="0" w:color="auto"/>
              <w:right w:val="single" w:sz="4" w:space="0" w:color="auto"/>
            </w:tcBorders>
            <w:shd w:val="clear" w:color="auto" w:fill="auto"/>
            <w:vAlign w:val="bottom"/>
          </w:tcPr>
          <w:p w14:paraId="449531F7" w14:textId="112B881A" w:rsidR="00517D36" w:rsidRPr="00F30B50" w:rsidRDefault="00517D36" w:rsidP="006551C3">
            <w:pPr>
              <w:pStyle w:val="Overskrift2"/>
            </w:pPr>
            <w:bookmarkStart w:id="0" w:name="_Toc157076255"/>
            <w:r w:rsidRPr="00F30B50">
              <w:rPr>
                <w:noProof/>
                <w:lang w:bidi="nb-NO"/>
              </w:rPr>
              <w:drawing>
                <wp:inline distT="0" distB="0" distL="0" distR="0" wp14:anchorId="75DC9504" wp14:editId="231D687E">
                  <wp:extent cx="2286000" cy="222740"/>
                  <wp:effectExtent l="0" t="0" r="0" b="6350"/>
                  <wp:docPr id="6" name="Grafikk 6"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bookmarkEnd w:id="0"/>
          </w:p>
        </w:tc>
      </w:tr>
      <w:tr w:rsidR="00315DFA" w:rsidRPr="00F30B50" w14:paraId="0F67CBF8" w14:textId="77777777" w:rsidTr="00315DFA">
        <w:trPr>
          <w:trHeight w:val="1247"/>
        </w:trPr>
        <w:tc>
          <w:tcPr>
            <w:tcW w:w="195" w:type="dxa"/>
            <w:vMerge/>
            <w:tcBorders>
              <w:right w:val="single" w:sz="4" w:space="0" w:color="auto"/>
            </w:tcBorders>
          </w:tcPr>
          <w:p w14:paraId="6DA6EB02" w14:textId="77777777" w:rsidR="00517D36" w:rsidRPr="00F30B50" w:rsidRDefault="00517D36" w:rsidP="00D51608"/>
        </w:tc>
        <w:tc>
          <w:tcPr>
            <w:tcW w:w="9006" w:type="dxa"/>
            <w:tcBorders>
              <w:top w:val="single" w:sz="4" w:space="0" w:color="auto"/>
              <w:left w:val="single" w:sz="4" w:space="0" w:color="auto"/>
              <w:bottom w:val="single" w:sz="4" w:space="0" w:color="auto"/>
              <w:right w:val="single" w:sz="4" w:space="0" w:color="auto"/>
            </w:tcBorders>
            <w:shd w:val="clear" w:color="auto" w:fill="auto"/>
            <w:vAlign w:val="bottom"/>
          </w:tcPr>
          <w:p w14:paraId="3792A244" w14:textId="660EB15B" w:rsidR="00517D36" w:rsidRPr="00F30B50" w:rsidRDefault="00463694" w:rsidP="00C17936">
            <w:pPr>
              <w:pStyle w:val="Overskrift1"/>
              <w:rPr>
                <w:color w:val="auto"/>
              </w:rPr>
            </w:pPr>
            <w:bookmarkStart w:id="1" w:name="_Toc157076256"/>
            <w:r w:rsidRPr="00F30B50">
              <w:rPr>
                <w:color w:val="auto"/>
              </w:rPr>
              <w:t>Innholds-fortegnelse</w:t>
            </w:r>
            <w:bookmarkEnd w:id="1"/>
          </w:p>
        </w:tc>
      </w:tr>
      <w:tr w:rsidR="00315DFA" w:rsidRPr="00F30B50" w14:paraId="74311D8A" w14:textId="77777777" w:rsidTr="00315DFA">
        <w:trPr>
          <w:trHeight w:val="1247"/>
        </w:trPr>
        <w:tc>
          <w:tcPr>
            <w:tcW w:w="195" w:type="dxa"/>
            <w:tcBorders>
              <w:right w:val="single" w:sz="4" w:space="0" w:color="auto"/>
            </w:tcBorders>
          </w:tcPr>
          <w:p w14:paraId="34EDDCAA" w14:textId="77777777" w:rsidR="00005575" w:rsidRPr="00F30B50" w:rsidRDefault="00005575" w:rsidP="00D51608"/>
        </w:tc>
        <w:tc>
          <w:tcPr>
            <w:tcW w:w="9006" w:type="dxa"/>
            <w:tcBorders>
              <w:top w:val="single" w:sz="4" w:space="0" w:color="auto"/>
              <w:left w:val="single" w:sz="4" w:space="0" w:color="auto"/>
              <w:bottom w:val="single" w:sz="4" w:space="0" w:color="auto"/>
              <w:right w:val="single" w:sz="4" w:space="0" w:color="auto"/>
            </w:tcBorders>
            <w:shd w:val="clear" w:color="auto" w:fill="auto"/>
            <w:vAlign w:val="bottom"/>
          </w:tcPr>
          <w:sdt>
            <w:sdtPr>
              <w:rPr>
                <w:rFonts w:asciiTheme="minorHAnsi" w:eastAsiaTheme="minorHAnsi" w:hAnsiTheme="minorHAnsi" w:cstheme="minorBidi"/>
                <w:color w:val="auto"/>
                <w:sz w:val="22"/>
                <w:szCs w:val="22"/>
                <w:lang w:eastAsia="en-US"/>
              </w:rPr>
              <w:id w:val="1169986815"/>
              <w:docPartObj>
                <w:docPartGallery w:val="Table of Contents"/>
                <w:docPartUnique/>
              </w:docPartObj>
            </w:sdtPr>
            <w:sdtEndPr>
              <w:rPr>
                <w:b/>
                <w:bCs/>
              </w:rPr>
            </w:sdtEndPr>
            <w:sdtContent>
              <w:p w14:paraId="18767B1A" w14:textId="585FF397" w:rsidR="00A7506D" w:rsidRPr="00F30B50" w:rsidRDefault="00A7506D" w:rsidP="001F7125">
                <w:pPr>
                  <w:pStyle w:val="Overskriftforinnholdsfortegnelse"/>
                  <w:rPr>
                    <w:color w:val="auto"/>
                  </w:rPr>
                </w:pPr>
                <w:r w:rsidRPr="00F30B50">
                  <w:rPr>
                    <w:color w:val="auto"/>
                  </w:rPr>
                  <w:t>Innhold</w:t>
                </w:r>
                <w:r w:rsidRPr="00F30B50">
                  <w:rPr>
                    <w:color w:val="auto"/>
                  </w:rPr>
                  <w:fldChar w:fldCharType="begin"/>
                </w:r>
                <w:r w:rsidRPr="00F30B50">
                  <w:rPr>
                    <w:color w:val="auto"/>
                  </w:rPr>
                  <w:instrText xml:space="preserve"> TOC \o "1-3" \h \z \u </w:instrText>
                </w:r>
                <w:r w:rsidRPr="00F30B50">
                  <w:rPr>
                    <w:color w:val="auto"/>
                  </w:rPr>
                  <w:fldChar w:fldCharType="separate"/>
                </w:r>
              </w:p>
              <w:p w14:paraId="145D5842" w14:textId="5A4846AD" w:rsidR="00A7506D" w:rsidRPr="00F30B50" w:rsidRDefault="00000000">
                <w:pPr>
                  <w:pStyle w:val="INNH2"/>
                  <w:tabs>
                    <w:tab w:val="right" w:leader="dot" w:pos="10456"/>
                  </w:tabs>
                  <w:rPr>
                    <w:rFonts w:eastAsiaTheme="minorEastAsia"/>
                    <w:noProof/>
                    <w:kern w:val="2"/>
                    <w:sz w:val="24"/>
                    <w:szCs w:val="24"/>
                    <w:lang w:eastAsia="nb-NO"/>
                    <w14:ligatures w14:val="standardContextual"/>
                  </w:rPr>
                </w:pPr>
                <w:hyperlink w:anchor="_Toc157076257" w:history="1">
                  <w:r w:rsidR="00A7506D" w:rsidRPr="00F30B50">
                    <w:rPr>
                      <w:rStyle w:val="Hyperkobling"/>
                      <w:noProof/>
                      <w:color w:val="auto"/>
                    </w:rPr>
                    <w:t>1.Innledning</w:t>
                  </w:r>
                  <w:r w:rsidR="00A7506D" w:rsidRPr="00F30B50">
                    <w:rPr>
                      <w:noProof/>
                      <w:webHidden/>
                    </w:rPr>
                    <w:tab/>
                  </w:r>
                  <w:r w:rsidR="00A7506D" w:rsidRPr="00F30B50">
                    <w:rPr>
                      <w:noProof/>
                      <w:webHidden/>
                    </w:rPr>
                    <w:fldChar w:fldCharType="begin"/>
                  </w:r>
                  <w:r w:rsidR="00A7506D" w:rsidRPr="00F30B50">
                    <w:rPr>
                      <w:noProof/>
                      <w:webHidden/>
                    </w:rPr>
                    <w:instrText xml:space="preserve"> PAGEREF _Toc157076257 \h </w:instrText>
                  </w:r>
                  <w:r w:rsidR="00A7506D" w:rsidRPr="00F30B50">
                    <w:rPr>
                      <w:noProof/>
                      <w:webHidden/>
                    </w:rPr>
                  </w:r>
                  <w:r w:rsidR="00A7506D" w:rsidRPr="00F30B50">
                    <w:rPr>
                      <w:noProof/>
                      <w:webHidden/>
                    </w:rPr>
                    <w:fldChar w:fldCharType="separate"/>
                  </w:r>
                  <w:r w:rsidR="00A7506D" w:rsidRPr="00F30B50">
                    <w:rPr>
                      <w:noProof/>
                      <w:webHidden/>
                    </w:rPr>
                    <w:t>3</w:t>
                  </w:r>
                  <w:r w:rsidR="00A7506D" w:rsidRPr="00F30B50">
                    <w:rPr>
                      <w:noProof/>
                      <w:webHidden/>
                    </w:rPr>
                    <w:fldChar w:fldCharType="end"/>
                  </w:r>
                </w:hyperlink>
              </w:p>
              <w:p w14:paraId="5C0F9E36" w14:textId="3352E6FF" w:rsidR="00A7506D" w:rsidRPr="00F30B50" w:rsidRDefault="00000000">
                <w:pPr>
                  <w:pStyle w:val="INNH3"/>
                  <w:tabs>
                    <w:tab w:val="right" w:leader="dot" w:pos="10456"/>
                  </w:tabs>
                  <w:rPr>
                    <w:rFonts w:eastAsiaTheme="minorEastAsia"/>
                    <w:noProof/>
                    <w:kern w:val="2"/>
                    <w:sz w:val="24"/>
                    <w:szCs w:val="24"/>
                    <w:lang w:eastAsia="nb-NO"/>
                    <w14:ligatures w14:val="standardContextual"/>
                  </w:rPr>
                </w:pPr>
                <w:hyperlink w:anchor="_Toc157076258" w:history="1">
                  <w:r w:rsidR="00A7506D" w:rsidRPr="00F30B50">
                    <w:rPr>
                      <w:rStyle w:val="Hyperkobling"/>
                      <w:noProof/>
                      <w:color w:val="auto"/>
                    </w:rPr>
                    <w:t>Prosjekt Beskrivelse</w:t>
                  </w:r>
                  <w:r w:rsidR="00A7506D" w:rsidRPr="00F30B50">
                    <w:rPr>
                      <w:noProof/>
                      <w:webHidden/>
                    </w:rPr>
                    <w:tab/>
                  </w:r>
                  <w:r w:rsidR="00A7506D" w:rsidRPr="00F30B50">
                    <w:rPr>
                      <w:noProof/>
                      <w:webHidden/>
                    </w:rPr>
                    <w:fldChar w:fldCharType="begin"/>
                  </w:r>
                  <w:r w:rsidR="00A7506D" w:rsidRPr="00F30B50">
                    <w:rPr>
                      <w:noProof/>
                      <w:webHidden/>
                    </w:rPr>
                    <w:instrText xml:space="preserve"> PAGEREF _Toc157076258 \h </w:instrText>
                  </w:r>
                  <w:r w:rsidR="00A7506D" w:rsidRPr="00F30B50">
                    <w:rPr>
                      <w:noProof/>
                      <w:webHidden/>
                    </w:rPr>
                  </w:r>
                  <w:r w:rsidR="00A7506D" w:rsidRPr="00F30B50">
                    <w:rPr>
                      <w:noProof/>
                      <w:webHidden/>
                    </w:rPr>
                    <w:fldChar w:fldCharType="separate"/>
                  </w:r>
                  <w:r w:rsidR="00A7506D" w:rsidRPr="00F30B50">
                    <w:rPr>
                      <w:noProof/>
                      <w:webHidden/>
                    </w:rPr>
                    <w:t>3</w:t>
                  </w:r>
                  <w:r w:rsidR="00A7506D" w:rsidRPr="00F30B50">
                    <w:rPr>
                      <w:noProof/>
                      <w:webHidden/>
                    </w:rPr>
                    <w:fldChar w:fldCharType="end"/>
                  </w:r>
                </w:hyperlink>
              </w:p>
              <w:p w14:paraId="5E356D55" w14:textId="2A1329F4" w:rsidR="00A7506D" w:rsidRPr="00F30B50" w:rsidRDefault="00000000">
                <w:pPr>
                  <w:pStyle w:val="INNH3"/>
                  <w:tabs>
                    <w:tab w:val="right" w:leader="dot" w:pos="10456"/>
                  </w:tabs>
                  <w:rPr>
                    <w:rFonts w:eastAsiaTheme="minorEastAsia"/>
                    <w:noProof/>
                    <w:kern w:val="2"/>
                    <w:sz w:val="24"/>
                    <w:szCs w:val="24"/>
                    <w:lang w:eastAsia="nb-NO"/>
                    <w14:ligatures w14:val="standardContextual"/>
                  </w:rPr>
                </w:pPr>
                <w:hyperlink w:anchor="_Toc157076259" w:history="1">
                  <w:r w:rsidR="00A7506D" w:rsidRPr="00F30B50">
                    <w:rPr>
                      <w:rStyle w:val="Hyperkobling"/>
                      <w:noProof/>
                      <w:color w:val="auto"/>
                    </w:rPr>
                    <w:t>Motivasjon</w:t>
                  </w:r>
                  <w:r w:rsidR="00A7506D" w:rsidRPr="00F30B50">
                    <w:rPr>
                      <w:noProof/>
                      <w:webHidden/>
                    </w:rPr>
                    <w:tab/>
                  </w:r>
                  <w:r w:rsidR="00A7506D" w:rsidRPr="00F30B50">
                    <w:rPr>
                      <w:noProof/>
                      <w:webHidden/>
                    </w:rPr>
                    <w:fldChar w:fldCharType="begin"/>
                  </w:r>
                  <w:r w:rsidR="00A7506D" w:rsidRPr="00F30B50">
                    <w:rPr>
                      <w:noProof/>
                      <w:webHidden/>
                    </w:rPr>
                    <w:instrText xml:space="preserve"> PAGEREF _Toc157076259 \h </w:instrText>
                  </w:r>
                  <w:r w:rsidR="00A7506D" w:rsidRPr="00F30B50">
                    <w:rPr>
                      <w:noProof/>
                      <w:webHidden/>
                    </w:rPr>
                  </w:r>
                  <w:r w:rsidR="00A7506D" w:rsidRPr="00F30B50">
                    <w:rPr>
                      <w:noProof/>
                      <w:webHidden/>
                    </w:rPr>
                    <w:fldChar w:fldCharType="separate"/>
                  </w:r>
                  <w:r w:rsidR="00A7506D" w:rsidRPr="00F30B50">
                    <w:rPr>
                      <w:noProof/>
                      <w:webHidden/>
                    </w:rPr>
                    <w:t>3</w:t>
                  </w:r>
                  <w:r w:rsidR="00A7506D" w:rsidRPr="00F30B50">
                    <w:rPr>
                      <w:noProof/>
                      <w:webHidden/>
                    </w:rPr>
                    <w:fldChar w:fldCharType="end"/>
                  </w:r>
                </w:hyperlink>
              </w:p>
              <w:p w14:paraId="42B04F6A" w14:textId="12DD845F" w:rsidR="00A7506D" w:rsidRPr="00F30B50" w:rsidRDefault="00000000">
                <w:pPr>
                  <w:pStyle w:val="INNH3"/>
                  <w:tabs>
                    <w:tab w:val="right" w:leader="dot" w:pos="10456"/>
                  </w:tabs>
                  <w:rPr>
                    <w:rFonts w:eastAsiaTheme="minorEastAsia"/>
                    <w:noProof/>
                    <w:kern w:val="2"/>
                    <w:sz w:val="24"/>
                    <w:szCs w:val="24"/>
                    <w:lang w:eastAsia="nb-NO"/>
                    <w14:ligatures w14:val="standardContextual"/>
                  </w:rPr>
                </w:pPr>
                <w:hyperlink w:anchor="_Toc157076260" w:history="1">
                  <w:r w:rsidR="00A7506D" w:rsidRPr="00F30B50">
                    <w:rPr>
                      <w:rStyle w:val="Hyperkobling"/>
                      <w:noProof/>
                      <w:color w:val="auto"/>
                    </w:rPr>
                    <w:t>Kort om teknologivvalg</w:t>
                  </w:r>
                  <w:r w:rsidR="00A7506D" w:rsidRPr="00F30B50">
                    <w:rPr>
                      <w:noProof/>
                      <w:webHidden/>
                    </w:rPr>
                    <w:tab/>
                  </w:r>
                  <w:r w:rsidR="00A7506D" w:rsidRPr="00F30B50">
                    <w:rPr>
                      <w:noProof/>
                      <w:webHidden/>
                    </w:rPr>
                    <w:fldChar w:fldCharType="begin"/>
                  </w:r>
                  <w:r w:rsidR="00A7506D" w:rsidRPr="00F30B50">
                    <w:rPr>
                      <w:noProof/>
                      <w:webHidden/>
                    </w:rPr>
                    <w:instrText xml:space="preserve"> PAGEREF _Toc157076260 \h </w:instrText>
                  </w:r>
                  <w:r w:rsidR="00A7506D" w:rsidRPr="00F30B50">
                    <w:rPr>
                      <w:noProof/>
                      <w:webHidden/>
                    </w:rPr>
                  </w:r>
                  <w:r w:rsidR="00A7506D" w:rsidRPr="00F30B50">
                    <w:rPr>
                      <w:noProof/>
                      <w:webHidden/>
                    </w:rPr>
                    <w:fldChar w:fldCharType="separate"/>
                  </w:r>
                  <w:r w:rsidR="00A7506D" w:rsidRPr="00F30B50">
                    <w:rPr>
                      <w:noProof/>
                      <w:webHidden/>
                    </w:rPr>
                    <w:t>3</w:t>
                  </w:r>
                  <w:r w:rsidR="00A7506D" w:rsidRPr="00F30B50">
                    <w:rPr>
                      <w:noProof/>
                      <w:webHidden/>
                    </w:rPr>
                    <w:fldChar w:fldCharType="end"/>
                  </w:r>
                </w:hyperlink>
              </w:p>
              <w:p w14:paraId="00E360D1" w14:textId="4DDE2427" w:rsidR="00A7506D" w:rsidRPr="00F30B50" w:rsidRDefault="00000000">
                <w:pPr>
                  <w:pStyle w:val="INNH3"/>
                  <w:tabs>
                    <w:tab w:val="right" w:leader="dot" w:pos="10456"/>
                  </w:tabs>
                  <w:rPr>
                    <w:rFonts w:eastAsiaTheme="minorEastAsia"/>
                    <w:noProof/>
                    <w:kern w:val="2"/>
                    <w:sz w:val="24"/>
                    <w:szCs w:val="24"/>
                    <w:lang w:eastAsia="nb-NO"/>
                    <w14:ligatures w14:val="standardContextual"/>
                  </w:rPr>
                </w:pPr>
                <w:hyperlink w:anchor="_Toc157076261" w:history="1">
                  <w:r w:rsidR="00A7506D" w:rsidRPr="00F30B50">
                    <w:rPr>
                      <w:rStyle w:val="Hyperkobling"/>
                      <w:noProof/>
                      <w:color w:val="auto"/>
                    </w:rPr>
                    <w:t>Samarbeid?</w:t>
                  </w:r>
                  <w:r w:rsidR="00A7506D" w:rsidRPr="00F30B50">
                    <w:rPr>
                      <w:noProof/>
                      <w:webHidden/>
                    </w:rPr>
                    <w:tab/>
                  </w:r>
                  <w:r w:rsidR="00A7506D" w:rsidRPr="00F30B50">
                    <w:rPr>
                      <w:noProof/>
                      <w:webHidden/>
                    </w:rPr>
                    <w:fldChar w:fldCharType="begin"/>
                  </w:r>
                  <w:r w:rsidR="00A7506D" w:rsidRPr="00F30B50">
                    <w:rPr>
                      <w:noProof/>
                      <w:webHidden/>
                    </w:rPr>
                    <w:instrText xml:space="preserve"> PAGEREF _Toc157076261 \h </w:instrText>
                  </w:r>
                  <w:r w:rsidR="00A7506D" w:rsidRPr="00F30B50">
                    <w:rPr>
                      <w:noProof/>
                      <w:webHidden/>
                    </w:rPr>
                  </w:r>
                  <w:r w:rsidR="00A7506D" w:rsidRPr="00F30B50">
                    <w:rPr>
                      <w:noProof/>
                      <w:webHidden/>
                    </w:rPr>
                    <w:fldChar w:fldCharType="separate"/>
                  </w:r>
                  <w:r w:rsidR="00A7506D" w:rsidRPr="00F30B50">
                    <w:rPr>
                      <w:noProof/>
                      <w:webHidden/>
                    </w:rPr>
                    <w:t>3</w:t>
                  </w:r>
                  <w:r w:rsidR="00A7506D" w:rsidRPr="00F30B50">
                    <w:rPr>
                      <w:noProof/>
                      <w:webHidden/>
                    </w:rPr>
                    <w:fldChar w:fldCharType="end"/>
                  </w:r>
                </w:hyperlink>
              </w:p>
              <w:p w14:paraId="2E05D418" w14:textId="39B1D056" w:rsidR="00A7506D" w:rsidRPr="00F30B50" w:rsidRDefault="00000000">
                <w:pPr>
                  <w:pStyle w:val="INNH3"/>
                  <w:tabs>
                    <w:tab w:val="right" w:leader="dot" w:pos="10456"/>
                  </w:tabs>
                  <w:rPr>
                    <w:rFonts w:eastAsiaTheme="minorEastAsia"/>
                    <w:noProof/>
                    <w:kern w:val="2"/>
                    <w:sz w:val="24"/>
                    <w:szCs w:val="24"/>
                    <w:lang w:eastAsia="nb-NO"/>
                    <w14:ligatures w14:val="standardContextual"/>
                  </w:rPr>
                </w:pPr>
                <w:hyperlink w:anchor="_Toc157076262" w:history="1">
                  <w:r w:rsidR="00A7506D" w:rsidRPr="00F30B50">
                    <w:rPr>
                      <w:rStyle w:val="Hyperkobling"/>
                      <w:noProof/>
                      <w:color w:val="auto"/>
                    </w:rPr>
                    <w:t>Ekstrener avhengigheter</w:t>
                  </w:r>
                  <w:r w:rsidR="00A7506D" w:rsidRPr="00F30B50">
                    <w:rPr>
                      <w:noProof/>
                      <w:webHidden/>
                    </w:rPr>
                    <w:tab/>
                  </w:r>
                  <w:r w:rsidR="00A7506D" w:rsidRPr="00F30B50">
                    <w:rPr>
                      <w:noProof/>
                      <w:webHidden/>
                    </w:rPr>
                    <w:fldChar w:fldCharType="begin"/>
                  </w:r>
                  <w:r w:rsidR="00A7506D" w:rsidRPr="00F30B50">
                    <w:rPr>
                      <w:noProof/>
                      <w:webHidden/>
                    </w:rPr>
                    <w:instrText xml:space="preserve"> PAGEREF _Toc157076262 \h </w:instrText>
                  </w:r>
                  <w:r w:rsidR="00A7506D" w:rsidRPr="00F30B50">
                    <w:rPr>
                      <w:noProof/>
                      <w:webHidden/>
                    </w:rPr>
                  </w:r>
                  <w:r w:rsidR="00A7506D" w:rsidRPr="00F30B50">
                    <w:rPr>
                      <w:noProof/>
                      <w:webHidden/>
                    </w:rPr>
                    <w:fldChar w:fldCharType="separate"/>
                  </w:r>
                  <w:r w:rsidR="00A7506D" w:rsidRPr="00F30B50">
                    <w:rPr>
                      <w:noProof/>
                      <w:webHidden/>
                    </w:rPr>
                    <w:t>3</w:t>
                  </w:r>
                  <w:r w:rsidR="00A7506D" w:rsidRPr="00F30B50">
                    <w:rPr>
                      <w:noProof/>
                      <w:webHidden/>
                    </w:rPr>
                    <w:fldChar w:fldCharType="end"/>
                  </w:r>
                </w:hyperlink>
              </w:p>
              <w:p w14:paraId="30A66FF7" w14:textId="06C9A5A5" w:rsidR="00A7506D" w:rsidRPr="00F30B50" w:rsidRDefault="00000000">
                <w:pPr>
                  <w:pStyle w:val="INNH2"/>
                  <w:tabs>
                    <w:tab w:val="right" w:leader="dot" w:pos="10456"/>
                  </w:tabs>
                  <w:rPr>
                    <w:rFonts w:eastAsiaTheme="minorEastAsia"/>
                    <w:noProof/>
                    <w:kern w:val="2"/>
                    <w:sz w:val="24"/>
                    <w:szCs w:val="24"/>
                    <w:lang w:eastAsia="nb-NO"/>
                    <w14:ligatures w14:val="standardContextual"/>
                  </w:rPr>
                </w:pPr>
                <w:hyperlink w:anchor="_Toc157076263" w:history="1">
                  <w:r w:rsidR="00A7506D" w:rsidRPr="00F30B50">
                    <w:rPr>
                      <w:rStyle w:val="Hyperkobling"/>
                      <w:noProof/>
                      <w:color w:val="auto"/>
                    </w:rPr>
                    <w:t>2. Prosjektplan</w:t>
                  </w:r>
                  <w:r w:rsidR="00A7506D" w:rsidRPr="00F30B50">
                    <w:rPr>
                      <w:noProof/>
                      <w:webHidden/>
                    </w:rPr>
                    <w:tab/>
                  </w:r>
                  <w:r w:rsidR="00A7506D" w:rsidRPr="00F30B50">
                    <w:rPr>
                      <w:noProof/>
                      <w:webHidden/>
                    </w:rPr>
                    <w:fldChar w:fldCharType="begin"/>
                  </w:r>
                  <w:r w:rsidR="00A7506D" w:rsidRPr="00F30B50">
                    <w:rPr>
                      <w:noProof/>
                      <w:webHidden/>
                    </w:rPr>
                    <w:instrText xml:space="preserve"> PAGEREF _Toc157076263 \h </w:instrText>
                  </w:r>
                  <w:r w:rsidR="00A7506D" w:rsidRPr="00F30B50">
                    <w:rPr>
                      <w:noProof/>
                      <w:webHidden/>
                    </w:rPr>
                  </w:r>
                  <w:r w:rsidR="00A7506D" w:rsidRPr="00F30B50">
                    <w:rPr>
                      <w:noProof/>
                      <w:webHidden/>
                    </w:rPr>
                    <w:fldChar w:fldCharType="separate"/>
                  </w:r>
                  <w:r w:rsidR="00A7506D" w:rsidRPr="00F30B50">
                    <w:rPr>
                      <w:noProof/>
                      <w:webHidden/>
                    </w:rPr>
                    <w:t>4</w:t>
                  </w:r>
                  <w:r w:rsidR="00A7506D" w:rsidRPr="00F30B50">
                    <w:rPr>
                      <w:noProof/>
                      <w:webHidden/>
                    </w:rPr>
                    <w:fldChar w:fldCharType="end"/>
                  </w:r>
                </w:hyperlink>
              </w:p>
              <w:p w14:paraId="7C223480" w14:textId="5263536C" w:rsidR="00A7506D" w:rsidRPr="00F30B50" w:rsidRDefault="00000000">
                <w:pPr>
                  <w:pStyle w:val="INNH3"/>
                  <w:tabs>
                    <w:tab w:val="right" w:leader="dot" w:pos="10456"/>
                  </w:tabs>
                  <w:rPr>
                    <w:rFonts w:eastAsiaTheme="minorEastAsia"/>
                    <w:noProof/>
                    <w:kern w:val="2"/>
                    <w:sz w:val="24"/>
                    <w:szCs w:val="24"/>
                    <w:lang w:eastAsia="nb-NO"/>
                    <w14:ligatures w14:val="standardContextual"/>
                  </w:rPr>
                </w:pPr>
                <w:hyperlink w:anchor="_Toc157076264" w:history="1">
                  <w:r w:rsidR="00A7506D" w:rsidRPr="00F30B50">
                    <w:rPr>
                      <w:rStyle w:val="Hyperkobling"/>
                      <w:noProof/>
                      <w:color w:val="auto"/>
                    </w:rPr>
                    <w:t>Prosjekt Beskrivelse</w:t>
                  </w:r>
                  <w:r w:rsidR="00A7506D" w:rsidRPr="00F30B50">
                    <w:rPr>
                      <w:noProof/>
                      <w:webHidden/>
                    </w:rPr>
                    <w:tab/>
                  </w:r>
                  <w:r w:rsidR="00A7506D" w:rsidRPr="00F30B50">
                    <w:rPr>
                      <w:noProof/>
                      <w:webHidden/>
                    </w:rPr>
                    <w:fldChar w:fldCharType="begin"/>
                  </w:r>
                  <w:r w:rsidR="00A7506D" w:rsidRPr="00F30B50">
                    <w:rPr>
                      <w:noProof/>
                      <w:webHidden/>
                    </w:rPr>
                    <w:instrText xml:space="preserve"> PAGEREF _Toc157076264 \h </w:instrText>
                  </w:r>
                  <w:r w:rsidR="00A7506D" w:rsidRPr="00F30B50">
                    <w:rPr>
                      <w:noProof/>
                      <w:webHidden/>
                    </w:rPr>
                  </w:r>
                  <w:r w:rsidR="00A7506D" w:rsidRPr="00F30B50">
                    <w:rPr>
                      <w:noProof/>
                      <w:webHidden/>
                    </w:rPr>
                    <w:fldChar w:fldCharType="separate"/>
                  </w:r>
                  <w:r w:rsidR="00A7506D" w:rsidRPr="00F30B50">
                    <w:rPr>
                      <w:noProof/>
                      <w:webHidden/>
                    </w:rPr>
                    <w:t>4</w:t>
                  </w:r>
                  <w:r w:rsidR="00A7506D" w:rsidRPr="00F30B50">
                    <w:rPr>
                      <w:noProof/>
                      <w:webHidden/>
                    </w:rPr>
                    <w:fldChar w:fldCharType="end"/>
                  </w:r>
                </w:hyperlink>
              </w:p>
              <w:p w14:paraId="47450BEC" w14:textId="3911F98D" w:rsidR="00A7506D" w:rsidRPr="00F30B50" w:rsidRDefault="00000000">
                <w:pPr>
                  <w:pStyle w:val="INNH2"/>
                  <w:tabs>
                    <w:tab w:val="right" w:leader="dot" w:pos="10456"/>
                  </w:tabs>
                  <w:rPr>
                    <w:rFonts w:eastAsiaTheme="minorEastAsia"/>
                    <w:noProof/>
                    <w:kern w:val="2"/>
                    <w:sz w:val="24"/>
                    <w:szCs w:val="24"/>
                    <w:lang w:eastAsia="nb-NO"/>
                    <w14:ligatures w14:val="standardContextual"/>
                  </w:rPr>
                </w:pPr>
                <w:hyperlink w:anchor="_Toc157076265" w:history="1">
                  <w:r w:rsidR="00A7506D" w:rsidRPr="00F30B50">
                    <w:rPr>
                      <w:rStyle w:val="Hyperkobling"/>
                      <w:noProof/>
                      <w:color w:val="auto"/>
                    </w:rPr>
                    <w:t>3. Dokumentasjon</w:t>
                  </w:r>
                  <w:r w:rsidR="00A7506D" w:rsidRPr="00F30B50">
                    <w:rPr>
                      <w:noProof/>
                      <w:webHidden/>
                    </w:rPr>
                    <w:tab/>
                  </w:r>
                  <w:r w:rsidR="00A7506D" w:rsidRPr="00F30B50">
                    <w:rPr>
                      <w:noProof/>
                      <w:webHidden/>
                    </w:rPr>
                    <w:fldChar w:fldCharType="begin"/>
                  </w:r>
                  <w:r w:rsidR="00A7506D" w:rsidRPr="00F30B50">
                    <w:rPr>
                      <w:noProof/>
                      <w:webHidden/>
                    </w:rPr>
                    <w:instrText xml:space="preserve"> PAGEREF _Toc157076265 \h </w:instrText>
                  </w:r>
                  <w:r w:rsidR="00A7506D" w:rsidRPr="00F30B50">
                    <w:rPr>
                      <w:noProof/>
                      <w:webHidden/>
                    </w:rPr>
                  </w:r>
                  <w:r w:rsidR="00A7506D" w:rsidRPr="00F30B50">
                    <w:rPr>
                      <w:noProof/>
                      <w:webHidden/>
                    </w:rPr>
                    <w:fldChar w:fldCharType="separate"/>
                  </w:r>
                  <w:r w:rsidR="00A7506D" w:rsidRPr="00F30B50">
                    <w:rPr>
                      <w:noProof/>
                      <w:webHidden/>
                    </w:rPr>
                    <w:t>5</w:t>
                  </w:r>
                  <w:r w:rsidR="00A7506D" w:rsidRPr="00F30B50">
                    <w:rPr>
                      <w:noProof/>
                      <w:webHidden/>
                    </w:rPr>
                    <w:fldChar w:fldCharType="end"/>
                  </w:r>
                </w:hyperlink>
              </w:p>
              <w:p w14:paraId="3EE730E1" w14:textId="5B9B12FE" w:rsidR="00A7506D" w:rsidRPr="00F30B50" w:rsidRDefault="00000000">
                <w:pPr>
                  <w:pStyle w:val="INNH3"/>
                  <w:tabs>
                    <w:tab w:val="right" w:leader="dot" w:pos="10456"/>
                  </w:tabs>
                  <w:rPr>
                    <w:rFonts w:eastAsiaTheme="minorEastAsia"/>
                    <w:noProof/>
                    <w:kern w:val="2"/>
                    <w:sz w:val="24"/>
                    <w:szCs w:val="24"/>
                    <w:lang w:eastAsia="nb-NO"/>
                    <w14:ligatures w14:val="standardContextual"/>
                  </w:rPr>
                </w:pPr>
                <w:hyperlink w:anchor="_Toc157076266" w:history="1">
                  <w:r w:rsidR="00A7506D" w:rsidRPr="00F30B50">
                    <w:rPr>
                      <w:rStyle w:val="Hyperkobling"/>
                      <w:noProof/>
                      <w:color w:val="auto"/>
                    </w:rPr>
                    <w:t>Prosjekt Beskrivelse</w:t>
                  </w:r>
                  <w:r w:rsidR="00A7506D" w:rsidRPr="00F30B50">
                    <w:rPr>
                      <w:noProof/>
                      <w:webHidden/>
                    </w:rPr>
                    <w:tab/>
                  </w:r>
                  <w:r w:rsidR="00A7506D" w:rsidRPr="00F30B50">
                    <w:rPr>
                      <w:noProof/>
                      <w:webHidden/>
                    </w:rPr>
                    <w:fldChar w:fldCharType="begin"/>
                  </w:r>
                  <w:r w:rsidR="00A7506D" w:rsidRPr="00F30B50">
                    <w:rPr>
                      <w:noProof/>
                      <w:webHidden/>
                    </w:rPr>
                    <w:instrText xml:space="preserve"> PAGEREF _Toc157076266 \h </w:instrText>
                  </w:r>
                  <w:r w:rsidR="00A7506D" w:rsidRPr="00F30B50">
                    <w:rPr>
                      <w:noProof/>
                      <w:webHidden/>
                    </w:rPr>
                  </w:r>
                  <w:r w:rsidR="00A7506D" w:rsidRPr="00F30B50">
                    <w:rPr>
                      <w:noProof/>
                      <w:webHidden/>
                    </w:rPr>
                    <w:fldChar w:fldCharType="separate"/>
                  </w:r>
                  <w:r w:rsidR="00A7506D" w:rsidRPr="00F30B50">
                    <w:rPr>
                      <w:noProof/>
                      <w:webHidden/>
                    </w:rPr>
                    <w:t>5</w:t>
                  </w:r>
                  <w:r w:rsidR="00A7506D" w:rsidRPr="00F30B50">
                    <w:rPr>
                      <w:noProof/>
                      <w:webHidden/>
                    </w:rPr>
                    <w:fldChar w:fldCharType="end"/>
                  </w:r>
                </w:hyperlink>
              </w:p>
              <w:p w14:paraId="464B00E7" w14:textId="657F1554" w:rsidR="00A7506D" w:rsidRPr="00F30B50" w:rsidRDefault="00000000">
                <w:pPr>
                  <w:pStyle w:val="INNH2"/>
                  <w:tabs>
                    <w:tab w:val="right" w:leader="dot" w:pos="10456"/>
                  </w:tabs>
                  <w:rPr>
                    <w:rFonts w:eastAsiaTheme="minorEastAsia"/>
                    <w:noProof/>
                    <w:kern w:val="2"/>
                    <w:sz w:val="24"/>
                    <w:szCs w:val="24"/>
                    <w:lang w:eastAsia="nb-NO"/>
                    <w14:ligatures w14:val="standardContextual"/>
                  </w:rPr>
                </w:pPr>
                <w:hyperlink w:anchor="_Toc157076267" w:history="1">
                  <w:r w:rsidR="00A7506D" w:rsidRPr="00F30B50">
                    <w:rPr>
                      <w:rStyle w:val="Hyperkobling"/>
                      <w:noProof/>
                      <w:color w:val="auto"/>
                    </w:rPr>
                    <w:t>4. Releant Lovverk</w:t>
                  </w:r>
                  <w:r w:rsidR="00A7506D" w:rsidRPr="00F30B50">
                    <w:rPr>
                      <w:noProof/>
                      <w:webHidden/>
                    </w:rPr>
                    <w:tab/>
                  </w:r>
                  <w:r w:rsidR="00A7506D" w:rsidRPr="00F30B50">
                    <w:rPr>
                      <w:noProof/>
                      <w:webHidden/>
                    </w:rPr>
                    <w:fldChar w:fldCharType="begin"/>
                  </w:r>
                  <w:r w:rsidR="00A7506D" w:rsidRPr="00F30B50">
                    <w:rPr>
                      <w:noProof/>
                      <w:webHidden/>
                    </w:rPr>
                    <w:instrText xml:space="preserve"> PAGEREF _Toc157076267 \h </w:instrText>
                  </w:r>
                  <w:r w:rsidR="00A7506D" w:rsidRPr="00F30B50">
                    <w:rPr>
                      <w:noProof/>
                      <w:webHidden/>
                    </w:rPr>
                  </w:r>
                  <w:r w:rsidR="00A7506D" w:rsidRPr="00F30B50">
                    <w:rPr>
                      <w:noProof/>
                      <w:webHidden/>
                    </w:rPr>
                    <w:fldChar w:fldCharType="separate"/>
                  </w:r>
                  <w:r w:rsidR="00A7506D" w:rsidRPr="00F30B50">
                    <w:rPr>
                      <w:noProof/>
                      <w:webHidden/>
                    </w:rPr>
                    <w:t>6</w:t>
                  </w:r>
                  <w:r w:rsidR="00A7506D" w:rsidRPr="00F30B50">
                    <w:rPr>
                      <w:noProof/>
                      <w:webHidden/>
                    </w:rPr>
                    <w:fldChar w:fldCharType="end"/>
                  </w:r>
                </w:hyperlink>
              </w:p>
              <w:p w14:paraId="466E7D9A" w14:textId="6BAA7A6A" w:rsidR="00A7506D" w:rsidRPr="00F30B50" w:rsidRDefault="00000000">
                <w:pPr>
                  <w:pStyle w:val="INNH3"/>
                  <w:tabs>
                    <w:tab w:val="right" w:leader="dot" w:pos="10456"/>
                  </w:tabs>
                  <w:rPr>
                    <w:rFonts w:eastAsiaTheme="minorEastAsia"/>
                    <w:noProof/>
                    <w:kern w:val="2"/>
                    <w:sz w:val="24"/>
                    <w:szCs w:val="24"/>
                    <w:lang w:eastAsia="nb-NO"/>
                    <w14:ligatures w14:val="standardContextual"/>
                  </w:rPr>
                </w:pPr>
                <w:hyperlink w:anchor="_Toc157076268" w:history="1">
                  <w:r w:rsidR="00A7506D" w:rsidRPr="00F30B50">
                    <w:rPr>
                      <w:rStyle w:val="Hyperkobling"/>
                      <w:noProof/>
                      <w:color w:val="auto"/>
                    </w:rPr>
                    <w:t>Prosjekt Beskrivelse</w:t>
                  </w:r>
                  <w:r w:rsidR="00A7506D" w:rsidRPr="00F30B50">
                    <w:rPr>
                      <w:noProof/>
                      <w:webHidden/>
                    </w:rPr>
                    <w:tab/>
                  </w:r>
                  <w:r w:rsidR="00A7506D" w:rsidRPr="00F30B50">
                    <w:rPr>
                      <w:noProof/>
                      <w:webHidden/>
                    </w:rPr>
                    <w:fldChar w:fldCharType="begin"/>
                  </w:r>
                  <w:r w:rsidR="00A7506D" w:rsidRPr="00F30B50">
                    <w:rPr>
                      <w:noProof/>
                      <w:webHidden/>
                    </w:rPr>
                    <w:instrText xml:space="preserve"> PAGEREF _Toc157076268 \h </w:instrText>
                  </w:r>
                  <w:r w:rsidR="00A7506D" w:rsidRPr="00F30B50">
                    <w:rPr>
                      <w:noProof/>
                      <w:webHidden/>
                    </w:rPr>
                  </w:r>
                  <w:r w:rsidR="00A7506D" w:rsidRPr="00F30B50">
                    <w:rPr>
                      <w:noProof/>
                      <w:webHidden/>
                    </w:rPr>
                    <w:fldChar w:fldCharType="separate"/>
                  </w:r>
                  <w:r w:rsidR="00A7506D" w:rsidRPr="00F30B50">
                    <w:rPr>
                      <w:noProof/>
                      <w:webHidden/>
                    </w:rPr>
                    <w:t>6</w:t>
                  </w:r>
                  <w:r w:rsidR="00A7506D" w:rsidRPr="00F30B50">
                    <w:rPr>
                      <w:noProof/>
                      <w:webHidden/>
                    </w:rPr>
                    <w:fldChar w:fldCharType="end"/>
                  </w:r>
                </w:hyperlink>
              </w:p>
              <w:p w14:paraId="17D55510" w14:textId="2546E818" w:rsidR="00A7506D" w:rsidRPr="00F30B50" w:rsidRDefault="00000000">
                <w:pPr>
                  <w:pStyle w:val="INNH2"/>
                  <w:tabs>
                    <w:tab w:val="right" w:leader="dot" w:pos="10456"/>
                  </w:tabs>
                  <w:rPr>
                    <w:rFonts w:eastAsiaTheme="minorEastAsia"/>
                    <w:noProof/>
                    <w:kern w:val="2"/>
                    <w:sz w:val="24"/>
                    <w:szCs w:val="24"/>
                    <w:lang w:eastAsia="nb-NO"/>
                    <w14:ligatures w14:val="standardContextual"/>
                  </w:rPr>
                </w:pPr>
                <w:hyperlink w:anchor="_Toc157076269" w:history="1">
                  <w:r w:rsidR="00A7506D" w:rsidRPr="00F30B50">
                    <w:rPr>
                      <w:rStyle w:val="Hyperkobling"/>
                      <w:noProof/>
                      <w:color w:val="auto"/>
                    </w:rPr>
                    <w:t>5.Risiko-analyse og tiltak</w:t>
                  </w:r>
                  <w:r w:rsidR="00A7506D" w:rsidRPr="00F30B50">
                    <w:rPr>
                      <w:noProof/>
                      <w:webHidden/>
                    </w:rPr>
                    <w:tab/>
                  </w:r>
                  <w:r w:rsidR="00A7506D" w:rsidRPr="00F30B50">
                    <w:rPr>
                      <w:noProof/>
                      <w:webHidden/>
                    </w:rPr>
                    <w:fldChar w:fldCharType="begin"/>
                  </w:r>
                  <w:r w:rsidR="00A7506D" w:rsidRPr="00F30B50">
                    <w:rPr>
                      <w:noProof/>
                      <w:webHidden/>
                    </w:rPr>
                    <w:instrText xml:space="preserve"> PAGEREF _Toc157076269 \h </w:instrText>
                  </w:r>
                  <w:r w:rsidR="00A7506D" w:rsidRPr="00F30B50">
                    <w:rPr>
                      <w:noProof/>
                      <w:webHidden/>
                    </w:rPr>
                  </w:r>
                  <w:r w:rsidR="00A7506D" w:rsidRPr="00F30B50">
                    <w:rPr>
                      <w:noProof/>
                      <w:webHidden/>
                    </w:rPr>
                    <w:fldChar w:fldCharType="separate"/>
                  </w:r>
                  <w:r w:rsidR="00A7506D" w:rsidRPr="00F30B50">
                    <w:rPr>
                      <w:noProof/>
                      <w:webHidden/>
                    </w:rPr>
                    <w:t>7</w:t>
                  </w:r>
                  <w:r w:rsidR="00A7506D" w:rsidRPr="00F30B50">
                    <w:rPr>
                      <w:noProof/>
                      <w:webHidden/>
                    </w:rPr>
                    <w:fldChar w:fldCharType="end"/>
                  </w:r>
                </w:hyperlink>
              </w:p>
              <w:p w14:paraId="6E2D11AA" w14:textId="1674B7B4" w:rsidR="00A7506D" w:rsidRPr="00F30B50" w:rsidRDefault="00000000">
                <w:pPr>
                  <w:pStyle w:val="INNH3"/>
                  <w:tabs>
                    <w:tab w:val="right" w:leader="dot" w:pos="10456"/>
                  </w:tabs>
                  <w:rPr>
                    <w:rFonts w:eastAsiaTheme="minorEastAsia"/>
                    <w:noProof/>
                    <w:kern w:val="2"/>
                    <w:sz w:val="24"/>
                    <w:szCs w:val="24"/>
                    <w:lang w:eastAsia="nb-NO"/>
                    <w14:ligatures w14:val="standardContextual"/>
                  </w:rPr>
                </w:pPr>
                <w:hyperlink w:anchor="_Toc157076270" w:history="1">
                  <w:r w:rsidR="00A7506D" w:rsidRPr="00F30B50">
                    <w:rPr>
                      <w:rStyle w:val="Hyperkobling"/>
                      <w:noProof/>
                      <w:color w:val="auto"/>
                    </w:rPr>
                    <w:t>Prosjekt Beskrivelse</w:t>
                  </w:r>
                  <w:r w:rsidR="00A7506D" w:rsidRPr="00F30B50">
                    <w:rPr>
                      <w:noProof/>
                      <w:webHidden/>
                    </w:rPr>
                    <w:tab/>
                  </w:r>
                  <w:r w:rsidR="00A7506D" w:rsidRPr="00F30B50">
                    <w:rPr>
                      <w:noProof/>
                      <w:webHidden/>
                    </w:rPr>
                    <w:fldChar w:fldCharType="begin"/>
                  </w:r>
                  <w:r w:rsidR="00A7506D" w:rsidRPr="00F30B50">
                    <w:rPr>
                      <w:noProof/>
                      <w:webHidden/>
                    </w:rPr>
                    <w:instrText xml:space="preserve"> PAGEREF _Toc157076270 \h </w:instrText>
                  </w:r>
                  <w:r w:rsidR="00A7506D" w:rsidRPr="00F30B50">
                    <w:rPr>
                      <w:noProof/>
                      <w:webHidden/>
                    </w:rPr>
                  </w:r>
                  <w:r w:rsidR="00A7506D" w:rsidRPr="00F30B50">
                    <w:rPr>
                      <w:noProof/>
                      <w:webHidden/>
                    </w:rPr>
                    <w:fldChar w:fldCharType="separate"/>
                  </w:r>
                  <w:r w:rsidR="00A7506D" w:rsidRPr="00F30B50">
                    <w:rPr>
                      <w:noProof/>
                      <w:webHidden/>
                    </w:rPr>
                    <w:t>7</w:t>
                  </w:r>
                  <w:r w:rsidR="00A7506D" w:rsidRPr="00F30B50">
                    <w:rPr>
                      <w:noProof/>
                      <w:webHidden/>
                    </w:rPr>
                    <w:fldChar w:fldCharType="end"/>
                  </w:r>
                </w:hyperlink>
              </w:p>
              <w:p w14:paraId="520B9234" w14:textId="3214DEDD" w:rsidR="00A7506D" w:rsidRPr="00F30B50" w:rsidRDefault="00000000">
                <w:pPr>
                  <w:pStyle w:val="INNH2"/>
                  <w:tabs>
                    <w:tab w:val="right" w:leader="dot" w:pos="10456"/>
                  </w:tabs>
                  <w:rPr>
                    <w:rFonts w:eastAsiaTheme="minorEastAsia"/>
                    <w:noProof/>
                    <w:kern w:val="2"/>
                    <w:sz w:val="24"/>
                    <w:szCs w:val="24"/>
                    <w:lang w:eastAsia="nb-NO"/>
                    <w14:ligatures w14:val="standardContextual"/>
                  </w:rPr>
                </w:pPr>
                <w:hyperlink w:anchor="_Toc157076271" w:history="1">
                  <w:r w:rsidR="00A7506D" w:rsidRPr="00F30B50">
                    <w:rPr>
                      <w:rStyle w:val="Hyperkobling"/>
                      <w:noProof/>
                      <w:color w:val="auto"/>
                    </w:rPr>
                    <w:t>6. Egenevurdering</w:t>
                  </w:r>
                  <w:r w:rsidR="00A7506D" w:rsidRPr="00F30B50">
                    <w:rPr>
                      <w:noProof/>
                      <w:webHidden/>
                    </w:rPr>
                    <w:tab/>
                  </w:r>
                  <w:r w:rsidR="00A7506D" w:rsidRPr="00F30B50">
                    <w:rPr>
                      <w:noProof/>
                      <w:webHidden/>
                    </w:rPr>
                    <w:fldChar w:fldCharType="begin"/>
                  </w:r>
                  <w:r w:rsidR="00A7506D" w:rsidRPr="00F30B50">
                    <w:rPr>
                      <w:noProof/>
                      <w:webHidden/>
                    </w:rPr>
                    <w:instrText xml:space="preserve"> PAGEREF _Toc157076271 \h </w:instrText>
                  </w:r>
                  <w:r w:rsidR="00A7506D" w:rsidRPr="00F30B50">
                    <w:rPr>
                      <w:noProof/>
                      <w:webHidden/>
                    </w:rPr>
                  </w:r>
                  <w:r w:rsidR="00A7506D" w:rsidRPr="00F30B50">
                    <w:rPr>
                      <w:noProof/>
                      <w:webHidden/>
                    </w:rPr>
                    <w:fldChar w:fldCharType="separate"/>
                  </w:r>
                  <w:r w:rsidR="00A7506D" w:rsidRPr="00F30B50">
                    <w:rPr>
                      <w:noProof/>
                      <w:webHidden/>
                    </w:rPr>
                    <w:t>8</w:t>
                  </w:r>
                  <w:r w:rsidR="00A7506D" w:rsidRPr="00F30B50">
                    <w:rPr>
                      <w:noProof/>
                      <w:webHidden/>
                    </w:rPr>
                    <w:fldChar w:fldCharType="end"/>
                  </w:r>
                </w:hyperlink>
              </w:p>
              <w:p w14:paraId="20F4C104" w14:textId="298F66CA" w:rsidR="00A7506D" w:rsidRPr="00F30B50" w:rsidRDefault="00000000">
                <w:pPr>
                  <w:pStyle w:val="INNH3"/>
                  <w:tabs>
                    <w:tab w:val="right" w:leader="dot" w:pos="10456"/>
                  </w:tabs>
                  <w:rPr>
                    <w:rFonts w:eastAsiaTheme="minorEastAsia"/>
                    <w:noProof/>
                    <w:kern w:val="2"/>
                    <w:sz w:val="24"/>
                    <w:szCs w:val="24"/>
                    <w:lang w:eastAsia="nb-NO"/>
                    <w14:ligatures w14:val="standardContextual"/>
                  </w:rPr>
                </w:pPr>
                <w:hyperlink w:anchor="_Toc157076272" w:history="1">
                  <w:r w:rsidR="00A7506D" w:rsidRPr="00F30B50">
                    <w:rPr>
                      <w:rStyle w:val="Hyperkobling"/>
                      <w:noProof/>
                      <w:color w:val="auto"/>
                    </w:rPr>
                    <w:t>Prosjekt Beskrivelse</w:t>
                  </w:r>
                  <w:r w:rsidR="00A7506D" w:rsidRPr="00F30B50">
                    <w:rPr>
                      <w:noProof/>
                      <w:webHidden/>
                    </w:rPr>
                    <w:tab/>
                  </w:r>
                  <w:r w:rsidR="00A7506D" w:rsidRPr="00F30B50">
                    <w:rPr>
                      <w:noProof/>
                      <w:webHidden/>
                    </w:rPr>
                    <w:fldChar w:fldCharType="begin"/>
                  </w:r>
                  <w:r w:rsidR="00A7506D" w:rsidRPr="00F30B50">
                    <w:rPr>
                      <w:noProof/>
                      <w:webHidden/>
                    </w:rPr>
                    <w:instrText xml:space="preserve"> PAGEREF _Toc157076272 \h </w:instrText>
                  </w:r>
                  <w:r w:rsidR="00A7506D" w:rsidRPr="00F30B50">
                    <w:rPr>
                      <w:noProof/>
                      <w:webHidden/>
                    </w:rPr>
                  </w:r>
                  <w:r w:rsidR="00A7506D" w:rsidRPr="00F30B50">
                    <w:rPr>
                      <w:noProof/>
                      <w:webHidden/>
                    </w:rPr>
                    <w:fldChar w:fldCharType="separate"/>
                  </w:r>
                  <w:r w:rsidR="00A7506D" w:rsidRPr="00F30B50">
                    <w:rPr>
                      <w:noProof/>
                      <w:webHidden/>
                    </w:rPr>
                    <w:t>8</w:t>
                  </w:r>
                  <w:r w:rsidR="00A7506D" w:rsidRPr="00F30B50">
                    <w:rPr>
                      <w:noProof/>
                      <w:webHidden/>
                    </w:rPr>
                    <w:fldChar w:fldCharType="end"/>
                  </w:r>
                </w:hyperlink>
              </w:p>
              <w:p w14:paraId="689D6E0C" w14:textId="799ADCBF" w:rsidR="00A7506D" w:rsidRPr="00F30B50" w:rsidRDefault="00000000">
                <w:pPr>
                  <w:pStyle w:val="INNH2"/>
                  <w:tabs>
                    <w:tab w:val="right" w:leader="dot" w:pos="10456"/>
                  </w:tabs>
                  <w:rPr>
                    <w:rFonts w:eastAsiaTheme="minorEastAsia"/>
                    <w:noProof/>
                    <w:kern w:val="2"/>
                    <w:sz w:val="24"/>
                    <w:szCs w:val="24"/>
                    <w:lang w:eastAsia="nb-NO"/>
                    <w14:ligatures w14:val="standardContextual"/>
                  </w:rPr>
                </w:pPr>
                <w:hyperlink w:anchor="_Toc157076273" w:history="1">
                  <w:r w:rsidR="00A7506D" w:rsidRPr="00F30B50">
                    <w:rPr>
                      <w:rStyle w:val="Hyperkobling"/>
                      <w:noProof/>
                      <w:color w:val="auto"/>
                    </w:rPr>
                    <w:t>7. Kilder?</w:t>
                  </w:r>
                  <w:r w:rsidR="00A7506D" w:rsidRPr="00F30B50">
                    <w:rPr>
                      <w:noProof/>
                      <w:webHidden/>
                    </w:rPr>
                    <w:tab/>
                  </w:r>
                  <w:r w:rsidR="00A7506D" w:rsidRPr="00F30B50">
                    <w:rPr>
                      <w:noProof/>
                      <w:webHidden/>
                    </w:rPr>
                    <w:fldChar w:fldCharType="begin"/>
                  </w:r>
                  <w:r w:rsidR="00A7506D" w:rsidRPr="00F30B50">
                    <w:rPr>
                      <w:noProof/>
                      <w:webHidden/>
                    </w:rPr>
                    <w:instrText xml:space="preserve"> PAGEREF _Toc157076273 \h </w:instrText>
                  </w:r>
                  <w:r w:rsidR="00A7506D" w:rsidRPr="00F30B50">
                    <w:rPr>
                      <w:noProof/>
                      <w:webHidden/>
                    </w:rPr>
                  </w:r>
                  <w:r w:rsidR="00A7506D" w:rsidRPr="00F30B50">
                    <w:rPr>
                      <w:noProof/>
                      <w:webHidden/>
                    </w:rPr>
                    <w:fldChar w:fldCharType="separate"/>
                  </w:r>
                  <w:r w:rsidR="00A7506D" w:rsidRPr="00F30B50">
                    <w:rPr>
                      <w:noProof/>
                      <w:webHidden/>
                    </w:rPr>
                    <w:t>9</w:t>
                  </w:r>
                  <w:r w:rsidR="00A7506D" w:rsidRPr="00F30B50">
                    <w:rPr>
                      <w:noProof/>
                      <w:webHidden/>
                    </w:rPr>
                    <w:fldChar w:fldCharType="end"/>
                  </w:r>
                </w:hyperlink>
              </w:p>
              <w:p w14:paraId="7A93BA04" w14:textId="1A85AA1B" w:rsidR="00A7506D" w:rsidRPr="00F30B50" w:rsidRDefault="00000000">
                <w:pPr>
                  <w:pStyle w:val="INNH3"/>
                  <w:tabs>
                    <w:tab w:val="right" w:leader="dot" w:pos="10456"/>
                  </w:tabs>
                  <w:rPr>
                    <w:rFonts w:eastAsiaTheme="minorEastAsia"/>
                    <w:noProof/>
                    <w:kern w:val="2"/>
                    <w:sz w:val="24"/>
                    <w:szCs w:val="24"/>
                    <w:lang w:eastAsia="nb-NO"/>
                    <w14:ligatures w14:val="standardContextual"/>
                  </w:rPr>
                </w:pPr>
                <w:hyperlink w:anchor="_Toc157076274" w:history="1">
                  <w:r w:rsidR="00A7506D" w:rsidRPr="00F30B50">
                    <w:rPr>
                      <w:rStyle w:val="Hyperkobling"/>
                      <w:noProof/>
                      <w:color w:val="auto"/>
                    </w:rPr>
                    <w:t>Prosjekt Beskrivelse</w:t>
                  </w:r>
                  <w:r w:rsidR="00A7506D" w:rsidRPr="00F30B50">
                    <w:rPr>
                      <w:noProof/>
                      <w:webHidden/>
                    </w:rPr>
                    <w:tab/>
                  </w:r>
                  <w:r w:rsidR="00A7506D" w:rsidRPr="00F30B50">
                    <w:rPr>
                      <w:noProof/>
                      <w:webHidden/>
                    </w:rPr>
                    <w:fldChar w:fldCharType="begin"/>
                  </w:r>
                  <w:r w:rsidR="00A7506D" w:rsidRPr="00F30B50">
                    <w:rPr>
                      <w:noProof/>
                      <w:webHidden/>
                    </w:rPr>
                    <w:instrText xml:space="preserve"> PAGEREF _Toc157076274 \h </w:instrText>
                  </w:r>
                  <w:r w:rsidR="00A7506D" w:rsidRPr="00F30B50">
                    <w:rPr>
                      <w:noProof/>
                      <w:webHidden/>
                    </w:rPr>
                  </w:r>
                  <w:r w:rsidR="00A7506D" w:rsidRPr="00F30B50">
                    <w:rPr>
                      <w:noProof/>
                      <w:webHidden/>
                    </w:rPr>
                    <w:fldChar w:fldCharType="separate"/>
                  </w:r>
                  <w:r w:rsidR="00A7506D" w:rsidRPr="00F30B50">
                    <w:rPr>
                      <w:noProof/>
                      <w:webHidden/>
                    </w:rPr>
                    <w:t>9</w:t>
                  </w:r>
                  <w:r w:rsidR="00A7506D" w:rsidRPr="00F30B50">
                    <w:rPr>
                      <w:noProof/>
                      <w:webHidden/>
                    </w:rPr>
                    <w:fldChar w:fldCharType="end"/>
                  </w:r>
                </w:hyperlink>
              </w:p>
              <w:p w14:paraId="3831A128" w14:textId="0890BD32" w:rsidR="00A7506D" w:rsidRPr="00F30B50" w:rsidRDefault="00A7506D">
                <w:r w:rsidRPr="00F30B50">
                  <w:rPr>
                    <w:b/>
                    <w:bCs/>
                  </w:rPr>
                  <w:fldChar w:fldCharType="end"/>
                </w:r>
              </w:p>
            </w:sdtContent>
          </w:sdt>
          <w:p w14:paraId="24372FCA" w14:textId="31B07EC4" w:rsidR="00005575" w:rsidRPr="00F30B50" w:rsidRDefault="00005575" w:rsidP="00005575"/>
        </w:tc>
      </w:tr>
    </w:tbl>
    <w:p w14:paraId="5CCFAA5B" w14:textId="77777777" w:rsidR="00114118" w:rsidRPr="00F30B50" w:rsidRDefault="00114118"/>
    <w:p w14:paraId="25C74FFC" w14:textId="77777777" w:rsidR="007762BF" w:rsidRPr="00F30B50" w:rsidRDefault="007762BF">
      <w:pPr>
        <w:sectPr w:rsidR="007762BF" w:rsidRPr="00F30B50" w:rsidSect="00463694">
          <w:pgSz w:w="11906" w:h="16838" w:code="9"/>
          <w:pgMar w:top="720" w:right="720" w:bottom="720" w:left="720" w:header="288" w:footer="288" w:gutter="0"/>
          <w:cols w:space="720"/>
          <w:titlePg/>
          <w:docGrid w:linePitch="360"/>
        </w:sectPr>
      </w:pPr>
    </w:p>
    <w:p w14:paraId="6A5431BD" w14:textId="77777777" w:rsidR="00114118" w:rsidRPr="00F30B50" w:rsidRDefault="00114118"/>
    <w:tbl>
      <w:tblPr>
        <w:tblW w:w="10915" w:type="dxa"/>
        <w:tblLayout w:type="fixed"/>
        <w:tblLook w:val="0600" w:firstRow="0" w:lastRow="0" w:firstColumn="0" w:lastColumn="0" w:noHBand="1" w:noVBand="1"/>
      </w:tblPr>
      <w:tblGrid>
        <w:gridCol w:w="8784"/>
        <w:gridCol w:w="2131"/>
      </w:tblGrid>
      <w:tr w:rsidR="00382051" w:rsidRPr="00F30B50" w14:paraId="7AE8828D" w14:textId="77777777" w:rsidTr="000957D0">
        <w:trPr>
          <w:trHeight w:val="432"/>
        </w:trPr>
        <w:tc>
          <w:tcPr>
            <w:tcW w:w="8784" w:type="dxa"/>
            <w:tcBorders>
              <w:top w:val="single" w:sz="4" w:space="0" w:color="auto"/>
              <w:left w:val="single" w:sz="4" w:space="0" w:color="auto"/>
              <w:bottom w:val="single" w:sz="4" w:space="0" w:color="auto"/>
              <w:right w:val="single" w:sz="4" w:space="0" w:color="auto"/>
            </w:tcBorders>
          </w:tcPr>
          <w:p w14:paraId="04D027E4" w14:textId="77777777" w:rsidR="00382051" w:rsidRPr="00F30B50" w:rsidRDefault="00382051" w:rsidP="000B4782">
            <w:pPr>
              <w:rPr>
                <w:b/>
                <w:bCs/>
              </w:rPr>
            </w:pPr>
            <w:r w:rsidRPr="00F30B50">
              <w:rPr>
                <w:noProof/>
                <w:lang w:bidi="nb-NO"/>
              </w:rPr>
              <w:drawing>
                <wp:inline distT="0" distB="0" distL="0" distR="0" wp14:anchorId="0C79E768" wp14:editId="3BAF2798">
                  <wp:extent cx="2286000" cy="222740"/>
                  <wp:effectExtent l="0" t="0" r="0" b="6350"/>
                  <wp:docPr id="1" name="Grafikk 1"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2131" w:type="dxa"/>
            <w:tcBorders>
              <w:top w:val="single" w:sz="4" w:space="0" w:color="auto"/>
              <w:left w:val="single" w:sz="4" w:space="0" w:color="auto"/>
              <w:bottom w:val="single" w:sz="4" w:space="0" w:color="auto"/>
              <w:right w:val="single" w:sz="4" w:space="0" w:color="auto"/>
            </w:tcBorders>
          </w:tcPr>
          <w:p w14:paraId="4096F958" w14:textId="77777777" w:rsidR="00382051" w:rsidRPr="00F30B50" w:rsidRDefault="00382051" w:rsidP="000B4782">
            <w:pPr>
              <w:rPr>
                <w:noProof/>
                <w:lang w:bidi="nb-NO"/>
              </w:rPr>
            </w:pPr>
          </w:p>
        </w:tc>
      </w:tr>
      <w:tr w:rsidR="00382051" w:rsidRPr="00F30B50" w14:paraId="3D4E17C8" w14:textId="77777777" w:rsidTr="006C4148">
        <w:trPr>
          <w:trHeight w:val="1127"/>
        </w:trPr>
        <w:tc>
          <w:tcPr>
            <w:tcW w:w="8784" w:type="dxa"/>
            <w:tcBorders>
              <w:top w:val="single" w:sz="4" w:space="0" w:color="auto"/>
              <w:left w:val="single" w:sz="4" w:space="0" w:color="auto"/>
              <w:bottom w:val="single" w:sz="4" w:space="0" w:color="auto"/>
              <w:right w:val="single" w:sz="4" w:space="0" w:color="auto"/>
            </w:tcBorders>
          </w:tcPr>
          <w:p w14:paraId="44E55668" w14:textId="1CA37C8F" w:rsidR="00382051" w:rsidRPr="00F30B50" w:rsidRDefault="00382051" w:rsidP="00382051">
            <w:pPr>
              <w:pStyle w:val="Overskrift2"/>
            </w:pPr>
            <w:bookmarkStart w:id="2" w:name="_Toc157076257"/>
            <w:r w:rsidRPr="00F30B50">
              <w:t>Innledning</w:t>
            </w:r>
            <w:bookmarkEnd w:id="2"/>
          </w:p>
        </w:tc>
        <w:tc>
          <w:tcPr>
            <w:tcW w:w="2131" w:type="dxa"/>
            <w:tcBorders>
              <w:top w:val="single" w:sz="4" w:space="0" w:color="auto"/>
              <w:left w:val="single" w:sz="4" w:space="0" w:color="auto"/>
              <w:bottom w:val="single" w:sz="4" w:space="0" w:color="auto"/>
              <w:right w:val="single" w:sz="4" w:space="0" w:color="auto"/>
            </w:tcBorders>
          </w:tcPr>
          <w:p w14:paraId="2D309EF0" w14:textId="77777777" w:rsidR="00382051" w:rsidRPr="00F30B50" w:rsidRDefault="00382051" w:rsidP="000B4782">
            <w:pPr>
              <w:pStyle w:val="Overskrift2"/>
            </w:pPr>
          </w:p>
        </w:tc>
      </w:tr>
      <w:tr w:rsidR="00382051" w:rsidRPr="00F30B50" w14:paraId="63B62B48" w14:textId="77777777" w:rsidTr="000957D0">
        <w:trPr>
          <w:trHeight w:val="5680"/>
        </w:trPr>
        <w:tc>
          <w:tcPr>
            <w:tcW w:w="8784" w:type="dxa"/>
            <w:tcBorders>
              <w:top w:val="single" w:sz="4" w:space="0" w:color="auto"/>
              <w:left w:val="single" w:sz="4" w:space="0" w:color="auto"/>
              <w:bottom w:val="single" w:sz="4" w:space="0" w:color="auto"/>
              <w:right w:val="single" w:sz="4" w:space="0" w:color="auto"/>
            </w:tcBorders>
          </w:tcPr>
          <w:p w14:paraId="3B393A97" w14:textId="77777777" w:rsidR="00FA53F7" w:rsidRPr="00F30B50" w:rsidRDefault="00FA53F7" w:rsidP="002953E3">
            <w:pPr>
              <w:spacing w:line="360" w:lineRule="auto"/>
            </w:pPr>
          </w:p>
          <w:p w14:paraId="628CEE7E" w14:textId="5639E2FB" w:rsidR="00FA53F7" w:rsidRPr="002535BE" w:rsidRDefault="00FA53F7" w:rsidP="002953E3">
            <w:pPr>
              <w:spacing w:line="360" w:lineRule="auto"/>
            </w:pPr>
            <w:r w:rsidRPr="00F30B50">
              <w:t xml:space="preserve">Velkommen til </w:t>
            </w:r>
            <w:proofErr w:type="spellStart"/>
            <w:r w:rsidR="00760104">
              <w:t>projektrapporten</w:t>
            </w:r>
            <w:proofErr w:type="spellEnd"/>
            <w:r w:rsidRPr="00F30B50">
              <w:t xml:space="preserve"> til </w:t>
            </w:r>
            <w:proofErr w:type="spellStart"/>
            <w:r w:rsidRPr="00F30B50">
              <w:rPr>
                <w:i/>
                <w:iCs/>
              </w:rPr>
              <w:t>Biscuit</w:t>
            </w:r>
            <w:proofErr w:type="spellEnd"/>
            <w:r w:rsidRPr="00F30B50">
              <w:rPr>
                <w:i/>
                <w:iCs/>
              </w:rPr>
              <w:t xml:space="preserve"> </w:t>
            </w:r>
            <w:proofErr w:type="spellStart"/>
            <w:r w:rsidRPr="00F30B50">
              <w:rPr>
                <w:i/>
                <w:iCs/>
              </w:rPr>
              <w:t>Clicker</w:t>
            </w:r>
            <w:proofErr w:type="spellEnd"/>
            <w:r w:rsidRPr="00F30B50">
              <w:rPr>
                <w:i/>
                <w:iCs/>
              </w:rPr>
              <w:t xml:space="preserve"> 2.0</w:t>
            </w:r>
            <w:r w:rsidR="00E365F4" w:rsidRPr="00F30B50">
              <w:t xml:space="preserve">. </w:t>
            </w:r>
            <w:r w:rsidR="004763CC">
              <w:t>Denne</w:t>
            </w:r>
            <w:r w:rsidR="00B24EB6">
              <w:t xml:space="preserve"> løsningen fyller krav: Egenkodet nettside</w:t>
            </w:r>
            <w:r w:rsidR="007372B8">
              <w:t xml:space="preserve"> med server og </w:t>
            </w:r>
            <w:r w:rsidR="007372B8" w:rsidRPr="00F12D12">
              <w:t>nettverk</w:t>
            </w:r>
            <w:r w:rsidR="00B24EB6">
              <w:t>,</w:t>
            </w:r>
            <w:r w:rsidR="002535BE">
              <w:t xml:space="preserve"> </w:t>
            </w:r>
            <w:r w:rsidR="00F20DFD">
              <w:t>a</w:t>
            </w:r>
            <w:r w:rsidR="00F20DFD" w:rsidRPr="00F20DFD">
              <w:t xml:space="preserve">utentisering </w:t>
            </w:r>
            <w:r w:rsidR="002535BE">
              <w:t>av bruker</w:t>
            </w:r>
            <w:r w:rsidR="00F20DFD">
              <w:t>, opplæringsmaterialet, FA</w:t>
            </w:r>
            <w:r w:rsidR="004F1C32">
              <w:t>Q, teknisk dokumentasjon og arbeid</w:t>
            </w:r>
            <w:r w:rsidR="00BF34CF">
              <w:t xml:space="preserve"> og så klart </w:t>
            </w:r>
            <w:r w:rsidR="00F05A6B">
              <w:t xml:space="preserve">denne </w:t>
            </w:r>
            <w:r w:rsidR="00BF34CF">
              <w:t>prosjektrapporten</w:t>
            </w:r>
            <w:r w:rsidR="00F05A6B">
              <w:t>.</w:t>
            </w:r>
          </w:p>
          <w:p w14:paraId="65B43B8A" w14:textId="77777777" w:rsidR="00382051" w:rsidRPr="00F30B50" w:rsidRDefault="00382051" w:rsidP="002953E3">
            <w:pPr>
              <w:pStyle w:val="Overskrift3"/>
              <w:spacing w:line="360" w:lineRule="auto"/>
            </w:pPr>
            <w:bookmarkStart w:id="3" w:name="_Toc157076258"/>
            <w:r w:rsidRPr="00F30B50">
              <w:t>Prosjekt Beskrivelse</w:t>
            </w:r>
            <w:bookmarkEnd w:id="3"/>
          </w:p>
          <w:p w14:paraId="4E5D0EA6" w14:textId="7FF43846" w:rsidR="00382051" w:rsidRPr="00F30B50" w:rsidRDefault="00BF34CF" w:rsidP="002953E3">
            <w:pPr>
              <w:spacing w:line="360" w:lineRule="auto"/>
            </w:pPr>
            <w:r>
              <w:t xml:space="preserve">Denne løsningen er </w:t>
            </w:r>
            <w:r w:rsidR="004507C4">
              <w:t xml:space="preserve">utvidelsen </w:t>
            </w:r>
            <w:r w:rsidR="000F5CFE">
              <w:t>av fjorårets «</w:t>
            </w:r>
            <w:proofErr w:type="spellStart"/>
            <w:r w:rsidR="000F5CFE">
              <w:t>Biscuit</w:t>
            </w:r>
            <w:proofErr w:type="spellEnd"/>
            <w:r w:rsidR="000F5CFE">
              <w:t xml:space="preserve"> </w:t>
            </w:r>
            <w:proofErr w:type="spellStart"/>
            <w:r w:rsidR="000F5CFE">
              <w:t>Clicker</w:t>
            </w:r>
            <w:proofErr w:type="spellEnd"/>
            <w:r w:rsidR="000F5CFE">
              <w:t>»</w:t>
            </w:r>
            <w:r w:rsidR="004507C4">
              <w:t xml:space="preserve">. Hovedforskjellen </w:t>
            </w:r>
            <w:r w:rsidR="00D84EBA">
              <w:t>er at denne løsningen er</w:t>
            </w:r>
            <w:r w:rsidR="00844E11">
              <w:t xml:space="preserve"> har en mer dynamisk funksjon og bedre brukervennlighet for å invitere bruker til å spille igjen</w:t>
            </w:r>
            <w:r w:rsidR="00605B3B">
              <w:t>. Brukervennligheten er rett og slett der for å holde brukeren på siden, når den samtidi</w:t>
            </w:r>
            <w:r w:rsidR="008E1C18">
              <w:t xml:space="preserve">g håndterer nye data-sett. </w:t>
            </w:r>
            <w:r w:rsidR="00AF72B3">
              <w:t>Målgruppen til denne løsningen dekker personer som vil ha det gøy (midt i skoletime).</w:t>
            </w:r>
          </w:p>
          <w:p w14:paraId="6307D743" w14:textId="77777777" w:rsidR="00382051" w:rsidRPr="00F30B50" w:rsidRDefault="00382051" w:rsidP="002953E3">
            <w:pPr>
              <w:spacing w:line="360" w:lineRule="auto"/>
            </w:pPr>
            <w:r w:rsidRPr="00F30B50">
              <w:rPr>
                <w:lang w:bidi="nb-NO"/>
              </w:rPr>
              <w:t xml:space="preserve"> </w:t>
            </w:r>
          </w:p>
          <w:p w14:paraId="589BDA6B" w14:textId="68D9FE3B" w:rsidR="002915BD" w:rsidRPr="00F30B50" w:rsidRDefault="002915BD" w:rsidP="002953E3">
            <w:pPr>
              <w:pStyle w:val="Overskrift3"/>
              <w:spacing w:line="360" w:lineRule="auto"/>
            </w:pPr>
            <w:bookmarkStart w:id="4" w:name="_Toc157076259"/>
            <w:r w:rsidRPr="00F30B50">
              <w:t>Motivasjon</w:t>
            </w:r>
            <w:bookmarkEnd w:id="4"/>
          </w:p>
          <w:p w14:paraId="3EDA00D4" w14:textId="57E791A0" w:rsidR="00382051" w:rsidRPr="00F30B50" w:rsidRDefault="0090790F" w:rsidP="002953E3">
            <w:pPr>
              <w:spacing w:line="360" w:lineRule="auto"/>
            </w:pPr>
            <w:r>
              <w:t xml:space="preserve">Å designe og kode spill har vært en av mine mål eller drømmer å gjøre. Nå som jeg har muligheten </w:t>
            </w:r>
            <w:r w:rsidR="00E95475">
              <w:t>i skolen å gjøre dette har det vært en stor opplevelse og mest av alt gøy.</w:t>
            </w:r>
            <w:r w:rsidR="006C4148">
              <w:t xml:space="preserve"> Ja, jeg synes det er gøy å kode spill</w:t>
            </w:r>
          </w:p>
          <w:p w14:paraId="68AB40A2" w14:textId="04C35DC9" w:rsidR="00FE75F4" w:rsidRPr="00FE75F4" w:rsidRDefault="002915BD" w:rsidP="002953E3">
            <w:pPr>
              <w:pStyle w:val="Overskrift3"/>
              <w:spacing w:line="360" w:lineRule="auto"/>
            </w:pPr>
            <w:bookmarkStart w:id="5" w:name="_Toc157076260"/>
            <w:r w:rsidRPr="00F30B50">
              <w:t>teknologivvalg</w:t>
            </w:r>
            <w:bookmarkEnd w:id="5"/>
          </w:p>
          <w:p w14:paraId="2BDDB122" w14:textId="77777777" w:rsidR="00212F9B" w:rsidRDefault="00603334" w:rsidP="002953E3">
            <w:pPr>
              <w:spacing w:line="360" w:lineRule="auto"/>
            </w:pPr>
            <w:r>
              <w:t xml:space="preserve">Løsningen bruker </w:t>
            </w:r>
            <w:r w:rsidR="008C58DE">
              <w:t xml:space="preserve">følgende </w:t>
            </w:r>
            <w:r w:rsidR="00212F9B">
              <w:t>teknologier:</w:t>
            </w:r>
          </w:p>
          <w:p w14:paraId="538F68CC" w14:textId="77777777" w:rsidR="00212F9B" w:rsidRDefault="00212F9B" w:rsidP="002953E3">
            <w:pPr>
              <w:pStyle w:val="Listeavsnitt"/>
              <w:numPr>
                <w:ilvl w:val="0"/>
                <w:numId w:val="15"/>
              </w:numPr>
              <w:spacing w:line="360" w:lineRule="auto"/>
            </w:pPr>
            <w:r>
              <w:t>PHP</w:t>
            </w:r>
          </w:p>
          <w:p w14:paraId="3DD75EAA" w14:textId="77777777" w:rsidR="00212F9B" w:rsidRDefault="00212F9B" w:rsidP="002953E3">
            <w:pPr>
              <w:pStyle w:val="Listeavsnitt"/>
              <w:numPr>
                <w:ilvl w:val="0"/>
                <w:numId w:val="15"/>
              </w:numPr>
              <w:spacing w:line="360" w:lineRule="auto"/>
            </w:pPr>
            <w:r>
              <w:t>Javascript</w:t>
            </w:r>
          </w:p>
          <w:p w14:paraId="79F727A0" w14:textId="080A3C73" w:rsidR="00115E65" w:rsidRDefault="00115E65" w:rsidP="002953E3">
            <w:pPr>
              <w:spacing w:line="360" w:lineRule="auto"/>
            </w:pPr>
            <w:r>
              <w:t>Andre rammeverk og styling:</w:t>
            </w:r>
          </w:p>
          <w:p w14:paraId="6E8118F1" w14:textId="166129F9" w:rsidR="00115E65" w:rsidRDefault="00115E65" w:rsidP="002953E3">
            <w:pPr>
              <w:pStyle w:val="Listeavsnitt"/>
              <w:numPr>
                <w:ilvl w:val="0"/>
                <w:numId w:val="17"/>
              </w:numPr>
              <w:spacing w:line="360" w:lineRule="auto"/>
            </w:pPr>
            <w:proofErr w:type="spellStart"/>
            <w:r>
              <w:t>Bootstrap</w:t>
            </w:r>
            <w:proofErr w:type="spellEnd"/>
            <w:r>
              <w:t xml:space="preserve"> 5.3</w:t>
            </w:r>
          </w:p>
          <w:p w14:paraId="4D420BA9" w14:textId="72F04508" w:rsidR="00115E65" w:rsidRDefault="00115E65" w:rsidP="002953E3">
            <w:pPr>
              <w:pStyle w:val="Listeavsnitt"/>
              <w:numPr>
                <w:ilvl w:val="0"/>
                <w:numId w:val="17"/>
              </w:numPr>
              <w:spacing w:line="360" w:lineRule="auto"/>
            </w:pPr>
            <w:r>
              <w:t>Animation.css</w:t>
            </w:r>
          </w:p>
          <w:p w14:paraId="23E7A003" w14:textId="6AFBD824" w:rsidR="00115E65" w:rsidRDefault="009B70DD" w:rsidP="002953E3">
            <w:pPr>
              <w:pStyle w:val="Listeavsnitt"/>
              <w:numPr>
                <w:ilvl w:val="0"/>
                <w:numId w:val="17"/>
              </w:numPr>
              <w:spacing w:line="360" w:lineRule="auto"/>
            </w:pPr>
            <w:proofErr w:type="spellStart"/>
            <w:r>
              <w:t>jQuery</w:t>
            </w:r>
            <w:proofErr w:type="spellEnd"/>
          </w:p>
          <w:p w14:paraId="51E9DC6B" w14:textId="6F506836" w:rsidR="00D76C2C" w:rsidRDefault="00D76C2C" w:rsidP="002953E3">
            <w:pPr>
              <w:spacing w:line="360" w:lineRule="auto"/>
            </w:pPr>
            <w:r>
              <w:t>Database og server:</w:t>
            </w:r>
          </w:p>
          <w:p w14:paraId="6C4C2280" w14:textId="5F097A4C" w:rsidR="00D76C2C" w:rsidRDefault="00D76C2C" w:rsidP="002953E3">
            <w:pPr>
              <w:pStyle w:val="Listeavsnitt"/>
              <w:numPr>
                <w:ilvl w:val="0"/>
                <w:numId w:val="18"/>
              </w:numPr>
              <w:spacing w:line="360" w:lineRule="auto"/>
            </w:pPr>
            <w:proofErr w:type="spellStart"/>
            <w:r>
              <w:t>MariaDB</w:t>
            </w:r>
            <w:proofErr w:type="spellEnd"/>
            <w:r>
              <w:t xml:space="preserve"> </w:t>
            </w:r>
            <w:r w:rsidR="00F13E51">
              <w:t>(gjennom MySQL)</w:t>
            </w:r>
          </w:p>
          <w:p w14:paraId="3F722214" w14:textId="123266DA" w:rsidR="009B70DD" w:rsidRDefault="00395414" w:rsidP="002953E3">
            <w:pPr>
              <w:pStyle w:val="Listeavsnitt"/>
              <w:numPr>
                <w:ilvl w:val="0"/>
                <w:numId w:val="18"/>
              </w:numPr>
              <w:spacing w:line="360" w:lineRule="auto"/>
            </w:pPr>
            <w:r>
              <w:t>Apache2 webserver + SSH</w:t>
            </w:r>
          </w:p>
          <w:p w14:paraId="5F9E9AB1" w14:textId="72402761" w:rsidR="00F7711B" w:rsidRPr="00F30B50" w:rsidRDefault="00C52283" w:rsidP="002953E3">
            <w:pPr>
              <w:spacing w:line="360" w:lineRule="auto"/>
            </w:pPr>
            <w:r>
              <w:t xml:space="preserve">Generelt sett er </w:t>
            </w:r>
            <w:r w:rsidR="00E438EE">
              <w:t xml:space="preserve">PHP ansvarlig for lagring og sending av data mellom Javascript og </w:t>
            </w:r>
            <w:proofErr w:type="spellStart"/>
            <w:r>
              <w:t>MariaDB</w:t>
            </w:r>
            <w:proofErr w:type="spellEnd"/>
            <w:r>
              <w:t xml:space="preserve"> databasen. Javascript funk</w:t>
            </w:r>
            <w:r w:rsidR="00097CD5">
              <w:t>er spillets «game-</w:t>
            </w:r>
            <w:proofErr w:type="spellStart"/>
            <w:r w:rsidR="00097CD5">
              <w:t>enigne</w:t>
            </w:r>
            <w:proofErr w:type="spellEnd"/>
            <w:r w:rsidR="00097CD5">
              <w:t xml:space="preserve">» og ser ansvarlig for å gi en </w:t>
            </w:r>
            <w:proofErr w:type="spellStart"/>
            <w:r w:rsidR="00097CD5">
              <w:t>visualierende</w:t>
            </w:r>
            <w:proofErr w:type="spellEnd"/>
            <w:r w:rsidR="00097CD5">
              <w:t xml:space="preserve"> og dynamisk opplevelse imens brukeren klikker fram til flere </w:t>
            </w:r>
            <w:r w:rsidR="00F13E51">
              <w:t xml:space="preserve">og nye funksjoner. MySQL holder alt data og gjennom </w:t>
            </w:r>
            <w:r w:rsidR="006C4148">
              <w:t>«</w:t>
            </w:r>
            <w:r w:rsidR="00F13E51">
              <w:t>triggers</w:t>
            </w:r>
            <w:r w:rsidR="006C4148">
              <w:t>» gjør kodingen lettere.</w:t>
            </w:r>
          </w:p>
        </w:tc>
        <w:tc>
          <w:tcPr>
            <w:tcW w:w="2131" w:type="dxa"/>
            <w:tcBorders>
              <w:top w:val="single" w:sz="4" w:space="0" w:color="auto"/>
              <w:left w:val="single" w:sz="4" w:space="0" w:color="auto"/>
              <w:bottom w:val="single" w:sz="4" w:space="0" w:color="auto"/>
              <w:right w:val="single" w:sz="4" w:space="0" w:color="auto"/>
            </w:tcBorders>
          </w:tcPr>
          <w:p w14:paraId="73D90739" w14:textId="77777777" w:rsidR="00382051" w:rsidRPr="00F30B50" w:rsidRDefault="00382051" w:rsidP="00A7506D">
            <w:proofErr w:type="spellStart"/>
            <w:r w:rsidRPr="00F30B50">
              <w:t>Sidetext</w:t>
            </w:r>
            <w:proofErr w:type="spellEnd"/>
          </w:p>
          <w:p w14:paraId="0A643C2D" w14:textId="77777777" w:rsidR="00954BC5" w:rsidRPr="00F30B50" w:rsidRDefault="00954BC5" w:rsidP="00954BC5"/>
          <w:p w14:paraId="3F7D8AC9" w14:textId="77777777" w:rsidR="00954BC5" w:rsidRPr="00F30B50" w:rsidRDefault="00954BC5" w:rsidP="00954BC5"/>
          <w:p w14:paraId="561EFD59" w14:textId="77777777" w:rsidR="00954BC5" w:rsidRPr="00F30B50" w:rsidRDefault="00954BC5" w:rsidP="00954BC5"/>
          <w:p w14:paraId="18F9DCFA" w14:textId="77777777" w:rsidR="00954BC5" w:rsidRPr="00F30B50" w:rsidRDefault="00954BC5" w:rsidP="00954BC5"/>
          <w:p w14:paraId="29910BF8" w14:textId="77777777" w:rsidR="00954BC5" w:rsidRPr="00F30B50" w:rsidRDefault="00954BC5" w:rsidP="00954BC5"/>
          <w:p w14:paraId="51F748BA" w14:textId="77777777" w:rsidR="00954BC5" w:rsidRPr="00F30B50" w:rsidRDefault="00954BC5" w:rsidP="00954BC5"/>
          <w:p w14:paraId="261ADCED" w14:textId="77777777" w:rsidR="00954BC5" w:rsidRPr="00F30B50" w:rsidRDefault="00954BC5" w:rsidP="00954BC5"/>
          <w:p w14:paraId="077BCE44" w14:textId="77777777" w:rsidR="00954BC5" w:rsidRPr="00F30B50" w:rsidRDefault="00954BC5" w:rsidP="00954BC5"/>
          <w:p w14:paraId="5450284F" w14:textId="77777777" w:rsidR="00954BC5" w:rsidRPr="00F30B50" w:rsidRDefault="00954BC5" w:rsidP="00954BC5"/>
          <w:p w14:paraId="57B080C9" w14:textId="77777777" w:rsidR="00954BC5" w:rsidRPr="00F30B50" w:rsidRDefault="00954BC5" w:rsidP="00954BC5"/>
          <w:p w14:paraId="01EAEA64" w14:textId="77777777" w:rsidR="00954BC5" w:rsidRPr="00F30B50" w:rsidRDefault="00954BC5" w:rsidP="00954BC5"/>
          <w:p w14:paraId="18172A1D" w14:textId="77777777" w:rsidR="00954BC5" w:rsidRPr="00F30B50" w:rsidRDefault="00954BC5" w:rsidP="00954BC5"/>
          <w:p w14:paraId="54F31B56" w14:textId="77777777" w:rsidR="00954BC5" w:rsidRPr="00F30B50" w:rsidRDefault="00954BC5" w:rsidP="00954BC5"/>
          <w:p w14:paraId="179D3AEF" w14:textId="77777777" w:rsidR="00954BC5" w:rsidRPr="00F30B50" w:rsidRDefault="00954BC5" w:rsidP="00954BC5"/>
          <w:p w14:paraId="1574E40D" w14:textId="77777777" w:rsidR="00954BC5" w:rsidRPr="00F30B50" w:rsidRDefault="00954BC5" w:rsidP="00954BC5"/>
          <w:p w14:paraId="5D6DA4F7" w14:textId="77777777" w:rsidR="00954BC5" w:rsidRPr="00F30B50" w:rsidRDefault="00954BC5" w:rsidP="00954BC5"/>
          <w:p w14:paraId="0DF54BAB" w14:textId="77777777" w:rsidR="00954BC5" w:rsidRPr="00F30B50" w:rsidRDefault="00954BC5" w:rsidP="00954BC5"/>
          <w:p w14:paraId="2D4A12E2" w14:textId="77777777" w:rsidR="00954BC5" w:rsidRPr="00F30B50" w:rsidRDefault="00954BC5" w:rsidP="00954BC5"/>
          <w:p w14:paraId="1358D3AC" w14:textId="77777777" w:rsidR="00954BC5" w:rsidRPr="00F30B50" w:rsidRDefault="00954BC5" w:rsidP="00954BC5"/>
          <w:p w14:paraId="5E393F76" w14:textId="77777777" w:rsidR="00954BC5" w:rsidRPr="00F30B50" w:rsidRDefault="00954BC5" w:rsidP="00954BC5"/>
          <w:p w14:paraId="408546A7" w14:textId="77777777" w:rsidR="00954BC5" w:rsidRPr="00F30B50" w:rsidRDefault="00954BC5" w:rsidP="00954BC5"/>
          <w:p w14:paraId="6020EFA1" w14:textId="77777777" w:rsidR="00954BC5" w:rsidRPr="00F30B50" w:rsidRDefault="00954BC5" w:rsidP="00954BC5"/>
          <w:p w14:paraId="0FD9025B" w14:textId="77777777" w:rsidR="00954BC5" w:rsidRPr="00F30B50" w:rsidRDefault="00954BC5" w:rsidP="00954BC5"/>
          <w:p w14:paraId="62A15E93" w14:textId="77777777" w:rsidR="00954BC5" w:rsidRPr="00F30B50" w:rsidRDefault="00954BC5" w:rsidP="00954BC5"/>
        </w:tc>
      </w:tr>
    </w:tbl>
    <w:p w14:paraId="31E728FD" w14:textId="77777777" w:rsidR="00E438EE" w:rsidRPr="00F30B50" w:rsidRDefault="00E438EE"/>
    <w:p w14:paraId="7EAA742D" w14:textId="77777777" w:rsidR="00B737A5" w:rsidRPr="00F30B50" w:rsidRDefault="00B737A5"/>
    <w:tbl>
      <w:tblPr>
        <w:tblW w:w="10915" w:type="dxa"/>
        <w:tblLayout w:type="fixed"/>
        <w:tblLook w:val="0600" w:firstRow="0" w:lastRow="0" w:firstColumn="0" w:lastColumn="0" w:noHBand="1" w:noVBand="1"/>
      </w:tblPr>
      <w:tblGrid>
        <w:gridCol w:w="8784"/>
        <w:gridCol w:w="2131"/>
      </w:tblGrid>
      <w:tr w:rsidR="00382051" w:rsidRPr="00F30B50" w14:paraId="5D960C0D" w14:textId="77777777" w:rsidTr="000957D0">
        <w:trPr>
          <w:trHeight w:val="432"/>
        </w:trPr>
        <w:tc>
          <w:tcPr>
            <w:tcW w:w="8784" w:type="dxa"/>
            <w:tcBorders>
              <w:top w:val="single" w:sz="4" w:space="0" w:color="auto"/>
              <w:left w:val="single" w:sz="4" w:space="0" w:color="auto"/>
              <w:bottom w:val="single" w:sz="4" w:space="0" w:color="auto"/>
              <w:right w:val="single" w:sz="4" w:space="0" w:color="auto"/>
            </w:tcBorders>
          </w:tcPr>
          <w:p w14:paraId="4FEE0CB5" w14:textId="77777777" w:rsidR="00382051" w:rsidRPr="00F30B50" w:rsidRDefault="00382051" w:rsidP="000B4782">
            <w:pPr>
              <w:rPr>
                <w:b/>
                <w:bCs/>
              </w:rPr>
            </w:pPr>
            <w:r w:rsidRPr="00F30B50">
              <w:rPr>
                <w:noProof/>
                <w:lang w:bidi="nb-NO"/>
              </w:rPr>
              <w:drawing>
                <wp:inline distT="0" distB="0" distL="0" distR="0" wp14:anchorId="489BB19E" wp14:editId="17F9C448">
                  <wp:extent cx="2286000" cy="222740"/>
                  <wp:effectExtent l="0" t="0" r="0" b="6350"/>
                  <wp:docPr id="1087764305" name="Grafikk 1087764305"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2131" w:type="dxa"/>
            <w:tcBorders>
              <w:top w:val="single" w:sz="4" w:space="0" w:color="auto"/>
              <w:left w:val="single" w:sz="4" w:space="0" w:color="auto"/>
              <w:bottom w:val="single" w:sz="4" w:space="0" w:color="auto"/>
              <w:right w:val="single" w:sz="4" w:space="0" w:color="auto"/>
            </w:tcBorders>
          </w:tcPr>
          <w:p w14:paraId="7A6A5D9B" w14:textId="77777777" w:rsidR="00382051" w:rsidRPr="00F30B50" w:rsidRDefault="00382051" w:rsidP="000B4782">
            <w:pPr>
              <w:rPr>
                <w:noProof/>
                <w:lang w:bidi="nb-NO"/>
              </w:rPr>
            </w:pPr>
          </w:p>
        </w:tc>
      </w:tr>
      <w:tr w:rsidR="00382051" w:rsidRPr="00F30B50" w14:paraId="4C14C62A" w14:textId="77777777" w:rsidTr="00D16712">
        <w:trPr>
          <w:trHeight w:val="1252"/>
        </w:trPr>
        <w:tc>
          <w:tcPr>
            <w:tcW w:w="8784" w:type="dxa"/>
            <w:tcBorders>
              <w:top w:val="single" w:sz="4" w:space="0" w:color="auto"/>
              <w:left w:val="single" w:sz="4" w:space="0" w:color="auto"/>
              <w:bottom w:val="single" w:sz="4" w:space="0" w:color="auto"/>
              <w:right w:val="single" w:sz="4" w:space="0" w:color="auto"/>
            </w:tcBorders>
          </w:tcPr>
          <w:p w14:paraId="60593B98" w14:textId="60D4E7BC" w:rsidR="00382051" w:rsidRPr="00F30B50" w:rsidRDefault="00382051" w:rsidP="000B4782">
            <w:pPr>
              <w:pStyle w:val="Overskrift2"/>
            </w:pPr>
            <w:bookmarkStart w:id="6" w:name="_Toc157076263"/>
            <w:r w:rsidRPr="00F30B50">
              <w:t>Prosjektplan</w:t>
            </w:r>
            <w:bookmarkEnd w:id="6"/>
          </w:p>
        </w:tc>
        <w:tc>
          <w:tcPr>
            <w:tcW w:w="2131" w:type="dxa"/>
            <w:tcBorders>
              <w:top w:val="single" w:sz="4" w:space="0" w:color="auto"/>
              <w:left w:val="single" w:sz="4" w:space="0" w:color="auto"/>
              <w:bottom w:val="single" w:sz="4" w:space="0" w:color="auto"/>
              <w:right w:val="single" w:sz="4" w:space="0" w:color="auto"/>
            </w:tcBorders>
          </w:tcPr>
          <w:p w14:paraId="5A500D22" w14:textId="77777777" w:rsidR="00382051" w:rsidRPr="00F30B50" w:rsidRDefault="00382051" w:rsidP="000B4782">
            <w:pPr>
              <w:pStyle w:val="Overskrift2"/>
            </w:pPr>
          </w:p>
        </w:tc>
      </w:tr>
      <w:tr w:rsidR="00382051" w:rsidRPr="00F30B50" w14:paraId="0D72BD17" w14:textId="77777777" w:rsidTr="000957D0">
        <w:trPr>
          <w:trHeight w:val="5680"/>
        </w:trPr>
        <w:tc>
          <w:tcPr>
            <w:tcW w:w="8784" w:type="dxa"/>
            <w:tcBorders>
              <w:top w:val="single" w:sz="4" w:space="0" w:color="auto"/>
              <w:left w:val="single" w:sz="4" w:space="0" w:color="auto"/>
              <w:bottom w:val="single" w:sz="4" w:space="0" w:color="auto"/>
              <w:right w:val="single" w:sz="4" w:space="0" w:color="auto"/>
            </w:tcBorders>
          </w:tcPr>
          <w:p w14:paraId="6846F90B" w14:textId="479E9370" w:rsidR="003E2EE3" w:rsidRDefault="00445F07" w:rsidP="002953E3">
            <w:pPr>
              <w:spacing w:line="360" w:lineRule="auto"/>
            </w:pPr>
            <w:r>
              <w:t xml:space="preserve">Prosjekttavlen til løsningen ligger i </w:t>
            </w:r>
            <w:hyperlink r:id="rId16" w:history="1">
              <w:r w:rsidR="003E2EE3" w:rsidRPr="003E2EE3">
                <w:rPr>
                  <w:rStyle w:val="Hyperkobling"/>
                </w:rPr>
                <w:t>GitHub</w:t>
              </w:r>
            </w:hyperlink>
            <w:r w:rsidR="001A644D">
              <w:t>.</w:t>
            </w:r>
            <w:r w:rsidR="0081121A">
              <w:t xml:space="preserve"> Med underveis kommentarer og tidspunkter.</w:t>
            </w:r>
          </w:p>
          <w:p w14:paraId="496DAD53" w14:textId="591DE7B9" w:rsidR="0081121A" w:rsidRDefault="0081121A" w:rsidP="002953E3">
            <w:pPr>
              <w:spacing w:line="360" w:lineRule="auto"/>
            </w:pPr>
            <w:r>
              <w:t>Men kort oppsummert:</w:t>
            </w:r>
          </w:p>
          <w:p w14:paraId="0BEFB985" w14:textId="48C38A13" w:rsidR="00743A30" w:rsidRPr="001E360A" w:rsidRDefault="001E360A" w:rsidP="002953E3">
            <w:pPr>
              <w:tabs>
                <w:tab w:val="left" w:pos="996"/>
              </w:tabs>
              <w:spacing w:line="360" w:lineRule="auto"/>
              <w:rPr>
                <w:color w:val="00B050"/>
              </w:rPr>
            </w:pPr>
            <w:r w:rsidRPr="001E360A">
              <w:rPr>
                <w:color w:val="00B050"/>
              </w:rPr>
              <w:tab/>
            </w:r>
            <w:sdt>
              <w:sdtPr>
                <w:rPr>
                  <w:color w:val="00B050"/>
                </w:rPr>
                <w:id w:val="393939685"/>
                <w14:checkbox>
                  <w14:checked w14:val="1"/>
                  <w14:checkedState w14:val="2612" w14:font="MS Gothic"/>
                  <w14:uncheckedState w14:val="2610" w14:font="MS Gothic"/>
                </w14:checkbox>
              </w:sdtPr>
              <w:sdtContent>
                <w:r w:rsidRPr="001E360A">
                  <w:rPr>
                    <w:rFonts w:ascii="MS Gothic" w:eastAsia="MS Gothic" w:hAnsi="MS Gothic" w:hint="eastAsia"/>
                    <w:color w:val="00B050"/>
                  </w:rPr>
                  <w:t>☒</w:t>
                </w:r>
              </w:sdtContent>
            </w:sdt>
            <w:sdt>
              <w:sdtPr>
                <w:rPr>
                  <w:color w:val="00B050"/>
                </w:rPr>
                <w:id w:val="736440513"/>
                <w:placeholder>
                  <w:docPart w:val="DefaultPlaceholder_-1854013440"/>
                </w:placeholder>
              </w:sdtPr>
              <w:sdtContent>
                <w:r w:rsidR="00CB45F1" w:rsidRPr="001E360A">
                  <w:rPr>
                    <w:color w:val="00B050"/>
                  </w:rPr>
                  <w:t xml:space="preserve"> </w:t>
                </w:r>
                <w:r w:rsidR="00813ED9" w:rsidRPr="001E360A">
                  <w:rPr>
                    <w:color w:val="00B050"/>
                  </w:rPr>
                  <w:t>Oppdater brukerstøtte m</w:t>
                </w:r>
                <w:r w:rsidR="00CB45F1" w:rsidRPr="001E360A">
                  <w:rPr>
                    <w:color w:val="00B050"/>
                  </w:rPr>
                  <w:t>aterial</w:t>
                </w:r>
              </w:sdtContent>
            </w:sdt>
          </w:p>
          <w:p w14:paraId="007E487C" w14:textId="27B8EB48" w:rsidR="00CB45F1" w:rsidRPr="001E360A" w:rsidRDefault="001E360A" w:rsidP="002953E3">
            <w:pPr>
              <w:tabs>
                <w:tab w:val="left" w:pos="996"/>
              </w:tabs>
              <w:spacing w:line="360" w:lineRule="auto"/>
              <w:rPr>
                <w:color w:val="00B050"/>
              </w:rPr>
            </w:pPr>
            <w:r w:rsidRPr="001E360A">
              <w:rPr>
                <w:color w:val="00B050"/>
              </w:rPr>
              <w:tab/>
            </w:r>
            <w:sdt>
              <w:sdtPr>
                <w:rPr>
                  <w:color w:val="00B050"/>
                </w:rPr>
                <w:id w:val="-820969631"/>
                <w14:checkbox>
                  <w14:checked w14:val="1"/>
                  <w14:checkedState w14:val="2612" w14:font="MS Gothic"/>
                  <w14:uncheckedState w14:val="2610" w14:font="MS Gothic"/>
                </w14:checkbox>
              </w:sdtPr>
              <w:sdtContent>
                <w:r w:rsidRPr="001E360A">
                  <w:rPr>
                    <w:rFonts w:ascii="MS Gothic" w:eastAsia="MS Gothic" w:hAnsi="MS Gothic" w:hint="eastAsia"/>
                    <w:color w:val="00B050"/>
                  </w:rPr>
                  <w:t>☒</w:t>
                </w:r>
              </w:sdtContent>
            </w:sdt>
            <w:sdt>
              <w:sdtPr>
                <w:rPr>
                  <w:color w:val="00B050"/>
                </w:rPr>
                <w:id w:val="-1451392836"/>
                <w:placeholder>
                  <w:docPart w:val="5BDBAC01CEA74BC28FCF542B3ADDFC5F"/>
                </w:placeholder>
              </w:sdtPr>
              <w:sdtContent>
                <w:r w:rsidR="00CB45F1" w:rsidRPr="001E360A">
                  <w:rPr>
                    <w:color w:val="00B050"/>
                  </w:rPr>
                  <w:t xml:space="preserve"> </w:t>
                </w:r>
                <w:proofErr w:type="spellStart"/>
                <w:r w:rsidR="004E210B" w:rsidRPr="001E360A">
                  <w:rPr>
                    <w:color w:val="00B050"/>
                  </w:rPr>
                  <w:t>Auto</w:t>
                </w:r>
                <w:r w:rsidR="0035464C" w:rsidRPr="001E360A">
                  <w:rPr>
                    <w:color w:val="00B050"/>
                  </w:rPr>
                  <w:t>sering</w:t>
                </w:r>
                <w:proofErr w:type="spellEnd"/>
                <w:r w:rsidR="0035464C" w:rsidRPr="001E360A">
                  <w:rPr>
                    <w:color w:val="00B050"/>
                  </w:rPr>
                  <w:t xml:space="preserve"> av </w:t>
                </w:r>
                <w:proofErr w:type="spellStart"/>
                <w:r w:rsidR="0035464C" w:rsidRPr="001E360A">
                  <w:rPr>
                    <w:color w:val="00B050"/>
                  </w:rPr>
                  <w:t>Admin</w:t>
                </w:r>
                <w:proofErr w:type="spellEnd"/>
                <w:r w:rsidR="0035464C" w:rsidRPr="001E360A">
                  <w:rPr>
                    <w:color w:val="00B050"/>
                  </w:rPr>
                  <w:t xml:space="preserve"> og </w:t>
                </w:r>
                <w:proofErr w:type="spellStart"/>
                <w:r w:rsidR="0035464C" w:rsidRPr="001E360A">
                  <w:rPr>
                    <w:color w:val="00B050"/>
                  </w:rPr>
                  <w:t>Admin</w:t>
                </w:r>
                <w:proofErr w:type="spellEnd"/>
                <w:r w:rsidR="0035464C" w:rsidRPr="001E360A">
                  <w:rPr>
                    <w:color w:val="00B050"/>
                  </w:rPr>
                  <w:t xml:space="preserve"> rettigheter</w:t>
                </w:r>
              </w:sdtContent>
            </w:sdt>
          </w:p>
          <w:p w14:paraId="035F49E7" w14:textId="509625B7" w:rsidR="00CB45F1" w:rsidRPr="001E360A" w:rsidRDefault="001E360A" w:rsidP="002953E3">
            <w:pPr>
              <w:tabs>
                <w:tab w:val="left" w:pos="996"/>
              </w:tabs>
              <w:spacing w:line="360" w:lineRule="auto"/>
              <w:rPr>
                <w:color w:val="00B050"/>
              </w:rPr>
            </w:pPr>
            <w:r w:rsidRPr="001E360A">
              <w:rPr>
                <w:color w:val="00B050"/>
              </w:rPr>
              <w:tab/>
            </w:r>
            <w:sdt>
              <w:sdtPr>
                <w:rPr>
                  <w:color w:val="00B050"/>
                </w:rPr>
                <w:id w:val="-2071715501"/>
                <w14:checkbox>
                  <w14:checked w14:val="1"/>
                  <w14:checkedState w14:val="2612" w14:font="MS Gothic"/>
                  <w14:uncheckedState w14:val="2610" w14:font="MS Gothic"/>
                </w14:checkbox>
              </w:sdtPr>
              <w:sdtContent>
                <w:r w:rsidRPr="001E360A">
                  <w:rPr>
                    <w:rFonts w:ascii="MS Gothic" w:eastAsia="MS Gothic" w:hAnsi="MS Gothic" w:hint="eastAsia"/>
                    <w:color w:val="00B050"/>
                  </w:rPr>
                  <w:t>☒</w:t>
                </w:r>
              </w:sdtContent>
            </w:sdt>
            <w:sdt>
              <w:sdtPr>
                <w:rPr>
                  <w:color w:val="00B050"/>
                </w:rPr>
                <w:id w:val="-1351789380"/>
                <w:placeholder>
                  <w:docPart w:val="8E590A827E184C58B13B5A968A01B18D"/>
                </w:placeholder>
              </w:sdtPr>
              <w:sdtContent>
                <w:r w:rsidR="00CB45F1" w:rsidRPr="001E360A">
                  <w:rPr>
                    <w:color w:val="00B050"/>
                  </w:rPr>
                  <w:t xml:space="preserve"> </w:t>
                </w:r>
                <w:r w:rsidR="001E2296" w:rsidRPr="001E360A">
                  <w:rPr>
                    <w:color w:val="00B050"/>
                  </w:rPr>
                  <w:t>FAQ på Siden</w:t>
                </w:r>
              </w:sdtContent>
            </w:sdt>
          </w:p>
          <w:p w14:paraId="6EBEC306" w14:textId="6C0EEF97" w:rsidR="00CB45F1" w:rsidRPr="001E360A" w:rsidRDefault="001E360A" w:rsidP="002953E3">
            <w:pPr>
              <w:tabs>
                <w:tab w:val="left" w:pos="996"/>
              </w:tabs>
              <w:spacing w:line="360" w:lineRule="auto"/>
              <w:rPr>
                <w:color w:val="00B050"/>
              </w:rPr>
            </w:pPr>
            <w:r w:rsidRPr="001E360A">
              <w:rPr>
                <w:color w:val="00B050"/>
              </w:rPr>
              <w:tab/>
            </w:r>
            <w:sdt>
              <w:sdtPr>
                <w:rPr>
                  <w:color w:val="00B050"/>
                </w:rPr>
                <w:id w:val="561752117"/>
                <w14:checkbox>
                  <w14:checked w14:val="1"/>
                  <w14:checkedState w14:val="2612" w14:font="MS Gothic"/>
                  <w14:uncheckedState w14:val="2610" w14:font="MS Gothic"/>
                </w14:checkbox>
              </w:sdtPr>
              <w:sdtContent>
                <w:r w:rsidRPr="001E360A">
                  <w:rPr>
                    <w:rFonts w:ascii="MS Gothic" w:eastAsia="MS Gothic" w:hAnsi="MS Gothic" w:hint="eastAsia"/>
                    <w:color w:val="00B050"/>
                  </w:rPr>
                  <w:t>☒</w:t>
                </w:r>
              </w:sdtContent>
            </w:sdt>
            <w:sdt>
              <w:sdtPr>
                <w:rPr>
                  <w:color w:val="00B050"/>
                </w:rPr>
                <w:id w:val="1486663357"/>
                <w:placeholder>
                  <w:docPart w:val="4FBD15886BE14733B7F26491987E7F82"/>
                </w:placeholder>
              </w:sdtPr>
              <w:sdtContent>
                <w:r w:rsidR="00CB45F1" w:rsidRPr="001E360A">
                  <w:rPr>
                    <w:color w:val="00B050"/>
                  </w:rPr>
                  <w:t xml:space="preserve"> </w:t>
                </w:r>
                <w:r w:rsidR="00BA3107" w:rsidRPr="001E360A">
                  <w:rPr>
                    <w:color w:val="00B050"/>
                  </w:rPr>
                  <w:t>Risiko Analyse og Vurdering</w:t>
                </w:r>
              </w:sdtContent>
            </w:sdt>
          </w:p>
          <w:p w14:paraId="261B95AC" w14:textId="26677E84" w:rsidR="00CB45F1" w:rsidRPr="001E360A" w:rsidRDefault="001E360A" w:rsidP="002953E3">
            <w:pPr>
              <w:tabs>
                <w:tab w:val="left" w:pos="996"/>
              </w:tabs>
              <w:spacing w:line="360" w:lineRule="auto"/>
              <w:rPr>
                <w:color w:val="00B050"/>
              </w:rPr>
            </w:pPr>
            <w:r w:rsidRPr="001E360A">
              <w:rPr>
                <w:color w:val="00B050"/>
              </w:rPr>
              <w:tab/>
            </w:r>
            <w:sdt>
              <w:sdtPr>
                <w:rPr>
                  <w:color w:val="FFC000"/>
                </w:rPr>
                <w:id w:val="-1626696168"/>
                <w14:checkbox>
                  <w14:checked w14:val="0"/>
                  <w14:checkedState w14:val="2612" w14:font="MS Gothic"/>
                  <w14:uncheckedState w14:val="2610" w14:font="MS Gothic"/>
                </w14:checkbox>
              </w:sdtPr>
              <w:sdtContent>
                <w:r w:rsidRPr="001E360A">
                  <w:rPr>
                    <w:rFonts w:ascii="MS Gothic" w:eastAsia="MS Gothic" w:hAnsi="MS Gothic" w:hint="eastAsia"/>
                    <w:color w:val="FFC000"/>
                  </w:rPr>
                  <w:t>☐</w:t>
                </w:r>
              </w:sdtContent>
            </w:sdt>
            <w:sdt>
              <w:sdtPr>
                <w:rPr>
                  <w:color w:val="FFC000"/>
                </w:rPr>
                <w:id w:val="1996984491"/>
                <w:placeholder>
                  <w:docPart w:val="C81DF7DEE2944658BA95C7569DC8EBB6"/>
                </w:placeholder>
              </w:sdtPr>
              <w:sdtContent>
                <w:r w:rsidR="00CB45F1" w:rsidRPr="001E360A">
                  <w:rPr>
                    <w:color w:val="FFC000"/>
                  </w:rPr>
                  <w:t xml:space="preserve"> </w:t>
                </w:r>
                <w:r w:rsidR="00D2763B" w:rsidRPr="001E360A">
                  <w:rPr>
                    <w:color w:val="FFC000"/>
                  </w:rPr>
                  <w:t>Back-up rutiner</w:t>
                </w:r>
              </w:sdtContent>
            </w:sdt>
          </w:p>
          <w:p w14:paraId="30A1C51F" w14:textId="6FCF52EE" w:rsidR="00CB45F1" w:rsidRPr="001E360A" w:rsidRDefault="001E360A" w:rsidP="002953E3">
            <w:pPr>
              <w:tabs>
                <w:tab w:val="left" w:pos="996"/>
              </w:tabs>
              <w:spacing w:line="360" w:lineRule="auto"/>
              <w:rPr>
                <w:color w:val="00B050"/>
              </w:rPr>
            </w:pPr>
            <w:r w:rsidRPr="001E360A">
              <w:rPr>
                <w:color w:val="00B050"/>
              </w:rPr>
              <w:tab/>
            </w:r>
            <w:sdt>
              <w:sdtPr>
                <w:rPr>
                  <w:color w:val="00B050"/>
                </w:rPr>
                <w:id w:val="905724729"/>
                <w14:checkbox>
                  <w14:checked w14:val="1"/>
                  <w14:checkedState w14:val="2612" w14:font="MS Gothic"/>
                  <w14:uncheckedState w14:val="2610" w14:font="MS Gothic"/>
                </w14:checkbox>
              </w:sdtPr>
              <w:sdtContent>
                <w:r w:rsidRPr="001E360A">
                  <w:rPr>
                    <w:rFonts w:ascii="MS Gothic" w:eastAsia="MS Gothic" w:hAnsi="MS Gothic" w:hint="eastAsia"/>
                    <w:color w:val="00B050"/>
                  </w:rPr>
                  <w:t>☒</w:t>
                </w:r>
              </w:sdtContent>
            </w:sdt>
            <w:sdt>
              <w:sdtPr>
                <w:rPr>
                  <w:color w:val="00B050"/>
                </w:rPr>
                <w:id w:val="837890933"/>
                <w:placeholder>
                  <w:docPart w:val="7E56A68E42A74AF4B35A2EFB53E2752C"/>
                </w:placeholder>
              </w:sdtPr>
              <w:sdtContent>
                <w:r w:rsidR="00CB45F1" w:rsidRPr="001E360A">
                  <w:rPr>
                    <w:color w:val="00B050"/>
                  </w:rPr>
                  <w:t xml:space="preserve"> </w:t>
                </w:r>
                <w:r w:rsidR="00B71531" w:rsidRPr="001E360A">
                  <w:rPr>
                    <w:color w:val="00B050"/>
                  </w:rPr>
                  <w:t>Instruksjonsvideo</w:t>
                </w:r>
              </w:sdtContent>
            </w:sdt>
          </w:p>
          <w:p w14:paraId="2DEC1FEE" w14:textId="1EF960B4" w:rsidR="00CB45F1" w:rsidRPr="001E360A" w:rsidRDefault="001E360A" w:rsidP="002953E3">
            <w:pPr>
              <w:tabs>
                <w:tab w:val="left" w:pos="996"/>
              </w:tabs>
              <w:spacing w:line="360" w:lineRule="auto"/>
              <w:rPr>
                <w:color w:val="00B050"/>
              </w:rPr>
            </w:pPr>
            <w:r w:rsidRPr="001E360A">
              <w:rPr>
                <w:color w:val="00B050"/>
              </w:rPr>
              <w:tab/>
            </w:r>
            <w:sdt>
              <w:sdtPr>
                <w:rPr>
                  <w:color w:val="00B050"/>
                </w:rPr>
                <w:id w:val="1088817255"/>
                <w14:checkbox>
                  <w14:checked w14:val="1"/>
                  <w14:checkedState w14:val="2612" w14:font="MS Gothic"/>
                  <w14:uncheckedState w14:val="2610" w14:font="MS Gothic"/>
                </w14:checkbox>
              </w:sdtPr>
              <w:sdtContent>
                <w:r w:rsidRPr="001E360A">
                  <w:rPr>
                    <w:rFonts w:ascii="MS Gothic" w:eastAsia="MS Gothic" w:hAnsi="MS Gothic" w:hint="eastAsia"/>
                    <w:color w:val="00B050"/>
                  </w:rPr>
                  <w:t>☒</w:t>
                </w:r>
              </w:sdtContent>
            </w:sdt>
            <w:sdt>
              <w:sdtPr>
                <w:rPr>
                  <w:color w:val="00B050"/>
                </w:rPr>
                <w:id w:val="-1393879431"/>
                <w:placeholder>
                  <w:docPart w:val="DE06E1F64E084290BA53B7B6EC4E4D1D"/>
                </w:placeholder>
              </w:sdtPr>
              <w:sdtContent>
                <w:r w:rsidR="002834D5" w:rsidRPr="001E360A">
                  <w:rPr>
                    <w:color w:val="00B050"/>
                  </w:rPr>
                  <w:t xml:space="preserve"> Oppdatert Javascript</w:t>
                </w:r>
              </w:sdtContent>
            </w:sdt>
          </w:p>
          <w:p w14:paraId="4668D1BF" w14:textId="3633011A" w:rsidR="00CB45F1" w:rsidRPr="001E360A" w:rsidRDefault="001E360A" w:rsidP="002953E3">
            <w:pPr>
              <w:tabs>
                <w:tab w:val="left" w:pos="996"/>
              </w:tabs>
              <w:spacing w:line="360" w:lineRule="auto"/>
              <w:rPr>
                <w:color w:val="00B050"/>
              </w:rPr>
            </w:pPr>
            <w:r w:rsidRPr="001E360A">
              <w:rPr>
                <w:color w:val="00B050"/>
              </w:rPr>
              <w:tab/>
            </w:r>
            <w:sdt>
              <w:sdtPr>
                <w:rPr>
                  <w:color w:val="00B050"/>
                </w:rPr>
                <w:id w:val="-2142649236"/>
                <w14:checkbox>
                  <w14:checked w14:val="1"/>
                  <w14:checkedState w14:val="2612" w14:font="MS Gothic"/>
                  <w14:uncheckedState w14:val="2610" w14:font="MS Gothic"/>
                </w14:checkbox>
              </w:sdtPr>
              <w:sdtContent>
                <w:r w:rsidRPr="001E360A">
                  <w:rPr>
                    <w:rFonts w:ascii="MS Gothic" w:eastAsia="MS Gothic" w:hAnsi="MS Gothic" w:hint="eastAsia"/>
                    <w:color w:val="00B050"/>
                  </w:rPr>
                  <w:t>☒</w:t>
                </w:r>
              </w:sdtContent>
            </w:sdt>
            <w:sdt>
              <w:sdtPr>
                <w:rPr>
                  <w:color w:val="00B050"/>
                </w:rPr>
                <w:id w:val="-734771573"/>
                <w:placeholder>
                  <w:docPart w:val="7024A2BC46E74F61B1F8E5769FB31275"/>
                </w:placeholder>
              </w:sdtPr>
              <w:sdtContent>
                <w:r w:rsidR="002834D5" w:rsidRPr="001E360A">
                  <w:rPr>
                    <w:color w:val="00B050"/>
                  </w:rPr>
                  <w:t xml:space="preserve"> Oppdatert Database og PHP</w:t>
                </w:r>
              </w:sdtContent>
            </w:sdt>
          </w:p>
          <w:p w14:paraId="688D8765" w14:textId="185E54FE" w:rsidR="00CB45F1" w:rsidRPr="001E360A" w:rsidRDefault="001E360A" w:rsidP="002953E3">
            <w:pPr>
              <w:tabs>
                <w:tab w:val="left" w:pos="996"/>
              </w:tabs>
              <w:spacing w:line="360" w:lineRule="auto"/>
              <w:rPr>
                <w:color w:val="00B050"/>
              </w:rPr>
            </w:pPr>
            <w:r w:rsidRPr="001E360A">
              <w:rPr>
                <w:color w:val="00B050"/>
              </w:rPr>
              <w:tab/>
            </w:r>
            <w:sdt>
              <w:sdtPr>
                <w:rPr>
                  <w:color w:val="00B050"/>
                </w:rPr>
                <w:id w:val="-731304934"/>
                <w14:checkbox>
                  <w14:checked w14:val="1"/>
                  <w14:checkedState w14:val="2612" w14:font="MS Gothic"/>
                  <w14:uncheckedState w14:val="2610" w14:font="MS Gothic"/>
                </w14:checkbox>
              </w:sdtPr>
              <w:sdtContent>
                <w:r w:rsidRPr="001E360A">
                  <w:rPr>
                    <w:rFonts w:ascii="MS Gothic" w:eastAsia="MS Gothic" w:hAnsi="MS Gothic" w:hint="eastAsia"/>
                    <w:color w:val="00B050"/>
                  </w:rPr>
                  <w:t>☒</w:t>
                </w:r>
              </w:sdtContent>
            </w:sdt>
            <w:sdt>
              <w:sdtPr>
                <w:rPr>
                  <w:color w:val="00B050"/>
                </w:rPr>
                <w:id w:val="909421174"/>
                <w:placeholder>
                  <w:docPart w:val="709ABB3F7CF544B2AC4DF4EC24181B0C"/>
                </w:placeholder>
              </w:sdtPr>
              <w:sdtContent>
                <w:r w:rsidR="00CB45F1" w:rsidRPr="001E360A">
                  <w:rPr>
                    <w:color w:val="00B050"/>
                  </w:rPr>
                  <w:t xml:space="preserve"> </w:t>
                </w:r>
                <w:r w:rsidR="00B04871" w:rsidRPr="001E360A">
                  <w:rPr>
                    <w:color w:val="00B050"/>
                  </w:rPr>
                  <w:t>Oppdatert brukergrensesnitt og UI</w:t>
                </w:r>
              </w:sdtContent>
            </w:sdt>
          </w:p>
          <w:p w14:paraId="5B95CE76" w14:textId="77777777" w:rsidR="00B04871" w:rsidRDefault="00B04871" w:rsidP="002953E3">
            <w:pPr>
              <w:spacing w:line="360" w:lineRule="auto"/>
            </w:pPr>
          </w:p>
          <w:p w14:paraId="2505169C" w14:textId="1E95B50B" w:rsidR="004D34AC" w:rsidRDefault="001E360A" w:rsidP="002953E3">
            <w:pPr>
              <w:spacing w:line="360" w:lineRule="auto"/>
            </w:pPr>
            <w:r>
              <w:t>Jeg hadde også en ukentlig ukeplan, som jeg settet opp ved starten av hver uke, som ligner slik:</w:t>
            </w:r>
          </w:p>
          <w:p w14:paraId="24669BF1" w14:textId="77777777" w:rsidR="004D34AC" w:rsidRPr="004D34AC" w:rsidRDefault="004D34AC" w:rsidP="002953E3">
            <w:pPr>
              <w:spacing w:line="360" w:lineRule="auto"/>
              <w:rPr>
                <w:i/>
                <w:iCs/>
                <w:strike/>
              </w:rPr>
            </w:pPr>
          </w:p>
          <w:tbl>
            <w:tblPr>
              <w:tblStyle w:val="Tabellrutenett"/>
              <w:tblpPr w:leftFromText="141" w:rightFromText="141" w:vertAnchor="page" w:horzAnchor="margin" w:tblpXSpec="center" w:tblpY="5629"/>
              <w:tblOverlap w:val="never"/>
              <w:tblW w:w="7608" w:type="dxa"/>
              <w:tblLook w:val="04A0" w:firstRow="1" w:lastRow="0" w:firstColumn="1" w:lastColumn="0" w:noHBand="0" w:noVBand="1"/>
            </w:tblPr>
            <w:tblGrid>
              <w:gridCol w:w="7608"/>
            </w:tblGrid>
            <w:tr w:rsidR="00DC628A" w14:paraId="59DA1637" w14:textId="77777777" w:rsidTr="002953E3">
              <w:trPr>
                <w:trHeight w:val="2346"/>
              </w:trPr>
              <w:tc>
                <w:tcPr>
                  <w:tcW w:w="7608" w:type="dxa"/>
                </w:tcPr>
                <w:p w14:paraId="5E8A2A2A" w14:textId="77777777" w:rsidR="00DC628A" w:rsidRPr="004D34AC" w:rsidRDefault="00DC628A" w:rsidP="002953E3">
                  <w:pPr>
                    <w:spacing w:line="360" w:lineRule="auto"/>
                    <w:rPr>
                      <w:i/>
                      <w:iCs/>
                    </w:rPr>
                  </w:pPr>
                  <w:r w:rsidRPr="004D34AC">
                    <w:rPr>
                      <w:i/>
                      <w:iCs/>
                    </w:rPr>
                    <w:t>Uke 1:</w:t>
                  </w:r>
                </w:p>
                <w:p w14:paraId="7580715C" w14:textId="77777777" w:rsidR="00DC628A" w:rsidRPr="004D34AC" w:rsidRDefault="00DC628A" w:rsidP="002953E3">
                  <w:pPr>
                    <w:pStyle w:val="Listeavsnitt"/>
                    <w:numPr>
                      <w:ilvl w:val="0"/>
                      <w:numId w:val="19"/>
                    </w:numPr>
                    <w:spacing w:after="160" w:line="360" w:lineRule="auto"/>
                    <w:rPr>
                      <w:i/>
                      <w:iCs/>
                    </w:rPr>
                  </w:pPr>
                  <w:r w:rsidRPr="004D34AC">
                    <w:rPr>
                      <w:i/>
                      <w:iCs/>
                    </w:rPr>
                    <w:t>Mandag: Planlegging resten av ukene / lovverk / See fagkarusell</w:t>
                  </w:r>
                </w:p>
                <w:p w14:paraId="5B89CA09" w14:textId="77777777" w:rsidR="00DC628A" w:rsidRPr="004D34AC" w:rsidRDefault="00DC628A" w:rsidP="002953E3">
                  <w:pPr>
                    <w:pStyle w:val="Listeavsnitt"/>
                    <w:numPr>
                      <w:ilvl w:val="0"/>
                      <w:numId w:val="19"/>
                    </w:numPr>
                    <w:spacing w:after="160" w:line="360" w:lineRule="auto"/>
                    <w:rPr>
                      <w:i/>
                      <w:iCs/>
                    </w:rPr>
                  </w:pPr>
                  <w:r w:rsidRPr="004D34AC">
                    <w:rPr>
                      <w:i/>
                      <w:iCs/>
                    </w:rPr>
                    <w:t>Tirsdag: Lovverk / Nye logo</w:t>
                  </w:r>
                </w:p>
                <w:p w14:paraId="50189F99" w14:textId="77777777" w:rsidR="00DC628A" w:rsidRPr="004D34AC" w:rsidRDefault="00DC628A" w:rsidP="002953E3">
                  <w:pPr>
                    <w:pStyle w:val="Listeavsnitt"/>
                    <w:numPr>
                      <w:ilvl w:val="0"/>
                      <w:numId w:val="19"/>
                    </w:numPr>
                    <w:spacing w:after="160" w:line="360" w:lineRule="auto"/>
                    <w:rPr>
                      <w:i/>
                      <w:iCs/>
                      <w:strike/>
                    </w:rPr>
                  </w:pPr>
                  <w:r w:rsidRPr="004D34AC">
                    <w:rPr>
                      <w:i/>
                      <w:iCs/>
                      <w:strike/>
                    </w:rPr>
                    <w:t>Onsdag: N/A (fagkarusell)</w:t>
                  </w:r>
                </w:p>
                <w:p w14:paraId="5BAF92BD" w14:textId="77777777" w:rsidR="00DC628A" w:rsidRPr="004D34AC" w:rsidRDefault="00DC628A" w:rsidP="002953E3">
                  <w:pPr>
                    <w:pStyle w:val="Listeavsnitt"/>
                    <w:numPr>
                      <w:ilvl w:val="0"/>
                      <w:numId w:val="19"/>
                    </w:numPr>
                    <w:spacing w:after="160" w:line="360" w:lineRule="auto"/>
                    <w:rPr>
                      <w:i/>
                      <w:iCs/>
                    </w:rPr>
                  </w:pPr>
                  <w:r w:rsidRPr="004D34AC">
                    <w:rPr>
                      <w:i/>
                      <w:iCs/>
                    </w:rPr>
                    <w:t xml:space="preserve">Torsdag: </w:t>
                  </w:r>
                  <w:proofErr w:type="spellStart"/>
                  <w:r w:rsidRPr="004D34AC">
                    <w:rPr>
                      <w:i/>
                      <w:iCs/>
                    </w:rPr>
                    <w:t>Loverk</w:t>
                  </w:r>
                  <w:proofErr w:type="spellEnd"/>
                  <w:r w:rsidRPr="004D34AC">
                    <w:rPr>
                      <w:i/>
                      <w:iCs/>
                    </w:rPr>
                    <w:t xml:space="preserve"> / </w:t>
                  </w:r>
                  <w:proofErr w:type="spellStart"/>
                  <w:r w:rsidRPr="004D34AC">
                    <w:rPr>
                      <w:i/>
                      <w:iCs/>
                    </w:rPr>
                    <w:t>Convert</w:t>
                  </w:r>
                  <w:proofErr w:type="spellEnd"/>
                  <w:r w:rsidRPr="004D34AC">
                    <w:rPr>
                      <w:i/>
                      <w:iCs/>
                    </w:rPr>
                    <w:t xml:space="preserve"> eller lære </w:t>
                  </w:r>
                  <w:proofErr w:type="spellStart"/>
                  <w:r w:rsidRPr="004D34AC">
                    <w:rPr>
                      <w:i/>
                      <w:iCs/>
                    </w:rPr>
                    <w:t>bootstrap</w:t>
                  </w:r>
                  <w:proofErr w:type="spellEnd"/>
                  <w:r w:rsidRPr="004D34AC">
                    <w:rPr>
                      <w:i/>
                      <w:iCs/>
                    </w:rPr>
                    <w:t>.</w:t>
                  </w:r>
                </w:p>
                <w:p w14:paraId="799D348C" w14:textId="77777777" w:rsidR="00DC628A" w:rsidRPr="004D34AC" w:rsidRDefault="00DC628A" w:rsidP="002953E3">
                  <w:pPr>
                    <w:pStyle w:val="Listeavsnitt"/>
                    <w:numPr>
                      <w:ilvl w:val="0"/>
                      <w:numId w:val="19"/>
                    </w:numPr>
                    <w:spacing w:after="160" w:line="360" w:lineRule="auto"/>
                    <w:rPr>
                      <w:i/>
                      <w:iCs/>
                      <w:strike/>
                    </w:rPr>
                  </w:pPr>
                  <w:r w:rsidRPr="004D34AC">
                    <w:rPr>
                      <w:i/>
                      <w:iCs/>
                      <w:strike/>
                    </w:rPr>
                    <w:t xml:space="preserve">Fredag: </w:t>
                  </w:r>
                  <w:proofErr w:type="spellStart"/>
                  <w:r w:rsidRPr="004D34AC">
                    <w:rPr>
                      <w:i/>
                      <w:iCs/>
                      <w:strike/>
                    </w:rPr>
                    <w:t>Spilldag</w:t>
                  </w:r>
                  <w:proofErr w:type="spellEnd"/>
                  <w:r w:rsidRPr="004D34AC">
                    <w:rPr>
                      <w:i/>
                      <w:iCs/>
                      <w:strike/>
                    </w:rPr>
                    <w:t>.</w:t>
                  </w:r>
                </w:p>
                <w:p w14:paraId="1EF5E189" w14:textId="77777777" w:rsidR="00DC628A" w:rsidRDefault="00DC628A" w:rsidP="002953E3">
                  <w:pPr>
                    <w:spacing w:line="360" w:lineRule="auto"/>
                    <w:rPr>
                      <w:i/>
                      <w:iCs/>
                      <w:strike/>
                    </w:rPr>
                  </w:pPr>
                </w:p>
              </w:tc>
            </w:tr>
          </w:tbl>
          <w:p w14:paraId="2BBB8DCB" w14:textId="506AB4F7" w:rsidR="00382051" w:rsidRDefault="00A80906" w:rsidP="002953E3">
            <w:pPr>
              <w:spacing w:line="360" w:lineRule="auto"/>
              <w:rPr>
                <w:i/>
                <w:iCs/>
              </w:rPr>
            </w:pPr>
            <w:r>
              <w:rPr>
                <w:i/>
                <w:iCs/>
              </w:rPr>
              <w:t>Andre dokumenter og notater ligger i ‘Filler’ mappen</w:t>
            </w:r>
            <w:r>
              <w:t>.</w:t>
            </w:r>
            <w:r w:rsidR="002953E3">
              <w:rPr>
                <w:i/>
                <w:iCs/>
              </w:rPr>
              <w:t xml:space="preserve"> Inneholder f.eks. InDesign skisse av nettsiden, designmanual, Word-dokumenter til PDF-filene og osv.</w:t>
            </w:r>
          </w:p>
          <w:p w14:paraId="5866689C" w14:textId="6BC7FE63" w:rsidR="007D7A33" w:rsidRPr="007D7A33" w:rsidRDefault="007D7A33" w:rsidP="002953E3">
            <w:pPr>
              <w:spacing w:line="360" w:lineRule="auto"/>
              <w:rPr>
                <w:b/>
                <w:bCs/>
              </w:rPr>
            </w:pPr>
            <w:r w:rsidRPr="007D7A33">
              <w:rPr>
                <w:b/>
                <w:bCs/>
              </w:rPr>
              <w:t>Ligger her.</w:t>
            </w:r>
          </w:p>
          <w:p w14:paraId="553B719F" w14:textId="77777777" w:rsidR="00382051" w:rsidRPr="00F30B50" w:rsidRDefault="00382051" w:rsidP="002953E3">
            <w:pPr>
              <w:spacing w:line="360" w:lineRule="auto"/>
            </w:pPr>
          </w:p>
          <w:p w14:paraId="6482C889" w14:textId="77777777" w:rsidR="00382051" w:rsidRPr="00F30B50" w:rsidRDefault="00382051" w:rsidP="002953E3">
            <w:pPr>
              <w:spacing w:line="360" w:lineRule="auto"/>
            </w:pPr>
          </w:p>
          <w:p w14:paraId="08541F91" w14:textId="77777777" w:rsidR="00382051" w:rsidRPr="00F30B50" w:rsidRDefault="00382051" w:rsidP="002953E3">
            <w:pPr>
              <w:spacing w:line="360" w:lineRule="auto"/>
            </w:pPr>
          </w:p>
          <w:p w14:paraId="1E4BB174" w14:textId="77777777" w:rsidR="00382051" w:rsidRPr="00F30B50" w:rsidRDefault="00382051" w:rsidP="002953E3">
            <w:pPr>
              <w:spacing w:line="360" w:lineRule="auto"/>
            </w:pPr>
          </w:p>
          <w:p w14:paraId="58E37652" w14:textId="77777777" w:rsidR="00382051" w:rsidRPr="00F30B50" w:rsidRDefault="00382051" w:rsidP="002953E3">
            <w:pPr>
              <w:spacing w:line="360" w:lineRule="auto"/>
            </w:pPr>
          </w:p>
          <w:p w14:paraId="293F170F" w14:textId="77777777" w:rsidR="00382051" w:rsidRPr="00F30B50" w:rsidRDefault="00382051" w:rsidP="002953E3">
            <w:pPr>
              <w:spacing w:line="360" w:lineRule="auto"/>
            </w:pPr>
          </w:p>
          <w:p w14:paraId="2ABFE58B" w14:textId="77777777" w:rsidR="00382051" w:rsidRPr="00F30B50" w:rsidRDefault="00382051" w:rsidP="002953E3">
            <w:pPr>
              <w:spacing w:line="360" w:lineRule="auto"/>
            </w:pPr>
          </w:p>
        </w:tc>
        <w:tc>
          <w:tcPr>
            <w:tcW w:w="2131" w:type="dxa"/>
            <w:tcBorders>
              <w:top w:val="single" w:sz="4" w:space="0" w:color="auto"/>
              <w:left w:val="single" w:sz="4" w:space="0" w:color="auto"/>
              <w:bottom w:val="single" w:sz="4" w:space="0" w:color="auto"/>
              <w:right w:val="single" w:sz="4" w:space="0" w:color="auto"/>
            </w:tcBorders>
          </w:tcPr>
          <w:p w14:paraId="1ED5DC57" w14:textId="77777777" w:rsidR="00382051" w:rsidRPr="00F30B50" w:rsidRDefault="00382051" w:rsidP="00A7506D">
            <w:proofErr w:type="spellStart"/>
            <w:r w:rsidRPr="00F30B50">
              <w:t>Sidetext</w:t>
            </w:r>
            <w:proofErr w:type="spellEnd"/>
          </w:p>
        </w:tc>
      </w:tr>
    </w:tbl>
    <w:p w14:paraId="02A7C271" w14:textId="77777777" w:rsidR="001C2864" w:rsidRPr="00F30B50" w:rsidRDefault="001C2864" w:rsidP="00382051"/>
    <w:p w14:paraId="0B2B9708" w14:textId="77777777" w:rsidR="000957D0" w:rsidRPr="00F30B50" w:rsidRDefault="000957D0" w:rsidP="00382051"/>
    <w:p w14:paraId="12010B46" w14:textId="77777777" w:rsidR="00F7711B" w:rsidRPr="00F30B50" w:rsidRDefault="00F7711B" w:rsidP="00382051"/>
    <w:tbl>
      <w:tblPr>
        <w:tblW w:w="10915" w:type="dxa"/>
        <w:tblLayout w:type="fixed"/>
        <w:tblLook w:val="0600" w:firstRow="0" w:lastRow="0" w:firstColumn="0" w:lastColumn="0" w:noHBand="1" w:noVBand="1"/>
      </w:tblPr>
      <w:tblGrid>
        <w:gridCol w:w="8784"/>
        <w:gridCol w:w="2131"/>
      </w:tblGrid>
      <w:tr w:rsidR="00382051" w:rsidRPr="00F30B50" w14:paraId="036F9ECC" w14:textId="77777777" w:rsidTr="000957D0">
        <w:trPr>
          <w:trHeight w:val="432"/>
        </w:trPr>
        <w:tc>
          <w:tcPr>
            <w:tcW w:w="8784" w:type="dxa"/>
            <w:tcBorders>
              <w:top w:val="single" w:sz="4" w:space="0" w:color="auto"/>
              <w:left w:val="single" w:sz="4" w:space="0" w:color="auto"/>
              <w:bottom w:val="single" w:sz="4" w:space="0" w:color="auto"/>
              <w:right w:val="single" w:sz="4" w:space="0" w:color="auto"/>
            </w:tcBorders>
          </w:tcPr>
          <w:p w14:paraId="449FED12" w14:textId="77777777" w:rsidR="00382051" w:rsidRPr="00F30B50" w:rsidRDefault="00382051" w:rsidP="000B4782">
            <w:pPr>
              <w:rPr>
                <w:b/>
                <w:bCs/>
              </w:rPr>
            </w:pPr>
            <w:r w:rsidRPr="00F30B50">
              <w:rPr>
                <w:noProof/>
                <w:lang w:bidi="nb-NO"/>
              </w:rPr>
              <w:drawing>
                <wp:inline distT="0" distB="0" distL="0" distR="0" wp14:anchorId="31BDC119" wp14:editId="57A5AAE8">
                  <wp:extent cx="2286000" cy="222740"/>
                  <wp:effectExtent l="0" t="0" r="0" b="6350"/>
                  <wp:docPr id="1035259610" name="Grafikk 1035259610"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2131" w:type="dxa"/>
            <w:tcBorders>
              <w:top w:val="single" w:sz="4" w:space="0" w:color="auto"/>
              <w:left w:val="single" w:sz="4" w:space="0" w:color="auto"/>
              <w:bottom w:val="single" w:sz="4" w:space="0" w:color="auto"/>
              <w:right w:val="single" w:sz="4" w:space="0" w:color="auto"/>
            </w:tcBorders>
          </w:tcPr>
          <w:p w14:paraId="46569A70" w14:textId="77777777" w:rsidR="00382051" w:rsidRPr="00F30B50" w:rsidRDefault="00382051" w:rsidP="000B4782">
            <w:pPr>
              <w:rPr>
                <w:noProof/>
                <w:lang w:bidi="nb-NO"/>
              </w:rPr>
            </w:pPr>
          </w:p>
        </w:tc>
      </w:tr>
      <w:tr w:rsidR="00382051" w:rsidRPr="00F30B50" w14:paraId="1680862B" w14:textId="77777777" w:rsidTr="000957D0">
        <w:trPr>
          <w:trHeight w:val="1440"/>
        </w:trPr>
        <w:tc>
          <w:tcPr>
            <w:tcW w:w="8784" w:type="dxa"/>
            <w:tcBorders>
              <w:top w:val="single" w:sz="4" w:space="0" w:color="auto"/>
              <w:left w:val="single" w:sz="4" w:space="0" w:color="auto"/>
              <w:bottom w:val="single" w:sz="4" w:space="0" w:color="auto"/>
              <w:right w:val="single" w:sz="4" w:space="0" w:color="auto"/>
            </w:tcBorders>
          </w:tcPr>
          <w:p w14:paraId="6C2B9EFF" w14:textId="4EC74196" w:rsidR="00382051" w:rsidRPr="00F30B50" w:rsidRDefault="00382051" w:rsidP="000B4782">
            <w:pPr>
              <w:pStyle w:val="Overskrift2"/>
            </w:pPr>
            <w:bookmarkStart w:id="7" w:name="_Toc157076265"/>
            <w:r w:rsidRPr="00F30B50">
              <w:t>Dokumentasjon</w:t>
            </w:r>
            <w:bookmarkEnd w:id="7"/>
          </w:p>
        </w:tc>
        <w:tc>
          <w:tcPr>
            <w:tcW w:w="2131" w:type="dxa"/>
            <w:tcBorders>
              <w:top w:val="single" w:sz="4" w:space="0" w:color="auto"/>
              <w:left w:val="single" w:sz="4" w:space="0" w:color="auto"/>
              <w:bottom w:val="single" w:sz="4" w:space="0" w:color="auto"/>
              <w:right w:val="single" w:sz="4" w:space="0" w:color="auto"/>
            </w:tcBorders>
          </w:tcPr>
          <w:p w14:paraId="607F80E4" w14:textId="77777777" w:rsidR="00382051" w:rsidRPr="00F30B50" w:rsidRDefault="00382051" w:rsidP="000B4782">
            <w:pPr>
              <w:pStyle w:val="Overskrift2"/>
            </w:pPr>
          </w:p>
        </w:tc>
      </w:tr>
      <w:tr w:rsidR="00382051" w:rsidRPr="00F30B50" w14:paraId="05618E8D" w14:textId="77777777" w:rsidTr="000957D0">
        <w:trPr>
          <w:trHeight w:val="5680"/>
        </w:trPr>
        <w:tc>
          <w:tcPr>
            <w:tcW w:w="8784" w:type="dxa"/>
            <w:tcBorders>
              <w:top w:val="single" w:sz="4" w:space="0" w:color="auto"/>
              <w:left w:val="single" w:sz="4" w:space="0" w:color="auto"/>
              <w:bottom w:val="single" w:sz="4" w:space="0" w:color="auto"/>
              <w:right w:val="single" w:sz="4" w:space="0" w:color="auto"/>
            </w:tcBorders>
          </w:tcPr>
          <w:p w14:paraId="2C123EAF" w14:textId="771C310C" w:rsidR="00382051" w:rsidRPr="00F30B50" w:rsidRDefault="009A6092" w:rsidP="000B4782">
            <w:pPr>
              <w:pStyle w:val="Overskrift3"/>
            </w:pPr>
            <w:r>
              <w:t>Nettverkstegning</w:t>
            </w:r>
          </w:p>
          <w:p w14:paraId="52FB9571" w14:textId="067C29F6" w:rsidR="00382051" w:rsidRDefault="00D951D1" w:rsidP="000B4782">
            <w:r>
              <w:rPr>
                <w:noProof/>
              </w:rPr>
              <w:drawing>
                <wp:inline distT="0" distB="0" distL="0" distR="0" wp14:anchorId="488DD6A4" wp14:editId="0874DE2D">
                  <wp:extent cx="5440680" cy="3093720"/>
                  <wp:effectExtent l="0" t="0" r="7620" b="0"/>
                  <wp:docPr id="606501153" name="Bil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40680" cy="3093720"/>
                          </a:xfrm>
                          <a:prstGeom prst="rect">
                            <a:avLst/>
                          </a:prstGeom>
                          <a:noFill/>
                          <a:ln>
                            <a:noFill/>
                          </a:ln>
                        </pic:spPr>
                      </pic:pic>
                    </a:graphicData>
                  </a:graphic>
                </wp:inline>
              </w:drawing>
            </w:r>
          </w:p>
          <w:p w14:paraId="4906B074" w14:textId="56043F4E" w:rsidR="009A6092" w:rsidRPr="00F30B50" w:rsidRDefault="009A6092" w:rsidP="009A6092">
            <w:pPr>
              <w:rPr>
                <w:lang w:bidi="nb-NO"/>
              </w:rPr>
            </w:pPr>
          </w:p>
          <w:p w14:paraId="20AC247D" w14:textId="77777777" w:rsidR="009A6092" w:rsidRDefault="009A6092" w:rsidP="00644F6A">
            <w:pPr>
              <w:pStyle w:val="Overskrift3"/>
              <w:rPr>
                <w:lang w:bidi="nb-NO"/>
              </w:rPr>
            </w:pPr>
            <w:r w:rsidRPr="00F30B50">
              <w:rPr>
                <w:lang w:bidi="nb-NO"/>
              </w:rPr>
              <w:t>Backup-rutiner</w:t>
            </w:r>
          </w:p>
          <w:p w14:paraId="42E05303" w14:textId="64BF7D54" w:rsidR="008C73F0" w:rsidRDefault="008C73F0" w:rsidP="002953E3">
            <w:pPr>
              <w:spacing w:line="360" w:lineRule="auto"/>
              <w:rPr>
                <w:lang w:bidi="nb-NO"/>
              </w:rPr>
            </w:pPr>
            <w:r>
              <w:rPr>
                <w:lang w:bidi="nb-NO"/>
              </w:rPr>
              <w:t xml:space="preserve">En </w:t>
            </w:r>
            <w:proofErr w:type="spellStart"/>
            <w:r w:rsidR="006F0A75" w:rsidRPr="006F0A75">
              <w:rPr>
                <w:i/>
                <w:iCs/>
                <w:lang w:bidi="nb-NO"/>
              </w:rPr>
              <w:t>mysqldump</w:t>
            </w:r>
            <w:proofErr w:type="spellEnd"/>
            <w:r w:rsidR="006F0A75">
              <w:rPr>
                <w:lang w:bidi="nb-NO"/>
              </w:rPr>
              <w:t xml:space="preserve"> blir lagd i hver midnatt</w:t>
            </w:r>
            <w:r w:rsidR="002B54B6">
              <w:rPr>
                <w:lang w:bidi="nb-NO"/>
              </w:rPr>
              <w:t>:</w:t>
            </w:r>
          </w:p>
          <w:p w14:paraId="77779FC5" w14:textId="68EF5371" w:rsidR="002B54B6" w:rsidRDefault="002B54B6" w:rsidP="002953E3">
            <w:pPr>
              <w:pStyle w:val="Listeavsnitt"/>
              <w:numPr>
                <w:ilvl w:val="0"/>
                <w:numId w:val="20"/>
              </w:numPr>
              <w:spacing w:line="360" w:lineRule="auto"/>
              <w:rPr>
                <w:lang w:bidi="nb-NO"/>
              </w:rPr>
            </w:pPr>
            <w:r>
              <w:rPr>
                <w:lang w:bidi="nb-NO"/>
              </w:rPr>
              <w:t xml:space="preserve">En </w:t>
            </w:r>
            <w:proofErr w:type="spellStart"/>
            <w:r>
              <w:rPr>
                <w:i/>
                <w:iCs/>
                <w:lang w:bidi="nb-NO"/>
              </w:rPr>
              <w:t>crontab</w:t>
            </w:r>
            <w:proofErr w:type="spellEnd"/>
            <w:r w:rsidR="00916D05">
              <w:rPr>
                <w:lang w:bidi="nb-NO"/>
              </w:rPr>
              <w:t xml:space="preserve"> som inneholder </w:t>
            </w:r>
            <w:proofErr w:type="spellStart"/>
            <w:r w:rsidR="00916D05">
              <w:rPr>
                <w:i/>
                <w:iCs/>
                <w:lang w:bidi="nb-NO"/>
              </w:rPr>
              <w:t>Cron</w:t>
            </w:r>
            <w:proofErr w:type="spellEnd"/>
            <w:r w:rsidR="00916D05">
              <w:rPr>
                <w:i/>
                <w:iCs/>
                <w:lang w:bidi="nb-NO"/>
              </w:rPr>
              <w:t xml:space="preserve"> Job</w:t>
            </w:r>
            <w:r w:rsidR="00916D05">
              <w:rPr>
                <w:lang w:bidi="nb-NO"/>
              </w:rPr>
              <w:t xml:space="preserve"> </w:t>
            </w:r>
            <w:proofErr w:type="spellStart"/>
            <w:r w:rsidR="00916D05">
              <w:rPr>
                <w:lang w:bidi="nb-NO"/>
              </w:rPr>
              <w:t>invoker</w:t>
            </w:r>
            <w:proofErr w:type="spellEnd"/>
            <w:r w:rsidR="00916D05">
              <w:rPr>
                <w:lang w:bidi="nb-NO"/>
              </w:rPr>
              <w:t xml:space="preserve"> hver midnatt</w:t>
            </w:r>
          </w:p>
          <w:p w14:paraId="67B68C40" w14:textId="5B133AF0" w:rsidR="00916D05" w:rsidRDefault="006E058B" w:rsidP="002953E3">
            <w:pPr>
              <w:pStyle w:val="Listeavsnitt"/>
              <w:numPr>
                <w:ilvl w:val="0"/>
                <w:numId w:val="20"/>
              </w:numPr>
              <w:spacing w:line="360" w:lineRule="auto"/>
              <w:rPr>
                <w:lang w:bidi="nb-NO"/>
              </w:rPr>
            </w:pPr>
            <w:r>
              <w:rPr>
                <w:lang w:bidi="nb-NO"/>
              </w:rPr>
              <w:t xml:space="preserve">Lager en </w:t>
            </w:r>
            <w:proofErr w:type="spellStart"/>
            <w:r>
              <w:rPr>
                <w:i/>
                <w:iCs/>
                <w:lang w:bidi="nb-NO"/>
              </w:rPr>
              <w:t>mysqldump</w:t>
            </w:r>
            <w:proofErr w:type="spellEnd"/>
            <w:r>
              <w:rPr>
                <w:lang w:bidi="nb-NO"/>
              </w:rPr>
              <w:t xml:space="preserve"> </w:t>
            </w:r>
          </w:p>
          <w:p w14:paraId="362764CB" w14:textId="12537B5E" w:rsidR="006E058B" w:rsidRPr="001D1A1E" w:rsidRDefault="006E058B" w:rsidP="002953E3">
            <w:pPr>
              <w:pStyle w:val="Listeavsnitt"/>
              <w:numPr>
                <w:ilvl w:val="0"/>
                <w:numId w:val="20"/>
              </w:numPr>
              <w:spacing w:line="360" w:lineRule="auto"/>
              <w:rPr>
                <w:lang w:bidi="nb-NO"/>
              </w:rPr>
            </w:pPr>
            <w:r>
              <w:rPr>
                <w:lang w:bidi="nb-NO"/>
              </w:rPr>
              <w:t xml:space="preserve">Filen ligger i </w:t>
            </w:r>
          </w:p>
          <w:p w14:paraId="20968D2E" w14:textId="485B92D4" w:rsidR="00664B37" w:rsidRPr="00664B37" w:rsidRDefault="009A6092" w:rsidP="00664B37">
            <w:pPr>
              <w:pStyle w:val="Overskrift3"/>
              <w:rPr>
                <w:lang w:bidi="nb-NO"/>
              </w:rPr>
            </w:pPr>
            <w:r w:rsidRPr="00F30B50">
              <w:rPr>
                <w:lang w:bidi="nb-NO"/>
              </w:rPr>
              <w:t>Teknisk dokumentasjon</w:t>
            </w:r>
          </w:p>
          <w:p w14:paraId="197FB20F" w14:textId="36CA9788" w:rsidR="00664B37" w:rsidRDefault="00D25AD6" w:rsidP="00664B37">
            <w:pPr>
              <w:pStyle w:val="Normalfet"/>
              <w:spacing w:line="360" w:lineRule="auto"/>
              <w:rPr>
                <w:color w:val="auto"/>
              </w:rPr>
            </w:pPr>
            <w:r w:rsidRPr="00D25AD6">
              <w:rPr>
                <w:color w:val="auto"/>
              </w:rPr>
              <w:t>DB dokumentasjon</w:t>
            </w:r>
          </w:p>
          <w:tbl>
            <w:tblPr>
              <w:tblW w:w="8056" w:type="dxa"/>
              <w:tblInd w:w="29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1906"/>
              <w:gridCol w:w="1579"/>
              <w:gridCol w:w="1613"/>
              <w:gridCol w:w="2958"/>
            </w:tblGrid>
            <w:tr w:rsidR="00664B37" w:rsidRPr="00664B37" w14:paraId="461E7807" w14:textId="77777777" w:rsidTr="00310FEE">
              <w:trPr>
                <w:trHeight w:val="255"/>
              </w:trPr>
              <w:tc>
                <w:tcPr>
                  <w:tcW w:w="19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715DA88" w14:textId="77777777" w:rsidR="00664B37" w:rsidRPr="00664B37" w:rsidRDefault="00664B37" w:rsidP="00664B37">
                  <w:pPr>
                    <w:spacing w:line="360" w:lineRule="auto"/>
                    <w:rPr>
                      <w:rFonts w:ascii="Calibri" w:eastAsia="Times New Roman" w:hAnsi="Calibri" w:cs="Calibri"/>
                      <w:i/>
                      <w:iCs/>
                      <w:lang w:eastAsia="nb-NO"/>
                    </w:rPr>
                  </w:pPr>
                  <w:r w:rsidRPr="00664B37">
                    <w:rPr>
                      <w:rFonts w:ascii="Calibri" w:eastAsia="Times New Roman" w:hAnsi="Calibri" w:cs="Calibri"/>
                      <w:i/>
                      <w:iCs/>
                      <w:lang w:eastAsia="nb-NO"/>
                    </w:rPr>
                    <w:t>DB navn</w:t>
                  </w:r>
                </w:p>
              </w:tc>
              <w:tc>
                <w:tcPr>
                  <w:tcW w:w="157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C6D73EA" w14:textId="77777777" w:rsidR="00664B37" w:rsidRPr="00664B37" w:rsidRDefault="00664B37" w:rsidP="00664B37">
                  <w:pPr>
                    <w:spacing w:line="360" w:lineRule="auto"/>
                    <w:rPr>
                      <w:rFonts w:ascii="Calibri" w:eastAsia="Times New Roman" w:hAnsi="Calibri" w:cs="Calibri"/>
                      <w:i/>
                      <w:iCs/>
                      <w:lang w:eastAsia="nb-NO"/>
                    </w:rPr>
                  </w:pPr>
                  <w:r w:rsidRPr="00664B37">
                    <w:rPr>
                      <w:rFonts w:ascii="Calibri" w:eastAsia="Times New Roman" w:hAnsi="Calibri" w:cs="Calibri"/>
                      <w:i/>
                      <w:iCs/>
                      <w:lang w:eastAsia="nb-NO"/>
                    </w:rPr>
                    <w:t>Bruker</w:t>
                  </w:r>
                </w:p>
              </w:tc>
              <w:tc>
                <w:tcPr>
                  <w:tcW w:w="161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E04B00C" w14:textId="77777777" w:rsidR="00664B37" w:rsidRPr="00664B37" w:rsidRDefault="00664B37" w:rsidP="00664B37">
                  <w:pPr>
                    <w:spacing w:line="360" w:lineRule="auto"/>
                    <w:rPr>
                      <w:rFonts w:ascii="Calibri" w:eastAsia="Times New Roman" w:hAnsi="Calibri" w:cs="Calibri"/>
                      <w:i/>
                      <w:iCs/>
                      <w:lang w:eastAsia="nb-NO"/>
                    </w:rPr>
                  </w:pPr>
                  <w:r w:rsidRPr="00664B37">
                    <w:rPr>
                      <w:rFonts w:ascii="Calibri" w:eastAsia="Times New Roman" w:hAnsi="Calibri" w:cs="Calibri"/>
                      <w:i/>
                      <w:iCs/>
                      <w:lang w:eastAsia="nb-NO"/>
                    </w:rPr>
                    <w:t>Passord</w:t>
                  </w:r>
                </w:p>
              </w:tc>
              <w:tc>
                <w:tcPr>
                  <w:tcW w:w="295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4E2A69C" w14:textId="77777777" w:rsidR="00664B37" w:rsidRPr="00664B37" w:rsidRDefault="00664B37" w:rsidP="00664B37">
                  <w:pPr>
                    <w:spacing w:line="360" w:lineRule="auto"/>
                    <w:rPr>
                      <w:rFonts w:ascii="Calibri" w:eastAsia="Times New Roman" w:hAnsi="Calibri" w:cs="Calibri"/>
                      <w:i/>
                      <w:iCs/>
                      <w:lang w:eastAsia="nb-NO"/>
                    </w:rPr>
                  </w:pPr>
                  <w:r w:rsidRPr="00664B37">
                    <w:rPr>
                      <w:rFonts w:ascii="Calibri" w:eastAsia="Times New Roman" w:hAnsi="Calibri" w:cs="Calibri"/>
                      <w:i/>
                      <w:iCs/>
                      <w:lang w:eastAsia="nb-NO"/>
                    </w:rPr>
                    <w:t>Tilgang</w:t>
                  </w:r>
                </w:p>
              </w:tc>
            </w:tr>
            <w:tr w:rsidR="00664B37" w:rsidRPr="00664B37" w14:paraId="08090ADE" w14:textId="77777777" w:rsidTr="00310FEE">
              <w:trPr>
                <w:trHeight w:val="268"/>
              </w:trPr>
              <w:tc>
                <w:tcPr>
                  <w:tcW w:w="19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9EF77B7" w14:textId="77777777" w:rsidR="00664B37" w:rsidRPr="00664B37" w:rsidRDefault="00664B37" w:rsidP="00664B37">
                  <w:pPr>
                    <w:spacing w:line="360" w:lineRule="auto"/>
                    <w:rPr>
                      <w:rFonts w:ascii="Consolas" w:eastAsia="Times New Roman" w:hAnsi="Consolas" w:cs="Times New Roman"/>
                      <w:b/>
                      <w:bCs/>
                      <w:color w:val="686868"/>
                      <w:sz w:val="21"/>
                      <w:szCs w:val="21"/>
                      <w:lang w:eastAsia="nb-NO"/>
                    </w:rPr>
                  </w:pPr>
                  <w:r w:rsidRPr="00664B37">
                    <w:rPr>
                      <w:rFonts w:ascii="Consolas" w:eastAsia="Times New Roman" w:hAnsi="Consolas" w:cs="Times New Roman"/>
                      <w:b/>
                      <w:bCs/>
                      <w:color w:val="686868"/>
                      <w:sz w:val="21"/>
                      <w:szCs w:val="21"/>
                      <w:lang w:eastAsia="nb-NO"/>
                    </w:rPr>
                    <w:t>biscuitclicker2</w:t>
                  </w:r>
                </w:p>
              </w:tc>
              <w:tc>
                <w:tcPr>
                  <w:tcW w:w="157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2D072C9" w14:textId="77777777" w:rsidR="00664B37" w:rsidRPr="00664B37" w:rsidRDefault="00664B37" w:rsidP="00664B37">
                  <w:pPr>
                    <w:spacing w:line="360" w:lineRule="auto"/>
                    <w:rPr>
                      <w:rFonts w:ascii="Consolas" w:eastAsia="Times New Roman" w:hAnsi="Consolas" w:cs="Times New Roman"/>
                      <w:b/>
                      <w:bCs/>
                      <w:color w:val="BE9644"/>
                      <w:sz w:val="21"/>
                      <w:szCs w:val="21"/>
                      <w:lang w:eastAsia="nb-NO"/>
                    </w:rPr>
                  </w:pPr>
                  <w:proofErr w:type="spellStart"/>
                  <w:r w:rsidRPr="00664B37">
                    <w:rPr>
                      <w:rFonts w:ascii="Consolas" w:eastAsia="Times New Roman" w:hAnsi="Consolas" w:cs="Times New Roman"/>
                      <w:b/>
                      <w:bCs/>
                      <w:color w:val="BE9644"/>
                      <w:sz w:val="21"/>
                      <w:szCs w:val="21"/>
                      <w:lang w:eastAsia="nb-NO"/>
                    </w:rPr>
                    <w:t>adminClicker</w:t>
                  </w:r>
                  <w:proofErr w:type="spellEnd"/>
                </w:p>
              </w:tc>
              <w:tc>
                <w:tcPr>
                  <w:tcW w:w="161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1D0518C" w14:textId="77777777" w:rsidR="00664B37" w:rsidRPr="00664B37" w:rsidRDefault="00664B37" w:rsidP="00664B37">
                  <w:pPr>
                    <w:spacing w:line="360" w:lineRule="auto"/>
                    <w:rPr>
                      <w:rFonts w:ascii="Consolas" w:eastAsia="Times New Roman" w:hAnsi="Consolas" w:cs="Times New Roman"/>
                      <w:b/>
                      <w:bCs/>
                      <w:color w:val="CD8D8D"/>
                      <w:sz w:val="21"/>
                      <w:szCs w:val="21"/>
                      <w:lang w:eastAsia="nb-NO"/>
                    </w:rPr>
                  </w:pPr>
                  <w:r w:rsidRPr="00664B37">
                    <w:rPr>
                      <w:rFonts w:ascii="Consolas" w:eastAsia="Times New Roman" w:hAnsi="Consolas" w:cs="Times New Roman"/>
                      <w:b/>
                      <w:bCs/>
                      <w:color w:val="CD8D8D"/>
                      <w:sz w:val="21"/>
                      <w:szCs w:val="21"/>
                      <w:lang w:eastAsia="nb-NO"/>
                    </w:rPr>
                    <w:t>admin123</w:t>
                  </w:r>
                </w:p>
              </w:tc>
              <w:tc>
                <w:tcPr>
                  <w:tcW w:w="295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FD56179" w14:textId="77777777" w:rsidR="00664B37" w:rsidRPr="00664B37" w:rsidRDefault="00664B37" w:rsidP="00664B37">
                  <w:pPr>
                    <w:spacing w:line="360" w:lineRule="auto"/>
                    <w:rPr>
                      <w:rFonts w:ascii="Calibri" w:eastAsia="Times New Roman" w:hAnsi="Calibri" w:cs="Calibri"/>
                      <w:b/>
                      <w:bCs/>
                      <w:lang w:eastAsia="nb-NO"/>
                    </w:rPr>
                  </w:pPr>
                  <w:r w:rsidRPr="00664B37">
                    <w:rPr>
                      <w:rFonts w:ascii="Calibri" w:eastAsia="Times New Roman" w:hAnsi="Calibri" w:cs="Calibri"/>
                      <w:b/>
                      <w:bCs/>
                      <w:lang w:eastAsia="nb-NO"/>
                    </w:rPr>
                    <w:t>Full</w:t>
                  </w:r>
                </w:p>
              </w:tc>
            </w:tr>
            <w:tr w:rsidR="00664B37" w:rsidRPr="00664B37" w14:paraId="1D652438" w14:textId="77777777" w:rsidTr="00310FEE">
              <w:trPr>
                <w:trHeight w:val="418"/>
              </w:trPr>
              <w:tc>
                <w:tcPr>
                  <w:tcW w:w="19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DF2AB0E" w14:textId="77777777" w:rsidR="00664B37" w:rsidRPr="00664B37" w:rsidRDefault="00664B37" w:rsidP="00664B37">
                  <w:pPr>
                    <w:spacing w:line="360" w:lineRule="auto"/>
                    <w:rPr>
                      <w:rFonts w:ascii="Consolas" w:eastAsia="Times New Roman" w:hAnsi="Consolas" w:cs="Times New Roman"/>
                      <w:b/>
                      <w:bCs/>
                      <w:color w:val="686868"/>
                      <w:sz w:val="21"/>
                      <w:szCs w:val="21"/>
                      <w:lang w:eastAsia="nb-NO"/>
                    </w:rPr>
                  </w:pPr>
                  <w:r w:rsidRPr="00664B37">
                    <w:rPr>
                      <w:rFonts w:ascii="Consolas" w:eastAsia="Times New Roman" w:hAnsi="Consolas" w:cs="Times New Roman"/>
                      <w:b/>
                      <w:bCs/>
                      <w:color w:val="686868"/>
                      <w:sz w:val="21"/>
                      <w:szCs w:val="21"/>
                      <w:lang w:eastAsia="nb-NO"/>
                    </w:rPr>
                    <w:t>biscuitclicker2</w:t>
                  </w:r>
                </w:p>
              </w:tc>
              <w:tc>
                <w:tcPr>
                  <w:tcW w:w="157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1993212" w14:textId="77777777" w:rsidR="00664B37" w:rsidRPr="00664B37" w:rsidRDefault="00664B37" w:rsidP="00664B37">
                  <w:pPr>
                    <w:spacing w:line="360" w:lineRule="auto"/>
                    <w:rPr>
                      <w:rFonts w:ascii="Consolas" w:eastAsia="Times New Roman" w:hAnsi="Consolas" w:cs="Times New Roman"/>
                      <w:b/>
                      <w:bCs/>
                      <w:color w:val="BE9644"/>
                      <w:sz w:val="21"/>
                      <w:szCs w:val="21"/>
                      <w:lang w:eastAsia="nb-NO"/>
                    </w:rPr>
                  </w:pPr>
                  <w:proofErr w:type="spellStart"/>
                  <w:r w:rsidRPr="00664B37">
                    <w:rPr>
                      <w:rFonts w:ascii="Consolas" w:eastAsia="Times New Roman" w:hAnsi="Consolas" w:cs="Times New Roman"/>
                      <w:b/>
                      <w:bCs/>
                      <w:color w:val="BE9644"/>
                      <w:sz w:val="21"/>
                      <w:szCs w:val="21"/>
                      <w:lang w:eastAsia="nb-NO"/>
                    </w:rPr>
                    <w:t>userClicker</w:t>
                  </w:r>
                  <w:proofErr w:type="spellEnd"/>
                </w:p>
              </w:tc>
              <w:tc>
                <w:tcPr>
                  <w:tcW w:w="161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D22AB4A" w14:textId="77777777" w:rsidR="00664B37" w:rsidRPr="00664B37" w:rsidRDefault="00664B37" w:rsidP="00664B37">
                  <w:pPr>
                    <w:spacing w:line="360" w:lineRule="auto"/>
                    <w:rPr>
                      <w:rFonts w:ascii="Consolas" w:eastAsia="Times New Roman" w:hAnsi="Consolas" w:cs="Times New Roman"/>
                      <w:b/>
                      <w:bCs/>
                      <w:color w:val="CD8D8D"/>
                      <w:sz w:val="21"/>
                      <w:szCs w:val="21"/>
                      <w:lang w:eastAsia="nb-NO"/>
                    </w:rPr>
                  </w:pPr>
                  <w:r w:rsidRPr="00664B37">
                    <w:rPr>
                      <w:rFonts w:ascii="Consolas" w:eastAsia="Times New Roman" w:hAnsi="Consolas" w:cs="Times New Roman"/>
                      <w:b/>
                      <w:bCs/>
                      <w:color w:val="CD8D8D"/>
                      <w:sz w:val="21"/>
                      <w:szCs w:val="21"/>
                      <w:lang w:eastAsia="nb-NO"/>
                    </w:rPr>
                    <w:t>user123</w:t>
                  </w:r>
                </w:p>
              </w:tc>
              <w:tc>
                <w:tcPr>
                  <w:tcW w:w="295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6120C0D" w14:textId="77777777" w:rsidR="00664B37" w:rsidRPr="00664B37" w:rsidRDefault="00664B37" w:rsidP="00664B37">
                  <w:pPr>
                    <w:spacing w:line="360" w:lineRule="auto"/>
                    <w:rPr>
                      <w:rFonts w:ascii="Calibri" w:eastAsia="Times New Roman" w:hAnsi="Calibri" w:cs="Calibri"/>
                      <w:b/>
                      <w:bCs/>
                      <w:lang w:eastAsia="nb-NO"/>
                    </w:rPr>
                  </w:pPr>
                  <w:r w:rsidRPr="00664B37">
                    <w:rPr>
                      <w:rFonts w:ascii="Calibri" w:eastAsia="Times New Roman" w:hAnsi="Calibri" w:cs="Calibri"/>
                      <w:b/>
                      <w:bCs/>
                      <w:lang w:eastAsia="nb-NO"/>
                    </w:rPr>
                    <w:t>SELECT, INSERT, UPDATE</w:t>
                  </w:r>
                </w:p>
              </w:tc>
            </w:tr>
          </w:tbl>
          <w:p w14:paraId="611DF22C" w14:textId="77777777" w:rsidR="00310FEE" w:rsidRDefault="00310FEE" w:rsidP="00310FEE">
            <w:pPr>
              <w:pStyle w:val="Normalfet"/>
              <w:spacing w:line="360" w:lineRule="auto"/>
              <w:rPr>
                <w:color w:val="auto"/>
              </w:rPr>
            </w:pPr>
          </w:p>
          <w:p w14:paraId="4C6ABD79" w14:textId="49EE96D9" w:rsidR="003C53E1" w:rsidRDefault="00876A3E" w:rsidP="00310FEE">
            <w:pPr>
              <w:pStyle w:val="Normalfet"/>
              <w:spacing w:line="360" w:lineRule="auto"/>
              <w:rPr>
                <w:color w:val="auto"/>
              </w:rPr>
            </w:pPr>
            <w:proofErr w:type="spellStart"/>
            <w:r>
              <w:rPr>
                <w:color w:val="auto"/>
              </w:rPr>
              <w:t>Ip</w:t>
            </w:r>
            <w:proofErr w:type="spellEnd"/>
            <w:r>
              <w:rPr>
                <w:color w:val="auto"/>
              </w:rPr>
              <w:t xml:space="preserve"> adresse</w:t>
            </w:r>
          </w:p>
          <w:tbl>
            <w:tblPr>
              <w:tblW w:w="8069" w:type="dxa"/>
              <w:tblInd w:w="29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1909"/>
              <w:gridCol w:w="3846"/>
              <w:gridCol w:w="2314"/>
            </w:tblGrid>
            <w:tr w:rsidR="007C1A8D" w:rsidRPr="00664B37" w14:paraId="0B4538CC" w14:textId="77777777" w:rsidTr="00310FEE">
              <w:trPr>
                <w:trHeight w:val="285"/>
              </w:trPr>
              <w:tc>
                <w:tcPr>
                  <w:tcW w:w="19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1237A35" w14:textId="32E1BD73" w:rsidR="007C1A8D" w:rsidRPr="00664B37" w:rsidRDefault="007C1A8D" w:rsidP="00876A3E">
                  <w:pPr>
                    <w:spacing w:line="360" w:lineRule="auto"/>
                    <w:rPr>
                      <w:rFonts w:ascii="Calibri" w:eastAsia="Times New Roman" w:hAnsi="Calibri" w:cs="Calibri"/>
                      <w:i/>
                      <w:iCs/>
                      <w:lang w:eastAsia="nb-NO"/>
                    </w:rPr>
                  </w:pPr>
                  <w:proofErr w:type="spellStart"/>
                  <w:r>
                    <w:rPr>
                      <w:rFonts w:ascii="Calibri" w:eastAsia="Times New Roman" w:hAnsi="Calibri" w:cs="Calibri"/>
                      <w:i/>
                      <w:iCs/>
                      <w:lang w:eastAsia="nb-NO"/>
                    </w:rPr>
                    <w:t>Ip</w:t>
                  </w:r>
                  <w:proofErr w:type="spellEnd"/>
                  <w:r>
                    <w:rPr>
                      <w:rFonts w:ascii="Calibri" w:eastAsia="Times New Roman" w:hAnsi="Calibri" w:cs="Calibri"/>
                      <w:i/>
                      <w:iCs/>
                      <w:lang w:eastAsia="nb-NO"/>
                    </w:rPr>
                    <w:t xml:space="preserve"> adresse</w:t>
                  </w:r>
                </w:p>
              </w:tc>
              <w:tc>
                <w:tcPr>
                  <w:tcW w:w="38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A1A76F2" w14:textId="04C9F626" w:rsidR="007C1A8D" w:rsidRPr="00664B37" w:rsidRDefault="007C1A8D" w:rsidP="007C1A8D">
                  <w:pPr>
                    <w:spacing w:line="360" w:lineRule="auto"/>
                    <w:rPr>
                      <w:rFonts w:ascii="Calibri" w:eastAsia="Times New Roman" w:hAnsi="Calibri" w:cs="Calibri"/>
                      <w:i/>
                      <w:iCs/>
                      <w:lang w:eastAsia="nb-NO"/>
                    </w:rPr>
                  </w:pPr>
                  <w:proofErr w:type="spellStart"/>
                  <w:r>
                    <w:rPr>
                      <w:rFonts w:ascii="Calibri" w:eastAsia="Times New Roman" w:hAnsi="Calibri" w:cs="Calibri"/>
                      <w:i/>
                      <w:iCs/>
                      <w:lang w:eastAsia="nb-NO"/>
                    </w:rPr>
                    <w:t>Subnet</w:t>
                  </w:r>
                  <w:proofErr w:type="spellEnd"/>
                  <w:r>
                    <w:rPr>
                      <w:rFonts w:ascii="Calibri" w:eastAsia="Times New Roman" w:hAnsi="Calibri" w:cs="Calibri"/>
                      <w:i/>
                      <w:iCs/>
                      <w:lang w:eastAsia="nb-NO"/>
                    </w:rPr>
                    <w:t xml:space="preserve"> mask</w:t>
                  </w:r>
                </w:p>
                <w:p w14:paraId="628D8052" w14:textId="21D1C229" w:rsidR="007C1A8D" w:rsidRPr="00664B37" w:rsidRDefault="007C1A8D" w:rsidP="00876A3E">
                  <w:pPr>
                    <w:spacing w:line="360" w:lineRule="auto"/>
                    <w:rPr>
                      <w:rFonts w:ascii="Calibri" w:eastAsia="Times New Roman" w:hAnsi="Calibri" w:cs="Calibri"/>
                      <w:i/>
                      <w:iCs/>
                      <w:lang w:eastAsia="nb-NO"/>
                    </w:rPr>
                  </w:pPr>
                </w:p>
              </w:tc>
              <w:tc>
                <w:tcPr>
                  <w:tcW w:w="23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980BFA6" w14:textId="7FF1E15B" w:rsidR="007C1A8D" w:rsidRPr="00664B37" w:rsidRDefault="007C1A8D" w:rsidP="00876A3E">
                  <w:pPr>
                    <w:spacing w:line="360" w:lineRule="auto"/>
                    <w:rPr>
                      <w:rFonts w:ascii="Calibri" w:eastAsia="Times New Roman" w:hAnsi="Calibri" w:cs="Calibri"/>
                      <w:i/>
                      <w:iCs/>
                      <w:lang w:eastAsia="nb-NO"/>
                    </w:rPr>
                  </w:pPr>
                  <w:r>
                    <w:rPr>
                      <w:rFonts w:ascii="Calibri" w:eastAsia="Times New Roman" w:hAnsi="Calibri" w:cs="Calibri"/>
                      <w:i/>
                      <w:iCs/>
                      <w:lang w:eastAsia="nb-NO"/>
                    </w:rPr>
                    <w:t>Gateway</w:t>
                  </w:r>
                </w:p>
              </w:tc>
            </w:tr>
            <w:tr w:rsidR="007C1A8D" w:rsidRPr="00664B37" w14:paraId="79D86083" w14:textId="77777777" w:rsidTr="00310FEE">
              <w:trPr>
                <w:trHeight w:val="299"/>
              </w:trPr>
              <w:tc>
                <w:tcPr>
                  <w:tcW w:w="19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9A09664" w14:textId="29FFBAC7" w:rsidR="007C1A8D" w:rsidRPr="00664B37" w:rsidRDefault="007C1A8D" w:rsidP="00876A3E">
                  <w:pPr>
                    <w:spacing w:line="360" w:lineRule="auto"/>
                    <w:rPr>
                      <w:rFonts w:ascii="Consolas" w:eastAsia="Times New Roman" w:hAnsi="Consolas" w:cs="Times New Roman"/>
                      <w:b/>
                      <w:bCs/>
                      <w:color w:val="686868"/>
                      <w:sz w:val="21"/>
                      <w:szCs w:val="21"/>
                      <w:lang w:eastAsia="nb-NO"/>
                    </w:rPr>
                  </w:pPr>
                  <w:r>
                    <w:rPr>
                      <w:rFonts w:ascii="Consolas" w:eastAsia="Times New Roman" w:hAnsi="Consolas" w:cs="Times New Roman"/>
                      <w:b/>
                      <w:bCs/>
                      <w:color w:val="686868"/>
                      <w:sz w:val="21"/>
                      <w:szCs w:val="21"/>
                      <w:lang w:eastAsia="nb-NO"/>
                    </w:rPr>
                    <w:t>10.100.4.161</w:t>
                  </w:r>
                </w:p>
              </w:tc>
              <w:tc>
                <w:tcPr>
                  <w:tcW w:w="38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FCA504C" w14:textId="141A33AD" w:rsidR="007C1A8D" w:rsidRPr="00664B37" w:rsidRDefault="007C1A8D" w:rsidP="007C1A8D">
                  <w:pPr>
                    <w:tabs>
                      <w:tab w:val="right" w:pos="3641"/>
                    </w:tabs>
                    <w:spacing w:line="360" w:lineRule="auto"/>
                    <w:rPr>
                      <w:rFonts w:ascii="Consolas" w:eastAsia="Times New Roman" w:hAnsi="Consolas" w:cs="Times New Roman"/>
                      <w:color w:val="BE9644"/>
                      <w:sz w:val="21"/>
                      <w:szCs w:val="21"/>
                      <w:lang w:eastAsia="nb-NO"/>
                    </w:rPr>
                  </w:pPr>
                  <w:r>
                    <w:rPr>
                      <w:rFonts w:ascii="Consolas" w:eastAsia="Times New Roman" w:hAnsi="Consolas" w:cs="Times New Roman"/>
                      <w:color w:val="BE9644"/>
                      <w:sz w:val="21"/>
                      <w:szCs w:val="21"/>
                      <w:lang w:eastAsia="nb-NO"/>
                    </w:rPr>
                    <w:t>255.0.0.0</w:t>
                  </w:r>
                </w:p>
              </w:tc>
              <w:tc>
                <w:tcPr>
                  <w:tcW w:w="23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F772BCE" w14:textId="0A419377" w:rsidR="007C1A8D" w:rsidRPr="00664B37" w:rsidRDefault="007C1A8D" w:rsidP="00876A3E">
                  <w:pPr>
                    <w:spacing w:line="360" w:lineRule="auto"/>
                    <w:rPr>
                      <w:rFonts w:ascii="Calibri" w:eastAsia="Times New Roman" w:hAnsi="Calibri" w:cs="Calibri"/>
                      <w:lang w:eastAsia="nb-NO"/>
                    </w:rPr>
                  </w:pPr>
                  <w:r>
                    <w:rPr>
                      <w:rFonts w:ascii="Calibri" w:eastAsia="Times New Roman" w:hAnsi="Calibri" w:cs="Calibri"/>
                      <w:b/>
                      <w:bCs/>
                      <w:lang w:eastAsia="nb-NO"/>
                    </w:rPr>
                    <w:t>10.0.0.1</w:t>
                  </w:r>
                </w:p>
              </w:tc>
            </w:tr>
          </w:tbl>
          <w:p w14:paraId="37A0A5B9" w14:textId="77777777" w:rsidR="003C53E1" w:rsidRDefault="003C53E1" w:rsidP="00D25AD6">
            <w:pPr>
              <w:pStyle w:val="Normalfet"/>
              <w:rPr>
                <w:color w:val="auto"/>
              </w:rPr>
            </w:pPr>
          </w:p>
          <w:p w14:paraId="3232270B" w14:textId="77777777" w:rsidR="00310FEE" w:rsidRDefault="00310FEE" w:rsidP="00D25AD6">
            <w:pPr>
              <w:pStyle w:val="Normalfet"/>
              <w:rPr>
                <w:color w:val="auto"/>
              </w:rPr>
            </w:pPr>
          </w:p>
          <w:p w14:paraId="1DEFB701" w14:textId="77777777" w:rsidR="00310FEE" w:rsidRPr="00D25AD6" w:rsidRDefault="00310FEE" w:rsidP="00D25AD6">
            <w:pPr>
              <w:pStyle w:val="Normalfet"/>
              <w:rPr>
                <w:color w:val="auto"/>
              </w:rPr>
            </w:pPr>
          </w:p>
          <w:p w14:paraId="712556E4" w14:textId="48B24284" w:rsidR="00382051" w:rsidRPr="003C53E1" w:rsidRDefault="00382051" w:rsidP="003C53E1">
            <w:pPr>
              <w:pStyle w:val="Normalfet"/>
              <w:spacing w:line="360" w:lineRule="auto"/>
              <w:rPr>
                <w:color w:val="auto"/>
              </w:rPr>
            </w:pPr>
            <w:r w:rsidRPr="00F30B50">
              <w:rPr>
                <w:lang w:bidi="nb-NO"/>
              </w:rPr>
              <w:t xml:space="preserve"> </w:t>
            </w:r>
            <w:r w:rsidR="00F30707">
              <w:rPr>
                <w:color w:val="auto"/>
              </w:rPr>
              <w:t xml:space="preserve">Server </w:t>
            </w:r>
            <w:r w:rsidR="00F30707" w:rsidRPr="00D25AD6">
              <w:rPr>
                <w:color w:val="auto"/>
              </w:rPr>
              <w:t>dokumentasjon</w:t>
            </w:r>
          </w:p>
          <w:tbl>
            <w:tblPr>
              <w:tblW w:w="7975" w:type="dxa"/>
              <w:tblInd w:w="29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1887"/>
              <w:gridCol w:w="1563"/>
              <w:gridCol w:w="2238"/>
              <w:gridCol w:w="2287"/>
            </w:tblGrid>
            <w:tr w:rsidR="003519F5" w:rsidRPr="00664B37" w14:paraId="385F88DB" w14:textId="77777777" w:rsidTr="003C53E1">
              <w:trPr>
                <w:trHeight w:val="269"/>
              </w:trPr>
              <w:tc>
                <w:tcPr>
                  <w:tcW w:w="18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69E6546" w14:textId="1AD29BF9" w:rsidR="003519F5" w:rsidRPr="00664B37" w:rsidRDefault="003C53E1" w:rsidP="003519F5">
                  <w:pPr>
                    <w:spacing w:line="360" w:lineRule="auto"/>
                    <w:rPr>
                      <w:rFonts w:ascii="Calibri" w:eastAsia="Times New Roman" w:hAnsi="Calibri" w:cs="Calibri"/>
                      <w:i/>
                      <w:iCs/>
                      <w:lang w:eastAsia="nb-NO"/>
                    </w:rPr>
                  </w:pPr>
                  <w:r w:rsidRPr="003C53E1">
                    <w:rPr>
                      <w:rFonts w:ascii="Calibri" w:eastAsia="Times New Roman" w:hAnsi="Calibri" w:cs="Calibri"/>
                      <w:i/>
                      <w:iCs/>
                      <w:lang w:eastAsia="nb-NO"/>
                    </w:rPr>
                    <w:t>Maskinnavn</w:t>
                  </w:r>
                </w:p>
              </w:tc>
              <w:tc>
                <w:tcPr>
                  <w:tcW w:w="15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59FE341" w14:textId="00976665" w:rsidR="003519F5" w:rsidRPr="00664B37" w:rsidRDefault="003C53E1" w:rsidP="003519F5">
                  <w:pPr>
                    <w:spacing w:line="360" w:lineRule="auto"/>
                    <w:rPr>
                      <w:rFonts w:ascii="Calibri" w:eastAsia="Times New Roman" w:hAnsi="Calibri" w:cs="Calibri"/>
                      <w:i/>
                      <w:iCs/>
                      <w:lang w:eastAsia="nb-NO"/>
                    </w:rPr>
                  </w:pPr>
                  <w:r>
                    <w:rPr>
                      <w:rFonts w:ascii="Calibri" w:eastAsia="Times New Roman" w:hAnsi="Calibri" w:cs="Calibri"/>
                      <w:i/>
                      <w:iCs/>
                      <w:lang w:eastAsia="nb-NO"/>
                    </w:rPr>
                    <w:t>IP adresse</w:t>
                  </w:r>
                </w:p>
              </w:tc>
              <w:tc>
                <w:tcPr>
                  <w:tcW w:w="223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1DE109F" w14:textId="2372170A" w:rsidR="003519F5" w:rsidRPr="00664B37" w:rsidRDefault="003C53E1" w:rsidP="003519F5">
                  <w:pPr>
                    <w:spacing w:line="360" w:lineRule="auto"/>
                    <w:rPr>
                      <w:rFonts w:ascii="Calibri" w:eastAsia="Times New Roman" w:hAnsi="Calibri" w:cs="Calibri"/>
                      <w:i/>
                      <w:iCs/>
                      <w:lang w:eastAsia="nb-NO"/>
                    </w:rPr>
                  </w:pPr>
                  <w:r>
                    <w:rPr>
                      <w:rFonts w:ascii="Calibri" w:eastAsia="Times New Roman" w:hAnsi="Calibri" w:cs="Calibri"/>
                      <w:i/>
                      <w:iCs/>
                      <w:lang w:eastAsia="nb-NO"/>
                    </w:rPr>
                    <w:t>Bruker og Passord</w:t>
                  </w:r>
                </w:p>
              </w:tc>
              <w:tc>
                <w:tcPr>
                  <w:tcW w:w="22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F30A60F" w14:textId="77777777" w:rsidR="003519F5" w:rsidRPr="00664B37" w:rsidRDefault="003519F5" w:rsidP="003519F5">
                  <w:pPr>
                    <w:spacing w:line="360" w:lineRule="auto"/>
                    <w:rPr>
                      <w:rFonts w:ascii="Calibri" w:eastAsia="Times New Roman" w:hAnsi="Calibri" w:cs="Calibri"/>
                      <w:i/>
                      <w:iCs/>
                      <w:lang w:eastAsia="nb-NO"/>
                    </w:rPr>
                  </w:pPr>
                  <w:r w:rsidRPr="00664B37">
                    <w:rPr>
                      <w:rFonts w:ascii="Calibri" w:eastAsia="Times New Roman" w:hAnsi="Calibri" w:cs="Calibri"/>
                      <w:i/>
                      <w:iCs/>
                      <w:lang w:eastAsia="nb-NO"/>
                    </w:rPr>
                    <w:t>Tilgang</w:t>
                  </w:r>
                </w:p>
              </w:tc>
            </w:tr>
            <w:tr w:rsidR="003519F5" w:rsidRPr="00664B37" w14:paraId="556AD9F7" w14:textId="77777777" w:rsidTr="003C53E1">
              <w:trPr>
                <w:trHeight w:val="282"/>
              </w:trPr>
              <w:tc>
                <w:tcPr>
                  <w:tcW w:w="18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41219B1" w14:textId="08334413" w:rsidR="003519F5" w:rsidRPr="00664B37" w:rsidRDefault="00710614" w:rsidP="003519F5">
                  <w:pPr>
                    <w:spacing w:line="360" w:lineRule="auto"/>
                    <w:rPr>
                      <w:rFonts w:ascii="Consolas" w:eastAsia="Times New Roman" w:hAnsi="Consolas" w:cs="Times New Roman"/>
                      <w:b/>
                      <w:bCs/>
                      <w:color w:val="686868"/>
                      <w:sz w:val="21"/>
                      <w:szCs w:val="21"/>
                      <w:lang w:eastAsia="nb-NO"/>
                    </w:rPr>
                  </w:pPr>
                  <w:r>
                    <w:rPr>
                      <w:rFonts w:ascii="Consolas" w:eastAsia="Times New Roman" w:hAnsi="Consolas" w:cs="Times New Roman"/>
                      <w:b/>
                      <w:bCs/>
                      <w:color w:val="686868"/>
                      <w:sz w:val="21"/>
                      <w:szCs w:val="21"/>
                      <w:lang w:eastAsia="nb-NO"/>
                    </w:rPr>
                    <w:t>2IMIAdrian</w:t>
                  </w:r>
                </w:p>
              </w:tc>
              <w:tc>
                <w:tcPr>
                  <w:tcW w:w="15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57076DE" w14:textId="2187B967" w:rsidR="003519F5" w:rsidRPr="00664B37" w:rsidRDefault="00710614" w:rsidP="003519F5">
                  <w:pPr>
                    <w:spacing w:line="360" w:lineRule="auto"/>
                    <w:rPr>
                      <w:rFonts w:ascii="Consolas" w:eastAsia="Times New Roman" w:hAnsi="Consolas" w:cs="Times New Roman"/>
                      <w:color w:val="BE9644"/>
                      <w:sz w:val="21"/>
                      <w:szCs w:val="21"/>
                      <w:lang w:eastAsia="nb-NO"/>
                    </w:rPr>
                  </w:pPr>
                  <w:r>
                    <w:rPr>
                      <w:rFonts w:ascii="Consolas" w:eastAsia="Times New Roman" w:hAnsi="Consolas" w:cs="Times New Roman"/>
                      <w:color w:val="BE9644"/>
                      <w:sz w:val="21"/>
                      <w:szCs w:val="21"/>
                      <w:lang w:eastAsia="nb-NO"/>
                    </w:rPr>
                    <w:t>10.100.4.161</w:t>
                  </w:r>
                </w:p>
              </w:tc>
              <w:tc>
                <w:tcPr>
                  <w:tcW w:w="223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68CD4C7" w14:textId="0C1D78FF" w:rsidR="003519F5" w:rsidRPr="00664B37" w:rsidRDefault="00710614" w:rsidP="003519F5">
                  <w:pPr>
                    <w:spacing w:line="360" w:lineRule="auto"/>
                    <w:rPr>
                      <w:rFonts w:ascii="Consolas" w:eastAsia="Times New Roman" w:hAnsi="Consolas" w:cs="Times New Roman"/>
                      <w:color w:val="CD8D8D"/>
                      <w:sz w:val="21"/>
                      <w:szCs w:val="21"/>
                      <w:lang w:eastAsia="nb-NO"/>
                    </w:rPr>
                  </w:pPr>
                  <w:r>
                    <w:rPr>
                      <w:rFonts w:ascii="Consolas" w:eastAsia="Times New Roman" w:hAnsi="Consolas" w:cs="Times New Roman"/>
                      <w:b/>
                      <w:bCs/>
                      <w:color w:val="CD8D8D"/>
                      <w:sz w:val="21"/>
                      <w:szCs w:val="21"/>
                      <w:lang w:eastAsia="nb-NO"/>
                    </w:rPr>
                    <w:t>**</w:t>
                  </w:r>
                </w:p>
              </w:tc>
              <w:tc>
                <w:tcPr>
                  <w:tcW w:w="22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3CB9DA0" w14:textId="2326C4DC" w:rsidR="003519F5" w:rsidRPr="00664B37" w:rsidRDefault="00710614" w:rsidP="003519F5">
                  <w:pPr>
                    <w:spacing w:line="360" w:lineRule="auto"/>
                    <w:rPr>
                      <w:rFonts w:ascii="Calibri" w:eastAsia="Times New Roman" w:hAnsi="Calibri" w:cs="Calibri"/>
                      <w:lang w:eastAsia="nb-NO"/>
                    </w:rPr>
                  </w:pPr>
                  <w:r w:rsidRPr="00664B37">
                    <w:rPr>
                      <w:rFonts w:ascii="Calibri" w:eastAsia="Times New Roman" w:hAnsi="Calibri" w:cs="Calibri"/>
                      <w:b/>
                      <w:bCs/>
                      <w:lang w:eastAsia="nb-NO"/>
                    </w:rPr>
                    <w:t>Full</w:t>
                  </w:r>
                </w:p>
              </w:tc>
            </w:tr>
          </w:tbl>
          <w:p w14:paraId="11BD2DC4" w14:textId="1CC46CC2" w:rsidR="000B282D" w:rsidRDefault="000B282D" w:rsidP="000B282D">
            <w:pPr>
              <w:pStyle w:val="Normalfet"/>
              <w:spacing w:line="360" w:lineRule="auto"/>
              <w:rPr>
                <w:color w:val="auto"/>
              </w:rPr>
            </w:pPr>
          </w:p>
          <w:p w14:paraId="2BB1C35E" w14:textId="77777777" w:rsidR="007D7A33" w:rsidRDefault="000B282D" w:rsidP="000B282D">
            <w:pPr>
              <w:pStyle w:val="Normalfet"/>
              <w:spacing w:line="360" w:lineRule="auto"/>
              <w:rPr>
                <w:color w:val="auto"/>
              </w:rPr>
            </w:pPr>
            <w:r>
              <w:rPr>
                <w:color w:val="auto"/>
              </w:rPr>
              <w:t>Brukerstøtte-material</w:t>
            </w:r>
            <w:r>
              <w:rPr>
                <w:color w:val="auto"/>
              </w:rPr>
              <w:tab/>
              <w:t>IT-veiledning</w:t>
            </w:r>
            <w:r>
              <w:rPr>
                <w:color w:val="auto"/>
              </w:rPr>
              <w:tab/>
              <w:t>Vid</w:t>
            </w:r>
            <w:r w:rsidR="00310FEE">
              <w:rPr>
                <w:color w:val="auto"/>
              </w:rPr>
              <w:t>eo</w:t>
            </w:r>
            <w:r w:rsidR="00310FEE">
              <w:rPr>
                <w:color w:val="auto"/>
              </w:rPr>
              <w:tab/>
            </w:r>
          </w:p>
          <w:p w14:paraId="7AAE58B6" w14:textId="77777777" w:rsidR="007D7A33" w:rsidRDefault="007D7A33" w:rsidP="000B282D">
            <w:pPr>
              <w:pStyle w:val="Normalfet"/>
              <w:spacing w:line="360" w:lineRule="auto"/>
              <w:rPr>
                <w:color w:val="auto"/>
              </w:rPr>
            </w:pPr>
          </w:p>
          <w:p w14:paraId="226D1ED2" w14:textId="30D01304" w:rsidR="007D7A33" w:rsidRDefault="007D7A33" w:rsidP="007D7A33">
            <w:pPr>
              <w:pStyle w:val="Overskrift3"/>
            </w:pPr>
            <w:r>
              <w:t>Annet Dokumentasjon</w:t>
            </w:r>
          </w:p>
          <w:p w14:paraId="0B420EA1" w14:textId="238F66D3" w:rsidR="007D7A33" w:rsidRPr="007D7A33" w:rsidRDefault="007D7A33" w:rsidP="007D7A33">
            <w:pPr>
              <w:spacing w:line="360" w:lineRule="auto"/>
            </w:pPr>
            <w:r>
              <w:rPr>
                <w:i/>
                <w:iCs/>
              </w:rPr>
              <w:t>Andre dokumenter og notater ligger i ‘Filler’ mappen</w:t>
            </w:r>
            <w:r>
              <w:t>.</w:t>
            </w:r>
            <w:r>
              <w:rPr>
                <w:i/>
                <w:iCs/>
              </w:rPr>
              <w:t xml:space="preserve"> Inneholder f.eks. InDesign skisse av nettsiden, designmanual, Word-dokumenter til PDF-filene og osv.</w:t>
            </w:r>
          </w:p>
          <w:p w14:paraId="51C45880" w14:textId="2077A83A" w:rsidR="00382051" w:rsidRPr="00F30B50" w:rsidRDefault="007D7A33" w:rsidP="007D7A33">
            <w:pPr>
              <w:pStyle w:val="Normalfet"/>
              <w:spacing w:line="360" w:lineRule="auto"/>
            </w:pPr>
            <w:r>
              <w:rPr>
                <w:color w:val="auto"/>
              </w:rPr>
              <w:t>Ligger her.</w:t>
            </w:r>
          </w:p>
        </w:tc>
        <w:tc>
          <w:tcPr>
            <w:tcW w:w="2131" w:type="dxa"/>
            <w:tcBorders>
              <w:top w:val="single" w:sz="4" w:space="0" w:color="auto"/>
              <w:left w:val="single" w:sz="4" w:space="0" w:color="auto"/>
              <w:bottom w:val="single" w:sz="4" w:space="0" w:color="auto"/>
              <w:right w:val="single" w:sz="4" w:space="0" w:color="auto"/>
            </w:tcBorders>
          </w:tcPr>
          <w:p w14:paraId="7483F52C" w14:textId="77777777" w:rsidR="00382051" w:rsidRPr="00F30B50" w:rsidRDefault="00382051" w:rsidP="00A7506D">
            <w:proofErr w:type="spellStart"/>
            <w:r w:rsidRPr="00F30B50">
              <w:lastRenderedPageBreak/>
              <w:t>Sidetext</w:t>
            </w:r>
            <w:proofErr w:type="spellEnd"/>
          </w:p>
        </w:tc>
      </w:tr>
      <w:tr w:rsidR="00382051" w:rsidRPr="00F30B50" w14:paraId="4D44A6A3" w14:textId="77777777" w:rsidTr="000957D0">
        <w:trPr>
          <w:trHeight w:val="4892"/>
        </w:trPr>
        <w:tc>
          <w:tcPr>
            <w:tcW w:w="8784" w:type="dxa"/>
            <w:tcBorders>
              <w:top w:val="single" w:sz="4" w:space="0" w:color="auto"/>
            </w:tcBorders>
          </w:tcPr>
          <w:p w14:paraId="5627E176" w14:textId="77777777" w:rsidR="00382051" w:rsidRPr="00F30B50" w:rsidRDefault="00382051" w:rsidP="000B4782">
            <w:pPr>
              <w:rPr>
                <w:noProof/>
              </w:rPr>
            </w:pPr>
          </w:p>
          <w:p w14:paraId="740F9496" w14:textId="77777777" w:rsidR="00382051" w:rsidRPr="00F30B50" w:rsidRDefault="00382051" w:rsidP="000B4782">
            <w:pPr>
              <w:rPr>
                <w:noProof/>
              </w:rPr>
            </w:pPr>
          </w:p>
          <w:p w14:paraId="44BD85D5" w14:textId="77777777" w:rsidR="00382051" w:rsidRPr="00F30B50" w:rsidRDefault="00382051" w:rsidP="000B4782">
            <w:pPr>
              <w:rPr>
                <w:noProof/>
              </w:rPr>
            </w:pPr>
          </w:p>
          <w:p w14:paraId="0AA66A8D" w14:textId="77777777" w:rsidR="00382051" w:rsidRPr="00F30B50" w:rsidRDefault="00382051" w:rsidP="000B4782">
            <w:pPr>
              <w:rPr>
                <w:noProof/>
              </w:rPr>
            </w:pPr>
          </w:p>
        </w:tc>
        <w:tc>
          <w:tcPr>
            <w:tcW w:w="2131" w:type="dxa"/>
            <w:tcBorders>
              <w:top w:val="single" w:sz="4" w:space="0" w:color="auto"/>
            </w:tcBorders>
          </w:tcPr>
          <w:p w14:paraId="2D5266F6" w14:textId="77777777" w:rsidR="00382051" w:rsidRPr="00F30B50" w:rsidRDefault="00382051" w:rsidP="000B4782">
            <w:pPr>
              <w:rPr>
                <w:noProof/>
              </w:rPr>
            </w:pPr>
          </w:p>
        </w:tc>
      </w:tr>
    </w:tbl>
    <w:p w14:paraId="5DB988B0" w14:textId="77777777" w:rsidR="00382051" w:rsidRDefault="00382051" w:rsidP="00382051"/>
    <w:p w14:paraId="5D557CD1" w14:textId="77777777" w:rsidR="007D7A33" w:rsidRDefault="007D7A33" w:rsidP="00382051"/>
    <w:p w14:paraId="733C151C" w14:textId="77777777" w:rsidR="007D7A33" w:rsidRDefault="007D7A33" w:rsidP="00382051"/>
    <w:p w14:paraId="7EEC9630" w14:textId="77777777" w:rsidR="007D7A33" w:rsidRDefault="007D7A33" w:rsidP="00382051"/>
    <w:p w14:paraId="2B49EEE2" w14:textId="77777777" w:rsidR="007D7A33" w:rsidRDefault="007D7A33" w:rsidP="00382051"/>
    <w:p w14:paraId="0CDBF653" w14:textId="77777777" w:rsidR="007D7A33" w:rsidRDefault="007D7A33" w:rsidP="00382051"/>
    <w:p w14:paraId="340D4335" w14:textId="77777777" w:rsidR="007D7A33" w:rsidRDefault="007D7A33" w:rsidP="00382051"/>
    <w:p w14:paraId="2B8FDC30" w14:textId="77777777" w:rsidR="007D7A33" w:rsidRDefault="007D7A33" w:rsidP="00382051"/>
    <w:p w14:paraId="76FCC080" w14:textId="77777777" w:rsidR="007D7A33" w:rsidRDefault="007D7A33" w:rsidP="00382051"/>
    <w:p w14:paraId="7EE5AEEA" w14:textId="77777777" w:rsidR="007D7A33" w:rsidRDefault="007D7A33" w:rsidP="00382051"/>
    <w:p w14:paraId="24FF073B" w14:textId="77777777" w:rsidR="007D7A33" w:rsidRDefault="007D7A33" w:rsidP="00382051"/>
    <w:p w14:paraId="32B27423" w14:textId="77777777" w:rsidR="007D7A33" w:rsidRDefault="007D7A33" w:rsidP="00382051"/>
    <w:p w14:paraId="3659EF8C" w14:textId="77777777" w:rsidR="007D7A33" w:rsidRDefault="007D7A33" w:rsidP="00382051"/>
    <w:p w14:paraId="5FA2FF12" w14:textId="77777777" w:rsidR="007D7A33" w:rsidRDefault="007D7A33" w:rsidP="00382051"/>
    <w:p w14:paraId="6F27D27E" w14:textId="77777777" w:rsidR="007D7A33" w:rsidRDefault="007D7A33" w:rsidP="00382051"/>
    <w:p w14:paraId="06F75B8F" w14:textId="77777777" w:rsidR="007D7A33" w:rsidRPr="00F30B50" w:rsidRDefault="007D7A33" w:rsidP="00382051"/>
    <w:p w14:paraId="1ABF6D2B" w14:textId="77777777" w:rsidR="000957D0" w:rsidRPr="00F30B50" w:rsidRDefault="000957D0" w:rsidP="00382051"/>
    <w:tbl>
      <w:tblPr>
        <w:tblW w:w="10915" w:type="dxa"/>
        <w:tblLayout w:type="fixed"/>
        <w:tblLook w:val="0600" w:firstRow="0" w:lastRow="0" w:firstColumn="0" w:lastColumn="0" w:noHBand="1" w:noVBand="1"/>
      </w:tblPr>
      <w:tblGrid>
        <w:gridCol w:w="8789"/>
        <w:gridCol w:w="2126"/>
      </w:tblGrid>
      <w:tr w:rsidR="00382051" w:rsidRPr="00F30B50" w14:paraId="684FE03D" w14:textId="77777777" w:rsidTr="000957D0">
        <w:trPr>
          <w:trHeight w:val="432"/>
        </w:trPr>
        <w:tc>
          <w:tcPr>
            <w:tcW w:w="8789" w:type="dxa"/>
          </w:tcPr>
          <w:p w14:paraId="07DC254F" w14:textId="77777777" w:rsidR="00382051" w:rsidRPr="00F30B50" w:rsidRDefault="00382051" w:rsidP="000B4782">
            <w:pPr>
              <w:rPr>
                <w:b/>
                <w:bCs/>
              </w:rPr>
            </w:pPr>
            <w:r w:rsidRPr="00F30B50">
              <w:rPr>
                <w:noProof/>
                <w:lang w:bidi="nb-NO"/>
              </w:rPr>
              <w:lastRenderedPageBreak/>
              <w:drawing>
                <wp:inline distT="0" distB="0" distL="0" distR="0" wp14:anchorId="48A5BD9C" wp14:editId="1967D7C0">
                  <wp:extent cx="2286000" cy="222740"/>
                  <wp:effectExtent l="0" t="0" r="0" b="6350"/>
                  <wp:docPr id="13123013" name="Grafikk 13123013"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2126" w:type="dxa"/>
          </w:tcPr>
          <w:p w14:paraId="23900D03" w14:textId="77777777" w:rsidR="00382051" w:rsidRPr="00F30B50" w:rsidRDefault="00382051" w:rsidP="000B4782">
            <w:pPr>
              <w:rPr>
                <w:noProof/>
                <w:lang w:bidi="nb-NO"/>
              </w:rPr>
            </w:pPr>
          </w:p>
        </w:tc>
      </w:tr>
      <w:tr w:rsidR="00382051" w:rsidRPr="00F30B50" w14:paraId="7497B341" w14:textId="77777777" w:rsidTr="000957D0">
        <w:trPr>
          <w:trHeight w:val="1440"/>
        </w:trPr>
        <w:tc>
          <w:tcPr>
            <w:tcW w:w="8789" w:type="dxa"/>
            <w:tcBorders>
              <w:bottom w:val="single" w:sz="4" w:space="0" w:color="auto"/>
            </w:tcBorders>
          </w:tcPr>
          <w:p w14:paraId="5B5A6E2F" w14:textId="142402A8" w:rsidR="00382051" w:rsidRPr="00F30B50" w:rsidRDefault="00382051" w:rsidP="000B4782">
            <w:pPr>
              <w:pStyle w:val="Overskrift2"/>
            </w:pPr>
            <w:bookmarkStart w:id="8" w:name="_Toc157076267"/>
            <w:r w:rsidRPr="00F30B50">
              <w:t>Releant Lovverk</w:t>
            </w:r>
            <w:bookmarkEnd w:id="8"/>
          </w:p>
        </w:tc>
        <w:tc>
          <w:tcPr>
            <w:tcW w:w="2126" w:type="dxa"/>
            <w:tcBorders>
              <w:bottom w:val="single" w:sz="4" w:space="0" w:color="auto"/>
            </w:tcBorders>
          </w:tcPr>
          <w:p w14:paraId="3741DBBD" w14:textId="77777777" w:rsidR="00382051" w:rsidRPr="00F30B50" w:rsidRDefault="00382051" w:rsidP="000B4782">
            <w:pPr>
              <w:pStyle w:val="Overskrift2"/>
            </w:pPr>
          </w:p>
        </w:tc>
      </w:tr>
      <w:tr w:rsidR="00382051" w:rsidRPr="00F30B50" w14:paraId="20FFC6B7" w14:textId="77777777" w:rsidTr="000957D0">
        <w:trPr>
          <w:trHeight w:val="5680"/>
        </w:trPr>
        <w:tc>
          <w:tcPr>
            <w:tcW w:w="8789" w:type="dxa"/>
            <w:tcBorders>
              <w:top w:val="single" w:sz="4" w:space="0" w:color="auto"/>
              <w:left w:val="single" w:sz="4" w:space="0" w:color="auto"/>
              <w:bottom w:val="single" w:sz="4" w:space="0" w:color="auto"/>
              <w:right w:val="single" w:sz="4" w:space="0" w:color="auto"/>
            </w:tcBorders>
          </w:tcPr>
          <w:p w14:paraId="7AC4BD65" w14:textId="77777777" w:rsidR="00382051" w:rsidRPr="00F30B50" w:rsidRDefault="00382051" w:rsidP="000B4782">
            <w:pPr>
              <w:pStyle w:val="Overskrift3"/>
            </w:pPr>
          </w:p>
          <w:p w14:paraId="432398BC" w14:textId="77777777" w:rsidR="00382051" w:rsidRPr="00F30B50" w:rsidRDefault="00382051" w:rsidP="000B4782">
            <w:pPr>
              <w:pStyle w:val="Overskrift3"/>
            </w:pPr>
          </w:p>
          <w:p w14:paraId="47A73512" w14:textId="77777777" w:rsidR="00382051" w:rsidRPr="00F30B50" w:rsidRDefault="00382051" w:rsidP="000B4782"/>
          <w:p w14:paraId="74ABC608" w14:textId="77777777" w:rsidR="00382051" w:rsidRPr="00F30B50" w:rsidRDefault="00382051" w:rsidP="000B4782"/>
          <w:p w14:paraId="7CD92095" w14:textId="77777777" w:rsidR="00382051" w:rsidRPr="00F30B50" w:rsidRDefault="00382051" w:rsidP="000B4782"/>
          <w:p w14:paraId="30C3E1C0" w14:textId="77777777" w:rsidR="00382051" w:rsidRPr="00F30B50" w:rsidRDefault="00382051" w:rsidP="000B4782"/>
          <w:p w14:paraId="65B852B2" w14:textId="77777777" w:rsidR="00382051" w:rsidRPr="00F30B50" w:rsidRDefault="00382051" w:rsidP="000B4782"/>
          <w:p w14:paraId="6B496F99" w14:textId="77777777" w:rsidR="00382051" w:rsidRPr="00F30B50" w:rsidRDefault="00382051" w:rsidP="000B4782"/>
          <w:p w14:paraId="7B4B20DD" w14:textId="77777777" w:rsidR="00382051" w:rsidRPr="00F30B50" w:rsidRDefault="00382051" w:rsidP="000B4782"/>
          <w:p w14:paraId="0C38A7DD" w14:textId="77777777" w:rsidR="00382051" w:rsidRPr="00F30B50" w:rsidRDefault="00382051" w:rsidP="000B4782"/>
          <w:p w14:paraId="748C7A36" w14:textId="77777777" w:rsidR="00382051" w:rsidRPr="00F30B50" w:rsidRDefault="00382051" w:rsidP="000B4782"/>
          <w:p w14:paraId="4C395AE9" w14:textId="77777777" w:rsidR="00382051" w:rsidRPr="00F30B50" w:rsidRDefault="00382051" w:rsidP="000B4782"/>
          <w:p w14:paraId="4F6168B2" w14:textId="77777777" w:rsidR="00382051" w:rsidRPr="00F30B50" w:rsidRDefault="00382051" w:rsidP="000B4782"/>
          <w:p w14:paraId="1060B47E" w14:textId="77777777" w:rsidR="00382051" w:rsidRPr="00F30B50" w:rsidRDefault="00382051" w:rsidP="000B4782"/>
          <w:p w14:paraId="362DB381" w14:textId="77777777" w:rsidR="00F7711B" w:rsidRPr="00F30B50" w:rsidRDefault="00F7711B" w:rsidP="000B4782"/>
          <w:p w14:paraId="0F4ADC5C" w14:textId="77777777" w:rsidR="00F7711B" w:rsidRPr="00F30B50" w:rsidRDefault="00F7711B" w:rsidP="000B4782"/>
          <w:p w14:paraId="4F6B6E91" w14:textId="77777777" w:rsidR="00F7711B" w:rsidRPr="00F30B50" w:rsidRDefault="00F7711B" w:rsidP="000B4782"/>
          <w:p w14:paraId="575CEE6F" w14:textId="77777777" w:rsidR="00F7711B" w:rsidRPr="00F30B50" w:rsidRDefault="00F7711B" w:rsidP="000B4782"/>
          <w:p w14:paraId="1B0C04DD" w14:textId="77777777" w:rsidR="00F7711B" w:rsidRPr="00F30B50" w:rsidRDefault="00F7711B" w:rsidP="000B4782"/>
          <w:p w14:paraId="60C4C9AA" w14:textId="77777777" w:rsidR="00F7711B" w:rsidRPr="00F30B50" w:rsidRDefault="00F7711B" w:rsidP="000B4782"/>
          <w:p w14:paraId="633A2C64" w14:textId="77777777" w:rsidR="00F7711B" w:rsidRPr="00F30B50" w:rsidRDefault="00F7711B" w:rsidP="000B4782"/>
          <w:p w14:paraId="44EE8F5D" w14:textId="77777777" w:rsidR="00F7711B" w:rsidRPr="00F30B50" w:rsidRDefault="00F7711B" w:rsidP="000B4782"/>
          <w:p w14:paraId="5BE7EB32" w14:textId="77777777" w:rsidR="00F7711B" w:rsidRPr="00F30B50" w:rsidRDefault="00F7711B" w:rsidP="000B4782"/>
          <w:p w14:paraId="2DACEC50" w14:textId="77777777" w:rsidR="00F7711B" w:rsidRPr="00F30B50" w:rsidRDefault="00F7711B" w:rsidP="000B4782"/>
          <w:p w14:paraId="3A90A0E8" w14:textId="77777777" w:rsidR="00F7711B" w:rsidRPr="00F30B50" w:rsidRDefault="00F7711B" w:rsidP="000B4782"/>
          <w:p w14:paraId="2C745479" w14:textId="77777777" w:rsidR="00F7711B" w:rsidRPr="00F30B50" w:rsidRDefault="00F7711B" w:rsidP="000B4782"/>
          <w:p w14:paraId="0162254E" w14:textId="77777777" w:rsidR="00F7711B" w:rsidRPr="00F30B50" w:rsidRDefault="00F7711B" w:rsidP="000B4782"/>
          <w:p w14:paraId="3A0E2ABC" w14:textId="77777777" w:rsidR="00F7711B" w:rsidRPr="00F30B50" w:rsidRDefault="00F7711B" w:rsidP="000B4782"/>
          <w:p w14:paraId="6DACA321" w14:textId="77777777" w:rsidR="00F7711B" w:rsidRPr="00F30B50" w:rsidRDefault="00F7711B" w:rsidP="000B4782"/>
          <w:p w14:paraId="44297F6F" w14:textId="77777777" w:rsidR="00F7711B" w:rsidRPr="00F30B50" w:rsidRDefault="00F7711B" w:rsidP="000B4782"/>
          <w:p w14:paraId="3C3E4ECD" w14:textId="77777777" w:rsidR="00F7711B" w:rsidRPr="00F30B50" w:rsidRDefault="00F7711B" w:rsidP="000B4782"/>
          <w:p w14:paraId="72112019" w14:textId="77777777" w:rsidR="00F7711B" w:rsidRPr="00F30B50" w:rsidRDefault="00F7711B" w:rsidP="000B4782"/>
          <w:p w14:paraId="01B018A7" w14:textId="77777777" w:rsidR="00F7711B" w:rsidRPr="00F30B50" w:rsidRDefault="00F7711B" w:rsidP="000B4782"/>
          <w:p w14:paraId="66FA5C83" w14:textId="77777777" w:rsidR="00F7711B" w:rsidRPr="00F30B50" w:rsidRDefault="00F7711B" w:rsidP="000B4782"/>
        </w:tc>
        <w:tc>
          <w:tcPr>
            <w:tcW w:w="2126" w:type="dxa"/>
            <w:tcBorders>
              <w:top w:val="single" w:sz="4" w:space="0" w:color="auto"/>
              <w:left w:val="single" w:sz="4" w:space="0" w:color="auto"/>
              <w:bottom w:val="single" w:sz="4" w:space="0" w:color="auto"/>
              <w:right w:val="single" w:sz="4" w:space="0" w:color="auto"/>
            </w:tcBorders>
          </w:tcPr>
          <w:p w14:paraId="2DBC045A" w14:textId="77777777" w:rsidR="00382051" w:rsidRPr="00F30B50" w:rsidRDefault="00382051" w:rsidP="00A7506D">
            <w:proofErr w:type="spellStart"/>
            <w:r w:rsidRPr="00F30B50">
              <w:t>Sidetext</w:t>
            </w:r>
            <w:proofErr w:type="spellEnd"/>
          </w:p>
        </w:tc>
      </w:tr>
    </w:tbl>
    <w:p w14:paraId="75CC3750" w14:textId="77777777" w:rsidR="00F7711B" w:rsidRPr="00F30B50" w:rsidRDefault="00F7711B" w:rsidP="00382051"/>
    <w:p w14:paraId="094BF4C7" w14:textId="77777777" w:rsidR="000957D0" w:rsidRPr="00F30B50" w:rsidRDefault="000957D0" w:rsidP="00382051"/>
    <w:p w14:paraId="7F473764" w14:textId="77777777" w:rsidR="000957D0" w:rsidRPr="00F30B50" w:rsidRDefault="000957D0" w:rsidP="00382051"/>
    <w:p w14:paraId="23E6146F" w14:textId="77777777" w:rsidR="000957D0" w:rsidRPr="00F30B50" w:rsidRDefault="000957D0" w:rsidP="00382051"/>
    <w:p w14:paraId="5E3078F9" w14:textId="77777777" w:rsidR="000957D0" w:rsidRPr="00F30B50" w:rsidRDefault="000957D0" w:rsidP="00382051"/>
    <w:tbl>
      <w:tblPr>
        <w:tblW w:w="10915" w:type="dxa"/>
        <w:tblLayout w:type="fixed"/>
        <w:tblLook w:val="0600" w:firstRow="0" w:lastRow="0" w:firstColumn="0" w:lastColumn="0" w:noHBand="1" w:noVBand="1"/>
      </w:tblPr>
      <w:tblGrid>
        <w:gridCol w:w="8784"/>
        <w:gridCol w:w="2131"/>
      </w:tblGrid>
      <w:tr w:rsidR="00382051" w:rsidRPr="00F30B50" w14:paraId="525D1F79" w14:textId="77777777" w:rsidTr="00655C84">
        <w:trPr>
          <w:trHeight w:val="432"/>
        </w:trPr>
        <w:tc>
          <w:tcPr>
            <w:tcW w:w="8784" w:type="dxa"/>
            <w:tcBorders>
              <w:top w:val="single" w:sz="4" w:space="0" w:color="auto"/>
              <w:left w:val="single" w:sz="4" w:space="0" w:color="auto"/>
              <w:bottom w:val="single" w:sz="4" w:space="0" w:color="auto"/>
              <w:right w:val="single" w:sz="4" w:space="0" w:color="auto"/>
            </w:tcBorders>
          </w:tcPr>
          <w:p w14:paraId="5B02CD00" w14:textId="77777777" w:rsidR="00382051" w:rsidRPr="00F30B50" w:rsidRDefault="00382051" w:rsidP="000B4782">
            <w:pPr>
              <w:rPr>
                <w:b/>
                <w:bCs/>
              </w:rPr>
            </w:pPr>
            <w:r w:rsidRPr="00F30B50">
              <w:rPr>
                <w:noProof/>
                <w:lang w:bidi="nb-NO"/>
              </w:rPr>
              <w:drawing>
                <wp:inline distT="0" distB="0" distL="0" distR="0" wp14:anchorId="28BDF5A0" wp14:editId="1A84C1DC">
                  <wp:extent cx="2286000" cy="222740"/>
                  <wp:effectExtent l="0" t="0" r="0" b="6350"/>
                  <wp:docPr id="364345299" name="Grafikk 364345299"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2131" w:type="dxa"/>
            <w:tcBorders>
              <w:top w:val="single" w:sz="4" w:space="0" w:color="auto"/>
              <w:left w:val="single" w:sz="4" w:space="0" w:color="auto"/>
              <w:bottom w:val="single" w:sz="4" w:space="0" w:color="auto"/>
              <w:right w:val="single" w:sz="4" w:space="0" w:color="auto"/>
            </w:tcBorders>
          </w:tcPr>
          <w:p w14:paraId="157F5E9B" w14:textId="77777777" w:rsidR="00382051" w:rsidRPr="00F30B50" w:rsidRDefault="00382051" w:rsidP="000B4782">
            <w:pPr>
              <w:rPr>
                <w:noProof/>
                <w:lang w:bidi="nb-NO"/>
              </w:rPr>
            </w:pPr>
          </w:p>
        </w:tc>
      </w:tr>
      <w:tr w:rsidR="00382051" w:rsidRPr="00F30B50" w14:paraId="669F8628" w14:textId="77777777" w:rsidTr="00655C84">
        <w:trPr>
          <w:trHeight w:val="1440"/>
        </w:trPr>
        <w:tc>
          <w:tcPr>
            <w:tcW w:w="8784" w:type="dxa"/>
            <w:tcBorders>
              <w:top w:val="single" w:sz="4" w:space="0" w:color="auto"/>
              <w:bottom w:val="single" w:sz="4" w:space="0" w:color="auto"/>
            </w:tcBorders>
          </w:tcPr>
          <w:p w14:paraId="598D4384" w14:textId="7EF88FD2" w:rsidR="00382051" w:rsidRPr="00F30B50" w:rsidRDefault="00382051" w:rsidP="000B4782">
            <w:pPr>
              <w:pStyle w:val="Overskrift2"/>
            </w:pPr>
            <w:bookmarkStart w:id="9" w:name="_Toc157076269"/>
            <w:r w:rsidRPr="00F30B50">
              <w:t>Risiko-analyse og tiltak</w:t>
            </w:r>
            <w:bookmarkEnd w:id="9"/>
          </w:p>
        </w:tc>
        <w:tc>
          <w:tcPr>
            <w:tcW w:w="2131" w:type="dxa"/>
            <w:tcBorders>
              <w:top w:val="single" w:sz="4" w:space="0" w:color="auto"/>
              <w:bottom w:val="single" w:sz="4" w:space="0" w:color="auto"/>
            </w:tcBorders>
          </w:tcPr>
          <w:p w14:paraId="1B6401A3" w14:textId="77777777" w:rsidR="00382051" w:rsidRPr="00F30B50" w:rsidRDefault="00382051" w:rsidP="000B4782">
            <w:pPr>
              <w:pStyle w:val="Overskrift2"/>
            </w:pPr>
          </w:p>
        </w:tc>
      </w:tr>
      <w:tr w:rsidR="00382051" w:rsidRPr="00F30B50" w14:paraId="6A528232" w14:textId="77777777" w:rsidTr="00655C84">
        <w:trPr>
          <w:trHeight w:val="5680"/>
        </w:trPr>
        <w:tc>
          <w:tcPr>
            <w:tcW w:w="8784" w:type="dxa"/>
            <w:tcBorders>
              <w:top w:val="single" w:sz="4" w:space="0" w:color="auto"/>
              <w:left w:val="single" w:sz="4" w:space="0" w:color="auto"/>
              <w:bottom w:val="single" w:sz="4" w:space="0" w:color="auto"/>
              <w:right w:val="single" w:sz="4" w:space="0" w:color="auto"/>
            </w:tcBorders>
          </w:tcPr>
          <w:p w14:paraId="10EA925D" w14:textId="77777777" w:rsidR="00382051" w:rsidRPr="00F30B50" w:rsidRDefault="00382051" w:rsidP="000B4782">
            <w:pPr>
              <w:pStyle w:val="Overskrift3"/>
            </w:pPr>
          </w:p>
          <w:p w14:paraId="4B0F5EF8" w14:textId="7ACB6926" w:rsidR="00382051" w:rsidRPr="00F30B50" w:rsidRDefault="0018698A" w:rsidP="000B4782">
            <w:pPr>
              <w:rPr>
                <w:lang w:bidi="nb-NO"/>
              </w:rPr>
            </w:pPr>
            <w:r w:rsidRPr="00F30B50">
              <w:rPr>
                <w:lang w:bidi="nb-NO"/>
              </w:rPr>
              <w:t xml:space="preserve">Gjennomføre kort risikoanalyse av </w:t>
            </w:r>
            <w:proofErr w:type="spellStart"/>
            <w:r w:rsidRPr="00F30B50">
              <w:rPr>
                <w:lang w:bidi="nb-NO"/>
              </w:rPr>
              <w:t>porsjektet</w:t>
            </w:r>
            <w:proofErr w:type="spellEnd"/>
          </w:p>
          <w:p w14:paraId="219B7ACA" w14:textId="77777777" w:rsidR="0018698A" w:rsidRPr="00F30B50" w:rsidRDefault="0018698A" w:rsidP="000B4782"/>
          <w:p w14:paraId="27BB33E6" w14:textId="77777777" w:rsidR="00382051" w:rsidRPr="00F30B50" w:rsidRDefault="00382051" w:rsidP="000B4782">
            <w:pPr>
              <w:pStyle w:val="Overskrift3"/>
            </w:pPr>
            <w:bookmarkStart w:id="10" w:name="_Toc157076270"/>
            <w:r w:rsidRPr="00F30B50">
              <w:t>Prosjekt Beskrivelse</w:t>
            </w:r>
            <w:bookmarkEnd w:id="10"/>
          </w:p>
          <w:p w14:paraId="53C2D64B" w14:textId="77777777" w:rsidR="00382051" w:rsidRPr="00F30B50" w:rsidRDefault="00000000" w:rsidP="000B4782">
            <w:sdt>
              <w:sdtPr>
                <w:id w:val="1696344530"/>
                <w:placeholder>
                  <w:docPart w:val="FF653A5BEC4343E5BB17C21D5E40E814"/>
                </w:placeholder>
                <w:temporary/>
                <w:showingPlcHdr/>
                <w15:appearance w15:val="hidden"/>
              </w:sdtPr>
              <w:sdtContent>
                <w:r w:rsidR="00382051" w:rsidRPr="00F30B50">
                  <w:rPr>
                    <w:rFonts w:ascii="Calibri" w:eastAsia="Calibri" w:hAnsi="Calibri" w:cs="Calibri"/>
                    <w:color w:val="000000"/>
                    <w:lang w:bidi="nb-NO"/>
                  </w:rPr>
                  <w:t>Lorem ipsum dolor sit amet, consectetur adipiscing elit, sed do eiusmod tempor incididunt ut labore et dolore magna aliqua. Arcu risus quis varius quam quisque id diam vel quam. Volutpat diam ut venenatis tellus in metus. Congue mauris rhoncus aenean vel elit.</w:t>
                </w:r>
              </w:sdtContent>
            </w:sdt>
          </w:p>
          <w:p w14:paraId="74A3EFFB" w14:textId="77777777" w:rsidR="00382051" w:rsidRPr="00F30B50" w:rsidRDefault="00382051" w:rsidP="000B4782">
            <w:r w:rsidRPr="00F30B50">
              <w:rPr>
                <w:lang w:bidi="nb-NO"/>
              </w:rPr>
              <w:t xml:space="preserve"> </w:t>
            </w:r>
          </w:p>
          <w:p w14:paraId="503A703C" w14:textId="77777777" w:rsidR="00382051" w:rsidRPr="00F30B50" w:rsidRDefault="00382051" w:rsidP="000B4782">
            <w:pPr>
              <w:pStyle w:val="Overskrift3"/>
            </w:pPr>
          </w:p>
          <w:p w14:paraId="6CF097F8" w14:textId="77777777" w:rsidR="00382051" w:rsidRPr="00F30B50" w:rsidRDefault="00382051" w:rsidP="000B4782"/>
          <w:p w14:paraId="6502EDB1" w14:textId="77777777" w:rsidR="00382051" w:rsidRPr="00F30B50" w:rsidRDefault="00382051" w:rsidP="000B4782"/>
          <w:p w14:paraId="3C658F05" w14:textId="77777777" w:rsidR="00382051" w:rsidRPr="00F30B50" w:rsidRDefault="00382051" w:rsidP="000B4782"/>
          <w:p w14:paraId="1F2C85FD" w14:textId="77777777" w:rsidR="00382051" w:rsidRPr="00F30B50" w:rsidRDefault="00382051" w:rsidP="000B4782"/>
          <w:p w14:paraId="0A1D0637" w14:textId="77777777" w:rsidR="00382051" w:rsidRPr="00F30B50" w:rsidRDefault="00382051" w:rsidP="000B4782"/>
          <w:p w14:paraId="16843484" w14:textId="77777777" w:rsidR="00382051" w:rsidRPr="00F30B50" w:rsidRDefault="00382051" w:rsidP="000B4782"/>
          <w:p w14:paraId="68DF58D5" w14:textId="77777777" w:rsidR="00382051" w:rsidRPr="00F30B50" w:rsidRDefault="00382051" w:rsidP="000B4782"/>
          <w:p w14:paraId="5B5FDC03" w14:textId="77777777" w:rsidR="00382051" w:rsidRPr="00F30B50" w:rsidRDefault="00382051" w:rsidP="000B4782"/>
          <w:p w14:paraId="078849DE" w14:textId="77777777" w:rsidR="00382051" w:rsidRPr="00F30B50" w:rsidRDefault="00382051" w:rsidP="000B4782"/>
          <w:p w14:paraId="128676E9" w14:textId="77777777" w:rsidR="00382051" w:rsidRPr="00F30B50" w:rsidRDefault="00382051" w:rsidP="000B4782"/>
          <w:p w14:paraId="4B8C7108" w14:textId="77777777" w:rsidR="00382051" w:rsidRPr="00F30B50" w:rsidRDefault="00382051" w:rsidP="000B4782"/>
          <w:p w14:paraId="45CC1957" w14:textId="77777777" w:rsidR="00F7711B" w:rsidRPr="00F30B50" w:rsidRDefault="00F7711B" w:rsidP="000B4782"/>
          <w:p w14:paraId="6E8FD7B6" w14:textId="77777777" w:rsidR="00F7711B" w:rsidRPr="00F30B50" w:rsidRDefault="00F7711B" w:rsidP="000B4782"/>
          <w:p w14:paraId="5C030188" w14:textId="77777777" w:rsidR="00F7711B" w:rsidRPr="00F30B50" w:rsidRDefault="00F7711B" w:rsidP="000B4782"/>
          <w:p w14:paraId="1E6767FF" w14:textId="77777777" w:rsidR="00F7711B" w:rsidRPr="00F30B50" w:rsidRDefault="00F7711B" w:rsidP="000B4782"/>
          <w:p w14:paraId="1A75CBFC" w14:textId="77777777" w:rsidR="00F7711B" w:rsidRPr="00F30B50" w:rsidRDefault="00F7711B" w:rsidP="000B4782"/>
          <w:p w14:paraId="300BB99B" w14:textId="77777777" w:rsidR="00F7711B" w:rsidRPr="00F30B50" w:rsidRDefault="00F7711B" w:rsidP="000B4782"/>
          <w:p w14:paraId="3A25A605" w14:textId="77777777" w:rsidR="00F7711B" w:rsidRPr="00F30B50" w:rsidRDefault="00F7711B" w:rsidP="000B4782"/>
          <w:p w14:paraId="409C4D32" w14:textId="77777777" w:rsidR="00F7711B" w:rsidRPr="00F30B50" w:rsidRDefault="00F7711B" w:rsidP="000B4782"/>
          <w:p w14:paraId="086E8C69" w14:textId="77777777" w:rsidR="00F7711B" w:rsidRPr="00F30B50" w:rsidRDefault="00F7711B" w:rsidP="000B4782"/>
          <w:p w14:paraId="5DBEBD0F" w14:textId="77777777" w:rsidR="00F7711B" w:rsidRPr="00F30B50" w:rsidRDefault="00F7711B" w:rsidP="000B4782"/>
          <w:p w14:paraId="218EC944" w14:textId="77777777" w:rsidR="00F7711B" w:rsidRPr="00F30B50" w:rsidRDefault="00F7711B" w:rsidP="000B4782"/>
          <w:p w14:paraId="150D80BF" w14:textId="77777777" w:rsidR="00F7711B" w:rsidRPr="00F30B50" w:rsidRDefault="00F7711B" w:rsidP="000B4782"/>
          <w:p w14:paraId="19A74345" w14:textId="77777777" w:rsidR="00F7711B" w:rsidRPr="00F30B50" w:rsidRDefault="00F7711B" w:rsidP="000B4782"/>
          <w:p w14:paraId="7FEE7350" w14:textId="77777777" w:rsidR="00F7711B" w:rsidRPr="00F30B50" w:rsidRDefault="00F7711B" w:rsidP="000B4782"/>
          <w:p w14:paraId="743CA669" w14:textId="77777777" w:rsidR="00F7711B" w:rsidRPr="00F30B50" w:rsidRDefault="00F7711B" w:rsidP="000B4782"/>
          <w:p w14:paraId="1BC453E9" w14:textId="77777777" w:rsidR="00F7711B" w:rsidRPr="00F30B50" w:rsidRDefault="00F7711B" w:rsidP="000B4782"/>
          <w:p w14:paraId="3A2991D2" w14:textId="77777777" w:rsidR="00F7711B" w:rsidRPr="00F30B50" w:rsidRDefault="00F7711B" w:rsidP="000B4782"/>
          <w:p w14:paraId="15D6DFE2" w14:textId="77777777" w:rsidR="00F7711B" w:rsidRPr="00F30B50" w:rsidRDefault="00F7711B" w:rsidP="000B4782"/>
          <w:p w14:paraId="0D8CE7B5" w14:textId="77777777" w:rsidR="00F7711B" w:rsidRPr="00F30B50" w:rsidRDefault="00F7711B" w:rsidP="000B4782"/>
          <w:p w14:paraId="681F4BAB" w14:textId="77777777" w:rsidR="00F7711B" w:rsidRPr="00F30B50" w:rsidRDefault="00F7711B" w:rsidP="000B4782"/>
          <w:p w14:paraId="0142E251" w14:textId="77777777" w:rsidR="00F7711B" w:rsidRPr="00F30B50" w:rsidRDefault="00F7711B" w:rsidP="000B4782"/>
          <w:p w14:paraId="65D91612" w14:textId="77777777" w:rsidR="00382051" w:rsidRPr="00F30B50" w:rsidRDefault="00382051" w:rsidP="000B4782"/>
        </w:tc>
        <w:tc>
          <w:tcPr>
            <w:tcW w:w="2131" w:type="dxa"/>
            <w:tcBorders>
              <w:top w:val="single" w:sz="4" w:space="0" w:color="auto"/>
              <w:left w:val="single" w:sz="4" w:space="0" w:color="auto"/>
              <w:bottom w:val="single" w:sz="4" w:space="0" w:color="auto"/>
              <w:right w:val="single" w:sz="4" w:space="0" w:color="auto"/>
            </w:tcBorders>
          </w:tcPr>
          <w:p w14:paraId="5430AC65" w14:textId="77777777" w:rsidR="00382051" w:rsidRPr="00F30B50" w:rsidRDefault="00382051" w:rsidP="00A7506D">
            <w:proofErr w:type="spellStart"/>
            <w:r w:rsidRPr="00F30B50">
              <w:t>Sidetext</w:t>
            </w:r>
            <w:proofErr w:type="spellEnd"/>
          </w:p>
        </w:tc>
      </w:tr>
    </w:tbl>
    <w:p w14:paraId="0839B413" w14:textId="77777777" w:rsidR="00382051" w:rsidRPr="00F30B50" w:rsidRDefault="00382051" w:rsidP="00382051"/>
    <w:p w14:paraId="1CD9475E" w14:textId="77777777" w:rsidR="00362383" w:rsidRPr="00F30B50" w:rsidRDefault="00362383" w:rsidP="00382051"/>
    <w:p w14:paraId="77935669" w14:textId="77777777" w:rsidR="000957D0" w:rsidRPr="00F30B50" w:rsidRDefault="000957D0" w:rsidP="00382051"/>
    <w:p w14:paraId="7ABEA17F" w14:textId="77777777" w:rsidR="00362383" w:rsidRPr="00F30B50" w:rsidRDefault="00362383" w:rsidP="00382051"/>
    <w:tbl>
      <w:tblPr>
        <w:tblW w:w="10915" w:type="dxa"/>
        <w:tblLayout w:type="fixed"/>
        <w:tblLook w:val="0600" w:firstRow="0" w:lastRow="0" w:firstColumn="0" w:lastColumn="0" w:noHBand="1" w:noVBand="1"/>
      </w:tblPr>
      <w:tblGrid>
        <w:gridCol w:w="8784"/>
        <w:gridCol w:w="2131"/>
      </w:tblGrid>
      <w:tr w:rsidR="00382051" w:rsidRPr="00F30B50" w14:paraId="071CEBED" w14:textId="77777777" w:rsidTr="00362383">
        <w:trPr>
          <w:trHeight w:val="432"/>
        </w:trPr>
        <w:tc>
          <w:tcPr>
            <w:tcW w:w="8784" w:type="dxa"/>
            <w:tcBorders>
              <w:top w:val="single" w:sz="4" w:space="0" w:color="auto"/>
              <w:left w:val="single" w:sz="4" w:space="0" w:color="auto"/>
              <w:bottom w:val="single" w:sz="4" w:space="0" w:color="auto"/>
              <w:right w:val="single" w:sz="4" w:space="0" w:color="auto"/>
            </w:tcBorders>
          </w:tcPr>
          <w:p w14:paraId="29C47B1A" w14:textId="77777777" w:rsidR="00382051" w:rsidRPr="00F30B50" w:rsidRDefault="00382051" w:rsidP="000B4782">
            <w:pPr>
              <w:rPr>
                <w:b/>
                <w:bCs/>
              </w:rPr>
            </w:pPr>
            <w:r w:rsidRPr="00F30B50">
              <w:rPr>
                <w:noProof/>
                <w:lang w:bidi="nb-NO"/>
              </w:rPr>
              <w:drawing>
                <wp:inline distT="0" distB="0" distL="0" distR="0" wp14:anchorId="1AEF722C" wp14:editId="6EFBC0C6">
                  <wp:extent cx="2286000" cy="222740"/>
                  <wp:effectExtent l="0" t="0" r="0" b="6350"/>
                  <wp:docPr id="1513941305" name="Grafikk 1513941305"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2131" w:type="dxa"/>
            <w:tcBorders>
              <w:top w:val="single" w:sz="4" w:space="0" w:color="auto"/>
              <w:left w:val="single" w:sz="4" w:space="0" w:color="auto"/>
              <w:bottom w:val="single" w:sz="4" w:space="0" w:color="auto"/>
              <w:right w:val="single" w:sz="4" w:space="0" w:color="auto"/>
            </w:tcBorders>
          </w:tcPr>
          <w:p w14:paraId="71B3504F" w14:textId="77777777" w:rsidR="00382051" w:rsidRPr="00F30B50" w:rsidRDefault="00382051" w:rsidP="000B4782">
            <w:pPr>
              <w:rPr>
                <w:noProof/>
                <w:lang w:bidi="nb-NO"/>
              </w:rPr>
            </w:pPr>
          </w:p>
        </w:tc>
      </w:tr>
      <w:tr w:rsidR="00382051" w:rsidRPr="00F30B50" w14:paraId="6C0D07A0" w14:textId="77777777" w:rsidTr="00362383">
        <w:trPr>
          <w:trHeight w:val="1440"/>
        </w:trPr>
        <w:tc>
          <w:tcPr>
            <w:tcW w:w="8784" w:type="dxa"/>
            <w:tcBorders>
              <w:top w:val="single" w:sz="4" w:space="0" w:color="auto"/>
              <w:bottom w:val="single" w:sz="4" w:space="0" w:color="auto"/>
            </w:tcBorders>
          </w:tcPr>
          <w:p w14:paraId="7B939512" w14:textId="6857DB03" w:rsidR="00382051" w:rsidRPr="00F30B50" w:rsidRDefault="00382051" w:rsidP="000B4782">
            <w:pPr>
              <w:pStyle w:val="Overskrift2"/>
            </w:pPr>
            <w:bookmarkStart w:id="11" w:name="_Toc157076271"/>
            <w:r w:rsidRPr="00F30B50">
              <w:t>Egenevurdering</w:t>
            </w:r>
            <w:bookmarkEnd w:id="11"/>
          </w:p>
        </w:tc>
        <w:tc>
          <w:tcPr>
            <w:tcW w:w="2131" w:type="dxa"/>
            <w:tcBorders>
              <w:top w:val="single" w:sz="4" w:space="0" w:color="auto"/>
              <w:bottom w:val="single" w:sz="4" w:space="0" w:color="auto"/>
            </w:tcBorders>
          </w:tcPr>
          <w:p w14:paraId="67CAD9A9" w14:textId="77777777" w:rsidR="00382051" w:rsidRPr="00F30B50" w:rsidRDefault="00382051" w:rsidP="000B4782">
            <w:pPr>
              <w:pStyle w:val="Overskrift2"/>
            </w:pPr>
          </w:p>
        </w:tc>
      </w:tr>
      <w:tr w:rsidR="00382051" w:rsidRPr="00F30B50" w14:paraId="09A369DB" w14:textId="77777777" w:rsidTr="00362383">
        <w:trPr>
          <w:trHeight w:val="5680"/>
        </w:trPr>
        <w:tc>
          <w:tcPr>
            <w:tcW w:w="8784" w:type="dxa"/>
            <w:tcBorders>
              <w:top w:val="single" w:sz="4" w:space="0" w:color="auto"/>
              <w:left w:val="single" w:sz="4" w:space="0" w:color="auto"/>
              <w:bottom w:val="single" w:sz="4" w:space="0" w:color="auto"/>
              <w:right w:val="single" w:sz="4" w:space="0" w:color="auto"/>
            </w:tcBorders>
          </w:tcPr>
          <w:p w14:paraId="4AEA8028" w14:textId="77777777" w:rsidR="00382051" w:rsidRPr="00F30B50" w:rsidRDefault="00382051" w:rsidP="000B4782">
            <w:pPr>
              <w:pStyle w:val="Overskrift3"/>
            </w:pPr>
          </w:p>
          <w:p w14:paraId="21436243" w14:textId="77777777" w:rsidR="00382051" w:rsidRPr="00F30B50" w:rsidRDefault="00382051" w:rsidP="000B4782">
            <w:proofErr w:type="spellStart"/>
            <w:r w:rsidRPr="00F30B50">
              <w:rPr>
                <w:lang w:bidi="nb-NO"/>
              </w:rPr>
              <w:t>Lorem</w:t>
            </w:r>
            <w:proofErr w:type="spellEnd"/>
            <w:r w:rsidRPr="00F30B50">
              <w:rPr>
                <w:lang w:bidi="nb-NO"/>
              </w:rPr>
              <w:t xml:space="preserve"> </w:t>
            </w:r>
            <w:proofErr w:type="spellStart"/>
            <w:r w:rsidRPr="00F30B50">
              <w:rPr>
                <w:lang w:bidi="nb-NO"/>
              </w:rPr>
              <w:t>ipsum</w:t>
            </w:r>
            <w:proofErr w:type="spellEnd"/>
            <w:r w:rsidRPr="00F30B50">
              <w:rPr>
                <w:lang w:bidi="nb-NO"/>
              </w:rPr>
              <w:t xml:space="preserve"> </w:t>
            </w:r>
            <w:proofErr w:type="spellStart"/>
            <w:r w:rsidRPr="00F30B50">
              <w:rPr>
                <w:lang w:bidi="nb-NO"/>
              </w:rPr>
              <w:t>dolor</w:t>
            </w:r>
            <w:proofErr w:type="spellEnd"/>
            <w:r w:rsidRPr="00F30B50">
              <w:rPr>
                <w:lang w:bidi="nb-NO"/>
              </w:rPr>
              <w:t xml:space="preserve"> </w:t>
            </w:r>
            <w:proofErr w:type="spellStart"/>
            <w:r w:rsidRPr="00F30B50">
              <w:rPr>
                <w:lang w:bidi="nb-NO"/>
              </w:rPr>
              <w:t>sit</w:t>
            </w:r>
            <w:proofErr w:type="spellEnd"/>
            <w:r w:rsidRPr="00F30B50">
              <w:rPr>
                <w:lang w:bidi="nb-NO"/>
              </w:rPr>
              <w:t xml:space="preserve"> </w:t>
            </w:r>
            <w:proofErr w:type="spellStart"/>
            <w:r w:rsidRPr="00F30B50">
              <w:rPr>
                <w:lang w:bidi="nb-NO"/>
              </w:rPr>
              <w:t>amet</w:t>
            </w:r>
            <w:proofErr w:type="spellEnd"/>
            <w:r w:rsidRPr="00F30B50">
              <w:rPr>
                <w:lang w:bidi="nb-NO"/>
              </w:rPr>
              <w:t xml:space="preserve"> </w:t>
            </w:r>
            <w:proofErr w:type="spellStart"/>
            <w:r w:rsidRPr="00F30B50">
              <w:rPr>
                <w:lang w:bidi="nb-NO"/>
              </w:rPr>
              <w:t>consectetur</w:t>
            </w:r>
            <w:proofErr w:type="spellEnd"/>
            <w:r w:rsidRPr="00F30B50">
              <w:rPr>
                <w:lang w:bidi="nb-NO"/>
              </w:rPr>
              <w:t xml:space="preserve"> </w:t>
            </w:r>
            <w:proofErr w:type="spellStart"/>
            <w:r w:rsidRPr="00F30B50">
              <w:rPr>
                <w:lang w:bidi="nb-NO"/>
              </w:rPr>
              <w:t>adipiscing</w:t>
            </w:r>
            <w:proofErr w:type="spellEnd"/>
            <w:r w:rsidRPr="00F30B50">
              <w:rPr>
                <w:lang w:bidi="nb-NO"/>
              </w:rPr>
              <w:t xml:space="preserve">. </w:t>
            </w:r>
            <w:proofErr w:type="spellStart"/>
            <w:r w:rsidRPr="00F30B50">
              <w:rPr>
                <w:lang w:bidi="nb-NO"/>
              </w:rPr>
              <w:t>Nisi</w:t>
            </w:r>
            <w:proofErr w:type="spellEnd"/>
            <w:r w:rsidRPr="00F30B50">
              <w:rPr>
                <w:lang w:bidi="nb-NO"/>
              </w:rPr>
              <w:t xml:space="preserve"> </w:t>
            </w:r>
            <w:proofErr w:type="spellStart"/>
            <w:r w:rsidRPr="00F30B50">
              <w:rPr>
                <w:lang w:bidi="nb-NO"/>
              </w:rPr>
              <w:t>lacus</w:t>
            </w:r>
            <w:proofErr w:type="spellEnd"/>
            <w:r w:rsidRPr="00F30B50">
              <w:rPr>
                <w:lang w:bidi="nb-NO"/>
              </w:rPr>
              <w:t xml:space="preserve"> sed </w:t>
            </w:r>
            <w:proofErr w:type="spellStart"/>
            <w:r w:rsidRPr="00F30B50">
              <w:rPr>
                <w:lang w:bidi="nb-NO"/>
              </w:rPr>
              <w:t>viverra</w:t>
            </w:r>
            <w:proofErr w:type="spellEnd"/>
            <w:r w:rsidRPr="00F30B50">
              <w:rPr>
                <w:lang w:bidi="nb-NO"/>
              </w:rPr>
              <w:t xml:space="preserve"> </w:t>
            </w:r>
            <w:proofErr w:type="spellStart"/>
            <w:r w:rsidRPr="00F30B50">
              <w:rPr>
                <w:lang w:bidi="nb-NO"/>
              </w:rPr>
              <w:t>tellus</w:t>
            </w:r>
            <w:proofErr w:type="spellEnd"/>
            <w:r w:rsidRPr="00F30B50">
              <w:rPr>
                <w:lang w:bidi="nb-NO"/>
              </w:rPr>
              <w:t xml:space="preserve">. </w:t>
            </w:r>
            <w:proofErr w:type="spellStart"/>
            <w:r w:rsidRPr="00F30B50">
              <w:rPr>
                <w:lang w:bidi="nb-NO"/>
              </w:rPr>
              <w:t>Orci</w:t>
            </w:r>
            <w:proofErr w:type="spellEnd"/>
            <w:r w:rsidRPr="00F30B50">
              <w:rPr>
                <w:lang w:bidi="nb-NO"/>
              </w:rPr>
              <w:t xml:space="preserve"> </w:t>
            </w:r>
            <w:proofErr w:type="spellStart"/>
            <w:r w:rsidRPr="00F30B50">
              <w:rPr>
                <w:lang w:bidi="nb-NO"/>
              </w:rPr>
              <w:t>eu</w:t>
            </w:r>
            <w:proofErr w:type="spellEnd"/>
            <w:r w:rsidRPr="00F30B50">
              <w:rPr>
                <w:lang w:bidi="nb-NO"/>
              </w:rPr>
              <w:t xml:space="preserve"> </w:t>
            </w:r>
            <w:proofErr w:type="spellStart"/>
            <w:r w:rsidRPr="00F30B50">
              <w:rPr>
                <w:lang w:bidi="nb-NO"/>
              </w:rPr>
              <w:t>lobortis</w:t>
            </w:r>
            <w:proofErr w:type="spellEnd"/>
            <w:r w:rsidRPr="00F30B50">
              <w:rPr>
                <w:lang w:bidi="nb-NO"/>
              </w:rPr>
              <w:t xml:space="preserve"> </w:t>
            </w:r>
            <w:proofErr w:type="spellStart"/>
            <w:r w:rsidRPr="00F30B50">
              <w:rPr>
                <w:lang w:bidi="nb-NO"/>
              </w:rPr>
              <w:t>elementum</w:t>
            </w:r>
            <w:proofErr w:type="spellEnd"/>
            <w:r w:rsidRPr="00F30B50">
              <w:rPr>
                <w:lang w:bidi="nb-NO"/>
              </w:rPr>
              <w:t xml:space="preserve"> </w:t>
            </w:r>
            <w:proofErr w:type="spellStart"/>
            <w:r w:rsidRPr="00F30B50">
              <w:rPr>
                <w:lang w:bidi="nb-NO"/>
              </w:rPr>
              <w:t>nibh</w:t>
            </w:r>
            <w:proofErr w:type="spellEnd"/>
            <w:r w:rsidRPr="00F30B50">
              <w:rPr>
                <w:lang w:bidi="nb-NO"/>
              </w:rPr>
              <w:t xml:space="preserve"> </w:t>
            </w:r>
            <w:proofErr w:type="spellStart"/>
            <w:r w:rsidRPr="00F30B50">
              <w:rPr>
                <w:lang w:bidi="nb-NO"/>
              </w:rPr>
              <w:t>tellus</w:t>
            </w:r>
            <w:proofErr w:type="spellEnd"/>
            <w:r w:rsidRPr="00F30B50">
              <w:rPr>
                <w:lang w:bidi="nb-NO"/>
              </w:rPr>
              <w:t xml:space="preserve"> </w:t>
            </w:r>
            <w:proofErr w:type="spellStart"/>
            <w:r w:rsidRPr="00F30B50">
              <w:rPr>
                <w:lang w:bidi="nb-NO"/>
              </w:rPr>
              <w:t>molestie</w:t>
            </w:r>
            <w:proofErr w:type="spellEnd"/>
            <w:r w:rsidRPr="00F30B50">
              <w:rPr>
                <w:lang w:bidi="nb-NO"/>
              </w:rPr>
              <w:t xml:space="preserve"> </w:t>
            </w:r>
            <w:proofErr w:type="spellStart"/>
            <w:r w:rsidRPr="00F30B50">
              <w:rPr>
                <w:lang w:bidi="nb-NO"/>
              </w:rPr>
              <w:t>nunc</w:t>
            </w:r>
            <w:proofErr w:type="spellEnd"/>
            <w:r w:rsidRPr="00F30B50">
              <w:rPr>
                <w:lang w:bidi="nb-NO"/>
              </w:rPr>
              <w:t xml:space="preserve"> non. </w:t>
            </w:r>
            <w:proofErr w:type="spellStart"/>
            <w:r w:rsidRPr="00F30B50">
              <w:rPr>
                <w:lang w:bidi="nb-NO"/>
              </w:rPr>
              <w:t>Laoreet</w:t>
            </w:r>
            <w:proofErr w:type="spellEnd"/>
            <w:r w:rsidRPr="00F30B50">
              <w:rPr>
                <w:lang w:bidi="nb-NO"/>
              </w:rPr>
              <w:t xml:space="preserve"> </w:t>
            </w:r>
            <w:proofErr w:type="spellStart"/>
            <w:r w:rsidRPr="00F30B50">
              <w:rPr>
                <w:lang w:bidi="nb-NO"/>
              </w:rPr>
              <w:t>suspendisse</w:t>
            </w:r>
            <w:proofErr w:type="spellEnd"/>
            <w:r w:rsidRPr="00F30B50">
              <w:rPr>
                <w:lang w:bidi="nb-NO"/>
              </w:rPr>
              <w:t xml:space="preserve"> interdum </w:t>
            </w:r>
            <w:proofErr w:type="spellStart"/>
            <w:r w:rsidRPr="00F30B50">
              <w:rPr>
                <w:lang w:bidi="nb-NO"/>
              </w:rPr>
              <w:t>consectetur</w:t>
            </w:r>
            <w:proofErr w:type="spellEnd"/>
            <w:r w:rsidRPr="00F30B50">
              <w:rPr>
                <w:lang w:bidi="nb-NO"/>
              </w:rPr>
              <w:t xml:space="preserve"> libero id </w:t>
            </w:r>
            <w:proofErr w:type="spellStart"/>
            <w:r w:rsidRPr="00F30B50">
              <w:rPr>
                <w:lang w:bidi="nb-NO"/>
              </w:rPr>
              <w:t>faucibus</w:t>
            </w:r>
            <w:proofErr w:type="spellEnd"/>
            <w:r w:rsidRPr="00F30B50">
              <w:rPr>
                <w:lang w:bidi="nb-NO"/>
              </w:rPr>
              <w:t xml:space="preserve"> </w:t>
            </w:r>
            <w:proofErr w:type="spellStart"/>
            <w:r w:rsidRPr="00F30B50">
              <w:rPr>
                <w:lang w:bidi="nb-NO"/>
              </w:rPr>
              <w:t>nisl</w:t>
            </w:r>
            <w:proofErr w:type="spellEnd"/>
            <w:r w:rsidRPr="00F30B50">
              <w:rPr>
                <w:lang w:bidi="nb-NO"/>
              </w:rPr>
              <w:t xml:space="preserve"> </w:t>
            </w:r>
            <w:proofErr w:type="spellStart"/>
            <w:r w:rsidRPr="00F30B50">
              <w:rPr>
                <w:lang w:bidi="nb-NO"/>
              </w:rPr>
              <w:t>tincidunt</w:t>
            </w:r>
            <w:proofErr w:type="spellEnd"/>
            <w:r w:rsidRPr="00F30B50">
              <w:rPr>
                <w:lang w:bidi="nb-NO"/>
              </w:rPr>
              <w:t xml:space="preserve">. </w:t>
            </w:r>
            <w:proofErr w:type="spellStart"/>
            <w:r w:rsidRPr="00F30B50">
              <w:rPr>
                <w:lang w:bidi="nb-NO"/>
              </w:rPr>
              <w:t>Pharetra</w:t>
            </w:r>
            <w:proofErr w:type="spellEnd"/>
            <w:r w:rsidRPr="00F30B50">
              <w:rPr>
                <w:lang w:bidi="nb-NO"/>
              </w:rPr>
              <w:t xml:space="preserve"> </w:t>
            </w:r>
            <w:proofErr w:type="spellStart"/>
            <w:r w:rsidRPr="00F30B50">
              <w:rPr>
                <w:lang w:bidi="nb-NO"/>
              </w:rPr>
              <w:t>massa</w:t>
            </w:r>
            <w:proofErr w:type="spellEnd"/>
            <w:r w:rsidRPr="00F30B50">
              <w:rPr>
                <w:lang w:bidi="nb-NO"/>
              </w:rPr>
              <w:t xml:space="preserve"> </w:t>
            </w:r>
            <w:proofErr w:type="spellStart"/>
            <w:r w:rsidRPr="00F30B50">
              <w:rPr>
                <w:lang w:bidi="nb-NO"/>
              </w:rPr>
              <w:t>massa</w:t>
            </w:r>
            <w:proofErr w:type="spellEnd"/>
            <w:r w:rsidRPr="00F30B50">
              <w:rPr>
                <w:lang w:bidi="nb-NO"/>
              </w:rPr>
              <w:t xml:space="preserve"> </w:t>
            </w:r>
            <w:proofErr w:type="spellStart"/>
            <w:r w:rsidRPr="00F30B50">
              <w:rPr>
                <w:lang w:bidi="nb-NO"/>
              </w:rPr>
              <w:t>ultricies</w:t>
            </w:r>
            <w:proofErr w:type="spellEnd"/>
            <w:r w:rsidRPr="00F30B50">
              <w:rPr>
                <w:lang w:bidi="nb-NO"/>
              </w:rPr>
              <w:t xml:space="preserve"> mi </w:t>
            </w:r>
            <w:proofErr w:type="spellStart"/>
            <w:r w:rsidRPr="00F30B50">
              <w:rPr>
                <w:lang w:bidi="nb-NO"/>
              </w:rPr>
              <w:t>quis</w:t>
            </w:r>
            <w:proofErr w:type="spellEnd"/>
            <w:r w:rsidRPr="00F30B50">
              <w:rPr>
                <w:lang w:bidi="nb-NO"/>
              </w:rPr>
              <w:t xml:space="preserve"> </w:t>
            </w:r>
            <w:proofErr w:type="spellStart"/>
            <w:r w:rsidRPr="00F30B50">
              <w:rPr>
                <w:lang w:bidi="nb-NO"/>
              </w:rPr>
              <w:t>hendrerit</w:t>
            </w:r>
            <w:proofErr w:type="spellEnd"/>
            <w:r w:rsidRPr="00F30B50">
              <w:rPr>
                <w:lang w:bidi="nb-NO"/>
              </w:rPr>
              <w:t xml:space="preserve"> </w:t>
            </w:r>
            <w:proofErr w:type="spellStart"/>
            <w:r w:rsidRPr="00F30B50">
              <w:rPr>
                <w:lang w:bidi="nb-NO"/>
              </w:rPr>
              <w:t>dolor</w:t>
            </w:r>
            <w:proofErr w:type="spellEnd"/>
            <w:r w:rsidRPr="00F30B50">
              <w:rPr>
                <w:lang w:bidi="nb-NO"/>
              </w:rPr>
              <w:t xml:space="preserve">. Non </w:t>
            </w:r>
            <w:proofErr w:type="spellStart"/>
            <w:r w:rsidRPr="00F30B50">
              <w:rPr>
                <w:lang w:bidi="nb-NO"/>
              </w:rPr>
              <w:t>tellus</w:t>
            </w:r>
            <w:proofErr w:type="spellEnd"/>
            <w:r w:rsidRPr="00F30B50">
              <w:rPr>
                <w:lang w:bidi="nb-NO"/>
              </w:rPr>
              <w:t xml:space="preserve"> </w:t>
            </w:r>
            <w:proofErr w:type="spellStart"/>
            <w:r w:rsidRPr="00F30B50">
              <w:rPr>
                <w:lang w:bidi="nb-NO"/>
              </w:rPr>
              <w:t>orci</w:t>
            </w:r>
            <w:proofErr w:type="spellEnd"/>
            <w:r w:rsidRPr="00F30B50">
              <w:rPr>
                <w:lang w:bidi="nb-NO"/>
              </w:rPr>
              <w:t xml:space="preserve"> </w:t>
            </w:r>
            <w:proofErr w:type="spellStart"/>
            <w:r w:rsidRPr="00F30B50">
              <w:rPr>
                <w:lang w:bidi="nb-NO"/>
              </w:rPr>
              <w:t>ac</w:t>
            </w:r>
            <w:proofErr w:type="spellEnd"/>
            <w:r w:rsidRPr="00F30B50">
              <w:rPr>
                <w:lang w:bidi="nb-NO"/>
              </w:rPr>
              <w:t xml:space="preserve"> auctor </w:t>
            </w:r>
            <w:proofErr w:type="spellStart"/>
            <w:r w:rsidRPr="00F30B50">
              <w:rPr>
                <w:lang w:bidi="nb-NO"/>
              </w:rPr>
              <w:t>augue</w:t>
            </w:r>
            <w:proofErr w:type="spellEnd"/>
            <w:r w:rsidRPr="00F30B50">
              <w:rPr>
                <w:lang w:bidi="nb-NO"/>
              </w:rPr>
              <w:t xml:space="preserve"> </w:t>
            </w:r>
            <w:proofErr w:type="spellStart"/>
            <w:r w:rsidRPr="00F30B50">
              <w:rPr>
                <w:lang w:bidi="nb-NO"/>
              </w:rPr>
              <w:t>mauris</w:t>
            </w:r>
            <w:proofErr w:type="spellEnd"/>
            <w:r w:rsidRPr="00F30B50">
              <w:rPr>
                <w:lang w:bidi="nb-NO"/>
              </w:rPr>
              <w:t xml:space="preserve"> </w:t>
            </w:r>
            <w:proofErr w:type="spellStart"/>
            <w:r w:rsidRPr="00F30B50">
              <w:rPr>
                <w:lang w:bidi="nb-NO"/>
              </w:rPr>
              <w:t>augue</w:t>
            </w:r>
            <w:proofErr w:type="spellEnd"/>
            <w:r w:rsidRPr="00F30B50">
              <w:rPr>
                <w:lang w:bidi="nb-NO"/>
              </w:rPr>
              <w:t xml:space="preserve"> </w:t>
            </w:r>
            <w:proofErr w:type="spellStart"/>
            <w:r w:rsidRPr="00F30B50">
              <w:rPr>
                <w:lang w:bidi="nb-NO"/>
              </w:rPr>
              <w:t>neque</w:t>
            </w:r>
            <w:proofErr w:type="spellEnd"/>
            <w:r w:rsidRPr="00F30B50">
              <w:rPr>
                <w:lang w:bidi="nb-NO"/>
              </w:rPr>
              <w:t xml:space="preserve"> </w:t>
            </w:r>
            <w:proofErr w:type="spellStart"/>
            <w:r w:rsidRPr="00F30B50">
              <w:rPr>
                <w:lang w:bidi="nb-NO"/>
              </w:rPr>
              <w:t>gravida</w:t>
            </w:r>
            <w:proofErr w:type="spellEnd"/>
            <w:r w:rsidRPr="00F30B50">
              <w:rPr>
                <w:lang w:bidi="nb-NO"/>
              </w:rPr>
              <w:t>.</w:t>
            </w:r>
          </w:p>
          <w:p w14:paraId="311D751D" w14:textId="77777777" w:rsidR="00382051" w:rsidRPr="00F30B50" w:rsidRDefault="00382051" w:rsidP="000B4782"/>
          <w:p w14:paraId="5222AC08" w14:textId="77777777" w:rsidR="00382051" w:rsidRPr="00F30B50" w:rsidRDefault="00382051" w:rsidP="000B4782">
            <w:pPr>
              <w:pStyle w:val="Overskrift3"/>
            </w:pPr>
            <w:bookmarkStart w:id="12" w:name="_Toc157076272"/>
            <w:r w:rsidRPr="00F30B50">
              <w:t>Prosjekt Beskrivelse</w:t>
            </w:r>
            <w:bookmarkEnd w:id="12"/>
          </w:p>
          <w:p w14:paraId="172E8839" w14:textId="77777777" w:rsidR="00382051" w:rsidRPr="00F30B50" w:rsidRDefault="00000000" w:rsidP="000B4782">
            <w:sdt>
              <w:sdtPr>
                <w:id w:val="1753082367"/>
                <w:placeholder>
                  <w:docPart w:val="22E248FEE1AC4D8A9A3D3D3AEDCB141B"/>
                </w:placeholder>
                <w:temporary/>
                <w:showingPlcHdr/>
                <w15:appearance w15:val="hidden"/>
              </w:sdtPr>
              <w:sdtContent>
                <w:r w:rsidR="00382051" w:rsidRPr="00F30B50">
                  <w:rPr>
                    <w:rFonts w:ascii="Calibri" w:eastAsia="Calibri" w:hAnsi="Calibri" w:cs="Calibri"/>
                    <w:color w:val="000000"/>
                    <w:lang w:bidi="nb-NO"/>
                  </w:rPr>
                  <w:t>Lorem ipsum dolor sit amet, consectetur adipiscing elit, sed do eiusmod tempor incididunt ut labore et dolore magna aliqua. Arcu risus quis varius quam quisque id diam vel quam. Volutpat diam ut venenatis tellus in metus. Congue mauris rhoncus aenean vel elit.</w:t>
                </w:r>
              </w:sdtContent>
            </w:sdt>
          </w:p>
          <w:p w14:paraId="7756A7C9" w14:textId="1EA3FF3E" w:rsidR="00382051" w:rsidRPr="00F30B50" w:rsidRDefault="00382051" w:rsidP="000B4782">
            <w:r w:rsidRPr="00F30B50">
              <w:rPr>
                <w:lang w:bidi="nb-NO"/>
              </w:rPr>
              <w:t xml:space="preserve"> </w:t>
            </w:r>
          </w:p>
          <w:p w14:paraId="526FD144" w14:textId="77777777" w:rsidR="00382051" w:rsidRPr="00F30B50" w:rsidRDefault="00382051" w:rsidP="000B4782"/>
          <w:p w14:paraId="26BBF24D" w14:textId="77777777" w:rsidR="00382051" w:rsidRPr="00F30B50" w:rsidRDefault="00382051" w:rsidP="000B4782"/>
          <w:p w14:paraId="134B2A39" w14:textId="77777777" w:rsidR="00382051" w:rsidRPr="00F30B50" w:rsidRDefault="00382051" w:rsidP="000B4782"/>
          <w:p w14:paraId="459F93AA" w14:textId="77777777" w:rsidR="00382051" w:rsidRPr="00F30B50" w:rsidRDefault="00382051" w:rsidP="000B4782"/>
          <w:p w14:paraId="15F0BB20" w14:textId="77777777" w:rsidR="00382051" w:rsidRPr="00F30B50" w:rsidRDefault="00382051" w:rsidP="000B4782"/>
          <w:p w14:paraId="4F477059" w14:textId="77777777" w:rsidR="00382051" w:rsidRPr="00F30B50" w:rsidRDefault="00382051" w:rsidP="000B4782"/>
          <w:p w14:paraId="02ADE93E" w14:textId="77777777" w:rsidR="00382051" w:rsidRPr="00F30B50" w:rsidRDefault="00382051" w:rsidP="000B4782"/>
          <w:p w14:paraId="64D99A02" w14:textId="77777777" w:rsidR="00382051" w:rsidRPr="00F30B50" w:rsidRDefault="00382051" w:rsidP="000B4782"/>
          <w:p w14:paraId="0AF61832" w14:textId="77777777" w:rsidR="00382051" w:rsidRPr="00F30B50" w:rsidRDefault="00382051" w:rsidP="000B4782"/>
          <w:p w14:paraId="730BF1C3" w14:textId="77777777" w:rsidR="00382051" w:rsidRPr="00F30B50" w:rsidRDefault="00382051" w:rsidP="000B4782"/>
          <w:p w14:paraId="32FFFC1F" w14:textId="77777777" w:rsidR="00F7711B" w:rsidRPr="00F30B50" w:rsidRDefault="00F7711B" w:rsidP="000B4782"/>
          <w:p w14:paraId="114104CF" w14:textId="77777777" w:rsidR="00F7711B" w:rsidRPr="00F30B50" w:rsidRDefault="00F7711B" w:rsidP="000B4782"/>
          <w:p w14:paraId="7E02A9E8" w14:textId="77777777" w:rsidR="00F7711B" w:rsidRPr="00F30B50" w:rsidRDefault="00F7711B" w:rsidP="000B4782"/>
          <w:p w14:paraId="0F1CFB01" w14:textId="77777777" w:rsidR="00F7711B" w:rsidRPr="00F30B50" w:rsidRDefault="00F7711B" w:rsidP="000B4782"/>
          <w:p w14:paraId="5EA81714" w14:textId="77777777" w:rsidR="00F7711B" w:rsidRPr="00F30B50" w:rsidRDefault="00F7711B" w:rsidP="000B4782"/>
          <w:p w14:paraId="603F877C" w14:textId="77777777" w:rsidR="00F7711B" w:rsidRPr="00F30B50" w:rsidRDefault="00F7711B" w:rsidP="000B4782"/>
          <w:p w14:paraId="53C430C1" w14:textId="77777777" w:rsidR="00F7711B" w:rsidRPr="00F30B50" w:rsidRDefault="00F7711B" w:rsidP="000B4782"/>
          <w:p w14:paraId="1982ECC9" w14:textId="77777777" w:rsidR="00F7711B" w:rsidRPr="00F30B50" w:rsidRDefault="00F7711B" w:rsidP="000B4782"/>
          <w:p w14:paraId="1D5F3C15" w14:textId="77777777" w:rsidR="00F7711B" w:rsidRPr="00F30B50" w:rsidRDefault="00F7711B" w:rsidP="000B4782"/>
          <w:p w14:paraId="6D378D2F" w14:textId="77777777" w:rsidR="00F7711B" w:rsidRPr="00F30B50" w:rsidRDefault="00F7711B" w:rsidP="000B4782"/>
          <w:p w14:paraId="6139AF3A" w14:textId="77777777" w:rsidR="00F7711B" w:rsidRPr="00F30B50" w:rsidRDefault="00F7711B" w:rsidP="000B4782"/>
          <w:p w14:paraId="2723A9F5" w14:textId="77777777" w:rsidR="00F7711B" w:rsidRPr="00F30B50" w:rsidRDefault="00F7711B" w:rsidP="000B4782"/>
          <w:p w14:paraId="7B818617" w14:textId="77777777" w:rsidR="00F7711B" w:rsidRPr="00F30B50" w:rsidRDefault="00F7711B" w:rsidP="000B4782"/>
          <w:p w14:paraId="7027080B" w14:textId="77777777" w:rsidR="00F7711B" w:rsidRPr="00F30B50" w:rsidRDefault="00F7711B" w:rsidP="000B4782"/>
          <w:p w14:paraId="71C9412B" w14:textId="77777777" w:rsidR="00F7711B" w:rsidRPr="00F30B50" w:rsidRDefault="00F7711B" w:rsidP="000B4782"/>
          <w:p w14:paraId="3CFB3DE2" w14:textId="77777777" w:rsidR="00F7711B" w:rsidRPr="00F30B50" w:rsidRDefault="00F7711B" w:rsidP="000B4782"/>
          <w:p w14:paraId="49717CCD" w14:textId="77777777" w:rsidR="00F7711B" w:rsidRPr="00F30B50" w:rsidRDefault="00F7711B" w:rsidP="000B4782"/>
          <w:p w14:paraId="69C90304" w14:textId="77777777" w:rsidR="00F7711B" w:rsidRPr="00F30B50" w:rsidRDefault="00F7711B" w:rsidP="000B4782"/>
          <w:p w14:paraId="1E0AFC00" w14:textId="77777777" w:rsidR="00F7711B" w:rsidRPr="00F30B50" w:rsidRDefault="00F7711B" w:rsidP="000B4782"/>
        </w:tc>
        <w:tc>
          <w:tcPr>
            <w:tcW w:w="2131" w:type="dxa"/>
            <w:tcBorders>
              <w:top w:val="single" w:sz="4" w:space="0" w:color="auto"/>
              <w:left w:val="single" w:sz="4" w:space="0" w:color="auto"/>
              <w:bottom w:val="single" w:sz="4" w:space="0" w:color="auto"/>
              <w:right w:val="single" w:sz="4" w:space="0" w:color="auto"/>
            </w:tcBorders>
          </w:tcPr>
          <w:p w14:paraId="26724A91" w14:textId="77777777" w:rsidR="00382051" w:rsidRPr="00F30B50" w:rsidRDefault="00382051" w:rsidP="00A7506D">
            <w:proofErr w:type="spellStart"/>
            <w:r w:rsidRPr="00F30B50">
              <w:t>Sidetext</w:t>
            </w:r>
            <w:proofErr w:type="spellEnd"/>
          </w:p>
        </w:tc>
      </w:tr>
    </w:tbl>
    <w:p w14:paraId="55C8FF1A" w14:textId="77777777" w:rsidR="00382051" w:rsidRPr="00F30B50" w:rsidRDefault="00382051" w:rsidP="00382051"/>
    <w:p w14:paraId="67FF19FD" w14:textId="77777777" w:rsidR="00362383" w:rsidRPr="00F30B50" w:rsidRDefault="00362383" w:rsidP="00382051"/>
    <w:p w14:paraId="2A34E4F3" w14:textId="77777777" w:rsidR="00362383" w:rsidRPr="00F30B50" w:rsidRDefault="00362383" w:rsidP="00382051"/>
    <w:p w14:paraId="13D0D7C7" w14:textId="77777777" w:rsidR="00362383" w:rsidRPr="00F30B50" w:rsidRDefault="00362383" w:rsidP="00382051"/>
    <w:p w14:paraId="7130CA2C" w14:textId="77777777" w:rsidR="00362383" w:rsidRPr="00F30B50" w:rsidRDefault="00362383" w:rsidP="00382051"/>
    <w:p w14:paraId="74FEEC13" w14:textId="77777777" w:rsidR="00362383" w:rsidRPr="00F30B50" w:rsidRDefault="00362383" w:rsidP="00382051"/>
    <w:p w14:paraId="6CD990A9" w14:textId="77777777" w:rsidR="00362383" w:rsidRPr="00F30B50" w:rsidRDefault="00362383" w:rsidP="00382051"/>
    <w:p w14:paraId="4164B1A4" w14:textId="77777777" w:rsidR="000957D0" w:rsidRPr="00F30B50" w:rsidRDefault="000957D0" w:rsidP="00382051"/>
    <w:p w14:paraId="1F9B3C8A" w14:textId="77777777" w:rsidR="000957D0" w:rsidRPr="00F30B50" w:rsidRDefault="000957D0" w:rsidP="00382051"/>
    <w:tbl>
      <w:tblPr>
        <w:tblW w:w="10915" w:type="dxa"/>
        <w:tblLayout w:type="fixed"/>
        <w:tblLook w:val="0600" w:firstRow="0" w:lastRow="0" w:firstColumn="0" w:lastColumn="0" w:noHBand="1" w:noVBand="1"/>
      </w:tblPr>
      <w:tblGrid>
        <w:gridCol w:w="8789"/>
        <w:gridCol w:w="2126"/>
      </w:tblGrid>
      <w:tr w:rsidR="00C75898" w:rsidRPr="00F30B50" w14:paraId="684F4B90" w14:textId="77777777" w:rsidTr="00362383">
        <w:trPr>
          <w:trHeight w:val="432"/>
        </w:trPr>
        <w:tc>
          <w:tcPr>
            <w:tcW w:w="8789" w:type="dxa"/>
            <w:tcBorders>
              <w:bottom w:val="single" w:sz="6" w:space="0" w:color="auto"/>
            </w:tcBorders>
          </w:tcPr>
          <w:p w14:paraId="659031D6" w14:textId="77777777" w:rsidR="00C75898" w:rsidRPr="00F30B50" w:rsidRDefault="00C75898" w:rsidP="004A0F77">
            <w:pPr>
              <w:rPr>
                <w:noProof/>
                <w:lang w:bidi="nb-NO"/>
              </w:rPr>
            </w:pPr>
            <w:r w:rsidRPr="00F30B50">
              <w:rPr>
                <w:noProof/>
                <w:lang w:bidi="nb-NO"/>
              </w:rPr>
              <w:drawing>
                <wp:inline distT="0" distB="0" distL="0" distR="0" wp14:anchorId="54023778" wp14:editId="7416D7FF">
                  <wp:extent cx="2286000" cy="222740"/>
                  <wp:effectExtent l="0" t="0" r="0" b="6350"/>
                  <wp:docPr id="495452789" name="Grafikk 495452789"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2126" w:type="dxa"/>
          </w:tcPr>
          <w:p w14:paraId="67D4C325" w14:textId="77777777" w:rsidR="00C75898" w:rsidRPr="00F30B50" w:rsidRDefault="00C75898" w:rsidP="004A0F77">
            <w:pPr>
              <w:rPr>
                <w:noProof/>
                <w:lang w:bidi="nb-NO"/>
              </w:rPr>
            </w:pPr>
          </w:p>
        </w:tc>
      </w:tr>
      <w:tr w:rsidR="00C75898" w:rsidRPr="00F30B50" w14:paraId="76F9925E" w14:textId="77777777" w:rsidTr="00362383">
        <w:trPr>
          <w:trHeight w:val="432"/>
        </w:trPr>
        <w:tc>
          <w:tcPr>
            <w:tcW w:w="8789" w:type="dxa"/>
            <w:tcBorders>
              <w:top w:val="single" w:sz="6" w:space="0" w:color="auto"/>
              <w:left w:val="single" w:sz="6" w:space="0" w:color="auto"/>
              <w:bottom w:val="single" w:sz="6" w:space="0" w:color="auto"/>
              <w:right w:val="single" w:sz="6" w:space="0" w:color="auto"/>
            </w:tcBorders>
          </w:tcPr>
          <w:p w14:paraId="4512CD72" w14:textId="249AE07B" w:rsidR="00C75898" w:rsidRPr="00F30B50" w:rsidRDefault="00C75898" w:rsidP="00C75898">
            <w:pPr>
              <w:pStyle w:val="Overskrift2"/>
              <w:rPr>
                <w:noProof/>
                <w:lang w:bidi="nb-NO"/>
              </w:rPr>
            </w:pPr>
            <w:r w:rsidRPr="00F30B50">
              <w:rPr>
                <w:noProof/>
                <w:lang w:bidi="nb-NO"/>
              </w:rPr>
              <w:t>7. Brukerstøtte?</w:t>
            </w:r>
          </w:p>
        </w:tc>
        <w:tc>
          <w:tcPr>
            <w:tcW w:w="2126" w:type="dxa"/>
            <w:tcBorders>
              <w:left w:val="single" w:sz="6" w:space="0" w:color="auto"/>
            </w:tcBorders>
          </w:tcPr>
          <w:p w14:paraId="7D606B19" w14:textId="77777777" w:rsidR="00C75898" w:rsidRPr="00F30B50" w:rsidRDefault="00C75898" w:rsidP="00C75898">
            <w:pPr>
              <w:rPr>
                <w:noProof/>
                <w:lang w:bidi="nb-NO"/>
              </w:rPr>
            </w:pPr>
          </w:p>
        </w:tc>
      </w:tr>
      <w:tr w:rsidR="00C75898" w:rsidRPr="00F30B50" w14:paraId="2A8F3C1F" w14:textId="77777777" w:rsidTr="00362383">
        <w:trPr>
          <w:trHeight w:val="432"/>
        </w:trPr>
        <w:tc>
          <w:tcPr>
            <w:tcW w:w="8789" w:type="dxa"/>
            <w:tcBorders>
              <w:top w:val="single" w:sz="6" w:space="0" w:color="auto"/>
            </w:tcBorders>
          </w:tcPr>
          <w:p w14:paraId="5F711CC1" w14:textId="77777777" w:rsidR="00C75898" w:rsidRPr="00F30B50" w:rsidRDefault="00C75898" w:rsidP="00C75898">
            <w:pPr>
              <w:rPr>
                <w:noProof/>
                <w:lang w:bidi="nb-NO"/>
              </w:rPr>
            </w:pPr>
          </w:p>
          <w:p w14:paraId="26DF04FA" w14:textId="20A95F10" w:rsidR="00C75898" w:rsidRPr="00F30B50" w:rsidRDefault="00C75898" w:rsidP="004A0F77">
            <w:pPr>
              <w:rPr>
                <w:noProof/>
                <w:lang w:bidi="nb-NO"/>
              </w:rPr>
            </w:pPr>
            <w:r w:rsidRPr="00F30B50">
              <w:rPr>
                <w:noProof/>
                <w:lang w:bidi="nb-NO"/>
              </w:rPr>
              <w:t>Snakker du har gjort om brukerstøtte:</w:t>
            </w:r>
          </w:p>
          <w:p w14:paraId="43425CB0" w14:textId="5F1BCC92" w:rsidR="00C75898" w:rsidRPr="00F30B50" w:rsidRDefault="004718EB" w:rsidP="004718EB">
            <w:pPr>
              <w:pStyle w:val="Listeavsnitt"/>
              <w:numPr>
                <w:ilvl w:val="0"/>
                <w:numId w:val="12"/>
              </w:numPr>
              <w:rPr>
                <w:noProof/>
                <w:lang w:bidi="nb-NO"/>
              </w:rPr>
            </w:pPr>
            <w:r w:rsidRPr="00F30B50">
              <w:rPr>
                <w:noProof/>
                <w:lang w:bidi="nb-NO"/>
              </w:rPr>
              <w:t>Hvordan har tenkt</w:t>
            </w:r>
          </w:p>
          <w:p w14:paraId="138C9A1C" w14:textId="08C3D128" w:rsidR="004718EB" w:rsidRPr="00F30B50" w:rsidRDefault="004718EB" w:rsidP="004718EB">
            <w:pPr>
              <w:pStyle w:val="Listeavsnitt"/>
              <w:numPr>
                <w:ilvl w:val="0"/>
                <w:numId w:val="12"/>
              </w:numPr>
              <w:rPr>
                <w:noProof/>
                <w:lang w:bidi="nb-NO"/>
              </w:rPr>
            </w:pPr>
            <w:r w:rsidRPr="00F30B50">
              <w:rPr>
                <w:noProof/>
                <w:lang w:bidi="nb-NO"/>
              </w:rPr>
              <w:t xml:space="preserve">Eksempel: </w:t>
            </w:r>
            <w:r w:rsidR="002A3A30" w:rsidRPr="00F30B50">
              <w:rPr>
                <w:noProof/>
                <w:lang w:bidi="nb-NO"/>
              </w:rPr>
              <w:t xml:space="preserve">Lagd video for bruker, FAQ, </w:t>
            </w:r>
            <w:r w:rsidR="0022115B" w:rsidRPr="00F30B50">
              <w:rPr>
                <w:noProof/>
                <w:lang w:bidi="nb-NO"/>
              </w:rPr>
              <w:t>håndtere konto og hvordan man spiller.</w:t>
            </w:r>
          </w:p>
          <w:p w14:paraId="06F0CF3B" w14:textId="77777777" w:rsidR="004718EB" w:rsidRPr="00F30B50" w:rsidRDefault="004718EB" w:rsidP="004718EB">
            <w:pPr>
              <w:rPr>
                <w:noProof/>
                <w:lang w:bidi="nb-NO"/>
              </w:rPr>
            </w:pPr>
          </w:p>
          <w:p w14:paraId="0D0D3572" w14:textId="3E205A82" w:rsidR="004718EB" w:rsidRPr="00F30B50" w:rsidRDefault="004718EB" w:rsidP="004718EB">
            <w:pPr>
              <w:rPr>
                <w:noProof/>
                <w:lang w:bidi="nb-NO"/>
              </w:rPr>
            </w:pPr>
            <w:r w:rsidRPr="00F30B50">
              <w:rPr>
                <w:noProof/>
                <w:lang w:bidi="nb-NO"/>
              </w:rPr>
              <w:t>(Ikke langt)</w:t>
            </w:r>
          </w:p>
          <w:p w14:paraId="54CEAACF" w14:textId="77777777" w:rsidR="00C75898" w:rsidRPr="00F30B50" w:rsidRDefault="00C75898" w:rsidP="004A0F77">
            <w:pPr>
              <w:rPr>
                <w:noProof/>
                <w:lang w:bidi="nb-NO"/>
              </w:rPr>
            </w:pPr>
          </w:p>
          <w:p w14:paraId="177BA5B0" w14:textId="77777777" w:rsidR="00C75898" w:rsidRPr="00F30B50" w:rsidRDefault="00C75898" w:rsidP="004A0F77">
            <w:pPr>
              <w:rPr>
                <w:noProof/>
                <w:lang w:bidi="nb-NO"/>
              </w:rPr>
            </w:pPr>
          </w:p>
          <w:p w14:paraId="7D900648" w14:textId="77777777" w:rsidR="00C75898" w:rsidRPr="00F30B50" w:rsidRDefault="00C75898" w:rsidP="004A0F77">
            <w:pPr>
              <w:rPr>
                <w:noProof/>
                <w:lang w:bidi="nb-NO"/>
              </w:rPr>
            </w:pPr>
          </w:p>
          <w:p w14:paraId="194E04F3" w14:textId="77777777" w:rsidR="00C75898" w:rsidRPr="00F30B50" w:rsidRDefault="00C75898" w:rsidP="004A0F77">
            <w:pPr>
              <w:rPr>
                <w:noProof/>
                <w:lang w:bidi="nb-NO"/>
              </w:rPr>
            </w:pPr>
          </w:p>
          <w:p w14:paraId="61209D71" w14:textId="77777777" w:rsidR="00C75898" w:rsidRPr="00F30B50" w:rsidRDefault="00C75898" w:rsidP="004A0F77">
            <w:pPr>
              <w:rPr>
                <w:noProof/>
                <w:lang w:bidi="nb-NO"/>
              </w:rPr>
            </w:pPr>
          </w:p>
          <w:p w14:paraId="3B44D69C" w14:textId="77777777" w:rsidR="00C75898" w:rsidRPr="00F30B50" w:rsidRDefault="00C75898" w:rsidP="004A0F77">
            <w:pPr>
              <w:rPr>
                <w:noProof/>
                <w:lang w:bidi="nb-NO"/>
              </w:rPr>
            </w:pPr>
          </w:p>
          <w:p w14:paraId="5AEA015A" w14:textId="77777777" w:rsidR="00C75898" w:rsidRPr="00F30B50" w:rsidRDefault="00C75898" w:rsidP="004A0F77">
            <w:pPr>
              <w:rPr>
                <w:noProof/>
                <w:lang w:bidi="nb-NO"/>
              </w:rPr>
            </w:pPr>
          </w:p>
          <w:p w14:paraId="5E42BC00" w14:textId="77777777" w:rsidR="00C75898" w:rsidRPr="00F30B50" w:rsidRDefault="00C75898" w:rsidP="004A0F77">
            <w:pPr>
              <w:rPr>
                <w:noProof/>
                <w:lang w:bidi="nb-NO"/>
              </w:rPr>
            </w:pPr>
          </w:p>
          <w:p w14:paraId="413331D4" w14:textId="77777777" w:rsidR="00C75898" w:rsidRPr="00F30B50" w:rsidRDefault="00C75898" w:rsidP="004A0F77">
            <w:pPr>
              <w:rPr>
                <w:noProof/>
                <w:lang w:bidi="nb-NO"/>
              </w:rPr>
            </w:pPr>
          </w:p>
          <w:p w14:paraId="640B6615" w14:textId="77777777" w:rsidR="00C75898" w:rsidRPr="00F30B50" w:rsidRDefault="00C75898" w:rsidP="004A0F77">
            <w:pPr>
              <w:rPr>
                <w:noProof/>
                <w:lang w:bidi="nb-NO"/>
              </w:rPr>
            </w:pPr>
          </w:p>
          <w:p w14:paraId="24582C31" w14:textId="77777777" w:rsidR="00C75898" w:rsidRPr="00F30B50" w:rsidRDefault="00C75898" w:rsidP="004A0F77">
            <w:pPr>
              <w:rPr>
                <w:noProof/>
                <w:lang w:bidi="nb-NO"/>
              </w:rPr>
            </w:pPr>
          </w:p>
          <w:p w14:paraId="65A4113D" w14:textId="77777777" w:rsidR="00C75898" w:rsidRPr="00F30B50" w:rsidRDefault="00C75898" w:rsidP="004A0F77">
            <w:pPr>
              <w:rPr>
                <w:noProof/>
                <w:lang w:bidi="nb-NO"/>
              </w:rPr>
            </w:pPr>
          </w:p>
          <w:p w14:paraId="62364F43" w14:textId="77777777" w:rsidR="00C75898" w:rsidRPr="00F30B50" w:rsidRDefault="00C75898" w:rsidP="004A0F77">
            <w:pPr>
              <w:rPr>
                <w:noProof/>
                <w:lang w:bidi="nb-NO"/>
              </w:rPr>
            </w:pPr>
          </w:p>
          <w:p w14:paraId="588BB214" w14:textId="77777777" w:rsidR="00C75898" w:rsidRPr="00F30B50" w:rsidRDefault="00C75898" w:rsidP="004A0F77">
            <w:pPr>
              <w:rPr>
                <w:noProof/>
                <w:lang w:bidi="nb-NO"/>
              </w:rPr>
            </w:pPr>
          </w:p>
          <w:p w14:paraId="023B82F5" w14:textId="77777777" w:rsidR="00C75898" w:rsidRPr="00F30B50" w:rsidRDefault="00C75898" w:rsidP="004A0F77">
            <w:pPr>
              <w:rPr>
                <w:noProof/>
                <w:lang w:bidi="nb-NO"/>
              </w:rPr>
            </w:pPr>
          </w:p>
          <w:p w14:paraId="401BB4BD" w14:textId="77777777" w:rsidR="00C75898" w:rsidRPr="00F30B50" w:rsidRDefault="00C75898" w:rsidP="004A0F77">
            <w:pPr>
              <w:rPr>
                <w:noProof/>
                <w:lang w:bidi="nb-NO"/>
              </w:rPr>
            </w:pPr>
          </w:p>
          <w:p w14:paraId="01F1984C" w14:textId="77777777" w:rsidR="00C75898" w:rsidRPr="00F30B50" w:rsidRDefault="00C75898" w:rsidP="004A0F77">
            <w:pPr>
              <w:rPr>
                <w:noProof/>
                <w:lang w:bidi="nb-NO"/>
              </w:rPr>
            </w:pPr>
          </w:p>
          <w:p w14:paraId="2C6C59BA" w14:textId="77777777" w:rsidR="00C75898" w:rsidRPr="00F30B50" w:rsidRDefault="00C75898" w:rsidP="004A0F77">
            <w:pPr>
              <w:rPr>
                <w:noProof/>
                <w:lang w:bidi="nb-NO"/>
              </w:rPr>
            </w:pPr>
          </w:p>
          <w:p w14:paraId="53BAFE4D" w14:textId="77777777" w:rsidR="00C75898" w:rsidRPr="00F30B50" w:rsidRDefault="00C75898" w:rsidP="004A0F77">
            <w:pPr>
              <w:rPr>
                <w:noProof/>
                <w:lang w:bidi="nb-NO"/>
              </w:rPr>
            </w:pPr>
          </w:p>
          <w:p w14:paraId="47BAB6A0" w14:textId="77777777" w:rsidR="00C75898" w:rsidRPr="00F30B50" w:rsidRDefault="00C75898" w:rsidP="00C75898">
            <w:pPr>
              <w:rPr>
                <w:noProof/>
                <w:lang w:bidi="nb-NO"/>
              </w:rPr>
            </w:pPr>
          </w:p>
          <w:p w14:paraId="60FCEC1E" w14:textId="77777777" w:rsidR="00C75898" w:rsidRPr="00F30B50" w:rsidRDefault="00C75898" w:rsidP="004A0F77">
            <w:pPr>
              <w:rPr>
                <w:noProof/>
                <w:lang w:bidi="nb-NO"/>
              </w:rPr>
            </w:pPr>
          </w:p>
          <w:p w14:paraId="61FB2C7D" w14:textId="77777777" w:rsidR="00C75898" w:rsidRPr="00F30B50" w:rsidRDefault="00C75898" w:rsidP="004A0F77">
            <w:pPr>
              <w:rPr>
                <w:noProof/>
                <w:lang w:bidi="nb-NO"/>
              </w:rPr>
            </w:pPr>
          </w:p>
          <w:p w14:paraId="7BE69F55" w14:textId="77777777" w:rsidR="00C75898" w:rsidRPr="00F30B50" w:rsidRDefault="00C75898" w:rsidP="004A0F77">
            <w:pPr>
              <w:rPr>
                <w:noProof/>
                <w:lang w:bidi="nb-NO"/>
              </w:rPr>
            </w:pPr>
          </w:p>
          <w:p w14:paraId="597B7D9B" w14:textId="77777777" w:rsidR="00C75898" w:rsidRPr="00F30B50" w:rsidRDefault="00C75898" w:rsidP="004A0F77">
            <w:pPr>
              <w:rPr>
                <w:noProof/>
                <w:lang w:bidi="nb-NO"/>
              </w:rPr>
            </w:pPr>
          </w:p>
          <w:p w14:paraId="718E9BB7" w14:textId="77777777" w:rsidR="00C75898" w:rsidRPr="00F30B50" w:rsidRDefault="00C75898" w:rsidP="004A0F77">
            <w:pPr>
              <w:rPr>
                <w:noProof/>
                <w:lang w:bidi="nb-NO"/>
              </w:rPr>
            </w:pPr>
          </w:p>
          <w:p w14:paraId="06F8B7B7" w14:textId="77777777" w:rsidR="00C75898" w:rsidRPr="00F30B50" w:rsidRDefault="00C75898" w:rsidP="004A0F77">
            <w:pPr>
              <w:rPr>
                <w:noProof/>
                <w:lang w:bidi="nb-NO"/>
              </w:rPr>
            </w:pPr>
          </w:p>
          <w:p w14:paraId="0EACA141" w14:textId="77777777" w:rsidR="00C75898" w:rsidRPr="00F30B50" w:rsidRDefault="00C75898" w:rsidP="004A0F77">
            <w:pPr>
              <w:rPr>
                <w:noProof/>
                <w:lang w:bidi="nb-NO"/>
              </w:rPr>
            </w:pPr>
          </w:p>
          <w:p w14:paraId="0FB2EFD1" w14:textId="77777777" w:rsidR="00C75898" w:rsidRPr="00F30B50" w:rsidRDefault="00C75898" w:rsidP="004A0F77">
            <w:pPr>
              <w:rPr>
                <w:noProof/>
                <w:lang w:bidi="nb-NO"/>
              </w:rPr>
            </w:pPr>
          </w:p>
          <w:p w14:paraId="5EA6D70D" w14:textId="77777777" w:rsidR="00C75898" w:rsidRPr="00F30B50" w:rsidRDefault="00C75898" w:rsidP="004A0F77">
            <w:pPr>
              <w:rPr>
                <w:noProof/>
                <w:lang w:bidi="nb-NO"/>
              </w:rPr>
            </w:pPr>
          </w:p>
          <w:p w14:paraId="4194FB6B" w14:textId="77777777" w:rsidR="00C75898" w:rsidRPr="00F30B50" w:rsidRDefault="00C75898" w:rsidP="004A0F77">
            <w:pPr>
              <w:rPr>
                <w:noProof/>
                <w:lang w:bidi="nb-NO"/>
              </w:rPr>
            </w:pPr>
          </w:p>
          <w:p w14:paraId="49BE6CB0" w14:textId="77777777" w:rsidR="00C75898" w:rsidRPr="00F30B50" w:rsidRDefault="00C75898" w:rsidP="004A0F77">
            <w:pPr>
              <w:rPr>
                <w:noProof/>
                <w:lang w:bidi="nb-NO"/>
              </w:rPr>
            </w:pPr>
          </w:p>
          <w:p w14:paraId="59C6347C" w14:textId="77777777" w:rsidR="00C75898" w:rsidRPr="00F30B50" w:rsidRDefault="00C75898" w:rsidP="004A0F77">
            <w:pPr>
              <w:rPr>
                <w:noProof/>
                <w:lang w:bidi="nb-NO"/>
              </w:rPr>
            </w:pPr>
          </w:p>
          <w:p w14:paraId="0B7E0EB7" w14:textId="77777777" w:rsidR="00C75898" w:rsidRPr="00F30B50" w:rsidRDefault="00C75898" w:rsidP="004A0F77">
            <w:pPr>
              <w:rPr>
                <w:noProof/>
                <w:lang w:bidi="nb-NO"/>
              </w:rPr>
            </w:pPr>
          </w:p>
          <w:p w14:paraId="7E0749F5" w14:textId="77777777" w:rsidR="00C75898" w:rsidRPr="00F30B50" w:rsidRDefault="00C75898" w:rsidP="004A0F77">
            <w:pPr>
              <w:rPr>
                <w:noProof/>
                <w:lang w:bidi="nb-NO"/>
              </w:rPr>
            </w:pPr>
          </w:p>
        </w:tc>
        <w:tc>
          <w:tcPr>
            <w:tcW w:w="2126" w:type="dxa"/>
          </w:tcPr>
          <w:p w14:paraId="78AD4725" w14:textId="77777777" w:rsidR="00C75898" w:rsidRPr="00F30B50" w:rsidRDefault="00C75898" w:rsidP="004A0F77">
            <w:pPr>
              <w:rPr>
                <w:noProof/>
                <w:lang w:bidi="nb-NO"/>
              </w:rPr>
            </w:pPr>
            <w:r w:rsidRPr="00F30B50">
              <w:rPr>
                <w:noProof/>
                <w:lang w:bidi="nb-NO"/>
              </w:rPr>
              <w:t>Sidetext</w:t>
            </w:r>
          </w:p>
        </w:tc>
      </w:tr>
    </w:tbl>
    <w:p w14:paraId="4A7973C8" w14:textId="77777777" w:rsidR="00921652" w:rsidRPr="00F30B50" w:rsidRDefault="00921652"/>
    <w:p w14:paraId="48248BE4" w14:textId="77777777" w:rsidR="00921652" w:rsidRPr="00F30B50" w:rsidRDefault="00921652"/>
    <w:p w14:paraId="4A0C09D4" w14:textId="77777777" w:rsidR="00921652" w:rsidRPr="00F30B50" w:rsidRDefault="00921652"/>
    <w:p w14:paraId="560EE451" w14:textId="77777777" w:rsidR="00921652" w:rsidRPr="00F30B50" w:rsidRDefault="00921652"/>
    <w:p w14:paraId="56DA5710" w14:textId="77777777" w:rsidR="00921652" w:rsidRPr="00F30B50" w:rsidRDefault="00921652"/>
    <w:p w14:paraId="7E82580B" w14:textId="77777777" w:rsidR="00921652" w:rsidRPr="00F30B50" w:rsidRDefault="00921652"/>
    <w:p w14:paraId="56C38A8C" w14:textId="77777777" w:rsidR="00921652" w:rsidRPr="00F30B50" w:rsidRDefault="00921652"/>
    <w:p w14:paraId="6D982B1A" w14:textId="77777777" w:rsidR="00921652" w:rsidRPr="00F30B50" w:rsidRDefault="00921652"/>
    <w:p w14:paraId="6B5487EA" w14:textId="77777777" w:rsidR="00921652" w:rsidRPr="00F30B50" w:rsidRDefault="00921652"/>
    <w:p w14:paraId="01CCE6E2" w14:textId="77777777" w:rsidR="00921652" w:rsidRPr="00F30B50" w:rsidRDefault="00921652"/>
    <w:p w14:paraId="2E00256A" w14:textId="77777777" w:rsidR="00921652" w:rsidRPr="00F30B50" w:rsidRDefault="00921652"/>
    <w:tbl>
      <w:tblPr>
        <w:tblW w:w="10915" w:type="dxa"/>
        <w:tblLayout w:type="fixed"/>
        <w:tblLook w:val="0600" w:firstRow="0" w:lastRow="0" w:firstColumn="0" w:lastColumn="0" w:noHBand="1" w:noVBand="1"/>
      </w:tblPr>
      <w:tblGrid>
        <w:gridCol w:w="8789"/>
        <w:gridCol w:w="2126"/>
      </w:tblGrid>
      <w:tr w:rsidR="00382051" w:rsidRPr="00F30B50" w14:paraId="21821A5D" w14:textId="77777777" w:rsidTr="00362383">
        <w:trPr>
          <w:trHeight w:val="432"/>
        </w:trPr>
        <w:tc>
          <w:tcPr>
            <w:tcW w:w="8789" w:type="dxa"/>
          </w:tcPr>
          <w:p w14:paraId="5D5491C3" w14:textId="77777777" w:rsidR="00382051" w:rsidRPr="00F30B50" w:rsidRDefault="00382051" w:rsidP="000B4782">
            <w:pPr>
              <w:rPr>
                <w:b/>
                <w:bCs/>
              </w:rPr>
            </w:pPr>
            <w:r w:rsidRPr="00F30B50">
              <w:rPr>
                <w:noProof/>
                <w:lang w:bidi="nb-NO"/>
              </w:rPr>
              <w:drawing>
                <wp:inline distT="0" distB="0" distL="0" distR="0" wp14:anchorId="33E322D9" wp14:editId="2BBCBD51">
                  <wp:extent cx="2286000" cy="222740"/>
                  <wp:effectExtent l="0" t="0" r="0" b="6350"/>
                  <wp:docPr id="336121455" name="Grafikk 336121455"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2126" w:type="dxa"/>
          </w:tcPr>
          <w:p w14:paraId="1068DA0F" w14:textId="77777777" w:rsidR="00382051" w:rsidRPr="00F30B50" w:rsidRDefault="00382051" w:rsidP="000B4782">
            <w:pPr>
              <w:rPr>
                <w:noProof/>
                <w:lang w:bidi="nb-NO"/>
              </w:rPr>
            </w:pPr>
          </w:p>
        </w:tc>
      </w:tr>
      <w:tr w:rsidR="00382051" w:rsidRPr="00F30B50" w14:paraId="64DFEFA3" w14:textId="77777777" w:rsidTr="00362383">
        <w:trPr>
          <w:trHeight w:val="1440"/>
        </w:trPr>
        <w:tc>
          <w:tcPr>
            <w:tcW w:w="8789" w:type="dxa"/>
            <w:tcBorders>
              <w:bottom w:val="single" w:sz="4" w:space="0" w:color="auto"/>
            </w:tcBorders>
          </w:tcPr>
          <w:p w14:paraId="173A1C02" w14:textId="3C3E6828" w:rsidR="00382051" w:rsidRPr="00F30B50" w:rsidRDefault="00C75898" w:rsidP="000B4782">
            <w:pPr>
              <w:pStyle w:val="Overskrift2"/>
            </w:pPr>
            <w:bookmarkStart w:id="13" w:name="_Toc157076273"/>
            <w:r w:rsidRPr="00F30B50">
              <w:lastRenderedPageBreak/>
              <w:t>8</w:t>
            </w:r>
            <w:r w:rsidR="00382051" w:rsidRPr="00F30B50">
              <w:t>. Kilder?</w:t>
            </w:r>
            <w:bookmarkEnd w:id="13"/>
          </w:p>
        </w:tc>
        <w:tc>
          <w:tcPr>
            <w:tcW w:w="2126" w:type="dxa"/>
            <w:tcBorders>
              <w:bottom w:val="single" w:sz="4" w:space="0" w:color="auto"/>
            </w:tcBorders>
          </w:tcPr>
          <w:p w14:paraId="2B513160" w14:textId="77777777" w:rsidR="00382051" w:rsidRPr="00F30B50" w:rsidRDefault="00382051" w:rsidP="000B4782">
            <w:pPr>
              <w:pStyle w:val="Overskrift2"/>
            </w:pPr>
          </w:p>
        </w:tc>
      </w:tr>
      <w:tr w:rsidR="00382051" w:rsidRPr="00F30B50" w14:paraId="69CD42A8" w14:textId="77777777" w:rsidTr="00362383">
        <w:trPr>
          <w:trHeight w:val="5680"/>
        </w:trPr>
        <w:tc>
          <w:tcPr>
            <w:tcW w:w="8789" w:type="dxa"/>
            <w:tcBorders>
              <w:top w:val="single" w:sz="4" w:space="0" w:color="auto"/>
              <w:left w:val="single" w:sz="4" w:space="0" w:color="auto"/>
              <w:bottom w:val="single" w:sz="4" w:space="0" w:color="auto"/>
              <w:right w:val="single" w:sz="4" w:space="0" w:color="auto"/>
            </w:tcBorders>
          </w:tcPr>
          <w:p w14:paraId="7DF93027" w14:textId="77777777" w:rsidR="00382051" w:rsidRPr="00F30B50" w:rsidRDefault="00382051" w:rsidP="000B4782">
            <w:pPr>
              <w:pStyle w:val="Overskrift3"/>
            </w:pPr>
          </w:p>
          <w:p w14:paraId="5BB9569B" w14:textId="77777777" w:rsidR="00382051" w:rsidRPr="00F30B50" w:rsidRDefault="00382051" w:rsidP="000B4782">
            <w:proofErr w:type="spellStart"/>
            <w:r w:rsidRPr="00F30B50">
              <w:rPr>
                <w:lang w:bidi="nb-NO"/>
              </w:rPr>
              <w:t>Lorem</w:t>
            </w:r>
            <w:proofErr w:type="spellEnd"/>
            <w:r w:rsidRPr="00F30B50">
              <w:rPr>
                <w:lang w:bidi="nb-NO"/>
              </w:rPr>
              <w:t xml:space="preserve"> </w:t>
            </w:r>
            <w:proofErr w:type="spellStart"/>
            <w:r w:rsidRPr="00F30B50">
              <w:rPr>
                <w:lang w:bidi="nb-NO"/>
              </w:rPr>
              <w:t>ipsum</w:t>
            </w:r>
            <w:proofErr w:type="spellEnd"/>
            <w:r w:rsidRPr="00F30B50">
              <w:rPr>
                <w:lang w:bidi="nb-NO"/>
              </w:rPr>
              <w:t xml:space="preserve"> </w:t>
            </w:r>
            <w:proofErr w:type="spellStart"/>
            <w:r w:rsidRPr="00F30B50">
              <w:rPr>
                <w:lang w:bidi="nb-NO"/>
              </w:rPr>
              <w:t>dolor</w:t>
            </w:r>
            <w:proofErr w:type="spellEnd"/>
            <w:r w:rsidRPr="00F30B50">
              <w:rPr>
                <w:lang w:bidi="nb-NO"/>
              </w:rPr>
              <w:t xml:space="preserve"> </w:t>
            </w:r>
            <w:proofErr w:type="spellStart"/>
            <w:r w:rsidRPr="00F30B50">
              <w:rPr>
                <w:lang w:bidi="nb-NO"/>
              </w:rPr>
              <w:t>sit</w:t>
            </w:r>
            <w:proofErr w:type="spellEnd"/>
            <w:r w:rsidRPr="00F30B50">
              <w:rPr>
                <w:lang w:bidi="nb-NO"/>
              </w:rPr>
              <w:t xml:space="preserve"> </w:t>
            </w:r>
            <w:proofErr w:type="spellStart"/>
            <w:r w:rsidRPr="00F30B50">
              <w:rPr>
                <w:lang w:bidi="nb-NO"/>
              </w:rPr>
              <w:t>amet</w:t>
            </w:r>
            <w:proofErr w:type="spellEnd"/>
            <w:r w:rsidRPr="00F30B50">
              <w:rPr>
                <w:lang w:bidi="nb-NO"/>
              </w:rPr>
              <w:t xml:space="preserve"> </w:t>
            </w:r>
            <w:proofErr w:type="spellStart"/>
            <w:r w:rsidRPr="00F30B50">
              <w:rPr>
                <w:lang w:bidi="nb-NO"/>
              </w:rPr>
              <w:t>consectetur</w:t>
            </w:r>
            <w:proofErr w:type="spellEnd"/>
            <w:r w:rsidRPr="00F30B50">
              <w:rPr>
                <w:lang w:bidi="nb-NO"/>
              </w:rPr>
              <w:t xml:space="preserve"> </w:t>
            </w:r>
            <w:proofErr w:type="spellStart"/>
            <w:r w:rsidRPr="00F30B50">
              <w:rPr>
                <w:lang w:bidi="nb-NO"/>
              </w:rPr>
              <w:t>adipiscing</w:t>
            </w:r>
            <w:proofErr w:type="spellEnd"/>
            <w:r w:rsidRPr="00F30B50">
              <w:rPr>
                <w:lang w:bidi="nb-NO"/>
              </w:rPr>
              <w:t xml:space="preserve">. </w:t>
            </w:r>
            <w:proofErr w:type="spellStart"/>
            <w:r w:rsidRPr="00F30B50">
              <w:rPr>
                <w:lang w:bidi="nb-NO"/>
              </w:rPr>
              <w:t>Nisi</w:t>
            </w:r>
            <w:proofErr w:type="spellEnd"/>
            <w:r w:rsidRPr="00F30B50">
              <w:rPr>
                <w:lang w:bidi="nb-NO"/>
              </w:rPr>
              <w:t xml:space="preserve"> </w:t>
            </w:r>
            <w:proofErr w:type="spellStart"/>
            <w:r w:rsidRPr="00F30B50">
              <w:rPr>
                <w:lang w:bidi="nb-NO"/>
              </w:rPr>
              <w:t>lacus</w:t>
            </w:r>
            <w:proofErr w:type="spellEnd"/>
            <w:r w:rsidRPr="00F30B50">
              <w:rPr>
                <w:lang w:bidi="nb-NO"/>
              </w:rPr>
              <w:t xml:space="preserve"> sed </w:t>
            </w:r>
            <w:proofErr w:type="spellStart"/>
            <w:r w:rsidRPr="00F30B50">
              <w:rPr>
                <w:lang w:bidi="nb-NO"/>
              </w:rPr>
              <w:t>viverra</w:t>
            </w:r>
            <w:proofErr w:type="spellEnd"/>
            <w:r w:rsidRPr="00F30B50">
              <w:rPr>
                <w:lang w:bidi="nb-NO"/>
              </w:rPr>
              <w:t xml:space="preserve"> </w:t>
            </w:r>
            <w:proofErr w:type="spellStart"/>
            <w:r w:rsidRPr="00F30B50">
              <w:rPr>
                <w:lang w:bidi="nb-NO"/>
              </w:rPr>
              <w:t>tellus</w:t>
            </w:r>
            <w:proofErr w:type="spellEnd"/>
            <w:r w:rsidRPr="00F30B50">
              <w:rPr>
                <w:lang w:bidi="nb-NO"/>
              </w:rPr>
              <w:t xml:space="preserve">. </w:t>
            </w:r>
            <w:proofErr w:type="spellStart"/>
            <w:r w:rsidRPr="00F30B50">
              <w:rPr>
                <w:lang w:bidi="nb-NO"/>
              </w:rPr>
              <w:t>Orci</w:t>
            </w:r>
            <w:proofErr w:type="spellEnd"/>
            <w:r w:rsidRPr="00F30B50">
              <w:rPr>
                <w:lang w:bidi="nb-NO"/>
              </w:rPr>
              <w:t xml:space="preserve"> </w:t>
            </w:r>
            <w:proofErr w:type="spellStart"/>
            <w:r w:rsidRPr="00F30B50">
              <w:rPr>
                <w:lang w:bidi="nb-NO"/>
              </w:rPr>
              <w:t>eu</w:t>
            </w:r>
            <w:proofErr w:type="spellEnd"/>
            <w:r w:rsidRPr="00F30B50">
              <w:rPr>
                <w:lang w:bidi="nb-NO"/>
              </w:rPr>
              <w:t xml:space="preserve"> </w:t>
            </w:r>
            <w:proofErr w:type="spellStart"/>
            <w:r w:rsidRPr="00F30B50">
              <w:rPr>
                <w:lang w:bidi="nb-NO"/>
              </w:rPr>
              <w:t>lobortis</w:t>
            </w:r>
            <w:proofErr w:type="spellEnd"/>
            <w:r w:rsidRPr="00F30B50">
              <w:rPr>
                <w:lang w:bidi="nb-NO"/>
              </w:rPr>
              <w:t xml:space="preserve"> </w:t>
            </w:r>
            <w:proofErr w:type="spellStart"/>
            <w:r w:rsidRPr="00F30B50">
              <w:rPr>
                <w:lang w:bidi="nb-NO"/>
              </w:rPr>
              <w:t>elementum</w:t>
            </w:r>
            <w:proofErr w:type="spellEnd"/>
            <w:r w:rsidRPr="00F30B50">
              <w:rPr>
                <w:lang w:bidi="nb-NO"/>
              </w:rPr>
              <w:t xml:space="preserve"> </w:t>
            </w:r>
            <w:proofErr w:type="spellStart"/>
            <w:r w:rsidRPr="00F30B50">
              <w:rPr>
                <w:lang w:bidi="nb-NO"/>
              </w:rPr>
              <w:t>nibh</w:t>
            </w:r>
            <w:proofErr w:type="spellEnd"/>
            <w:r w:rsidRPr="00F30B50">
              <w:rPr>
                <w:lang w:bidi="nb-NO"/>
              </w:rPr>
              <w:t xml:space="preserve"> </w:t>
            </w:r>
            <w:proofErr w:type="spellStart"/>
            <w:r w:rsidRPr="00F30B50">
              <w:rPr>
                <w:lang w:bidi="nb-NO"/>
              </w:rPr>
              <w:t>tellus</w:t>
            </w:r>
            <w:proofErr w:type="spellEnd"/>
            <w:r w:rsidRPr="00F30B50">
              <w:rPr>
                <w:lang w:bidi="nb-NO"/>
              </w:rPr>
              <w:t xml:space="preserve"> </w:t>
            </w:r>
            <w:proofErr w:type="spellStart"/>
            <w:r w:rsidRPr="00F30B50">
              <w:rPr>
                <w:lang w:bidi="nb-NO"/>
              </w:rPr>
              <w:t>molestie</w:t>
            </w:r>
            <w:proofErr w:type="spellEnd"/>
            <w:r w:rsidRPr="00F30B50">
              <w:rPr>
                <w:lang w:bidi="nb-NO"/>
              </w:rPr>
              <w:t xml:space="preserve"> </w:t>
            </w:r>
            <w:proofErr w:type="spellStart"/>
            <w:r w:rsidRPr="00F30B50">
              <w:rPr>
                <w:lang w:bidi="nb-NO"/>
              </w:rPr>
              <w:t>nunc</w:t>
            </w:r>
            <w:proofErr w:type="spellEnd"/>
            <w:r w:rsidRPr="00F30B50">
              <w:rPr>
                <w:lang w:bidi="nb-NO"/>
              </w:rPr>
              <w:t xml:space="preserve"> non. </w:t>
            </w:r>
            <w:proofErr w:type="spellStart"/>
            <w:r w:rsidRPr="00F30B50">
              <w:rPr>
                <w:lang w:bidi="nb-NO"/>
              </w:rPr>
              <w:t>Laoreet</w:t>
            </w:r>
            <w:proofErr w:type="spellEnd"/>
            <w:r w:rsidRPr="00F30B50">
              <w:rPr>
                <w:lang w:bidi="nb-NO"/>
              </w:rPr>
              <w:t xml:space="preserve"> </w:t>
            </w:r>
            <w:proofErr w:type="spellStart"/>
            <w:r w:rsidRPr="00F30B50">
              <w:rPr>
                <w:lang w:bidi="nb-NO"/>
              </w:rPr>
              <w:t>suspendisse</w:t>
            </w:r>
            <w:proofErr w:type="spellEnd"/>
            <w:r w:rsidRPr="00F30B50">
              <w:rPr>
                <w:lang w:bidi="nb-NO"/>
              </w:rPr>
              <w:t xml:space="preserve"> interdum </w:t>
            </w:r>
            <w:proofErr w:type="spellStart"/>
            <w:r w:rsidRPr="00F30B50">
              <w:rPr>
                <w:lang w:bidi="nb-NO"/>
              </w:rPr>
              <w:t>consectetur</w:t>
            </w:r>
            <w:proofErr w:type="spellEnd"/>
            <w:r w:rsidRPr="00F30B50">
              <w:rPr>
                <w:lang w:bidi="nb-NO"/>
              </w:rPr>
              <w:t xml:space="preserve"> libero id </w:t>
            </w:r>
            <w:proofErr w:type="spellStart"/>
            <w:r w:rsidRPr="00F30B50">
              <w:rPr>
                <w:lang w:bidi="nb-NO"/>
              </w:rPr>
              <w:t>faucibus</w:t>
            </w:r>
            <w:proofErr w:type="spellEnd"/>
            <w:r w:rsidRPr="00F30B50">
              <w:rPr>
                <w:lang w:bidi="nb-NO"/>
              </w:rPr>
              <w:t xml:space="preserve"> </w:t>
            </w:r>
            <w:proofErr w:type="spellStart"/>
            <w:r w:rsidRPr="00F30B50">
              <w:rPr>
                <w:lang w:bidi="nb-NO"/>
              </w:rPr>
              <w:t>nisl</w:t>
            </w:r>
            <w:proofErr w:type="spellEnd"/>
            <w:r w:rsidRPr="00F30B50">
              <w:rPr>
                <w:lang w:bidi="nb-NO"/>
              </w:rPr>
              <w:t xml:space="preserve"> </w:t>
            </w:r>
            <w:proofErr w:type="spellStart"/>
            <w:r w:rsidRPr="00F30B50">
              <w:rPr>
                <w:lang w:bidi="nb-NO"/>
              </w:rPr>
              <w:t>tincidunt</w:t>
            </w:r>
            <w:proofErr w:type="spellEnd"/>
            <w:r w:rsidRPr="00F30B50">
              <w:rPr>
                <w:lang w:bidi="nb-NO"/>
              </w:rPr>
              <w:t xml:space="preserve">. </w:t>
            </w:r>
            <w:proofErr w:type="spellStart"/>
            <w:r w:rsidRPr="00F30B50">
              <w:rPr>
                <w:lang w:bidi="nb-NO"/>
              </w:rPr>
              <w:t>Pharetra</w:t>
            </w:r>
            <w:proofErr w:type="spellEnd"/>
            <w:r w:rsidRPr="00F30B50">
              <w:rPr>
                <w:lang w:bidi="nb-NO"/>
              </w:rPr>
              <w:t xml:space="preserve"> </w:t>
            </w:r>
            <w:proofErr w:type="spellStart"/>
            <w:r w:rsidRPr="00F30B50">
              <w:rPr>
                <w:lang w:bidi="nb-NO"/>
              </w:rPr>
              <w:t>massa</w:t>
            </w:r>
            <w:proofErr w:type="spellEnd"/>
            <w:r w:rsidRPr="00F30B50">
              <w:rPr>
                <w:lang w:bidi="nb-NO"/>
              </w:rPr>
              <w:t xml:space="preserve"> </w:t>
            </w:r>
            <w:proofErr w:type="spellStart"/>
            <w:r w:rsidRPr="00F30B50">
              <w:rPr>
                <w:lang w:bidi="nb-NO"/>
              </w:rPr>
              <w:t>massa</w:t>
            </w:r>
            <w:proofErr w:type="spellEnd"/>
            <w:r w:rsidRPr="00F30B50">
              <w:rPr>
                <w:lang w:bidi="nb-NO"/>
              </w:rPr>
              <w:t xml:space="preserve"> </w:t>
            </w:r>
            <w:proofErr w:type="spellStart"/>
            <w:r w:rsidRPr="00F30B50">
              <w:rPr>
                <w:lang w:bidi="nb-NO"/>
              </w:rPr>
              <w:t>ultricies</w:t>
            </w:r>
            <w:proofErr w:type="spellEnd"/>
            <w:r w:rsidRPr="00F30B50">
              <w:rPr>
                <w:lang w:bidi="nb-NO"/>
              </w:rPr>
              <w:t xml:space="preserve"> mi </w:t>
            </w:r>
            <w:proofErr w:type="spellStart"/>
            <w:r w:rsidRPr="00F30B50">
              <w:rPr>
                <w:lang w:bidi="nb-NO"/>
              </w:rPr>
              <w:t>quis</w:t>
            </w:r>
            <w:proofErr w:type="spellEnd"/>
            <w:r w:rsidRPr="00F30B50">
              <w:rPr>
                <w:lang w:bidi="nb-NO"/>
              </w:rPr>
              <w:t xml:space="preserve"> </w:t>
            </w:r>
            <w:proofErr w:type="spellStart"/>
            <w:r w:rsidRPr="00F30B50">
              <w:rPr>
                <w:lang w:bidi="nb-NO"/>
              </w:rPr>
              <w:t>hendrerit</w:t>
            </w:r>
            <w:proofErr w:type="spellEnd"/>
            <w:r w:rsidRPr="00F30B50">
              <w:rPr>
                <w:lang w:bidi="nb-NO"/>
              </w:rPr>
              <w:t xml:space="preserve"> </w:t>
            </w:r>
            <w:proofErr w:type="spellStart"/>
            <w:r w:rsidRPr="00F30B50">
              <w:rPr>
                <w:lang w:bidi="nb-NO"/>
              </w:rPr>
              <w:t>dolor</w:t>
            </w:r>
            <w:proofErr w:type="spellEnd"/>
            <w:r w:rsidRPr="00F30B50">
              <w:rPr>
                <w:lang w:bidi="nb-NO"/>
              </w:rPr>
              <w:t xml:space="preserve">. Non </w:t>
            </w:r>
            <w:proofErr w:type="spellStart"/>
            <w:r w:rsidRPr="00F30B50">
              <w:rPr>
                <w:lang w:bidi="nb-NO"/>
              </w:rPr>
              <w:t>tellus</w:t>
            </w:r>
            <w:proofErr w:type="spellEnd"/>
            <w:r w:rsidRPr="00F30B50">
              <w:rPr>
                <w:lang w:bidi="nb-NO"/>
              </w:rPr>
              <w:t xml:space="preserve"> </w:t>
            </w:r>
            <w:proofErr w:type="spellStart"/>
            <w:r w:rsidRPr="00F30B50">
              <w:rPr>
                <w:lang w:bidi="nb-NO"/>
              </w:rPr>
              <w:t>orci</w:t>
            </w:r>
            <w:proofErr w:type="spellEnd"/>
            <w:r w:rsidRPr="00F30B50">
              <w:rPr>
                <w:lang w:bidi="nb-NO"/>
              </w:rPr>
              <w:t xml:space="preserve"> </w:t>
            </w:r>
            <w:proofErr w:type="spellStart"/>
            <w:r w:rsidRPr="00F30B50">
              <w:rPr>
                <w:lang w:bidi="nb-NO"/>
              </w:rPr>
              <w:t>ac</w:t>
            </w:r>
            <w:proofErr w:type="spellEnd"/>
            <w:r w:rsidRPr="00F30B50">
              <w:rPr>
                <w:lang w:bidi="nb-NO"/>
              </w:rPr>
              <w:t xml:space="preserve"> auctor </w:t>
            </w:r>
            <w:proofErr w:type="spellStart"/>
            <w:r w:rsidRPr="00F30B50">
              <w:rPr>
                <w:lang w:bidi="nb-NO"/>
              </w:rPr>
              <w:t>augue</w:t>
            </w:r>
            <w:proofErr w:type="spellEnd"/>
            <w:r w:rsidRPr="00F30B50">
              <w:rPr>
                <w:lang w:bidi="nb-NO"/>
              </w:rPr>
              <w:t xml:space="preserve"> </w:t>
            </w:r>
            <w:proofErr w:type="spellStart"/>
            <w:r w:rsidRPr="00F30B50">
              <w:rPr>
                <w:lang w:bidi="nb-NO"/>
              </w:rPr>
              <w:t>mauris</w:t>
            </w:r>
            <w:proofErr w:type="spellEnd"/>
            <w:r w:rsidRPr="00F30B50">
              <w:rPr>
                <w:lang w:bidi="nb-NO"/>
              </w:rPr>
              <w:t xml:space="preserve"> </w:t>
            </w:r>
            <w:proofErr w:type="spellStart"/>
            <w:r w:rsidRPr="00F30B50">
              <w:rPr>
                <w:lang w:bidi="nb-NO"/>
              </w:rPr>
              <w:t>augue</w:t>
            </w:r>
            <w:proofErr w:type="spellEnd"/>
            <w:r w:rsidRPr="00F30B50">
              <w:rPr>
                <w:lang w:bidi="nb-NO"/>
              </w:rPr>
              <w:t xml:space="preserve"> </w:t>
            </w:r>
            <w:proofErr w:type="spellStart"/>
            <w:r w:rsidRPr="00F30B50">
              <w:rPr>
                <w:lang w:bidi="nb-NO"/>
              </w:rPr>
              <w:t>neque</w:t>
            </w:r>
            <w:proofErr w:type="spellEnd"/>
            <w:r w:rsidRPr="00F30B50">
              <w:rPr>
                <w:lang w:bidi="nb-NO"/>
              </w:rPr>
              <w:t xml:space="preserve"> </w:t>
            </w:r>
            <w:proofErr w:type="spellStart"/>
            <w:r w:rsidRPr="00F30B50">
              <w:rPr>
                <w:lang w:bidi="nb-NO"/>
              </w:rPr>
              <w:t>gravida</w:t>
            </w:r>
            <w:proofErr w:type="spellEnd"/>
            <w:r w:rsidRPr="00F30B50">
              <w:rPr>
                <w:lang w:bidi="nb-NO"/>
              </w:rPr>
              <w:t>.</w:t>
            </w:r>
          </w:p>
          <w:p w14:paraId="703C5DAF" w14:textId="77777777" w:rsidR="00382051" w:rsidRPr="00F30B50" w:rsidRDefault="00382051" w:rsidP="000B4782"/>
          <w:p w14:paraId="56E2F98F" w14:textId="77777777" w:rsidR="00382051" w:rsidRPr="00F30B50" w:rsidRDefault="00382051" w:rsidP="000B4782">
            <w:pPr>
              <w:pStyle w:val="Overskrift3"/>
            </w:pPr>
            <w:bookmarkStart w:id="14" w:name="_Toc157076274"/>
            <w:r w:rsidRPr="00F30B50">
              <w:t>Prosjekt Beskrivelse</w:t>
            </w:r>
            <w:bookmarkEnd w:id="14"/>
          </w:p>
          <w:p w14:paraId="5C8CCDDF" w14:textId="77777777" w:rsidR="00382051" w:rsidRPr="00F30B50" w:rsidRDefault="00000000" w:rsidP="000B4782">
            <w:sdt>
              <w:sdtPr>
                <w:id w:val="-1569412424"/>
                <w:placeholder>
                  <w:docPart w:val="8A80393B036C40BEAE2A2A4D8B16F995"/>
                </w:placeholder>
                <w:temporary/>
                <w:showingPlcHdr/>
                <w15:appearance w15:val="hidden"/>
              </w:sdtPr>
              <w:sdtContent>
                <w:r w:rsidR="00382051" w:rsidRPr="00F30B50">
                  <w:rPr>
                    <w:rFonts w:ascii="Calibri" w:eastAsia="Calibri" w:hAnsi="Calibri" w:cs="Calibri"/>
                    <w:color w:val="000000"/>
                    <w:lang w:bidi="nb-NO"/>
                  </w:rPr>
                  <w:t>Lorem ipsum dolor sit amet, consectetur adipiscing elit, sed do eiusmod tempor incididunt ut labore et dolore magna aliqua. Arcu risus quis varius quam quisque id diam vel quam. Volutpat diam ut venenatis tellus in metus. Congue mauris rhoncus aenean vel elit.</w:t>
                </w:r>
              </w:sdtContent>
            </w:sdt>
          </w:p>
          <w:p w14:paraId="20C2C592" w14:textId="77777777" w:rsidR="00382051" w:rsidRPr="00F30B50" w:rsidRDefault="00382051" w:rsidP="000B4782">
            <w:pPr>
              <w:rPr>
                <w:lang w:bidi="nb-NO"/>
              </w:rPr>
            </w:pPr>
            <w:r w:rsidRPr="00F30B50">
              <w:rPr>
                <w:lang w:bidi="nb-NO"/>
              </w:rPr>
              <w:t xml:space="preserve"> </w:t>
            </w:r>
          </w:p>
          <w:p w14:paraId="1A69E2AE" w14:textId="77777777" w:rsidR="00F7711B" w:rsidRPr="00F30B50" w:rsidRDefault="00F7711B" w:rsidP="000B4782">
            <w:pPr>
              <w:rPr>
                <w:lang w:bidi="nb-NO"/>
              </w:rPr>
            </w:pPr>
          </w:p>
          <w:p w14:paraId="41CE43E7" w14:textId="77777777" w:rsidR="00F7711B" w:rsidRPr="00F30B50" w:rsidRDefault="00F7711B" w:rsidP="000B4782">
            <w:pPr>
              <w:rPr>
                <w:lang w:bidi="nb-NO"/>
              </w:rPr>
            </w:pPr>
          </w:p>
          <w:p w14:paraId="74315487" w14:textId="77777777" w:rsidR="00F7711B" w:rsidRPr="00F30B50" w:rsidRDefault="00F7711B" w:rsidP="000B4782">
            <w:pPr>
              <w:rPr>
                <w:lang w:bidi="nb-NO"/>
              </w:rPr>
            </w:pPr>
          </w:p>
          <w:p w14:paraId="3619EC1A" w14:textId="77777777" w:rsidR="00F7711B" w:rsidRPr="00F30B50" w:rsidRDefault="00F7711B" w:rsidP="000B4782">
            <w:pPr>
              <w:rPr>
                <w:lang w:bidi="nb-NO"/>
              </w:rPr>
            </w:pPr>
          </w:p>
          <w:p w14:paraId="1B79EF96" w14:textId="77777777" w:rsidR="00F7711B" w:rsidRPr="00F30B50" w:rsidRDefault="00F7711B" w:rsidP="000B4782">
            <w:pPr>
              <w:rPr>
                <w:lang w:bidi="nb-NO"/>
              </w:rPr>
            </w:pPr>
          </w:p>
          <w:p w14:paraId="1A2D0C61" w14:textId="77777777" w:rsidR="00F7711B" w:rsidRPr="00F30B50" w:rsidRDefault="00F7711B" w:rsidP="000B4782">
            <w:pPr>
              <w:rPr>
                <w:lang w:bidi="nb-NO"/>
              </w:rPr>
            </w:pPr>
          </w:p>
          <w:p w14:paraId="435D4893" w14:textId="77777777" w:rsidR="00F7711B" w:rsidRPr="00F30B50" w:rsidRDefault="00F7711B" w:rsidP="000B4782">
            <w:pPr>
              <w:rPr>
                <w:lang w:bidi="nb-NO"/>
              </w:rPr>
            </w:pPr>
          </w:p>
          <w:p w14:paraId="1CE11478" w14:textId="77777777" w:rsidR="00F7711B" w:rsidRPr="00F30B50" w:rsidRDefault="00F7711B" w:rsidP="000B4782">
            <w:pPr>
              <w:rPr>
                <w:lang w:bidi="nb-NO"/>
              </w:rPr>
            </w:pPr>
          </w:p>
          <w:p w14:paraId="47A60B78" w14:textId="77777777" w:rsidR="00F7711B" w:rsidRPr="00F30B50" w:rsidRDefault="00F7711B" w:rsidP="000B4782">
            <w:pPr>
              <w:rPr>
                <w:lang w:bidi="nb-NO"/>
              </w:rPr>
            </w:pPr>
          </w:p>
          <w:p w14:paraId="1697818D" w14:textId="77777777" w:rsidR="00F7711B" w:rsidRPr="00F30B50" w:rsidRDefault="00F7711B" w:rsidP="000B4782">
            <w:pPr>
              <w:rPr>
                <w:lang w:bidi="nb-NO"/>
              </w:rPr>
            </w:pPr>
          </w:p>
          <w:p w14:paraId="5570AB4A" w14:textId="77777777" w:rsidR="00F7711B" w:rsidRPr="00F30B50" w:rsidRDefault="00F7711B" w:rsidP="000B4782">
            <w:pPr>
              <w:rPr>
                <w:lang w:bidi="nb-NO"/>
              </w:rPr>
            </w:pPr>
          </w:p>
          <w:p w14:paraId="59AB9851" w14:textId="77777777" w:rsidR="00F7711B" w:rsidRPr="00F30B50" w:rsidRDefault="00F7711B" w:rsidP="000B4782">
            <w:pPr>
              <w:rPr>
                <w:lang w:bidi="nb-NO"/>
              </w:rPr>
            </w:pPr>
          </w:p>
          <w:p w14:paraId="29CA8AEF" w14:textId="77777777" w:rsidR="00F7711B" w:rsidRPr="00F30B50" w:rsidRDefault="00F7711B" w:rsidP="000B4782">
            <w:pPr>
              <w:rPr>
                <w:lang w:bidi="nb-NO"/>
              </w:rPr>
            </w:pPr>
          </w:p>
          <w:p w14:paraId="01299C41" w14:textId="77777777" w:rsidR="00F7711B" w:rsidRPr="00F30B50" w:rsidRDefault="00F7711B" w:rsidP="000B4782">
            <w:pPr>
              <w:rPr>
                <w:lang w:bidi="nb-NO"/>
              </w:rPr>
            </w:pPr>
          </w:p>
          <w:p w14:paraId="4E759A47" w14:textId="77777777" w:rsidR="00F7711B" w:rsidRPr="00F30B50" w:rsidRDefault="00F7711B" w:rsidP="000B4782">
            <w:pPr>
              <w:rPr>
                <w:lang w:bidi="nb-NO"/>
              </w:rPr>
            </w:pPr>
          </w:p>
          <w:p w14:paraId="409B6E90" w14:textId="77777777" w:rsidR="00F7711B" w:rsidRPr="00F30B50" w:rsidRDefault="00F7711B" w:rsidP="000B4782">
            <w:pPr>
              <w:rPr>
                <w:lang w:bidi="nb-NO"/>
              </w:rPr>
            </w:pPr>
          </w:p>
          <w:p w14:paraId="1DAC8EEA" w14:textId="77777777" w:rsidR="00F7711B" w:rsidRPr="00F30B50" w:rsidRDefault="00F7711B" w:rsidP="000B4782">
            <w:pPr>
              <w:rPr>
                <w:lang w:bidi="nb-NO"/>
              </w:rPr>
            </w:pPr>
          </w:p>
          <w:p w14:paraId="36DA4D99" w14:textId="77777777" w:rsidR="00F7711B" w:rsidRPr="00F30B50" w:rsidRDefault="00F7711B" w:rsidP="000B4782">
            <w:pPr>
              <w:rPr>
                <w:lang w:bidi="nb-NO"/>
              </w:rPr>
            </w:pPr>
          </w:p>
          <w:p w14:paraId="7475D175" w14:textId="77777777" w:rsidR="00F7711B" w:rsidRPr="00F30B50" w:rsidRDefault="00F7711B" w:rsidP="000B4782">
            <w:pPr>
              <w:rPr>
                <w:lang w:bidi="nb-NO"/>
              </w:rPr>
            </w:pPr>
          </w:p>
          <w:p w14:paraId="56C20392" w14:textId="77777777" w:rsidR="00F7711B" w:rsidRPr="00F30B50" w:rsidRDefault="00F7711B" w:rsidP="000B4782"/>
          <w:p w14:paraId="6B22388B" w14:textId="77777777" w:rsidR="00382051" w:rsidRPr="00F30B50" w:rsidRDefault="00382051" w:rsidP="000B4782">
            <w:pPr>
              <w:pStyle w:val="Overskrift3"/>
            </w:pPr>
          </w:p>
          <w:p w14:paraId="1AE029C7" w14:textId="77777777" w:rsidR="00382051" w:rsidRPr="00F30B50" w:rsidRDefault="00382051" w:rsidP="000B4782"/>
          <w:p w14:paraId="24AF85BF" w14:textId="77777777" w:rsidR="00382051" w:rsidRPr="00F30B50" w:rsidRDefault="00382051" w:rsidP="000B4782"/>
          <w:p w14:paraId="7CAAAAAD" w14:textId="77777777" w:rsidR="00382051" w:rsidRPr="00F30B50" w:rsidRDefault="00382051" w:rsidP="000B4782"/>
          <w:p w14:paraId="3A62BB30" w14:textId="77777777" w:rsidR="00382051" w:rsidRPr="00F30B50" w:rsidRDefault="00382051" w:rsidP="000B4782"/>
          <w:p w14:paraId="78B40284" w14:textId="77777777" w:rsidR="00382051" w:rsidRPr="00F30B50" w:rsidRDefault="00382051" w:rsidP="000B4782"/>
          <w:p w14:paraId="2CD1793E" w14:textId="77777777" w:rsidR="00382051" w:rsidRPr="00F30B50" w:rsidRDefault="00382051" w:rsidP="000B4782"/>
          <w:p w14:paraId="7B24F997" w14:textId="77777777" w:rsidR="00382051" w:rsidRPr="00F30B50" w:rsidRDefault="00382051" w:rsidP="000B4782"/>
          <w:p w14:paraId="54880D4A" w14:textId="77777777" w:rsidR="00382051" w:rsidRPr="00F30B50" w:rsidRDefault="00382051" w:rsidP="000B4782"/>
          <w:p w14:paraId="0272BE68" w14:textId="77777777" w:rsidR="00382051" w:rsidRPr="00F30B50" w:rsidRDefault="00382051" w:rsidP="000B4782"/>
          <w:p w14:paraId="06FF4C30" w14:textId="77777777" w:rsidR="00382051" w:rsidRPr="00F30B50" w:rsidRDefault="00382051" w:rsidP="000B4782"/>
          <w:p w14:paraId="0B1A8DF5" w14:textId="77777777" w:rsidR="00382051" w:rsidRPr="00F30B50" w:rsidRDefault="00382051" w:rsidP="000B4782"/>
          <w:p w14:paraId="14C4A32C" w14:textId="77777777" w:rsidR="00382051" w:rsidRPr="00F30B50" w:rsidRDefault="00382051" w:rsidP="000B4782"/>
        </w:tc>
        <w:tc>
          <w:tcPr>
            <w:tcW w:w="2126" w:type="dxa"/>
            <w:tcBorders>
              <w:top w:val="single" w:sz="4" w:space="0" w:color="auto"/>
              <w:left w:val="single" w:sz="4" w:space="0" w:color="auto"/>
              <w:bottom w:val="single" w:sz="4" w:space="0" w:color="auto"/>
              <w:right w:val="single" w:sz="4" w:space="0" w:color="auto"/>
            </w:tcBorders>
          </w:tcPr>
          <w:p w14:paraId="56B49BE3" w14:textId="77777777" w:rsidR="00382051" w:rsidRPr="00F30B50" w:rsidRDefault="00382051" w:rsidP="00A7506D">
            <w:proofErr w:type="spellStart"/>
            <w:r w:rsidRPr="00F30B50">
              <w:t>Sidetext</w:t>
            </w:r>
            <w:proofErr w:type="spellEnd"/>
          </w:p>
        </w:tc>
      </w:tr>
    </w:tbl>
    <w:p w14:paraId="692EA1D9" w14:textId="77777777" w:rsidR="00C17936" w:rsidRPr="00F30B50" w:rsidRDefault="00C17936">
      <w:pPr>
        <w:sectPr w:rsidR="00C17936" w:rsidRPr="00F30B50" w:rsidSect="00463694">
          <w:pgSz w:w="11906" w:h="16838" w:code="9"/>
          <w:pgMar w:top="720" w:right="720" w:bottom="720" w:left="720" w:header="288" w:footer="288" w:gutter="0"/>
          <w:cols w:space="720"/>
          <w:titlePg/>
          <w:docGrid w:linePitch="360"/>
        </w:sectPr>
      </w:pPr>
    </w:p>
    <w:tbl>
      <w:tblPr>
        <w:tblW w:w="10379" w:type="dxa"/>
        <w:tblLayout w:type="fixed"/>
        <w:tblLook w:val="0600" w:firstRow="0" w:lastRow="0" w:firstColumn="0" w:lastColumn="0" w:noHBand="1" w:noVBand="1"/>
      </w:tblPr>
      <w:tblGrid>
        <w:gridCol w:w="10379"/>
      </w:tblGrid>
      <w:tr w:rsidR="00382051" w:rsidRPr="00F30B50" w14:paraId="3CE181A8" w14:textId="77777777" w:rsidTr="00F7711B">
        <w:trPr>
          <w:trHeight w:val="437"/>
        </w:trPr>
        <w:tc>
          <w:tcPr>
            <w:tcW w:w="10379" w:type="dxa"/>
            <w:tcBorders>
              <w:bottom w:val="single" w:sz="4" w:space="0" w:color="auto"/>
            </w:tcBorders>
          </w:tcPr>
          <w:p w14:paraId="219759C4" w14:textId="77777777" w:rsidR="00382051" w:rsidRPr="00F30B50" w:rsidRDefault="00382051" w:rsidP="000B4782">
            <w:pPr>
              <w:rPr>
                <w:b/>
                <w:bCs/>
              </w:rPr>
            </w:pPr>
            <w:r w:rsidRPr="00F30B50">
              <w:rPr>
                <w:noProof/>
                <w:lang w:bidi="nb-NO"/>
              </w:rPr>
              <w:lastRenderedPageBreak/>
              <w:drawing>
                <wp:inline distT="0" distB="0" distL="0" distR="0" wp14:anchorId="5ED9A1B4" wp14:editId="5E1D509A">
                  <wp:extent cx="2286000" cy="222740"/>
                  <wp:effectExtent l="0" t="0" r="0" b="6350"/>
                  <wp:docPr id="1395907289" name="Grafikk 1395907289"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r>
      <w:tr w:rsidR="00382051" w:rsidRPr="00F30B50" w14:paraId="4D878057" w14:textId="77777777" w:rsidTr="00F7711B">
        <w:trPr>
          <w:trHeight w:val="1458"/>
        </w:trPr>
        <w:tc>
          <w:tcPr>
            <w:tcW w:w="10379" w:type="dxa"/>
            <w:tcBorders>
              <w:top w:val="single" w:sz="4" w:space="0" w:color="auto"/>
              <w:left w:val="single" w:sz="4" w:space="0" w:color="auto"/>
              <w:bottom w:val="single" w:sz="4" w:space="0" w:color="auto"/>
              <w:right w:val="single" w:sz="4" w:space="0" w:color="auto"/>
            </w:tcBorders>
          </w:tcPr>
          <w:p w14:paraId="3237EA77" w14:textId="596CE484" w:rsidR="00382051" w:rsidRPr="00F30B50" w:rsidRDefault="00382051" w:rsidP="000B4782">
            <w:pPr>
              <w:pStyle w:val="Overskrift2"/>
            </w:pPr>
          </w:p>
        </w:tc>
      </w:tr>
      <w:tr w:rsidR="00382051" w:rsidRPr="00F30B50" w14:paraId="345133CF" w14:textId="77777777" w:rsidTr="00F7711B">
        <w:trPr>
          <w:trHeight w:val="5754"/>
        </w:trPr>
        <w:tc>
          <w:tcPr>
            <w:tcW w:w="10379" w:type="dxa"/>
            <w:tcBorders>
              <w:top w:val="single" w:sz="4" w:space="0" w:color="auto"/>
              <w:left w:val="single" w:sz="4" w:space="0" w:color="auto"/>
              <w:bottom w:val="single" w:sz="4" w:space="0" w:color="auto"/>
              <w:right w:val="single" w:sz="4" w:space="0" w:color="auto"/>
            </w:tcBorders>
          </w:tcPr>
          <w:p w14:paraId="0F184A67" w14:textId="77777777" w:rsidR="00382051" w:rsidRPr="00F30B50" w:rsidRDefault="00382051" w:rsidP="000B4782">
            <w:pPr>
              <w:pStyle w:val="Overskrift3"/>
            </w:pPr>
          </w:p>
          <w:p w14:paraId="31EB06D8" w14:textId="77777777" w:rsidR="00382051" w:rsidRPr="00F30B50" w:rsidRDefault="00382051" w:rsidP="000B4782"/>
          <w:p w14:paraId="20725381" w14:textId="77777777" w:rsidR="00382051" w:rsidRPr="00F30B50" w:rsidRDefault="00382051" w:rsidP="000B4782"/>
          <w:p w14:paraId="5CFA36D5" w14:textId="77777777" w:rsidR="00382051" w:rsidRPr="00F30B50" w:rsidRDefault="00382051" w:rsidP="000B4782"/>
          <w:p w14:paraId="06166159" w14:textId="77777777" w:rsidR="00382051" w:rsidRPr="00F30B50" w:rsidRDefault="00382051" w:rsidP="000B4782"/>
          <w:p w14:paraId="23A15040" w14:textId="77777777" w:rsidR="00382051" w:rsidRPr="00F30B50" w:rsidRDefault="00382051" w:rsidP="000B4782"/>
          <w:p w14:paraId="7E907493" w14:textId="77777777" w:rsidR="00382051" w:rsidRPr="00F30B50" w:rsidRDefault="00382051" w:rsidP="000B4782"/>
          <w:p w14:paraId="06D516A1" w14:textId="77777777" w:rsidR="00382051" w:rsidRPr="00F30B50" w:rsidRDefault="00382051" w:rsidP="000B4782"/>
          <w:p w14:paraId="37D1CF44" w14:textId="77777777" w:rsidR="00382051" w:rsidRPr="00F30B50" w:rsidRDefault="00382051" w:rsidP="000B4782"/>
          <w:p w14:paraId="07094710" w14:textId="77777777" w:rsidR="00382051" w:rsidRPr="00F30B50" w:rsidRDefault="00382051" w:rsidP="000B4782"/>
          <w:p w14:paraId="09F7DEBF" w14:textId="77777777" w:rsidR="00382051" w:rsidRPr="00F30B50" w:rsidRDefault="00382051" w:rsidP="000B4782"/>
          <w:p w14:paraId="05290621" w14:textId="77777777" w:rsidR="00382051" w:rsidRPr="00F30B50" w:rsidRDefault="00382051" w:rsidP="000B4782"/>
          <w:p w14:paraId="11DCD112" w14:textId="77777777" w:rsidR="00382051" w:rsidRPr="00F30B50" w:rsidRDefault="00382051" w:rsidP="000B4782"/>
        </w:tc>
      </w:tr>
      <w:tr w:rsidR="00382051" w:rsidRPr="00F30B50" w14:paraId="7730C12A" w14:textId="77777777" w:rsidTr="00F7711B">
        <w:trPr>
          <w:trHeight w:val="4956"/>
        </w:trPr>
        <w:tc>
          <w:tcPr>
            <w:tcW w:w="10379" w:type="dxa"/>
            <w:tcBorders>
              <w:top w:val="single" w:sz="4" w:space="0" w:color="auto"/>
              <w:left w:val="single" w:sz="4" w:space="0" w:color="auto"/>
              <w:bottom w:val="single" w:sz="4" w:space="0" w:color="auto"/>
              <w:right w:val="single" w:sz="4" w:space="0" w:color="auto"/>
            </w:tcBorders>
          </w:tcPr>
          <w:p w14:paraId="2A3D4E70" w14:textId="7CB2F769" w:rsidR="00382051" w:rsidRPr="00F30B50" w:rsidRDefault="00382051" w:rsidP="000B4782">
            <w:pPr>
              <w:rPr>
                <w:noProof/>
                <w:sz w:val="72"/>
                <w:szCs w:val="72"/>
              </w:rPr>
            </w:pPr>
            <w:r w:rsidRPr="00F30B50">
              <w:rPr>
                <w:noProof/>
                <w:sz w:val="72"/>
                <w:szCs w:val="72"/>
              </w:rPr>
              <w:t>FIN</w:t>
            </w:r>
          </w:p>
        </w:tc>
      </w:tr>
    </w:tbl>
    <w:p w14:paraId="246F59ED" w14:textId="77777777" w:rsidR="00382051" w:rsidRPr="00F30B50" w:rsidRDefault="00382051" w:rsidP="00382051"/>
    <w:p w14:paraId="4DAF63D9" w14:textId="77777777" w:rsidR="00B4432F" w:rsidRPr="00F30B50" w:rsidRDefault="00B4432F" w:rsidP="008920BB"/>
    <w:sectPr w:rsidR="00B4432F" w:rsidRPr="00F30B50" w:rsidSect="00263CD4">
      <w:pgSz w:w="11906" w:h="16838" w:code="9"/>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B05783" w14:textId="77777777" w:rsidR="00773EFB" w:rsidRDefault="00773EFB" w:rsidP="006B633A">
      <w:r>
        <w:separator/>
      </w:r>
    </w:p>
  </w:endnote>
  <w:endnote w:type="continuationSeparator" w:id="0">
    <w:p w14:paraId="41AD4DB4" w14:textId="77777777" w:rsidR="00773EFB" w:rsidRDefault="00773EFB"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37715769"/>
      <w:docPartObj>
        <w:docPartGallery w:val="Page Numbers (Bottom of Page)"/>
        <w:docPartUnique/>
      </w:docPartObj>
    </w:sdtPr>
    <w:sdtContent>
      <w:p w14:paraId="07BD0DD5" w14:textId="77777777" w:rsidR="006103A1" w:rsidRDefault="006103A1">
        <w:pPr>
          <w:pStyle w:val="Bunntekst"/>
        </w:pPr>
        <w:r>
          <w:fldChar w:fldCharType="begin"/>
        </w:r>
        <w:r>
          <w:instrText>PAGE   \* MERGEFORMAT</w:instrText>
        </w:r>
        <w:r>
          <w:fldChar w:fldCharType="separate"/>
        </w:r>
        <w:r>
          <w:t>2</w:t>
        </w:r>
        <w:r>
          <w:fldChar w:fldCharType="end"/>
        </w:r>
      </w:p>
    </w:sdtContent>
  </w:sdt>
  <w:p w14:paraId="0B13424A" w14:textId="77777777" w:rsidR="006103A1" w:rsidRDefault="006103A1">
    <w:pPr>
      <w:pStyle w:val="Bunn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6004569"/>
      <w:docPartObj>
        <w:docPartGallery w:val="Page Numbers (Bottom of Page)"/>
        <w:docPartUnique/>
      </w:docPartObj>
    </w:sdtPr>
    <w:sdtContent>
      <w:p w14:paraId="558BC42D" w14:textId="0791BF9B" w:rsidR="00D079E5" w:rsidRDefault="00D079E5">
        <w:pPr>
          <w:pStyle w:val="Bunntekst"/>
        </w:pPr>
        <w:r>
          <w:fldChar w:fldCharType="begin"/>
        </w:r>
        <w:r>
          <w:instrText>PAGE   \* MERGEFORMAT</w:instrText>
        </w:r>
        <w:r>
          <w:fldChar w:fldCharType="separate"/>
        </w:r>
        <w:r>
          <w:t>2</w:t>
        </w:r>
        <w:r>
          <w:fldChar w:fldCharType="end"/>
        </w:r>
      </w:p>
    </w:sdtContent>
  </w:sdt>
  <w:p w14:paraId="0B9130B5" w14:textId="20CCB2D5" w:rsidR="00406540" w:rsidRDefault="00406540">
    <w:pPr>
      <w:pStyle w:val="Bunn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AD181C" w14:textId="77777777" w:rsidR="00773EFB" w:rsidRDefault="00773EFB" w:rsidP="006B633A">
      <w:r>
        <w:separator/>
      </w:r>
    </w:p>
  </w:footnote>
  <w:footnote w:type="continuationSeparator" w:id="0">
    <w:p w14:paraId="5E4CDA3D" w14:textId="77777777" w:rsidR="00773EFB" w:rsidRDefault="00773EFB"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50780F"/>
    <w:multiLevelType w:val="hybridMultilevel"/>
    <w:tmpl w:val="2C4A6B20"/>
    <w:lvl w:ilvl="0" w:tplc="E90277AA">
      <w:start w:val="1"/>
      <w:numFmt w:val="decimal"/>
      <w:lvlText w:val="%1."/>
      <w:lvlJc w:val="left"/>
      <w:pPr>
        <w:ind w:left="1080" w:hanging="72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9D0FFE"/>
    <w:multiLevelType w:val="hybridMultilevel"/>
    <w:tmpl w:val="755E11E0"/>
    <w:lvl w:ilvl="0" w:tplc="BA025B48">
      <w:start w:val="1"/>
      <w:numFmt w:val="bullet"/>
      <w:pStyle w:val="Punktmerking"/>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18DE325F"/>
    <w:multiLevelType w:val="hybridMultilevel"/>
    <w:tmpl w:val="2A963608"/>
    <w:lvl w:ilvl="0" w:tplc="0414000F">
      <w:start w:val="1"/>
      <w:numFmt w:val="decimal"/>
      <w:lvlText w:val="%1."/>
      <w:lvlJc w:val="left"/>
      <w:pPr>
        <w:ind w:left="1440" w:hanging="360"/>
      </w:pPr>
    </w:lvl>
    <w:lvl w:ilvl="1" w:tplc="04140019" w:tentative="1">
      <w:start w:val="1"/>
      <w:numFmt w:val="lowerLetter"/>
      <w:lvlText w:val="%2."/>
      <w:lvlJc w:val="left"/>
      <w:pPr>
        <w:ind w:left="2160" w:hanging="360"/>
      </w:pPr>
    </w:lvl>
    <w:lvl w:ilvl="2" w:tplc="0414001B" w:tentative="1">
      <w:start w:val="1"/>
      <w:numFmt w:val="lowerRoman"/>
      <w:lvlText w:val="%3."/>
      <w:lvlJc w:val="right"/>
      <w:pPr>
        <w:ind w:left="2880" w:hanging="180"/>
      </w:pPr>
    </w:lvl>
    <w:lvl w:ilvl="3" w:tplc="0414000F" w:tentative="1">
      <w:start w:val="1"/>
      <w:numFmt w:val="decimal"/>
      <w:lvlText w:val="%4."/>
      <w:lvlJc w:val="left"/>
      <w:pPr>
        <w:ind w:left="3600" w:hanging="360"/>
      </w:pPr>
    </w:lvl>
    <w:lvl w:ilvl="4" w:tplc="04140019" w:tentative="1">
      <w:start w:val="1"/>
      <w:numFmt w:val="lowerLetter"/>
      <w:lvlText w:val="%5."/>
      <w:lvlJc w:val="left"/>
      <w:pPr>
        <w:ind w:left="4320" w:hanging="360"/>
      </w:pPr>
    </w:lvl>
    <w:lvl w:ilvl="5" w:tplc="0414001B" w:tentative="1">
      <w:start w:val="1"/>
      <w:numFmt w:val="lowerRoman"/>
      <w:lvlText w:val="%6."/>
      <w:lvlJc w:val="right"/>
      <w:pPr>
        <w:ind w:left="5040" w:hanging="180"/>
      </w:pPr>
    </w:lvl>
    <w:lvl w:ilvl="6" w:tplc="0414000F" w:tentative="1">
      <w:start w:val="1"/>
      <w:numFmt w:val="decimal"/>
      <w:lvlText w:val="%7."/>
      <w:lvlJc w:val="left"/>
      <w:pPr>
        <w:ind w:left="5760" w:hanging="360"/>
      </w:pPr>
    </w:lvl>
    <w:lvl w:ilvl="7" w:tplc="04140019" w:tentative="1">
      <w:start w:val="1"/>
      <w:numFmt w:val="lowerLetter"/>
      <w:lvlText w:val="%8."/>
      <w:lvlJc w:val="left"/>
      <w:pPr>
        <w:ind w:left="6480" w:hanging="360"/>
      </w:pPr>
    </w:lvl>
    <w:lvl w:ilvl="8" w:tplc="0414001B" w:tentative="1">
      <w:start w:val="1"/>
      <w:numFmt w:val="lowerRoman"/>
      <w:lvlText w:val="%9."/>
      <w:lvlJc w:val="right"/>
      <w:pPr>
        <w:ind w:left="7200" w:hanging="180"/>
      </w:pPr>
    </w:lvl>
  </w:abstractNum>
  <w:abstractNum w:abstractNumId="5" w15:restartNumberingAfterBreak="0">
    <w:nsid w:val="1E351A4F"/>
    <w:multiLevelType w:val="hybridMultilevel"/>
    <w:tmpl w:val="D83C258E"/>
    <w:lvl w:ilvl="0" w:tplc="09AA2E20">
      <w:start w:val="1"/>
      <w:numFmt w:val="decimal"/>
      <w:lvlText w:val="%1."/>
      <w:lvlJc w:val="left"/>
      <w:pPr>
        <w:ind w:left="360" w:hanging="360"/>
      </w:pPr>
      <w:rPr>
        <w:rFonts w:hint="default"/>
        <w:sz w:val="28"/>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6" w15:restartNumberingAfterBreak="0">
    <w:nsid w:val="235662D3"/>
    <w:multiLevelType w:val="hybridMultilevel"/>
    <w:tmpl w:val="ED5442B6"/>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7" w15:restartNumberingAfterBreak="0">
    <w:nsid w:val="2AF95124"/>
    <w:multiLevelType w:val="hybridMultilevel"/>
    <w:tmpl w:val="1A1ADBF8"/>
    <w:lvl w:ilvl="0" w:tplc="E90277AA">
      <w:start w:val="1"/>
      <w:numFmt w:val="decimal"/>
      <w:lvlText w:val="%1."/>
      <w:lvlJc w:val="left"/>
      <w:pPr>
        <w:ind w:left="1080" w:hanging="72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8"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29022F"/>
    <w:multiLevelType w:val="hybridMultilevel"/>
    <w:tmpl w:val="E870C910"/>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1" w15:restartNumberingAfterBreak="0">
    <w:nsid w:val="54D4065A"/>
    <w:multiLevelType w:val="hybridMultilevel"/>
    <w:tmpl w:val="BEA0A1C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2" w15:restartNumberingAfterBreak="0">
    <w:nsid w:val="565F3BF6"/>
    <w:multiLevelType w:val="hybridMultilevel"/>
    <w:tmpl w:val="4EDA9962"/>
    <w:lvl w:ilvl="0" w:tplc="D5E2F602">
      <w:start w:val="1"/>
      <w:numFmt w:val="decimal"/>
      <w:lvlText w:val="%1."/>
      <w:lvlJc w:val="left"/>
      <w:pPr>
        <w:ind w:left="1080" w:hanging="72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3"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9304F02"/>
    <w:multiLevelType w:val="hybridMultilevel"/>
    <w:tmpl w:val="90106314"/>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5" w15:restartNumberingAfterBreak="0">
    <w:nsid w:val="5A095363"/>
    <w:multiLevelType w:val="hybridMultilevel"/>
    <w:tmpl w:val="040CBC64"/>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6" w15:restartNumberingAfterBreak="0">
    <w:nsid w:val="72904995"/>
    <w:multiLevelType w:val="hybridMultilevel"/>
    <w:tmpl w:val="31340A78"/>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7" w15:restartNumberingAfterBreak="0">
    <w:nsid w:val="73886882"/>
    <w:multiLevelType w:val="hybridMultilevel"/>
    <w:tmpl w:val="4364B0E2"/>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8" w15:restartNumberingAfterBreak="0">
    <w:nsid w:val="74663327"/>
    <w:multiLevelType w:val="hybridMultilevel"/>
    <w:tmpl w:val="2A902BAC"/>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9"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6838044">
    <w:abstractNumId w:val="2"/>
  </w:num>
  <w:num w:numId="2" w16cid:durableId="111755419">
    <w:abstractNumId w:val="13"/>
  </w:num>
  <w:num w:numId="3" w16cid:durableId="772438496">
    <w:abstractNumId w:val="0"/>
  </w:num>
  <w:num w:numId="4" w16cid:durableId="1725642553">
    <w:abstractNumId w:val="9"/>
  </w:num>
  <w:num w:numId="5" w16cid:durableId="293297149">
    <w:abstractNumId w:val="19"/>
  </w:num>
  <w:num w:numId="6" w16cid:durableId="874346353">
    <w:abstractNumId w:val="8"/>
  </w:num>
  <w:num w:numId="7" w16cid:durableId="1184831085">
    <w:abstractNumId w:val="3"/>
  </w:num>
  <w:num w:numId="8" w16cid:durableId="1959028315">
    <w:abstractNumId w:val="12"/>
  </w:num>
  <w:num w:numId="9" w16cid:durableId="1557206136">
    <w:abstractNumId w:val="1"/>
  </w:num>
  <w:num w:numId="10" w16cid:durableId="1958490225">
    <w:abstractNumId w:val="7"/>
  </w:num>
  <w:num w:numId="11" w16cid:durableId="744647863">
    <w:abstractNumId w:val="5"/>
  </w:num>
  <w:num w:numId="12" w16cid:durableId="568685434">
    <w:abstractNumId w:val="16"/>
  </w:num>
  <w:num w:numId="13" w16cid:durableId="1881242998">
    <w:abstractNumId w:val="17"/>
  </w:num>
  <w:num w:numId="14" w16cid:durableId="378941093">
    <w:abstractNumId w:val="6"/>
  </w:num>
  <w:num w:numId="15" w16cid:durableId="559941288">
    <w:abstractNumId w:val="15"/>
  </w:num>
  <w:num w:numId="16" w16cid:durableId="1120144127">
    <w:abstractNumId w:val="4"/>
  </w:num>
  <w:num w:numId="17" w16cid:durableId="1192181712">
    <w:abstractNumId w:val="10"/>
  </w:num>
  <w:num w:numId="18" w16cid:durableId="1564176954">
    <w:abstractNumId w:val="14"/>
  </w:num>
  <w:num w:numId="19" w16cid:durableId="1823112505">
    <w:abstractNumId w:val="11"/>
  </w:num>
  <w:num w:numId="20" w16cid:durableId="162603869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displayBackgroundShape/>
  <w:proofState w:spelling="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463694"/>
    <w:rsid w:val="00005575"/>
    <w:rsid w:val="00006402"/>
    <w:rsid w:val="000227CA"/>
    <w:rsid w:val="000239FD"/>
    <w:rsid w:val="000378D7"/>
    <w:rsid w:val="000504EC"/>
    <w:rsid w:val="00051294"/>
    <w:rsid w:val="00056A5E"/>
    <w:rsid w:val="00056AF4"/>
    <w:rsid w:val="00056F25"/>
    <w:rsid w:val="00060117"/>
    <w:rsid w:val="0006246E"/>
    <w:rsid w:val="00064622"/>
    <w:rsid w:val="00080119"/>
    <w:rsid w:val="000834BB"/>
    <w:rsid w:val="00086808"/>
    <w:rsid w:val="000936E3"/>
    <w:rsid w:val="0009505B"/>
    <w:rsid w:val="000957D0"/>
    <w:rsid w:val="00097CD5"/>
    <w:rsid w:val="000A0187"/>
    <w:rsid w:val="000A49E4"/>
    <w:rsid w:val="000B282D"/>
    <w:rsid w:val="000B2E3E"/>
    <w:rsid w:val="000C0AFA"/>
    <w:rsid w:val="000D06AB"/>
    <w:rsid w:val="000D1D83"/>
    <w:rsid w:val="000D1DA3"/>
    <w:rsid w:val="000F5CFE"/>
    <w:rsid w:val="00100EA6"/>
    <w:rsid w:val="0010133A"/>
    <w:rsid w:val="00110D36"/>
    <w:rsid w:val="00114118"/>
    <w:rsid w:val="00115DE9"/>
    <w:rsid w:val="00115E65"/>
    <w:rsid w:val="00116D09"/>
    <w:rsid w:val="00120EDB"/>
    <w:rsid w:val="00122BB9"/>
    <w:rsid w:val="00122D73"/>
    <w:rsid w:val="00133F58"/>
    <w:rsid w:val="00137631"/>
    <w:rsid w:val="0015336E"/>
    <w:rsid w:val="0015493B"/>
    <w:rsid w:val="00155586"/>
    <w:rsid w:val="00170892"/>
    <w:rsid w:val="001812E2"/>
    <w:rsid w:val="0018698A"/>
    <w:rsid w:val="001877A1"/>
    <w:rsid w:val="00191821"/>
    <w:rsid w:val="00191B9F"/>
    <w:rsid w:val="001A644D"/>
    <w:rsid w:val="001A7EFD"/>
    <w:rsid w:val="001C2864"/>
    <w:rsid w:val="001C52F2"/>
    <w:rsid w:val="001D0839"/>
    <w:rsid w:val="001D1A1E"/>
    <w:rsid w:val="001D5EC6"/>
    <w:rsid w:val="001E17E9"/>
    <w:rsid w:val="001E2296"/>
    <w:rsid w:val="001E2FD9"/>
    <w:rsid w:val="001E360A"/>
    <w:rsid w:val="001F5BFC"/>
    <w:rsid w:val="001F7125"/>
    <w:rsid w:val="00212F9B"/>
    <w:rsid w:val="00217102"/>
    <w:rsid w:val="0022115B"/>
    <w:rsid w:val="002229EF"/>
    <w:rsid w:val="00231A3E"/>
    <w:rsid w:val="0023407A"/>
    <w:rsid w:val="00237098"/>
    <w:rsid w:val="0023776B"/>
    <w:rsid w:val="002535BE"/>
    <w:rsid w:val="002603A1"/>
    <w:rsid w:val="00263CD4"/>
    <w:rsid w:val="002658AD"/>
    <w:rsid w:val="00265965"/>
    <w:rsid w:val="0027432C"/>
    <w:rsid w:val="002767B7"/>
    <w:rsid w:val="00276A77"/>
    <w:rsid w:val="0028344C"/>
    <w:rsid w:val="002834D5"/>
    <w:rsid w:val="002915BD"/>
    <w:rsid w:val="002953E3"/>
    <w:rsid w:val="002A0E38"/>
    <w:rsid w:val="002A1D7C"/>
    <w:rsid w:val="002A3A30"/>
    <w:rsid w:val="002B1F43"/>
    <w:rsid w:val="002B548F"/>
    <w:rsid w:val="002B54B6"/>
    <w:rsid w:val="002C7F0E"/>
    <w:rsid w:val="00310FEE"/>
    <w:rsid w:val="00315DFA"/>
    <w:rsid w:val="00322D7E"/>
    <w:rsid w:val="00324B19"/>
    <w:rsid w:val="00331CBA"/>
    <w:rsid w:val="00333597"/>
    <w:rsid w:val="00333E33"/>
    <w:rsid w:val="00335CCE"/>
    <w:rsid w:val="00347EBA"/>
    <w:rsid w:val="003512DE"/>
    <w:rsid w:val="003519F5"/>
    <w:rsid w:val="0035464C"/>
    <w:rsid w:val="003547CA"/>
    <w:rsid w:val="00354BCE"/>
    <w:rsid w:val="0035507D"/>
    <w:rsid w:val="00357ADE"/>
    <w:rsid w:val="00357CA6"/>
    <w:rsid w:val="00362383"/>
    <w:rsid w:val="00366CF6"/>
    <w:rsid w:val="00371B32"/>
    <w:rsid w:val="00381902"/>
    <w:rsid w:val="00382051"/>
    <w:rsid w:val="003875EC"/>
    <w:rsid w:val="00395414"/>
    <w:rsid w:val="00396A0D"/>
    <w:rsid w:val="003A28F6"/>
    <w:rsid w:val="003A6140"/>
    <w:rsid w:val="003B1B45"/>
    <w:rsid w:val="003C53E1"/>
    <w:rsid w:val="003D2A97"/>
    <w:rsid w:val="003D3F30"/>
    <w:rsid w:val="003E2EE3"/>
    <w:rsid w:val="003F1069"/>
    <w:rsid w:val="004048B0"/>
    <w:rsid w:val="00406540"/>
    <w:rsid w:val="00416563"/>
    <w:rsid w:val="00417D0A"/>
    <w:rsid w:val="00424C2C"/>
    <w:rsid w:val="004261B8"/>
    <w:rsid w:val="004314C6"/>
    <w:rsid w:val="00435701"/>
    <w:rsid w:val="0043758D"/>
    <w:rsid w:val="004415E4"/>
    <w:rsid w:val="00445F07"/>
    <w:rsid w:val="004507C4"/>
    <w:rsid w:val="00450F88"/>
    <w:rsid w:val="004534B7"/>
    <w:rsid w:val="00455E2B"/>
    <w:rsid w:val="00456C13"/>
    <w:rsid w:val="00463694"/>
    <w:rsid w:val="004718EB"/>
    <w:rsid w:val="004763CC"/>
    <w:rsid w:val="0049290F"/>
    <w:rsid w:val="0049453B"/>
    <w:rsid w:val="00494BE8"/>
    <w:rsid w:val="00495627"/>
    <w:rsid w:val="00497589"/>
    <w:rsid w:val="00497DF7"/>
    <w:rsid w:val="004A4C49"/>
    <w:rsid w:val="004C4BE2"/>
    <w:rsid w:val="004D34AC"/>
    <w:rsid w:val="004D4384"/>
    <w:rsid w:val="004D4B7B"/>
    <w:rsid w:val="004E210B"/>
    <w:rsid w:val="004F1988"/>
    <w:rsid w:val="004F1C32"/>
    <w:rsid w:val="004F7FE3"/>
    <w:rsid w:val="00500AC9"/>
    <w:rsid w:val="00516138"/>
    <w:rsid w:val="00517D36"/>
    <w:rsid w:val="0053179B"/>
    <w:rsid w:val="005431C3"/>
    <w:rsid w:val="00547471"/>
    <w:rsid w:val="00553C83"/>
    <w:rsid w:val="00556EA5"/>
    <w:rsid w:val="00586D22"/>
    <w:rsid w:val="00587907"/>
    <w:rsid w:val="005947BE"/>
    <w:rsid w:val="005A493C"/>
    <w:rsid w:val="005A5761"/>
    <w:rsid w:val="005A747E"/>
    <w:rsid w:val="005B116C"/>
    <w:rsid w:val="005B37D7"/>
    <w:rsid w:val="005B7A9D"/>
    <w:rsid w:val="005B7FDE"/>
    <w:rsid w:val="005C22B8"/>
    <w:rsid w:val="005C59AE"/>
    <w:rsid w:val="005D313F"/>
    <w:rsid w:val="005E5E53"/>
    <w:rsid w:val="005F350F"/>
    <w:rsid w:val="005F41EF"/>
    <w:rsid w:val="006013C2"/>
    <w:rsid w:val="00603334"/>
    <w:rsid w:val="00605B3B"/>
    <w:rsid w:val="006103A1"/>
    <w:rsid w:val="0061444D"/>
    <w:rsid w:val="00620935"/>
    <w:rsid w:val="00621631"/>
    <w:rsid w:val="00623803"/>
    <w:rsid w:val="0064029B"/>
    <w:rsid w:val="00644F6A"/>
    <w:rsid w:val="00646D93"/>
    <w:rsid w:val="00647E21"/>
    <w:rsid w:val="006551C3"/>
    <w:rsid w:val="00655551"/>
    <w:rsid w:val="00655C84"/>
    <w:rsid w:val="006578AF"/>
    <w:rsid w:val="00661A71"/>
    <w:rsid w:val="00663A1F"/>
    <w:rsid w:val="00664B37"/>
    <w:rsid w:val="00670025"/>
    <w:rsid w:val="00672DD2"/>
    <w:rsid w:val="00675892"/>
    <w:rsid w:val="00677510"/>
    <w:rsid w:val="0067783D"/>
    <w:rsid w:val="00685B33"/>
    <w:rsid w:val="006A535D"/>
    <w:rsid w:val="006B307C"/>
    <w:rsid w:val="006B48E0"/>
    <w:rsid w:val="006B633A"/>
    <w:rsid w:val="006B6BCE"/>
    <w:rsid w:val="006C4148"/>
    <w:rsid w:val="006C4E53"/>
    <w:rsid w:val="006D7E5A"/>
    <w:rsid w:val="006E058B"/>
    <w:rsid w:val="006F0A75"/>
    <w:rsid w:val="006F5A91"/>
    <w:rsid w:val="00710614"/>
    <w:rsid w:val="00716132"/>
    <w:rsid w:val="00717511"/>
    <w:rsid w:val="0072626F"/>
    <w:rsid w:val="007273A8"/>
    <w:rsid w:val="007366D6"/>
    <w:rsid w:val="007372B8"/>
    <w:rsid w:val="00743A30"/>
    <w:rsid w:val="00747D69"/>
    <w:rsid w:val="00751CE6"/>
    <w:rsid w:val="007525D0"/>
    <w:rsid w:val="0075404B"/>
    <w:rsid w:val="00754E3B"/>
    <w:rsid w:val="00760104"/>
    <w:rsid w:val="00767300"/>
    <w:rsid w:val="00773B64"/>
    <w:rsid w:val="00773EFB"/>
    <w:rsid w:val="007762BF"/>
    <w:rsid w:val="00777478"/>
    <w:rsid w:val="007874BC"/>
    <w:rsid w:val="00793B84"/>
    <w:rsid w:val="007B2E61"/>
    <w:rsid w:val="007B52F1"/>
    <w:rsid w:val="007B5595"/>
    <w:rsid w:val="007C1A8D"/>
    <w:rsid w:val="007D0BCF"/>
    <w:rsid w:val="007D3DFE"/>
    <w:rsid w:val="007D77E2"/>
    <w:rsid w:val="007D7A33"/>
    <w:rsid w:val="007E2425"/>
    <w:rsid w:val="007E2AA1"/>
    <w:rsid w:val="007F542B"/>
    <w:rsid w:val="0080376F"/>
    <w:rsid w:val="008049B8"/>
    <w:rsid w:val="0081061D"/>
    <w:rsid w:val="0081121A"/>
    <w:rsid w:val="00813ED9"/>
    <w:rsid w:val="00816D3F"/>
    <w:rsid w:val="00844E11"/>
    <w:rsid w:val="00847085"/>
    <w:rsid w:val="008501E5"/>
    <w:rsid w:val="00856C07"/>
    <w:rsid w:val="00862844"/>
    <w:rsid w:val="00867AB3"/>
    <w:rsid w:val="00872C00"/>
    <w:rsid w:val="00875C69"/>
    <w:rsid w:val="008761A7"/>
    <w:rsid w:val="00876A3E"/>
    <w:rsid w:val="00880677"/>
    <w:rsid w:val="00884E39"/>
    <w:rsid w:val="008856B1"/>
    <w:rsid w:val="008920BB"/>
    <w:rsid w:val="008937EC"/>
    <w:rsid w:val="00893B93"/>
    <w:rsid w:val="00897DCE"/>
    <w:rsid w:val="008A2E6F"/>
    <w:rsid w:val="008A4907"/>
    <w:rsid w:val="008A6EFF"/>
    <w:rsid w:val="008B60A5"/>
    <w:rsid w:val="008C3E15"/>
    <w:rsid w:val="008C58DE"/>
    <w:rsid w:val="008C73F0"/>
    <w:rsid w:val="008D07C5"/>
    <w:rsid w:val="008D0D08"/>
    <w:rsid w:val="008D3075"/>
    <w:rsid w:val="008E1C18"/>
    <w:rsid w:val="008E6874"/>
    <w:rsid w:val="008F1ABD"/>
    <w:rsid w:val="008F1BD4"/>
    <w:rsid w:val="008F3C66"/>
    <w:rsid w:val="008F5534"/>
    <w:rsid w:val="00906C28"/>
    <w:rsid w:val="0090790F"/>
    <w:rsid w:val="00910AB9"/>
    <w:rsid w:val="00912991"/>
    <w:rsid w:val="00916D05"/>
    <w:rsid w:val="00917559"/>
    <w:rsid w:val="00921652"/>
    <w:rsid w:val="00924E88"/>
    <w:rsid w:val="009269CF"/>
    <w:rsid w:val="009359D0"/>
    <w:rsid w:val="00946AA2"/>
    <w:rsid w:val="009527D4"/>
    <w:rsid w:val="00954BC5"/>
    <w:rsid w:val="00954C8A"/>
    <w:rsid w:val="00966595"/>
    <w:rsid w:val="00990C95"/>
    <w:rsid w:val="0099200F"/>
    <w:rsid w:val="009A6092"/>
    <w:rsid w:val="009A622D"/>
    <w:rsid w:val="009B38E4"/>
    <w:rsid w:val="009B70DD"/>
    <w:rsid w:val="009C1C87"/>
    <w:rsid w:val="009C3C13"/>
    <w:rsid w:val="009D0407"/>
    <w:rsid w:val="009D1F8E"/>
    <w:rsid w:val="009D3861"/>
    <w:rsid w:val="009D4B5F"/>
    <w:rsid w:val="00A010B3"/>
    <w:rsid w:val="00A0307F"/>
    <w:rsid w:val="00A06303"/>
    <w:rsid w:val="00A12CCB"/>
    <w:rsid w:val="00A33B7B"/>
    <w:rsid w:val="00A33E0D"/>
    <w:rsid w:val="00A354ED"/>
    <w:rsid w:val="00A4544F"/>
    <w:rsid w:val="00A518BE"/>
    <w:rsid w:val="00A53830"/>
    <w:rsid w:val="00A61F5D"/>
    <w:rsid w:val="00A71692"/>
    <w:rsid w:val="00A7506D"/>
    <w:rsid w:val="00A80906"/>
    <w:rsid w:val="00AA17B6"/>
    <w:rsid w:val="00AA6C0A"/>
    <w:rsid w:val="00AB7FAE"/>
    <w:rsid w:val="00AC5896"/>
    <w:rsid w:val="00AD164C"/>
    <w:rsid w:val="00AD4F06"/>
    <w:rsid w:val="00AD65A8"/>
    <w:rsid w:val="00AE3DC3"/>
    <w:rsid w:val="00AE6F29"/>
    <w:rsid w:val="00AF1286"/>
    <w:rsid w:val="00AF5DE6"/>
    <w:rsid w:val="00AF72B3"/>
    <w:rsid w:val="00B00533"/>
    <w:rsid w:val="00B00C6E"/>
    <w:rsid w:val="00B04871"/>
    <w:rsid w:val="00B05BA2"/>
    <w:rsid w:val="00B11CC3"/>
    <w:rsid w:val="00B13CF5"/>
    <w:rsid w:val="00B155C7"/>
    <w:rsid w:val="00B16FB2"/>
    <w:rsid w:val="00B24EB6"/>
    <w:rsid w:val="00B25685"/>
    <w:rsid w:val="00B33BA9"/>
    <w:rsid w:val="00B43465"/>
    <w:rsid w:val="00B4432F"/>
    <w:rsid w:val="00B52088"/>
    <w:rsid w:val="00B527E2"/>
    <w:rsid w:val="00B54817"/>
    <w:rsid w:val="00B6266F"/>
    <w:rsid w:val="00B6526D"/>
    <w:rsid w:val="00B678B1"/>
    <w:rsid w:val="00B71316"/>
    <w:rsid w:val="00B71531"/>
    <w:rsid w:val="00B737A5"/>
    <w:rsid w:val="00B87557"/>
    <w:rsid w:val="00B95D01"/>
    <w:rsid w:val="00BA3107"/>
    <w:rsid w:val="00BA4317"/>
    <w:rsid w:val="00BA668D"/>
    <w:rsid w:val="00BB23E5"/>
    <w:rsid w:val="00BB33BB"/>
    <w:rsid w:val="00BB4ABB"/>
    <w:rsid w:val="00BC5684"/>
    <w:rsid w:val="00BC5893"/>
    <w:rsid w:val="00BF34CF"/>
    <w:rsid w:val="00BF3C60"/>
    <w:rsid w:val="00BF5CAB"/>
    <w:rsid w:val="00BF7335"/>
    <w:rsid w:val="00BF7A9B"/>
    <w:rsid w:val="00C014F1"/>
    <w:rsid w:val="00C151CC"/>
    <w:rsid w:val="00C17936"/>
    <w:rsid w:val="00C267CF"/>
    <w:rsid w:val="00C267F5"/>
    <w:rsid w:val="00C27499"/>
    <w:rsid w:val="00C43AF7"/>
    <w:rsid w:val="00C52283"/>
    <w:rsid w:val="00C67996"/>
    <w:rsid w:val="00C67BE5"/>
    <w:rsid w:val="00C75898"/>
    <w:rsid w:val="00C91409"/>
    <w:rsid w:val="00CB45F1"/>
    <w:rsid w:val="00CC71C8"/>
    <w:rsid w:val="00CD786A"/>
    <w:rsid w:val="00CD7F84"/>
    <w:rsid w:val="00CF6CBE"/>
    <w:rsid w:val="00D079E5"/>
    <w:rsid w:val="00D1516A"/>
    <w:rsid w:val="00D16712"/>
    <w:rsid w:val="00D22C1C"/>
    <w:rsid w:val="00D25AD6"/>
    <w:rsid w:val="00D26642"/>
    <w:rsid w:val="00D2763B"/>
    <w:rsid w:val="00D37C6B"/>
    <w:rsid w:val="00D70E35"/>
    <w:rsid w:val="00D76C2C"/>
    <w:rsid w:val="00D84EBA"/>
    <w:rsid w:val="00D951D1"/>
    <w:rsid w:val="00DA0896"/>
    <w:rsid w:val="00DB7F36"/>
    <w:rsid w:val="00DC628A"/>
    <w:rsid w:val="00DD2C3C"/>
    <w:rsid w:val="00DD5228"/>
    <w:rsid w:val="00DE178D"/>
    <w:rsid w:val="00DE71E6"/>
    <w:rsid w:val="00DE74D9"/>
    <w:rsid w:val="00DF1644"/>
    <w:rsid w:val="00DF2D94"/>
    <w:rsid w:val="00DF48D4"/>
    <w:rsid w:val="00DF4F21"/>
    <w:rsid w:val="00E002C7"/>
    <w:rsid w:val="00E04CB2"/>
    <w:rsid w:val="00E151B1"/>
    <w:rsid w:val="00E31CEA"/>
    <w:rsid w:val="00E365F4"/>
    <w:rsid w:val="00E438EE"/>
    <w:rsid w:val="00E61AB3"/>
    <w:rsid w:val="00E62164"/>
    <w:rsid w:val="00E65655"/>
    <w:rsid w:val="00E85A81"/>
    <w:rsid w:val="00E90882"/>
    <w:rsid w:val="00E92204"/>
    <w:rsid w:val="00E95475"/>
    <w:rsid w:val="00EA0EF8"/>
    <w:rsid w:val="00EA1FB1"/>
    <w:rsid w:val="00EA398D"/>
    <w:rsid w:val="00EA4FD2"/>
    <w:rsid w:val="00EB0526"/>
    <w:rsid w:val="00EC1264"/>
    <w:rsid w:val="00EC544D"/>
    <w:rsid w:val="00ED6A3D"/>
    <w:rsid w:val="00EE0F8D"/>
    <w:rsid w:val="00EF1E32"/>
    <w:rsid w:val="00EF5C34"/>
    <w:rsid w:val="00F05A6B"/>
    <w:rsid w:val="00F07F79"/>
    <w:rsid w:val="00F11874"/>
    <w:rsid w:val="00F12D12"/>
    <w:rsid w:val="00F13E51"/>
    <w:rsid w:val="00F16887"/>
    <w:rsid w:val="00F20DFD"/>
    <w:rsid w:val="00F22965"/>
    <w:rsid w:val="00F22DB8"/>
    <w:rsid w:val="00F232D4"/>
    <w:rsid w:val="00F2459A"/>
    <w:rsid w:val="00F30707"/>
    <w:rsid w:val="00F30B50"/>
    <w:rsid w:val="00F32B21"/>
    <w:rsid w:val="00F32EBE"/>
    <w:rsid w:val="00F35A16"/>
    <w:rsid w:val="00F46DF4"/>
    <w:rsid w:val="00F53A9D"/>
    <w:rsid w:val="00F6071E"/>
    <w:rsid w:val="00F6144F"/>
    <w:rsid w:val="00F620CA"/>
    <w:rsid w:val="00F70C16"/>
    <w:rsid w:val="00F7711B"/>
    <w:rsid w:val="00F903FB"/>
    <w:rsid w:val="00FA38E3"/>
    <w:rsid w:val="00FA53F7"/>
    <w:rsid w:val="00FA7409"/>
    <w:rsid w:val="00FB2A70"/>
    <w:rsid w:val="00FB50C8"/>
    <w:rsid w:val="00FD0FD6"/>
    <w:rsid w:val="00FE3F53"/>
    <w:rsid w:val="00FE4074"/>
    <w:rsid w:val="00FE44CB"/>
    <w:rsid w:val="00FE75F4"/>
    <w:rsid w:val="00FF5E8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016ED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Overskrift1">
    <w:name w:val="heading 1"/>
    <w:basedOn w:val="Normal"/>
    <w:next w:val="Normal"/>
    <w:link w:val="Overskrift1Tegn"/>
    <w:uiPriority w:val="1"/>
    <w:qFormat/>
    <w:rsid w:val="004048B0"/>
    <w:pPr>
      <w:spacing w:before="120"/>
      <w:outlineLvl w:val="0"/>
    </w:pPr>
    <w:rPr>
      <w:rFonts w:cstheme="majorHAnsi"/>
      <w:caps/>
      <w:color w:val="FFFFFF" w:themeColor="background1"/>
      <w:spacing w:val="80"/>
      <w:sz w:val="72"/>
      <w:szCs w:val="96"/>
    </w:rPr>
  </w:style>
  <w:style w:type="paragraph" w:styleId="Overskrift2">
    <w:name w:val="heading 2"/>
    <w:basedOn w:val="Normal"/>
    <w:next w:val="Normal"/>
    <w:link w:val="Overskrift2Tegn"/>
    <w:uiPriority w:val="1"/>
    <w:qFormat/>
    <w:rsid w:val="004048B0"/>
    <w:pPr>
      <w:spacing w:before="120"/>
      <w:outlineLvl w:val="1"/>
    </w:pPr>
    <w:rPr>
      <w:caps/>
      <w:spacing w:val="80"/>
      <w:sz w:val="72"/>
      <w:szCs w:val="72"/>
    </w:rPr>
  </w:style>
  <w:style w:type="paragraph" w:styleId="Overskrift3">
    <w:name w:val="heading 3"/>
    <w:basedOn w:val="Overskrift2"/>
    <w:next w:val="Normal"/>
    <w:link w:val="Overskrift3Tegn"/>
    <w:uiPriority w:val="2"/>
    <w:qFormat/>
    <w:rsid w:val="004048B0"/>
    <w:pPr>
      <w:outlineLvl w:val="2"/>
    </w:pPr>
    <w:rPr>
      <w:b/>
      <w:bCs/>
      <w:noProof/>
      <w:sz w:val="36"/>
      <w:szCs w:val="32"/>
    </w:rPr>
  </w:style>
  <w:style w:type="paragraph" w:styleId="Overskrift4">
    <w:name w:val="heading 4"/>
    <w:basedOn w:val="Normal"/>
    <w:next w:val="Normal"/>
    <w:link w:val="Overskrift4Tegn"/>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table" w:styleId="Tabellrutenett">
    <w:name w:val="Table Grid"/>
    <w:basedOn w:val="Vanligtabel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verskrift1Tegn">
    <w:name w:val="Overskrift 1 Tegn"/>
    <w:basedOn w:val="Standardskriftforavsnitt"/>
    <w:link w:val="Overskrift1"/>
    <w:uiPriority w:val="1"/>
    <w:rsid w:val="004048B0"/>
    <w:rPr>
      <w:rFonts w:cstheme="majorHAnsi"/>
      <w:caps/>
      <w:color w:val="FFFFFF" w:themeColor="background1"/>
      <w:spacing w:val="80"/>
      <w:sz w:val="72"/>
      <w:szCs w:val="96"/>
    </w:rPr>
  </w:style>
  <w:style w:type="character" w:customStyle="1" w:styleId="Overskrift2Tegn">
    <w:name w:val="Overskrift 2 Tegn"/>
    <w:basedOn w:val="Standardskriftforavsnitt"/>
    <w:link w:val="Overskrift2"/>
    <w:uiPriority w:val="1"/>
    <w:rsid w:val="004048B0"/>
    <w:rPr>
      <w:caps/>
      <w:spacing w:val="80"/>
      <w:sz w:val="72"/>
      <w:szCs w:val="72"/>
    </w:rPr>
  </w:style>
  <w:style w:type="character" w:customStyle="1" w:styleId="Overskrift3Tegn">
    <w:name w:val="Overskrift 3 Tegn"/>
    <w:basedOn w:val="Standardskriftforavsnitt"/>
    <w:link w:val="Overskrift3"/>
    <w:uiPriority w:val="2"/>
    <w:rsid w:val="004048B0"/>
    <w:rPr>
      <w:b/>
      <w:bCs/>
      <w:caps/>
      <w:noProof/>
      <w:spacing w:val="80"/>
      <w:sz w:val="36"/>
      <w:szCs w:val="32"/>
    </w:rPr>
  </w:style>
  <w:style w:type="paragraph" w:styleId="Undertittel">
    <w:name w:val="Subtitle"/>
    <w:basedOn w:val="Overskrift3"/>
    <w:next w:val="Normal"/>
    <w:link w:val="UndertittelTegn"/>
    <w:uiPriority w:val="9"/>
    <w:rsid w:val="005B116C"/>
    <w:pPr>
      <w:framePr w:wrap="auto" w:vAnchor="text" w:hAnchor="margin" w:y="203"/>
      <w:jc w:val="center"/>
    </w:pPr>
    <w:rPr>
      <w:color w:val="FFFFFF" w:themeColor="background1"/>
    </w:rPr>
  </w:style>
  <w:style w:type="character" w:customStyle="1" w:styleId="UndertittelTegn">
    <w:name w:val="Undertittel Tegn"/>
    <w:basedOn w:val="Standardskriftforavsnitt"/>
    <w:link w:val="Undertittel"/>
    <w:uiPriority w:val="9"/>
    <w:rsid w:val="005B116C"/>
    <w:rPr>
      <w:b/>
      <w:bCs/>
      <w:caps/>
      <w:noProof/>
      <w:color w:val="FFFFFF" w:themeColor="background1"/>
      <w:spacing w:val="80"/>
      <w:sz w:val="36"/>
      <w:szCs w:val="32"/>
    </w:rPr>
  </w:style>
  <w:style w:type="paragraph" w:styleId="Topptekst">
    <w:name w:val="header"/>
    <w:basedOn w:val="Normal"/>
    <w:link w:val="TopptekstTegn"/>
    <w:uiPriority w:val="99"/>
    <w:semiHidden/>
    <w:rsid w:val="006B633A"/>
    <w:pPr>
      <w:tabs>
        <w:tab w:val="center" w:pos="4680"/>
        <w:tab w:val="right" w:pos="9360"/>
      </w:tabs>
    </w:pPr>
  </w:style>
  <w:style w:type="character" w:customStyle="1" w:styleId="TopptekstTegn">
    <w:name w:val="Topptekst Tegn"/>
    <w:basedOn w:val="Standardskriftforavsnitt"/>
    <w:link w:val="Topptekst"/>
    <w:uiPriority w:val="99"/>
    <w:semiHidden/>
    <w:rsid w:val="00110D36"/>
  </w:style>
  <w:style w:type="paragraph" w:styleId="Bunntekst">
    <w:name w:val="footer"/>
    <w:basedOn w:val="Normal"/>
    <w:link w:val="BunntekstTegn"/>
    <w:uiPriority w:val="99"/>
    <w:qFormat/>
    <w:rsid w:val="004415E4"/>
    <w:pPr>
      <w:tabs>
        <w:tab w:val="center" w:pos="4680"/>
        <w:tab w:val="right" w:pos="9360"/>
      </w:tabs>
      <w:jc w:val="right"/>
    </w:pPr>
    <w:rPr>
      <w:sz w:val="16"/>
    </w:rPr>
  </w:style>
  <w:style w:type="character" w:customStyle="1" w:styleId="BunntekstTegn">
    <w:name w:val="Bunntekst Tegn"/>
    <w:basedOn w:val="Standardskriftforavsnitt"/>
    <w:link w:val="Bunntekst"/>
    <w:uiPriority w:val="99"/>
    <w:rsid w:val="004415E4"/>
    <w:rPr>
      <w:sz w:val="16"/>
    </w:rPr>
  </w:style>
  <w:style w:type="table" w:styleId="Vanligtabell2">
    <w:name w:val="Plain Table 2"/>
    <w:basedOn w:val="Vanligtabel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ldetekst">
    <w:name w:val="caption"/>
    <w:basedOn w:val="Normal"/>
    <w:next w:val="Normal"/>
    <w:uiPriority w:val="35"/>
    <w:qFormat/>
    <w:rsid w:val="0010133A"/>
    <w:rPr>
      <w:sz w:val="20"/>
    </w:rPr>
  </w:style>
  <w:style w:type="paragraph" w:styleId="Tittel">
    <w:name w:val="Title"/>
    <w:basedOn w:val="Normal"/>
    <w:next w:val="Normal"/>
    <w:link w:val="TittelTegn"/>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telTegn">
    <w:name w:val="Tittel Tegn"/>
    <w:basedOn w:val="Standardskriftforavsnitt"/>
    <w:link w:val="Tittel"/>
    <w:rsid w:val="005431C3"/>
    <w:rPr>
      <w:rFonts w:asciiTheme="majorHAnsi" w:eastAsiaTheme="majorEastAsia" w:hAnsiTheme="majorHAnsi" w:cstheme="majorBidi"/>
      <w:caps/>
      <w:color w:val="FFFFFF" w:themeColor="background1"/>
      <w:sz w:val="96"/>
      <w:szCs w:val="56"/>
    </w:rPr>
  </w:style>
  <w:style w:type="paragraph" w:styleId="Sitat">
    <w:name w:val="Quote"/>
    <w:basedOn w:val="Normal"/>
    <w:next w:val="Normal"/>
    <w:link w:val="SitatTegn"/>
    <w:uiPriority w:val="10"/>
    <w:qFormat/>
    <w:rsid w:val="004D4384"/>
    <w:pPr>
      <w:spacing w:before="200"/>
      <w:ind w:left="288" w:right="288"/>
    </w:pPr>
    <w:rPr>
      <w:b/>
      <w:iCs/>
      <w:color w:val="404040" w:themeColor="text1" w:themeTint="BF"/>
      <w:sz w:val="56"/>
      <w:szCs w:val="24"/>
    </w:rPr>
  </w:style>
  <w:style w:type="character" w:customStyle="1" w:styleId="SitatTegn">
    <w:name w:val="Sitat Tegn"/>
    <w:basedOn w:val="Standardskriftforavsnitt"/>
    <w:link w:val="Sitat"/>
    <w:uiPriority w:val="10"/>
    <w:rsid w:val="004D4384"/>
    <w:rPr>
      <w:b/>
      <w:iCs/>
      <w:color w:val="404040" w:themeColor="text1" w:themeTint="BF"/>
      <w:sz w:val="56"/>
      <w:szCs w:val="24"/>
    </w:rPr>
  </w:style>
  <w:style w:type="character" w:styleId="Plassholdertekst">
    <w:name w:val="Placeholder Text"/>
    <w:basedOn w:val="Standardskriftforavsnitt"/>
    <w:uiPriority w:val="99"/>
    <w:semiHidden/>
    <w:rsid w:val="000D1DA3"/>
    <w:rPr>
      <w:color w:val="808080"/>
    </w:rPr>
  </w:style>
  <w:style w:type="character" w:customStyle="1" w:styleId="Overskrift4Tegn">
    <w:name w:val="Overskrift 4 Tegn"/>
    <w:basedOn w:val="Standardskriftforavsnitt"/>
    <w:link w:val="Overskrift4"/>
    <w:uiPriority w:val="9"/>
    <w:semiHidden/>
    <w:rsid w:val="00110D36"/>
    <w:rPr>
      <w:rFonts w:asciiTheme="majorHAnsi" w:eastAsiaTheme="majorEastAsia" w:hAnsiTheme="majorHAnsi" w:cstheme="majorBidi"/>
      <w:i/>
      <w:iCs/>
      <w:color w:val="7B2F3D" w:themeColor="accent1" w:themeShade="BF"/>
    </w:rPr>
  </w:style>
  <w:style w:type="paragraph" w:customStyle="1" w:styleId="Normalfet">
    <w:name w:val="Normal fet"/>
    <w:basedOn w:val="Normal"/>
    <w:uiPriority w:val="8"/>
    <w:qFormat/>
    <w:rsid w:val="00EA0EF8"/>
    <w:rPr>
      <w:b/>
      <w:bCs/>
      <w:color w:val="FFFFFF" w:themeColor="background1"/>
    </w:rPr>
  </w:style>
  <w:style w:type="paragraph" w:customStyle="1" w:styleId="TitleOption1">
    <w:name w:val="TitleOption1"/>
    <w:basedOn w:val="Tittel"/>
    <w:uiPriority w:val="4"/>
    <w:semiHidden/>
    <w:rsid w:val="006F5A91"/>
    <w:rPr>
      <w:color w:val="E99757" w:themeColor="accent2"/>
    </w:rPr>
  </w:style>
  <w:style w:type="paragraph" w:customStyle="1" w:styleId="TitleOption2">
    <w:name w:val="TitleOption2"/>
    <w:basedOn w:val="Tittel"/>
    <w:uiPriority w:val="5"/>
    <w:semiHidden/>
    <w:rsid w:val="00110D36"/>
    <w:rPr>
      <w:color w:val="A53F52" w:themeColor="accent1"/>
    </w:rPr>
  </w:style>
  <w:style w:type="paragraph" w:customStyle="1" w:styleId="TitleOption3">
    <w:name w:val="TitleOption3"/>
    <w:basedOn w:val="Tittel"/>
    <w:uiPriority w:val="6"/>
    <w:semiHidden/>
    <w:rsid w:val="00110D36"/>
    <w:rPr>
      <w:color w:val="2C2153" w:themeColor="accent4"/>
    </w:rPr>
  </w:style>
  <w:style w:type="character" w:styleId="Merknadsreferanse">
    <w:name w:val="annotation reference"/>
    <w:basedOn w:val="Standardskriftforavsnitt"/>
    <w:uiPriority w:val="99"/>
    <w:semiHidden/>
    <w:rsid w:val="00C014F1"/>
    <w:rPr>
      <w:sz w:val="16"/>
      <w:szCs w:val="16"/>
    </w:rPr>
  </w:style>
  <w:style w:type="paragraph" w:styleId="Merknadstekst">
    <w:name w:val="annotation text"/>
    <w:basedOn w:val="Normal"/>
    <w:link w:val="MerknadstekstTegn"/>
    <w:uiPriority w:val="99"/>
    <w:semiHidden/>
    <w:rsid w:val="00C014F1"/>
    <w:rPr>
      <w:sz w:val="20"/>
      <w:szCs w:val="20"/>
    </w:rPr>
  </w:style>
  <w:style w:type="character" w:customStyle="1" w:styleId="MerknadstekstTegn">
    <w:name w:val="Merknadstekst Tegn"/>
    <w:basedOn w:val="Standardskriftforavsnitt"/>
    <w:link w:val="Merknadstekst"/>
    <w:uiPriority w:val="99"/>
    <w:semiHidden/>
    <w:rsid w:val="00C014F1"/>
    <w:rPr>
      <w:sz w:val="20"/>
      <w:szCs w:val="20"/>
    </w:rPr>
  </w:style>
  <w:style w:type="paragraph" w:styleId="Kommentaremne">
    <w:name w:val="annotation subject"/>
    <w:basedOn w:val="Merknadstekst"/>
    <w:next w:val="Merknadstekst"/>
    <w:link w:val="KommentaremneTegn"/>
    <w:uiPriority w:val="99"/>
    <w:semiHidden/>
    <w:unhideWhenUsed/>
    <w:rsid w:val="00C014F1"/>
    <w:rPr>
      <w:b/>
      <w:bCs/>
    </w:rPr>
  </w:style>
  <w:style w:type="character" w:customStyle="1" w:styleId="KommentaremneTegn">
    <w:name w:val="Kommentaremne Tegn"/>
    <w:basedOn w:val="MerknadstekstTegn"/>
    <w:link w:val="Kommentaremne"/>
    <w:uiPriority w:val="99"/>
    <w:semiHidden/>
    <w:rsid w:val="00C014F1"/>
    <w:rPr>
      <w:b/>
      <w:bCs/>
      <w:sz w:val="20"/>
      <w:szCs w:val="20"/>
    </w:rPr>
  </w:style>
  <w:style w:type="paragraph" w:styleId="Bobletekst">
    <w:name w:val="Balloon Text"/>
    <w:basedOn w:val="Normal"/>
    <w:link w:val="BobletekstTegn"/>
    <w:uiPriority w:val="99"/>
    <w:semiHidden/>
    <w:unhideWhenUsed/>
    <w:rsid w:val="00C014F1"/>
    <w:rPr>
      <w:rFonts w:ascii="Segoe UI" w:hAnsi="Segoe UI" w:cs="Segoe UI"/>
      <w:sz w:val="18"/>
      <w:szCs w:val="18"/>
    </w:rPr>
  </w:style>
  <w:style w:type="character" w:customStyle="1" w:styleId="BobletekstTegn">
    <w:name w:val="Bobletekst Tegn"/>
    <w:basedOn w:val="Standardskriftforavsnitt"/>
    <w:link w:val="Bobletekst"/>
    <w:uiPriority w:val="99"/>
    <w:semiHidden/>
    <w:rsid w:val="00C014F1"/>
    <w:rPr>
      <w:rFonts w:ascii="Segoe UI" w:hAnsi="Segoe UI" w:cs="Segoe UI"/>
      <w:sz w:val="18"/>
      <w:szCs w:val="18"/>
    </w:rPr>
  </w:style>
  <w:style w:type="paragraph" w:customStyle="1" w:styleId="Tabellvenstre1">
    <w:name w:val="Tabell venstre 1"/>
    <w:basedOn w:val="Normal"/>
    <w:uiPriority w:val="7"/>
    <w:qFormat/>
    <w:rsid w:val="00133F58"/>
    <w:pPr>
      <w:spacing w:before="120"/>
    </w:pPr>
    <w:rPr>
      <w:color w:val="E99757" w:themeColor="accent2"/>
      <w:spacing w:val="40"/>
      <w:kern w:val="28"/>
      <w:sz w:val="28"/>
    </w:rPr>
  </w:style>
  <w:style w:type="paragraph" w:customStyle="1" w:styleId="Tabellvenstre2">
    <w:name w:val="Tabell venstre 2"/>
    <w:basedOn w:val="Normal"/>
    <w:uiPriority w:val="7"/>
    <w:qFormat/>
    <w:rsid w:val="00133F58"/>
    <w:pPr>
      <w:spacing w:before="120"/>
    </w:pPr>
    <w:rPr>
      <w:color w:val="A53F52" w:themeColor="accent1"/>
      <w:spacing w:val="40"/>
      <w:kern w:val="28"/>
      <w:sz w:val="28"/>
    </w:rPr>
  </w:style>
  <w:style w:type="paragraph" w:customStyle="1" w:styleId="Tabellvenstre3">
    <w:name w:val="Tabell venstre 3"/>
    <w:basedOn w:val="Normal"/>
    <w:uiPriority w:val="7"/>
    <w:qFormat/>
    <w:rsid w:val="00133F58"/>
    <w:pPr>
      <w:spacing w:before="120"/>
    </w:pPr>
    <w:rPr>
      <w:color w:val="44546A" w:themeColor="text2"/>
      <w:spacing w:val="40"/>
      <w:kern w:val="28"/>
      <w:sz w:val="28"/>
    </w:rPr>
  </w:style>
  <w:style w:type="paragraph" w:customStyle="1" w:styleId="Tabelldata">
    <w:name w:val="Tabelldata"/>
    <w:basedOn w:val="Normal"/>
    <w:uiPriority w:val="7"/>
    <w:qFormat/>
    <w:rsid w:val="006013C2"/>
    <w:pPr>
      <w:jc w:val="center"/>
    </w:pPr>
    <w:rPr>
      <w:color w:val="000000" w:themeColor="text1"/>
    </w:rPr>
  </w:style>
  <w:style w:type="paragraph" w:customStyle="1" w:styleId="Tabelloverskrift">
    <w:name w:val="Tabelloverskrift"/>
    <w:basedOn w:val="Normal"/>
    <w:uiPriority w:val="7"/>
    <w:qFormat/>
    <w:rsid w:val="007366D6"/>
    <w:pPr>
      <w:jc w:val="center"/>
    </w:pPr>
    <w:rPr>
      <w:color w:val="000000" w:themeColor="text1"/>
      <w:spacing w:val="40"/>
      <w:kern w:val="28"/>
      <w:sz w:val="28"/>
    </w:rPr>
  </w:style>
  <w:style w:type="paragraph" w:customStyle="1" w:styleId="Listeoverskrift">
    <w:name w:val="Listeoverskrift"/>
    <w:basedOn w:val="Normal"/>
    <w:uiPriority w:val="7"/>
    <w:qFormat/>
    <w:rsid w:val="0053179B"/>
    <w:pPr>
      <w:spacing w:before="80"/>
    </w:pPr>
    <w:rPr>
      <w:spacing w:val="40"/>
      <w:kern w:val="28"/>
      <w:sz w:val="28"/>
    </w:rPr>
  </w:style>
  <w:style w:type="paragraph" w:customStyle="1" w:styleId="Punktmerking">
    <w:name w:val="Punktmerking"/>
    <w:basedOn w:val="Normal"/>
    <w:uiPriority w:val="7"/>
    <w:qFormat/>
    <w:rsid w:val="00C17936"/>
    <w:pPr>
      <w:numPr>
        <w:numId w:val="7"/>
      </w:numPr>
      <w:spacing w:before="120"/>
      <w:ind w:left="360"/>
    </w:pPr>
  </w:style>
  <w:style w:type="paragraph" w:customStyle="1" w:styleId="Forsideinfo">
    <w:name w:val="Forsideinfo"/>
    <w:basedOn w:val="Normal"/>
    <w:uiPriority w:val="2"/>
    <w:qFormat/>
    <w:rsid w:val="0010133A"/>
    <w:pPr>
      <w:spacing w:before="120"/>
      <w:jc w:val="center"/>
    </w:pPr>
    <w:rPr>
      <w:color w:val="FFFFFF" w:themeColor="background1"/>
      <w:spacing w:val="40"/>
      <w:kern w:val="28"/>
      <w:sz w:val="28"/>
    </w:rPr>
  </w:style>
  <w:style w:type="paragraph" w:styleId="Listeavsnitt">
    <w:name w:val="List Paragraph"/>
    <w:basedOn w:val="Normal"/>
    <w:uiPriority w:val="34"/>
    <w:qFormat/>
    <w:rsid w:val="00006402"/>
    <w:pPr>
      <w:ind w:left="720"/>
      <w:contextualSpacing/>
    </w:pPr>
  </w:style>
  <w:style w:type="paragraph" w:styleId="Overskriftforinnholdsfortegnelse">
    <w:name w:val="TOC Heading"/>
    <w:basedOn w:val="Overskrift1"/>
    <w:next w:val="Normal"/>
    <w:uiPriority w:val="39"/>
    <w:unhideWhenUsed/>
    <w:qFormat/>
    <w:rsid w:val="00767300"/>
    <w:pPr>
      <w:keepNext/>
      <w:keepLines/>
      <w:spacing w:before="240" w:line="259" w:lineRule="auto"/>
      <w:outlineLvl w:val="9"/>
    </w:pPr>
    <w:rPr>
      <w:rFonts w:asciiTheme="majorHAnsi" w:eastAsiaTheme="majorEastAsia" w:hAnsiTheme="majorHAnsi" w:cstheme="majorBidi"/>
      <w:caps w:val="0"/>
      <w:color w:val="7B2F3D" w:themeColor="accent1" w:themeShade="BF"/>
      <w:spacing w:val="0"/>
      <w:sz w:val="32"/>
      <w:szCs w:val="32"/>
      <w:lang w:eastAsia="nb-NO"/>
    </w:rPr>
  </w:style>
  <w:style w:type="paragraph" w:styleId="INNH3">
    <w:name w:val="toc 3"/>
    <w:basedOn w:val="Normal"/>
    <w:next w:val="Normal"/>
    <w:autoRedefine/>
    <w:uiPriority w:val="39"/>
    <w:rsid w:val="00767300"/>
    <w:pPr>
      <w:spacing w:after="100"/>
      <w:ind w:left="440"/>
    </w:pPr>
  </w:style>
  <w:style w:type="paragraph" w:styleId="INNH2">
    <w:name w:val="toc 2"/>
    <w:basedOn w:val="Normal"/>
    <w:next w:val="Normal"/>
    <w:autoRedefine/>
    <w:uiPriority w:val="39"/>
    <w:rsid w:val="00767300"/>
    <w:pPr>
      <w:spacing w:after="100"/>
      <w:ind w:left="220"/>
    </w:pPr>
  </w:style>
  <w:style w:type="paragraph" w:styleId="INNH1">
    <w:name w:val="toc 1"/>
    <w:basedOn w:val="Normal"/>
    <w:next w:val="Normal"/>
    <w:autoRedefine/>
    <w:uiPriority w:val="39"/>
    <w:rsid w:val="00767300"/>
    <w:pPr>
      <w:spacing w:after="100"/>
    </w:pPr>
  </w:style>
  <w:style w:type="character" w:styleId="Hyperkobling">
    <w:name w:val="Hyperlink"/>
    <w:basedOn w:val="Standardskriftforavsnitt"/>
    <w:uiPriority w:val="99"/>
    <w:unhideWhenUsed/>
    <w:rsid w:val="00767300"/>
    <w:rPr>
      <w:color w:val="3A3838" w:themeColor="hyperlink"/>
      <w:u w:val="single"/>
    </w:rPr>
  </w:style>
  <w:style w:type="character" w:customStyle="1" w:styleId="rynqvb">
    <w:name w:val="rynqvb"/>
    <w:basedOn w:val="Standardskriftforavsnitt"/>
    <w:rsid w:val="00A7506D"/>
  </w:style>
  <w:style w:type="character" w:styleId="Ulstomtale">
    <w:name w:val="Unresolved Mention"/>
    <w:basedOn w:val="Standardskriftforavsnitt"/>
    <w:uiPriority w:val="99"/>
    <w:semiHidden/>
    <w:unhideWhenUsed/>
    <w:rsid w:val="003E2EE3"/>
    <w:rPr>
      <w:color w:val="605E5C"/>
      <w:shd w:val="clear" w:color="auto" w:fill="E1DFDD"/>
    </w:rPr>
  </w:style>
  <w:style w:type="paragraph" w:styleId="NormalWeb">
    <w:name w:val="Normal (Web)"/>
    <w:basedOn w:val="Normal"/>
    <w:uiPriority w:val="99"/>
    <w:semiHidden/>
    <w:unhideWhenUsed/>
    <w:rsid w:val="00664B37"/>
    <w:pPr>
      <w:spacing w:before="100" w:beforeAutospacing="1" w:after="100" w:afterAutospacing="1"/>
    </w:pPr>
    <w:rPr>
      <w:rFonts w:ascii="Times New Roman" w:eastAsia="Times New Roman" w:hAnsi="Times New Roman" w:cs="Times New Roman"/>
      <w:sz w:val="24"/>
      <w:szCs w:val="24"/>
      <w:lang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 w:id="882060984">
      <w:bodyDiv w:val="1"/>
      <w:marLeft w:val="0"/>
      <w:marRight w:val="0"/>
      <w:marTop w:val="0"/>
      <w:marBottom w:val="0"/>
      <w:divBdr>
        <w:top w:val="none" w:sz="0" w:space="0" w:color="auto"/>
        <w:left w:val="none" w:sz="0" w:space="0" w:color="auto"/>
        <w:bottom w:val="none" w:sz="0" w:space="0" w:color="auto"/>
        <w:right w:val="none" w:sz="0" w:space="0" w:color="auto"/>
      </w:divBdr>
      <w:divsChild>
        <w:div w:id="1571312147">
          <w:marLeft w:val="0"/>
          <w:marRight w:val="0"/>
          <w:marTop w:val="0"/>
          <w:marBottom w:val="0"/>
          <w:divBdr>
            <w:top w:val="none" w:sz="0" w:space="0" w:color="auto"/>
            <w:left w:val="none" w:sz="0" w:space="0" w:color="auto"/>
            <w:bottom w:val="none" w:sz="0" w:space="0" w:color="auto"/>
            <w:right w:val="none" w:sz="0" w:space="0" w:color="auto"/>
          </w:divBdr>
        </w:div>
      </w:divsChild>
    </w:div>
    <w:div w:id="1219852764">
      <w:bodyDiv w:val="1"/>
      <w:marLeft w:val="0"/>
      <w:marRight w:val="0"/>
      <w:marTop w:val="0"/>
      <w:marBottom w:val="0"/>
      <w:divBdr>
        <w:top w:val="none" w:sz="0" w:space="0" w:color="auto"/>
        <w:left w:val="none" w:sz="0" w:space="0" w:color="auto"/>
        <w:bottom w:val="none" w:sz="0" w:space="0" w:color="auto"/>
        <w:right w:val="none" w:sz="0" w:space="0" w:color="auto"/>
      </w:divBdr>
      <w:divsChild>
        <w:div w:id="13184133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hyperlink" Target="https://github.com/users/HeyItsAp/projects/2"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svg"/><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IMI%20Adrian\AppData\Roaming\Microsoft\Templates\Moderne%20forretningsrap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10408F935DDC44AE897A534B61717D8C"/>
        <w:category>
          <w:name w:val="Generelt"/>
          <w:gallery w:val="placeholder"/>
        </w:category>
        <w:types>
          <w:type w:val="bbPlcHdr"/>
        </w:types>
        <w:behaviors>
          <w:behavior w:val="content"/>
        </w:behaviors>
        <w:guid w:val="{6F5631EF-B0EC-4317-90F9-98F5570ACCAA}"/>
      </w:docPartPr>
      <w:docPartBody>
        <w:p w:rsidR="00642FDA" w:rsidRDefault="00642FDA">
          <w:pPr>
            <w:pStyle w:val="10408F935DDC44AE897A534B61717D8C"/>
          </w:pPr>
          <w:r w:rsidRPr="00AB7FAE">
            <w:rPr>
              <w:noProof/>
              <w:lang w:bidi="nb-NO"/>
            </w:rPr>
            <w:t>|</w:t>
          </w:r>
        </w:p>
      </w:docPartBody>
    </w:docPart>
    <w:docPart>
      <w:docPartPr>
        <w:name w:val="FF653A5BEC4343E5BB17C21D5E40E814"/>
        <w:category>
          <w:name w:val="Generelt"/>
          <w:gallery w:val="placeholder"/>
        </w:category>
        <w:types>
          <w:type w:val="bbPlcHdr"/>
        </w:types>
        <w:behaviors>
          <w:behavior w:val="content"/>
        </w:behaviors>
        <w:guid w:val="{10B7FEC0-A181-44C5-A342-DA6F02F9BD92}"/>
      </w:docPartPr>
      <w:docPartBody>
        <w:p w:rsidR="00642FDA" w:rsidRDefault="00642FDA" w:rsidP="00642FDA">
          <w:pPr>
            <w:pStyle w:val="FF653A5BEC4343E5BB17C21D5E40E814"/>
          </w:pPr>
          <w:r w:rsidRPr="00AB7FAE">
            <w:rPr>
              <w:rFonts w:ascii="Calibri" w:eastAsia="Calibri" w:hAnsi="Calibri" w:cs="Calibri"/>
              <w:color w:val="000000"/>
              <w:lang w:bidi="nb-NO"/>
            </w:rPr>
            <w:t>Lorem ipsum dolor sit amet, consectetur adipiscing elit, sed do eiusmod tempor incididunt ut labore et dolore magna aliqua. Arcu risus quis varius quam quisque id diam vel quam. Volutpat diam ut venenatis tellus in metus. Congue mauris rhoncus aenean vel elit.</w:t>
          </w:r>
        </w:p>
      </w:docPartBody>
    </w:docPart>
    <w:docPart>
      <w:docPartPr>
        <w:name w:val="22E248FEE1AC4D8A9A3D3D3AEDCB141B"/>
        <w:category>
          <w:name w:val="Generelt"/>
          <w:gallery w:val="placeholder"/>
        </w:category>
        <w:types>
          <w:type w:val="bbPlcHdr"/>
        </w:types>
        <w:behaviors>
          <w:behavior w:val="content"/>
        </w:behaviors>
        <w:guid w:val="{909CF1BB-4B4E-4E50-A685-C7F363C1C32E}"/>
      </w:docPartPr>
      <w:docPartBody>
        <w:p w:rsidR="00642FDA" w:rsidRDefault="00642FDA" w:rsidP="00642FDA">
          <w:pPr>
            <w:pStyle w:val="22E248FEE1AC4D8A9A3D3D3AEDCB141B"/>
          </w:pPr>
          <w:r w:rsidRPr="00AB7FAE">
            <w:rPr>
              <w:rFonts w:ascii="Calibri" w:eastAsia="Calibri" w:hAnsi="Calibri" w:cs="Calibri"/>
              <w:color w:val="000000"/>
              <w:lang w:bidi="nb-NO"/>
            </w:rPr>
            <w:t>Lorem ipsum dolor sit amet, consectetur adipiscing elit, sed do eiusmod tempor incididunt ut labore et dolore magna aliqua. Arcu risus quis varius quam quisque id diam vel quam. Volutpat diam ut venenatis tellus in metus. Congue mauris rhoncus aenean vel elit.</w:t>
          </w:r>
        </w:p>
      </w:docPartBody>
    </w:docPart>
    <w:docPart>
      <w:docPartPr>
        <w:name w:val="8A80393B036C40BEAE2A2A4D8B16F995"/>
        <w:category>
          <w:name w:val="Generelt"/>
          <w:gallery w:val="placeholder"/>
        </w:category>
        <w:types>
          <w:type w:val="bbPlcHdr"/>
        </w:types>
        <w:behaviors>
          <w:behavior w:val="content"/>
        </w:behaviors>
        <w:guid w:val="{26280746-57DB-462C-A182-B5D8B3DC73D1}"/>
      </w:docPartPr>
      <w:docPartBody>
        <w:p w:rsidR="00642FDA" w:rsidRDefault="00642FDA" w:rsidP="00642FDA">
          <w:pPr>
            <w:pStyle w:val="8A80393B036C40BEAE2A2A4D8B16F995"/>
          </w:pPr>
          <w:r w:rsidRPr="00AB7FAE">
            <w:rPr>
              <w:rFonts w:ascii="Calibri" w:eastAsia="Calibri" w:hAnsi="Calibri" w:cs="Calibri"/>
              <w:color w:val="000000"/>
              <w:lang w:bidi="nb-NO"/>
            </w:rPr>
            <w:t>Lorem ipsum dolor sit amet, consectetur adipiscing elit, sed do eiusmod tempor incididunt ut labore et dolore magna aliqua. Arcu risus quis varius quam quisque id diam vel quam. Volutpat diam ut venenatis tellus in metus. Congue mauris rhoncus aenean vel elit.</w:t>
          </w:r>
        </w:p>
      </w:docPartBody>
    </w:docPart>
    <w:docPart>
      <w:docPartPr>
        <w:name w:val="DefaultPlaceholder_-1854013440"/>
        <w:category>
          <w:name w:val="Generelt"/>
          <w:gallery w:val="placeholder"/>
        </w:category>
        <w:types>
          <w:type w:val="bbPlcHdr"/>
        </w:types>
        <w:behaviors>
          <w:behavior w:val="content"/>
        </w:behaviors>
        <w:guid w:val="{E8C8DF6D-7F85-4940-B3BA-5112435B2E39}"/>
      </w:docPartPr>
      <w:docPartBody>
        <w:p w:rsidR="00000000" w:rsidRDefault="0081500D">
          <w:r w:rsidRPr="00AA2D55">
            <w:rPr>
              <w:rStyle w:val="Plassholdertekst"/>
            </w:rPr>
            <w:t>Klikk eller trykk her for å skrive inn tekst.</w:t>
          </w:r>
        </w:p>
      </w:docPartBody>
    </w:docPart>
    <w:docPart>
      <w:docPartPr>
        <w:name w:val="5BDBAC01CEA74BC28FCF542B3ADDFC5F"/>
        <w:category>
          <w:name w:val="Generelt"/>
          <w:gallery w:val="placeholder"/>
        </w:category>
        <w:types>
          <w:type w:val="bbPlcHdr"/>
        </w:types>
        <w:behaviors>
          <w:behavior w:val="content"/>
        </w:behaviors>
        <w:guid w:val="{1AE99C8B-00AA-40E2-A083-C9531CC8966A}"/>
      </w:docPartPr>
      <w:docPartBody>
        <w:p w:rsidR="00000000" w:rsidRDefault="0081500D" w:rsidP="0081500D">
          <w:pPr>
            <w:pStyle w:val="5BDBAC01CEA74BC28FCF542B3ADDFC5F"/>
          </w:pPr>
          <w:r w:rsidRPr="00AA2D55">
            <w:rPr>
              <w:rStyle w:val="Plassholdertekst"/>
            </w:rPr>
            <w:t>Klikk eller trykk her for å skrive inn tekst.</w:t>
          </w:r>
        </w:p>
      </w:docPartBody>
    </w:docPart>
    <w:docPart>
      <w:docPartPr>
        <w:name w:val="8E590A827E184C58B13B5A968A01B18D"/>
        <w:category>
          <w:name w:val="Generelt"/>
          <w:gallery w:val="placeholder"/>
        </w:category>
        <w:types>
          <w:type w:val="bbPlcHdr"/>
        </w:types>
        <w:behaviors>
          <w:behavior w:val="content"/>
        </w:behaviors>
        <w:guid w:val="{A8DE751F-2CDE-40EE-B3A8-7E7A8883A088}"/>
      </w:docPartPr>
      <w:docPartBody>
        <w:p w:rsidR="00000000" w:rsidRDefault="0081500D" w:rsidP="0081500D">
          <w:pPr>
            <w:pStyle w:val="8E590A827E184C58B13B5A968A01B18D"/>
          </w:pPr>
          <w:r w:rsidRPr="00AA2D55">
            <w:rPr>
              <w:rStyle w:val="Plassholdertekst"/>
            </w:rPr>
            <w:t>Klikk eller trykk her for å skrive inn tekst.</w:t>
          </w:r>
        </w:p>
      </w:docPartBody>
    </w:docPart>
    <w:docPart>
      <w:docPartPr>
        <w:name w:val="4FBD15886BE14733B7F26491987E7F82"/>
        <w:category>
          <w:name w:val="Generelt"/>
          <w:gallery w:val="placeholder"/>
        </w:category>
        <w:types>
          <w:type w:val="bbPlcHdr"/>
        </w:types>
        <w:behaviors>
          <w:behavior w:val="content"/>
        </w:behaviors>
        <w:guid w:val="{CB8C65F9-8C3D-416A-8A7E-4CB0CBE73B6F}"/>
      </w:docPartPr>
      <w:docPartBody>
        <w:p w:rsidR="00000000" w:rsidRDefault="0081500D" w:rsidP="0081500D">
          <w:pPr>
            <w:pStyle w:val="4FBD15886BE14733B7F26491987E7F82"/>
          </w:pPr>
          <w:r w:rsidRPr="00AA2D55">
            <w:rPr>
              <w:rStyle w:val="Plassholdertekst"/>
            </w:rPr>
            <w:t>Klikk eller trykk her for å skrive inn tekst.</w:t>
          </w:r>
        </w:p>
      </w:docPartBody>
    </w:docPart>
    <w:docPart>
      <w:docPartPr>
        <w:name w:val="C81DF7DEE2944658BA95C7569DC8EBB6"/>
        <w:category>
          <w:name w:val="Generelt"/>
          <w:gallery w:val="placeholder"/>
        </w:category>
        <w:types>
          <w:type w:val="bbPlcHdr"/>
        </w:types>
        <w:behaviors>
          <w:behavior w:val="content"/>
        </w:behaviors>
        <w:guid w:val="{7C13B730-05C0-463C-809F-658E1C68636E}"/>
      </w:docPartPr>
      <w:docPartBody>
        <w:p w:rsidR="00000000" w:rsidRDefault="0081500D" w:rsidP="0081500D">
          <w:pPr>
            <w:pStyle w:val="C81DF7DEE2944658BA95C7569DC8EBB6"/>
          </w:pPr>
          <w:r w:rsidRPr="00AA2D55">
            <w:rPr>
              <w:rStyle w:val="Plassholdertekst"/>
            </w:rPr>
            <w:t>Klikk eller trykk her for å skrive inn tekst.</w:t>
          </w:r>
        </w:p>
      </w:docPartBody>
    </w:docPart>
    <w:docPart>
      <w:docPartPr>
        <w:name w:val="7E56A68E42A74AF4B35A2EFB53E2752C"/>
        <w:category>
          <w:name w:val="Generelt"/>
          <w:gallery w:val="placeholder"/>
        </w:category>
        <w:types>
          <w:type w:val="bbPlcHdr"/>
        </w:types>
        <w:behaviors>
          <w:behavior w:val="content"/>
        </w:behaviors>
        <w:guid w:val="{D3626DA3-F2B3-46D8-A191-6B2EFF7ED7D6}"/>
      </w:docPartPr>
      <w:docPartBody>
        <w:p w:rsidR="00000000" w:rsidRDefault="0081500D" w:rsidP="0081500D">
          <w:pPr>
            <w:pStyle w:val="7E56A68E42A74AF4B35A2EFB53E2752C"/>
          </w:pPr>
          <w:r w:rsidRPr="00AA2D55">
            <w:rPr>
              <w:rStyle w:val="Plassholdertekst"/>
            </w:rPr>
            <w:t>Klikk eller trykk her for å skrive inn tekst.</w:t>
          </w:r>
        </w:p>
      </w:docPartBody>
    </w:docPart>
    <w:docPart>
      <w:docPartPr>
        <w:name w:val="DE06E1F64E084290BA53B7B6EC4E4D1D"/>
        <w:category>
          <w:name w:val="Generelt"/>
          <w:gallery w:val="placeholder"/>
        </w:category>
        <w:types>
          <w:type w:val="bbPlcHdr"/>
        </w:types>
        <w:behaviors>
          <w:behavior w:val="content"/>
        </w:behaviors>
        <w:guid w:val="{F2050171-9B99-46CE-B656-2442288CD1AD}"/>
      </w:docPartPr>
      <w:docPartBody>
        <w:p w:rsidR="00000000" w:rsidRDefault="0081500D" w:rsidP="0081500D">
          <w:pPr>
            <w:pStyle w:val="DE06E1F64E084290BA53B7B6EC4E4D1D"/>
          </w:pPr>
          <w:r w:rsidRPr="00AA2D55">
            <w:rPr>
              <w:rStyle w:val="Plassholdertekst"/>
            </w:rPr>
            <w:t>Klikk eller trykk her for å skrive inn tekst.</w:t>
          </w:r>
        </w:p>
      </w:docPartBody>
    </w:docPart>
    <w:docPart>
      <w:docPartPr>
        <w:name w:val="7024A2BC46E74F61B1F8E5769FB31275"/>
        <w:category>
          <w:name w:val="Generelt"/>
          <w:gallery w:val="placeholder"/>
        </w:category>
        <w:types>
          <w:type w:val="bbPlcHdr"/>
        </w:types>
        <w:behaviors>
          <w:behavior w:val="content"/>
        </w:behaviors>
        <w:guid w:val="{FFB86DB6-113E-4233-8B81-C18FF1DDD422}"/>
      </w:docPartPr>
      <w:docPartBody>
        <w:p w:rsidR="00000000" w:rsidRDefault="0081500D" w:rsidP="0081500D">
          <w:pPr>
            <w:pStyle w:val="7024A2BC46E74F61B1F8E5769FB31275"/>
          </w:pPr>
          <w:r w:rsidRPr="00AA2D55">
            <w:rPr>
              <w:rStyle w:val="Plassholdertekst"/>
            </w:rPr>
            <w:t>Klikk eller trykk her for å skrive inn tekst.</w:t>
          </w:r>
        </w:p>
      </w:docPartBody>
    </w:docPart>
    <w:docPart>
      <w:docPartPr>
        <w:name w:val="709ABB3F7CF544B2AC4DF4EC24181B0C"/>
        <w:category>
          <w:name w:val="Generelt"/>
          <w:gallery w:val="placeholder"/>
        </w:category>
        <w:types>
          <w:type w:val="bbPlcHdr"/>
        </w:types>
        <w:behaviors>
          <w:behavior w:val="content"/>
        </w:behaviors>
        <w:guid w:val="{0CF025FD-2C90-4185-9B78-D0B23B9B24B7}"/>
      </w:docPartPr>
      <w:docPartBody>
        <w:p w:rsidR="00000000" w:rsidRDefault="0081500D" w:rsidP="0081500D">
          <w:pPr>
            <w:pStyle w:val="709ABB3F7CF544B2AC4DF4EC24181B0C"/>
          </w:pPr>
          <w:r w:rsidRPr="00AA2D55">
            <w:rPr>
              <w:rStyle w:val="Plassholdertekst"/>
            </w:rPr>
            <w:t>Klikk eller trykk her for å skrive inn teks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9D0FFE"/>
    <w:multiLevelType w:val="hybridMultilevel"/>
    <w:tmpl w:val="755E11E0"/>
    <w:lvl w:ilvl="0" w:tplc="BA025B48">
      <w:start w:val="1"/>
      <w:numFmt w:val="bullet"/>
      <w:pStyle w:val="Punktmerking"/>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121194737">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08"/>
  <w:hyphenationZone w:val="425"/>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42FDA"/>
    <w:rsid w:val="002767B7"/>
    <w:rsid w:val="005A6471"/>
    <w:rsid w:val="005F2A88"/>
    <w:rsid w:val="00642FDA"/>
    <w:rsid w:val="008130AF"/>
    <w:rsid w:val="0081500D"/>
    <w:rsid w:val="008F3C66"/>
    <w:rsid w:val="009E6ED6"/>
    <w:rsid w:val="00BF5CAB"/>
    <w:rsid w:val="00CF378D"/>
    <w:rsid w:val="00DB7F36"/>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nb-NO" w:eastAsia="nb-NO"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2">
    <w:name w:val="heading 2"/>
    <w:basedOn w:val="Normal"/>
    <w:next w:val="Normal"/>
    <w:link w:val="Overskrift2Tegn"/>
    <w:uiPriority w:val="1"/>
    <w:qFormat/>
    <w:pPr>
      <w:spacing w:before="120" w:after="0" w:line="240" w:lineRule="auto"/>
      <w:outlineLvl w:val="1"/>
    </w:pPr>
    <w:rPr>
      <w:rFonts w:eastAsiaTheme="minorHAnsi"/>
      <w:caps/>
      <w:spacing w:val="80"/>
      <w:kern w:val="0"/>
      <w:sz w:val="72"/>
      <w:szCs w:val="72"/>
      <w:lang w:eastAsia="en-US"/>
      <w14:ligatures w14:val="none"/>
    </w:rPr>
  </w:style>
  <w:style w:type="paragraph" w:styleId="Overskrift3">
    <w:name w:val="heading 3"/>
    <w:basedOn w:val="Normal"/>
    <w:next w:val="Normal"/>
    <w:link w:val="Overskrift3Tegn"/>
    <w:uiPriority w:val="9"/>
    <w:semiHidden/>
    <w:unhideWhenUsed/>
    <w:qFormat/>
    <w:pPr>
      <w:keepNext/>
      <w:keepLines/>
      <w:spacing w:before="160" w:after="80"/>
      <w:outlineLvl w:val="2"/>
    </w:pPr>
    <w:rPr>
      <w:rFonts w:eastAsiaTheme="majorEastAsia" w:cstheme="majorBidi"/>
      <w:color w:val="0F4761" w:themeColor="accent1" w:themeShade="BF"/>
      <w:sz w:val="28"/>
      <w:szCs w:val="28"/>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Tittel">
    <w:name w:val="Title"/>
    <w:basedOn w:val="Normal"/>
    <w:next w:val="Normal"/>
    <w:link w:val="TittelTegn"/>
    <w:qFormat/>
    <w:pPr>
      <w:spacing w:after="0" w:line="240" w:lineRule="auto"/>
      <w:contextualSpacing/>
      <w:jc w:val="center"/>
    </w:pPr>
    <w:rPr>
      <w:rFonts w:asciiTheme="majorHAnsi" w:eastAsiaTheme="majorEastAsia" w:hAnsiTheme="majorHAnsi" w:cstheme="majorBidi"/>
      <w:caps/>
      <w:color w:val="FFFFFF" w:themeColor="background1"/>
      <w:kern w:val="0"/>
      <w:sz w:val="96"/>
      <w:szCs w:val="56"/>
      <w:lang w:eastAsia="en-US"/>
      <w14:ligatures w14:val="none"/>
    </w:rPr>
  </w:style>
  <w:style w:type="character" w:customStyle="1" w:styleId="TittelTegn">
    <w:name w:val="Tittel Tegn"/>
    <w:basedOn w:val="Standardskriftforavsnitt"/>
    <w:link w:val="Tittel"/>
    <w:rPr>
      <w:rFonts w:asciiTheme="majorHAnsi" w:eastAsiaTheme="majorEastAsia" w:hAnsiTheme="majorHAnsi" w:cstheme="majorBidi"/>
      <w:caps/>
      <w:color w:val="FFFFFF" w:themeColor="background1"/>
      <w:kern w:val="0"/>
      <w:sz w:val="96"/>
      <w:szCs w:val="56"/>
      <w:lang w:eastAsia="en-US"/>
      <w14:ligatures w14:val="none"/>
    </w:rPr>
  </w:style>
  <w:style w:type="paragraph" w:customStyle="1" w:styleId="51F1CF382C324111B50CC37C2E05C32D">
    <w:name w:val="51F1CF382C324111B50CC37C2E05C32D"/>
  </w:style>
  <w:style w:type="paragraph" w:styleId="Undertittel">
    <w:name w:val="Subtitle"/>
    <w:basedOn w:val="Overskrift3"/>
    <w:next w:val="Normal"/>
    <w:link w:val="UndertittelTegn"/>
    <w:uiPriority w:val="9"/>
    <w:pPr>
      <w:keepNext w:val="0"/>
      <w:keepLines w:val="0"/>
      <w:framePr w:wrap="auto" w:vAnchor="text" w:hAnchor="margin" w:y="203"/>
      <w:spacing w:before="120" w:after="0" w:line="240" w:lineRule="auto"/>
      <w:jc w:val="center"/>
    </w:pPr>
    <w:rPr>
      <w:rFonts w:eastAsiaTheme="minorHAnsi" w:cstheme="minorBidi"/>
      <w:b/>
      <w:bCs/>
      <w:caps/>
      <w:noProof/>
      <w:color w:val="FFFFFF" w:themeColor="background1"/>
      <w:spacing w:val="80"/>
      <w:kern w:val="0"/>
      <w:sz w:val="36"/>
      <w:szCs w:val="32"/>
      <w:lang w:eastAsia="en-US"/>
      <w14:ligatures w14:val="none"/>
    </w:rPr>
  </w:style>
  <w:style w:type="character" w:customStyle="1" w:styleId="UndertittelTegn">
    <w:name w:val="Undertittel Tegn"/>
    <w:basedOn w:val="Standardskriftforavsnitt"/>
    <w:link w:val="Undertittel"/>
    <w:uiPriority w:val="9"/>
    <w:rPr>
      <w:rFonts w:eastAsiaTheme="minorHAnsi"/>
      <w:b/>
      <w:bCs/>
      <w:caps/>
      <w:noProof/>
      <w:color w:val="FFFFFF" w:themeColor="background1"/>
      <w:spacing w:val="80"/>
      <w:kern w:val="0"/>
      <w:sz w:val="36"/>
      <w:szCs w:val="32"/>
      <w:lang w:eastAsia="en-US"/>
      <w14:ligatures w14:val="none"/>
    </w:rPr>
  </w:style>
  <w:style w:type="character" w:customStyle="1" w:styleId="Overskrift3Tegn">
    <w:name w:val="Overskrift 3 Tegn"/>
    <w:basedOn w:val="Standardskriftforavsnitt"/>
    <w:link w:val="Overskrift3"/>
    <w:uiPriority w:val="9"/>
    <w:semiHidden/>
    <w:rPr>
      <w:rFonts w:eastAsiaTheme="majorEastAsia" w:cstheme="majorBidi"/>
      <w:color w:val="0F4761" w:themeColor="accent1" w:themeShade="BF"/>
      <w:sz w:val="28"/>
      <w:szCs w:val="28"/>
    </w:rPr>
  </w:style>
  <w:style w:type="paragraph" w:customStyle="1" w:styleId="7EDB67BFAA8743C0AE8BC550408F22A4">
    <w:name w:val="7EDB67BFAA8743C0AE8BC550408F22A4"/>
  </w:style>
  <w:style w:type="character" w:styleId="Plassholdertekst">
    <w:name w:val="Placeholder Text"/>
    <w:basedOn w:val="Standardskriftforavsnitt"/>
    <w:uiPriority w:val="99"/>
    <w:semiHidden/>
    <w:rsid w:val="0081500D"/>
    <w:rPr>
      <w:color w:val="808080"/>
    </w:rPr>
  </w:style>
  <w:style w:type="paragraph" w:customStyle="1" w:styleId="DD3C19262D944CDB93D853F9709397DD">
    <w:name w:val="DD3C19262D944CDB93D853F9709397DD"/>
  </w:style>
  <w:style w:type="paragraph" w:customStyle="1" w:styleId="10408F935DDC44AE897A534B61717D8C">
    <w:name w:val="10408F935DDC44AE897A534B61717D8C"/>
  </w:style>
  <w:style w:type="paragraph" w:customStyle="1" w:styleId="AE38A14C635342BBA69017DEBD270444">
    <w:name w:val="AE38A14C635342BBA69017DEBD270444"/>
  </w:style>
  <w:style w:type="paragraph" w:customStyle="1" w:styleId="318DB2022CB64AD3AFA87BA758074FED">
    <w:name w:val="318DB2022CB64AD3AFA87BA758074FED"/>
  </w:style>
  <w:style w:type="paragraph" w:customStyle="1" w:styleId="Normalfet">
    <w:name w:val="Normal fet"/>
    <w:basedOn w:val="Normal"/>
    <w:uiPriority w:val="8"/>
    <w:qFormat/>
    <w:pPr>
      <w:spacing w:after="0" w:line="240" w:lineRule="auto"/>
    </w:pPr>
    <w:rPr>
      <w:rFonts w:eastAsiaTheme="minorHAnsi"/>
      <w:b/>
      <w:bCs/>
      <w:color w:val="FFFFFF" w:themeColor="background1"/>
      <w:kern w:val="0"/>
      <w:sz w:val="22"/>
      <w:szCs w:val="22"/>
      <w:lang w:eastAsia="en-US"/>
      <w14:ligatures w14:val="none"/>
    </w:rPr>
  </w:style>
  <w:style w:type="paragraph" w:customStyle="1" w:styleId="831F0AF1138E440B898010FB6BA57D5B">
    <w:name w:val="831F0AF1138E440B898010FB6BA57D5B"/>
  </w:style>
  <w:style w:type="paragraph" w:customStyle="1" w:styleId="BC2191C610BC4010809DAE2B79EDDD97">
    <w:name w:val="BC2191C610BC4010809DAE2B79EDDD97"/>
  </w:style>
  <w:style w:type="paragraph" w:customStyle="1" w:styleId="F1CB44A5022D422A860D37731CA3D914">
    <w:name w:val="F1CB44A5022D422A860D37731CA3D914"/>
  </w:style>
  <w:style w:type="paragraph" w:customStyle="1" w:styleId="D0B7BC65FFB948CBB3E044DBB2EEF352">
    <w:name w:val="D0B7BC65FFB948CBB3E044DBB2EEF352"/>
  </w:style>
  <w:style w:type="paragraph" w:customStyle="1" w:styleId="FDE65A4E648A436BB3D20A73F05DC3D8">
    <w:name w:val="FDE65A4E648A436BB3D20A73F05DC3D8"/>
  </w:style>
  <w:style w:type="paragraph" w:customStyle="1" w:styleId="79CF707D6BA14A33929B93162AE05C74">
    <w:name w:val="79CF707D6BA14A33929B93162AE05C74"/>
  </w:style>
  <w:style w:type="paragraph" w:customStyle="1" w:styleId="2250139CF9EB4564805FA8146408899C">
    <w:name w:val="2250139CF9EB4564805FA8146408899C"/>
  </w:style>
  <w:style w:type="paragraph" w:customStyle="1" w:styleId="A5ECE396FC5147E4871A07485A592E64">
    <w:name w:val="A5ECE396FC5147E4871A07485A592E64"/>
  </w:style>
  <w:style w:type="paragraph" w:customStyle="1" w:styleId="Listeoverskrift">
    <w:name w:val="Listeoverskrift"/>
    <w:basedOn w:val="Normal"/>
    <w:uiPriority w:val="7"/>
    <w:qFormat/>
    <w:pPr>
      <w:spacing w:before="80" w:after="0" w:line="240" w:lineRule="auto"/>
    </w:pPr>
    <w:rPr>
      <w:rFonts w:eastAsiaTheme="minorHAnsi"/>
      <w:spacing w:val="40"/>
      <w:kern w:val="28"/>
      <w:sz w:val="28"/>
      <w:szCs w:val="22"/>
      <w:lang w:eastAsia="en-US"/>
      <w14:ligatures w14:val="none"/>
    </w:rPr>
  </w:style>
  <w:style w:type="paragraph" w:customStyle="1" w:styleId="670DC233678643618AA0A8FB06B0614F">
    <w:name w:val="670DC233678643618AA0A8FB06B0614F"/>
  </w:style>
  <w:style w:type="paragraph" w:customStyle="1" w:styleId="Punktmerking">
    <w:name w:val="Punktmerking"/>
    <w:basedOn w:val="Normal"/>
    <w:uiPriority w:val="7"/>
    <w:qFormat/>
    <w:pPr>
      <w:numPr>
        <w:numId w:val="1"/>
      </w:numPr>
      <w:spacing w:before="120" w:after="0" w:line="240" w:lineRule="auto"/>
      <w:ind w:left="360"/>
    </w:pPr>
    <w:rPr>
      <w:rFonts w:eastAsiaTheme="minorHAnsi"/>
      <w:kern w:val="0"/>
      <w:sz w:val="22"/>
      <w:szCs w:val="22"/>
      <w:lang w:eastAsia="en-US"/>
      <w14:ligatures w14:val="none"/>
    </w:rPr>
  </w:style>
  <w:style w:type="paragraph" w:customStyle="1" w:styleId="9CEBF5ECC7A8431B85222475527AED25">
    <w:name w:val="9CEBF5ECC7A8431B85222475527AED25"/>
  </w:style>
  <w:style w:type="paragraph" w:customStyle="1" w:styleId="DBF446FB239B4A44A13425C4C0EE83C7">
    <w:name w:val="DBF446FB239B4A44A13425C4C0EE83C7"/>
  </w:style>
  <w:style w:type="paragraph" w:customStyle="1" w:styleId="0FF3EE9B297446C9A6B598DFDBC04CDE">
    <w:name w:val="0FF3EE9B297446C9A6B598DFDBC04CDE"/>
  </w:style>
  <w:style w:type="paragraph" w:customStyle="1" w:styleId="B78AEBEB72F34FB1BB48ED60C3A833CB">
    <w:name w:val="B78AEBEB72F34FB1BB48ED60C3A833CB"/>
  </w:style>
  <w:style w:type="paragraph" w:customStyle="1" w:styleId="8AF46E4FD20F45F3AABB7583EB9CFCD9">
    <w:name w:val="8AF46E4FD20F45F3AABB7583EB9CFCD9"/>
  </w:style>
  <w:style w:type="paragraph" w:customStyle="1" w:styleId="563D87542B0C4B0082C6C080DE22E29D">
    <w:name w:val="563D87542B0C4B0082C6C080DE22E29D"/>
  </w:style>
  <w:style w:type="paragraph" w:customStyle="1" w:styleId="F4C50A2F48214AF0A6662D4DCB6BA799">
    <w:name w:val="F4C50A2F48214AF0A6662D4DCB6BA799"/>
  </w:style>
  <w:style w:type="paragraph" w:customStyle="1" w:styleId="813B740309214830B376450D56848D86">
    <w:name w:val="813B740309214830B376450D56848D86"/>
  </w:style>
  <w:style w:type="paragraph" w:customStyle="1" w:styleId="0D073719666942A88777CD4053C65B5B">
    <w:name w:val="0D073719666942A88777CD4053C65B5B"/>
  </w:style>
  <w:style w:type="paragraph" w:customStyle="1" w:styleId="BDDC63054329446A86081BF4E2A6D06C">
    <w:name w:val="BDDC63054329446A86081BF4E2A6D06C"/>
  </w:style>
  <w:style w:type="paragraph" w:customStyle="1" w:styleId="1DEAE8CB04A94BDD9A03B918B13AD860">
    <w:name w:val="1DEAE8CB04A94BDD9A03B918B13AD860"/>
  </w:style>
  <w:style w:type="paragraph" w:customStyle="1" w:styleId="3548EF4DE82E4C3A9C68ACC1AC1C826E">
    <w:name w:val="3548EF4DE82E4C3A9C68ACC1AC1C826E"/>
  </w:style>
  <w:style w:type="paragraph" w:customStyle="1" w:styleId="9CB7BDF66EB442AA88B02CD45DFC1D2A">
    <w:name w:val="9CB7BDF66EB442AA88B02CD45DFC1D2A"/>
  </w:style>
  <w:style w:type="paragraph" w:customStyle="1" w:styleId="BBBA3EF5F4634FD59759EB2FD4231AE7">
    <w:name w:val="BBBA3EF5F4634FD59759EB2FD4231AE7"/>
  </w:style>
  <w:style w:type="paragraph" w:customStyle="1" w:styleId="306E4DC7B81A49059887B8C59F321478">
    <w:name w:val="306E4DC7B81A49059887B8C59F321478"/>
  </w:style>
  <w:style w:type="character" w:customStyle="1" w:styleId="Overskrift2Tegn">
    <w:name w:val="Overskrift 2 Tegn"/>
    <w:basedOn w:val="Standardskriftforavsnitt"/>
    <w:link w:val="Overskrift2"/>
    <w:uiPriority w:val="1"/>
    <w:rPr>
      <w:rFonts w:eastAsiaTheme="minorHAnsi"/>
      <w:caps/>
      <w:spacing w:val="80"/>
      <w:kern w:val="0"/>
      <w:sz w:val="72"/>
      <w:szCs w:val="72"/>
      <w:lang w:eastAsia="en-US"/>
      <w14:ligatures w14:val="none"/>
    </w:rPr>
  </w:style>
  <w:style w:type="paragraph" w:customStyle="1" w:styleId="78C9CBDCE21146DE9C2F7F9B3B05397C">
    <w:name w:val="78C9CBDCE21146DE9C2F7F9B3B05397C"/>
  </w:style>
  <w:style w:type="paragraph" w:customStyle="1" w:styleId="B06DC38DE6154C599ABF14F0593B6828">
    <w:name w:val="B06DC38DE6154C599ABF14F0593B6828"/>
  </w:style>
  <w:style w:type="paragraph" w:customStyle="1" w:styleId="4883128E31B04402A01E4B0310D8E55E">
    <w:name w:val="4883128E31B04402A01E4B0310D8E55E"/>
  </w:style>
  <w:style w:type="paragraph" w:customStyle="1" w:styleId="E3AE360423B84E6F8D82EB3F0C07696C">
    <w:name w:val="E3AE360423B84E6F8D82EB3F0C07696C"/>
  </w:style>
  <w:style w:type="paragraph" w:customStyle="1" w:styleId="3BBE971F4ADE448CA31606E7CFCA4E7B">
    <w:name w:val="3BBE971F4ADE448CA31606E7CFCA4E7B"/>
  </w:style>
  <w:style w:type="paragraph" w:customStyle="1" w:styleId="217613EA762D4000A1B0BDB35563E796">
    <w:name w:val="217613EA762D4000A1B0BDB35563E796"/>
  </w:style>
  <w:style w:type="paragraph" w:customStyle="1" w:styleId="011646AC9246442B9E6F3A55D0E4E01E">
    <w:name w:val="011646AC9246442B9E6F3A55D0E4E01E"/>
  </w:style>
  <w:style w:type="paragraph" w:customStyle="1" w:styleId="4126A8B1D2EB403C87B249AE6A95C9FE">
    <w:name w:val="4126A8B1D2EB403C87B249AE6A95C9FE"/>
  </w:style>
  <w:style w:type="paragraph" w:customStyle="1" w:styleId="F475DC7D4DB64F8387837A8E8BBAA8CC">
    <w:name w:val="F475DC7D4DB64F8387837A8E8BBAA8CC"/>
  </w:style>
  <w:style w:type="paragraph" w:customStyle="1" w:styleId="F2251D32A8B640C3A8CCC6B264B0E1F4">
    <w:name w:val="F2251D32A8B640C3A8CCC6B264B0E1F4"/>
  </w:style>
  <w:style w:type="paragraph" w:customStyle="1" w:styleId="E2DD29E6719E4A01A3F13EDE9DB26921">
    <w:name w:val="E2DD29E6719E4A01A3F13EDE9DB26921"/>
  </w:style>
  <w:style w:type="paragraph" w:customStyle="1" w:styleId="7F57D33FAA79450889D06011B07EAA2A">
    <w:name w:val="7F57D33FAA79450889D06011B07EAA2A"/>
  </w:style>
  <w:style w:type="paragraph" w:customStyle="1" w:styleId="4BCD28034EEC4C089C0BB0B86A7B4E6C">
    <w:name w:val="4BCD28034EEC4C089C0BB0B86A7B4E6C"/>
  </w:style>
  <w:style w:type="paragraph" w:customStyle="1" w:styleId="1FA0155F56F54925AA0136DDE3395C54">
    <w:name w:val="1FA0155F56F54925AA0136DDE3395C54"/>
  </w:style>
  <w:style w:type="paragraph" w:customStyle="1" w:styleId="FCFFB192B2134973B5D22E101A85C3A9">
    <w:name w:val="FCFFB192B2134973B5D22E101A85C3A9"/>
  </w:style>
  <w:style w:type="paragraph" w:customStyle="1" w:styleId="B20DFDAAB8674165ABB93366C74C6724">
    <w:name w:val="B20DFDAAB8674165ABB93366C74C6724"/>
  </w:style>
  <w:style w:type="paragraph" w:customStyle="1" w:styleId="DD094A8F0AF74509A01B35B58A7CE05B">
    <w:name w:val="DD094A8F0AF74509A01B35B58A7CE05B"/>
  </w:style>
  <w:style w:type="paragraph" w:customStyle="1" w:styleId="138A0CA2B0924CAF8F73764FBA6C9649">
    <w:name w:val="138A0CA2B0924CAF8F73764FBA6C9649"/>
  </w:style>
  <w:style w:type="paragraph" w:customStyle="1" w:styleId="071DFC8A061949B7BAAF0E3514C9B29C">
    <w:name w:val="071DFC8A061949B7BAAF0E3514C9B29C"/>
  </w:style>
  <w:style w:type="paragraph" w:customStyle="1" w:styleId="9B4998DB5AE247AEA60A6B8BD88851EB">
    <w:name w:val="9B4998DB5AE247AEA60A6B8BD88851EB"/>
  </w:style>
  <w:style w:type="paragraph" w:customStyle="1" w:styleId="27232D0017054A5EAB68D3DB0567B645">
    <w:name w:val="27232D0017054A5EAB68D3DB0567B645"/>
  </w:style>
  <w:style w:type="paragraph" w:customStyle="1" w:styleId="EF0FA938745549E2BC705EE434529548">
    <w:name w:val="EF0FA938745549E2BC705EE434529548"/>
    <w:rsid w:val="00642FDA"/>
  </w:style>
  <w:style w:type="paragraph" w:customStyle="1" w:styleId="EB569A3ECA8A49E3861979835936347A">
    <w:name w:val="EB569A3ECA8A49E3861979835936347A"/>
    <w:rsid w:val="00642FDA"/>
  </w:style>
  <w:style w:type="paragraph" w:customStyle="1" w:styleId="4F6B0227C2004EC09214AD78A6512AE0">
    <w:name w:val="4F6B0227C2004EC09214AD78A6512AE0"/>
    <w:rsid w:val="00642FDA"/>
  </w:style>
  <w:style w:type="paragraph" w:customStyle="1" w:styleId="71BB72E3CA2B43F7AA7D5AFB6C350218">
    <w:name w:val="71BB72E3CA2B43F7AA7D5AFB6C350218"/>
    <w:rsid w:val="00642FDA"/>
  </w:style>
  <w:style w:type="paragraph" w:customStyle="1" w:styleId="C55448F8D61942C3BF480E4902C7CD15">
    <w:name w:val="C55448F8D61942C3BF480E4902C7CD15"/>
    <w:rsid w:val="00642FDA"/>
  </w:style>
  <w:style w:type="paragraph" w:customStyle="1" w:styleId="F0794268BDF04913BD37FF2A03C3CF85">
    <w:name w:val="F0794268BDF04913BD37FF2A03C3CF85"/>
    <w:rsid w:val="00642FDA"/>
  </w:style>
  <w:style w:type="paragraph" w:customStyle="1" w:styleId="193653FBA6C44C82AF2B33748B16724E">
    <w:name w:val="193653FBA6C44C82AF2B33748B16724E"/>
    <w:rsid w:val="00642FDA"/>
  </w:style>
  <w:style w:type="paragraph" w:customStyle="1" w:styleId="1CE4ECDE418B47C8A72667B16FF4A816">
    <w:name w:val="1CE4ECDE418B47C8A72667B16FF4A816"/>
    <w:rsid w:val="00642FDA"/>
  </w:style>
  <w:style w:type="paragraph" w:customStyle="1" w:styleId="2B4EA46924C942EFBF330F5099F781F2">
    <w:name w:val="2B4EA46924C942EFBF330F5099F781F2"/>
    <w:rsid w:val="00642FDA"/>
  </w:style>
  <w:style w:type="paragraph" w:customStyle="1" w:styleId="938833CB104B4DCCAFEB20278BC0FD8E">
    <w:name w:val="938833CB104B4DCCAFEB20278BC0FD8E"/>
    <w:rsid w:val="00642FDA"/>
  </w:style>
  <w:style w:type="paragraph" w:customStyle="1" w:styleId="FBBD551500D54AC28195375C51CCAF19">
    <w:name w:val="FBBD551500D54AC28195375C51CCAF19"/>
    <w:rsid w:val="00642FDA"/>
  </w:style>
  <w:style w:type="paragraph" w:customStyle="1" w:styleId="4D4E78704BAF496D9C0600EFE76582F9">
    <w:name w:val="4D4E78704BAF496D9C0600EFE76582F9"/>
    <w:rsid w:val="00642FDA"/>
  </w:style>
  <w:style w:type="paragraph" w:customStyle="1" w:styleId="650CFDBD43A148C4A238C194D7DBBBB7">
    <w:name w:val="650CFDBD43A148C4A238C194D7DBBBB7"/>
    <w:rsid w:val="00642FDA"/>
  </w:style>
  <w:style w:type="paragraph" w:customStyle="1" w:styleId="FF653A5BEC4343E5BB17C21D5E40E814">
    <w:name w:val="FF653A5BEC4343E5BB17C21D5E40E814"/>
    <w:rsid w:val="00642FDA"/>
  </w:style>
  <w:style w:type="paragraph" w:customStyle="1" w:styleId="22E248FEE1AC4D8A9A3D3D3AEDCB141B">
    <w:name w:val="22E248FEE1AC4D8A9A3D3D3AEDCB141B"/>
    <w:rsid w:val="00642FDA"/>
  </w:style>
  <w:style w:type="paragraph" w:customStyle="1" w:styleId="8A80393B036C40BEAE2A2A4D8B16F995">
    <w:name w:val="8A80393B036C40BEAE2A2A4D8B16F995"/>
    <w:rsid w:val="00642FDA"/>
  </w:style>
  <w:style w:type="paragraph" w:customStyle="1" w:styleId="74DD3288CB384E019CC686C7A1FB77CA">
    <w:name w:val="74DD3288CB384E019CC686C7A1FB77CA"/>
    <w:rsid w:val="00642FDA"/>
  </w:style>
  <w:style w:type="paragraph" w:customStyle="1" w:styleId="73F5F6ACEE004793B648BFF1E76DFAA8">
    <w:name w:val="73F5F6ACEE004793B648BFF1E76DFAA8"/>
    <w:rsid w:val="00642FDA"/>
  </w:style>
  <w:style w:type="paragraph" w:customStyle="1" w:styleId="5E25BA26041C42188413D1C926B71356">
    <w:name w:val="5E25BA26041C42188413D1C926B71356"/>
    <w:rsid w:val="00CF378D"/>
  </w:style>
  <w:style w:type="paragraph" w:customStyle="1" w:styleId="F4517A93ECD94474A3B3F0F8554A599B">
    <w:name w:val="F4517A93ECD94474A3B3F0F8554A599B"/>
    <w:rsid w:val="00CF378D"/>
  </w:style>
  <w:style w:type="paragraph" w:customStyle="1" w:styleId="3987446544094AAC92E4C3F4F3B86939">
    <w:name w:val="3987446544094AAC92E4C3F4F3B86939"/>
    <w:rsid w:val="00CF378D"/>
  </w:style>
  <w:style w:type="paragraph" w:customStyle="1" w:styleId="1FB3E1729BF842EAA0C629850D234DC0">
    <w:name w:val="1FB3E1729BF842EAA0C629850D234DC0"/>
    <w:rsid w:val="00CF378D"/>
  </w:style>
  <w:style w:type="paragraph" w:customStyle="1" w:styleId="9A5343D58C4A424D97CB5A2DBB143095">
    <w:name w:val="9A5343D58C4A424D97CB5A2DBB143095"/>
    <w:rsid w:val="00CF378D"/>
  </w:style>
  <w:style w:type="paragraph" w:customStyle="1" w:styleId="A5B812F59F554FF2962E93DF8D4AA434">
    <w:name w:val="A5B812F59F554FF2962E93DF8D4AA434"/>
    <w:rsid w:val="00CF378D"/>
  </w:style>
  <w:style w:type="paragraph" w:customStyle="1" w:styleId="8EA55FBE8E6B4EB6983B8EF28AA92971">
    <w:name w:val="8EA55FBE8E6B4EB6983B8EF28AA92971"/>
    <w:rsid w:val="009E6ED6"/>
    <w:pPr>
      <w:spacing w:line="259" w:lineRule="auto"/>
    </w:pPr>
    <w:rPr>
      <w:sz w:val="22"/>
      <w:szCs w:val="22"/>
    </w:rPr>
  </w:style>
  <w:style w:type="paragraph" w:customStyle="1" w:styleId="C62C176239214C32919EA332EB21EE10">
    <w:name w:val="C62C176239214C32919EA332EB21EE10"/>
    <w:rsid w:val="009E6ED6"/>
    <w:pPr>
      <w:spacing w:line="259" w:lineRule="auto"/>
    </w:pPr>
    <w:rPr>
      <w:sz w:val="22"/>
      <w:szCs w:val="22"/>
    </w:rPr>
  </w:style>
  <w:style w:type="paragraph" w:customStyle="1" w:styleId="C29C79D5995149588BA03820172642A4">
    <w:name w:val="C29C79D5995149588BA03820172642A4"/>
    <w:rsid w:val="009E6ED6"/>
    <w:pPr>
      <w:spacing w:line="259" w:lineRule="auto"/>
    </w:pPr>
    <w:rPr>
      <w:sz w:val="22"/>
      <w:szCs w:val="22"/>
    </w:rPr>
  </w:style>
  <w:style w:type="paragraph" w:customStyle="1" w:styleId="5BDBAC01CEA74BC28FCF542B3ADDFC5F">
    <w:name w:val="5BDBAC01CEA74BC28FCF542B3ADDFC5F"/>
    <w:rsid w:val="0081500D"/>
  </w:style>
  <w:style w:type="paragraph" w:customStyle="1" w:styleId="8E590A827E184C58B13B5A968A01B18D">
    <w:name w:val="8E590A827E184C58B13B5A968A01B18D"/>
    <w:rsid w:val="0081500D"/>
  </w:style>
  <w:style w:type="paragraph" w:customStyle="1" w:styleId="4FBD15886BE14733B7F26491987E7F82">
    <w:name w:val="4FBD15886BE14733B7F26491987E7F82"/>
    <w:rsid w:val="0081500D"/>
  </w:style>
  <w:style w:type="paragraph" w:customStyle="1" w:styleId="C81DF7DEE2944658BA95C7569DC8EBB6">
    <w:name w:val="C81DF7DEE2944658BA95C7569DC8EBB6"/>
    <w:rsid w:val="0081500D"/>
  </w:style>
  <w:style w:type="paragraph" w:customStyle="1" w:styleId="7E56A68E42A74AF4B35A2EFB53E2752C">
    <w:name w:val="7E56A68E42A74AF4B35A2EFB53E2752C"/>
    <w:rsid w:val="0081500D"/>
  </w:style>
  <w:style w:type="paragraph" w:customStyle="1" w:styleId="DE06E1F64E084290BA53B7B6EC4E4D1D">
    <w:name w:val="DE06E1F64E084290BA53B7B6EC4E4D1D"/>
    <w:rsid w:val="0081500D"/>
  </w:style>
  <w:style w:type="paragraph" w:customStyle="1" w:styleId="7024A2BC46E74F61B1F8E5769FB31275">
    <w:name w:val="7024A2BC46E74F61B1F8E5769FB31275"/>
    <w:rsid w:val="0081500D"/>
  </w:style>
  <w:style w:type="paragraph" w:customStyle="1" w:styleId="709ABB3F7CF544B2AC4DF4EC24181B0C">
    <w:name w:val="709ABB3F7CF544B2AC4DF4EC24181B0C"/>
    <w:rsid w:val="0081500D"/>
  </w:style>
  <w:style w:type="paragraph" w:customStyle="1" w:styleId="EF182D540E7242ABB82F9365A0EDA268">
    <w:name w:val="EF182D540E7242ABB82F9365A0EDA268"/>
    <w:rsid w:val="008150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4.xml><?xml version="1.0" encoding="utf-8"?>
<ds:datastoreItem xmlns:ds="http://schemas.openxmlformats.org/officeDocument/2006/customXml" ds:itemID="{5D56AAF0-D252-4FF8-9991-A44B35548C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oderne forretningsrapport</Template>
  <TotalTime>0</TotalTime>
  <Pages>12</Pages>
  <Words>1112</Words>
  <Characters>5894</Characters>
  <Application>Microsoft Office Word</Application>
  <DocSecurity>0</DocSecurity>
  <Lines>49</Lines>
  <Paragraphs>13</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22T10:10:00Z</dcterms:created>
  <dcterms:modified xsi:type="dcterms:W3CDTF">2024-05-15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